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142430" w14:textId="7B315128" w:rsidR="00043896" w:rsidRDefault="00043896" w:rsidP="00043896">
      <w:pPr>
        <w:pStyle w:val="Heading1"/>
        <w:rPr>
          <w:rFonts w:ascii="Times New Roman" w:hAnsi="Times New Roman"/>
          <w:sz w:val="20"/>
          <w:szCs w:val="20"/>
          <w:lang w:val="en-US"/>
        </w:rPr>
      </w:pPr>
      <w:r w:rsidRPr="002F0050">
        <w:rPr>
          <w:rFonts w:ascii="Times New Roman" w:hAnsi="Times New Roman"/>
          <w:sz w:val="20"/>
          <w:szCs w:val="20"/>
          <w:lang w:val="en-US"/>
        </w:rPr>
        <w:t xml:space="preserve">Supplementary Materials </w:t>
      </w:r>
    </w:p>
    <w:p w14:paraId="72714B5C" w14:textId="77777777" w:rsidR="0096138B" w:rsidRDefault="0096138B" w:rsidP="0096138B">
      <w:pPr>
        <w:suppressAutoHyphens/>
        <w:spacing w:after="0"/>
        <w:rPr>
          <w:rFonts w:ascii="Times New Roman" w:eastAsia="Times New Roman" w:hAnsi="Times New Roman"/>
          <w:sz w:val="20"/>
          <w:szCs w:val="20"/>
          <w:lang w:val="en-GB"/>
        </w:rPr>
      </w:pPr>
    </w:p>
    <w:p w14:paraId="2E03649E" w14:textId="74D47D15" w:rsidR="0096138B" w:rsidRPr="0096138B" w:rsidRDefault="0096138B" w:rsidP="0096138B">
      <w:pPr>
        <w:suppressAutoHyphens/>
        <w:spacing w:after="0"/>
        <w:rPr>
          <w:rFonts w:ascii="Times New Roman" w:eastAsia="Times New Roman" w:hAnsi="Times New Roman"/>
          <w:i/>
          <w:sz w:val="20"/>
          <w:szCs w:val="20"/>
          <w:lang w:val="en-GB"/>
        </w:rPr>
      </w:pPr>
      <w:r w:rsidRPr="0096138B">
        <w:rPr>
          <w:rFonts w:ascii="Times New Roman" w:eastAsia="Times New Roman" w:hAnsi="Times New Roman"/>
          <w:sz w:val="20"/>
          <w:szCs w:val="20"/>
          <w:lang w:val="en-GB"/>
        </w:rPr>
        <w:t>Table S1:</w:t>
      </w:r>
      <w:r w:rsidRPr="0096138B">
        <w:rPr>
          <w:rFonts w:ascii="Times New Roman" w:eastAsia="Times New Roman" w:hAnsi="Times New Roman"/>
          <w:i/>
          <w:sz w:val="20"/>
          <w:szCs w:val="20"/>
          <w:lang w:val="en-GB"/>
        </w:rPr>
        <w:t xml:space="preserve"> </w:t>
      </w:r>
      <w:r>
        <w:rPr>
          <w:rFonts w:ascii="Times New Roman" w:eastAsia="Times New Roman" w:hAnsi="Times New Roman"/>
          <w:i/>
          <w:sz w:val="20"/>
          <w:szCs w:val="20"/>
          <w:lang w:val="en-GB"/>
        </w:rPr>
        <w:t>Descriptive statistics for learners from 5 selected L1s and for all learners together (</w:t>
      </w:r>
      <w:r w:rsidRPr="0096138B">
        <w:rPr>
          <w:rFonts w:ascii="Times New Roman" w:eastAsia="Times New Roman" w:hAnsi="Times New Roman"/>
          <w:i/>
          <w:sz w:val="20"/>
          <w:szCs w:val="20"/>
          <w:lang w:val="en-GB"/>
        </w:rPr>
        <w:t xml:space="preserve">standard deviations in </w:t>
      </w:r>
      <w:r>
        <w:rPr>
          <w:rFonts w:ascii="Times New Roman" w:eastAsia="Times New Roman" w:hAnsi="Times New Roman"/>
          <w:i/>
          <w:sz w:val="20"/>
          <w:szCs w:val="20"/>
          <w:lang w:val="en-GB"/>
        </w:rPr>
        <w:t>parentheses</w:t>
      </w:r>
      <w:r w:rsidR="00B222F2">
        <w:rPr>
          <w:rFonts w:ascii="Times New Roman" w:eastAsia="Times New Roman" w:hAnsi="Times New Roman"/>
          <w:i/>
          <w:sz w:val="20"/>
          <w:szCs w:val="20"/>
          <w:lang w:val="en-GB"/>
        </w:rPr>
        <w:t xml:space="preserve"> for all variables except Sex</w:t>
      </w:r>
      <w:r>
        <w:rPr>
          <w:rFonts w:ascii="Times New Roman" w:eastAsia="Times New Roman" w:hAnsi="Times New Roman"/>
          <w:i/>
          <w:sz w:val="20"/>
          <w:szCs w:val="20"/>
          <w:lang w:val="en-GB"/>
        </w:rPr>
        <w:t>)</w:t>
      </w:r>
      <w:r w:rsidRPr="0096138B">
        <w:rPr>
          <w:rFonts w:ascii="Times New Roman" w:eastAsia="Times New Roman" w:hAnsi="Times New Roman"/>
          <w:i/>
          <w:sz w:val="20"/>
          <w:szCs w:val="20"/>
          <w:lang w:val="en-GB"/>
        </w:rPr>
        <w:t xml:space="preserve">. </w:t>
      </w:r>
    </w:p>
    <w:p w14:paraId="33BCFC97" w14:textId="77777777" w:rsidR="00043896" w:rsidRPr="002F0050" w:rsidRDefault="00043896" w:rsidP="00043896">
      <w:pPr>
        <w:spacing w:after="0" w:line="240" w:lineRule="auto"/>
        <w:rPr>
          <w:rFonts w:ascii="Times New Roman" w:eastAsia="Times New Roman" w:hAnsi="Times New Roman"/>
          <w:sz w:val="20"/>
          <w:szCs w:val="20"/>
          <w:lang w:val="en-GB"/>
        </w:rPr>
      </w:pPr>
    </w:p>
    <w:tbl>
      <w:tblPr>
        <w:tblStyle w:val="Table"/>
        <w:tblW w:w="4711" w:type="pct"/>
        <w:tblLayout w:type="fixed"/>
        <w:tblLook w:val="07E0" w:firstRow="1" w:lastRow="1" w:firstColumn="1" w:lastColumn="1" w:noHBand="1" w:noVBand="1"/>
      </w:tblPr>
      <w:tblGrid>
        <w:gridCol w:w="1704"/>
        <w:gridCol w:w="1158"/>
        <w:gridCol w:w="1159"/>
        <w:gridCol w:w="1159"/>
        <w:gridCol w:w="1035"/>
        <w:gridCol w:w="1159"/>
        <w:gridCol w:w="1130"/>
      </w:tblGrid>
      <w:tr w:rsidR="005E1125" w:rsidRPr="005E1125" w14:paraId="60408AFF" w14:textId="77777777" w:rsidTr="005E1125">
        <w:tc>
          <w:tcPr>
            <w:tcW w:w="1705" w:type="dxa"/>
            <w:tcBorders>
              <w:bottom w:val="single" w:sz="0" w:space="0" w:color="auto"/>
            </w:tcBorders>
            <w:vAlign w:val="bottom"/>
          </w:tcPr>
          <w:p w14:paraId="69DE3E38" w14:textId="77777777" w:rsidR="005E1125" w:rsidRPr="005E1125" w:rsidRDefault="005E1125" w:rsidP="005E1125">
            <w:pPr>
              <w:spacing w:line="240" w:lineRule="auto"/>
              <w:rPr>
                <w:rFonts w:ascii="Times New Roman" w:hAnsi="Times New Roman"/>
                <w:sz w:val="20"/>
                <w:szCs w:val="20"/>
                <w:lang w:val="en-US"/>
              </w:rPr>
            </w:pPr>
          </w:p>
        </w:tc>
        <w:tc>
          <w:tcPr>
            <w:tcW w:w="1158" w:type="dxa"/>
            <w:tcBorders>
              <w:bottom w:val="single" w:sz="0" w:space="0" w:color="auto"/>
            </w:tcBorders>
            <w:vAlign w:val="bottom"/>
          </w:tcPr>
          <w:p w14:paraId="0E05D891" w14:textId="77777777" w:rsidR="005E1125" w:rsidRPr="005E1125" w:rsidRDefault="005E1125" w:rsidP="005E1125">
            <w:pPr>
              <w:spacing w:before="36" w:after="36" w:line="240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5E1125">
              <w:rPr>
                <w:rFonts w:ascii="Times New Roman" w:hAnsi="Times New Roman"/>
                <w:sz w:val="20"/>
                <w:szCs w:val="20"/>
                <w:lang w:val="en-US"/>
              </w:rPr>
              <w:t>Arabic (N=7510)</w:t>
            </w:r>
          </w:p>
        </w:tc>
        <w:tc>
          <w:tcPr>
            <w:tcW w:w="1159" w:type="dxa"/>
            <w:tcBorders>
              <w:bottom w:val="single" w:sz="0" w:space="0" w:color="auto"/>
            </w:tcBorders>
            <w:vAlign w:val="bottom"/>
          </w:tcPr>
          <w:p w14:paraId="1151ED93" w14:textId="77777777" w:rsidR="005E1125" w:rsidRPr="005E1125" w:rsidRDefault="005E1125" w:rsidP="005E1125">
            <w:pPr>
              <w:spacing w:before="36" w:after="36" w:line="240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5E1125">
              <w:rPr>
                <w:rFonts w:ascii="Times New Roman" w:hAnsi="Times New Roman"/>
                <w:sz w:val="20"/>
                <w:szCs w:val="20"/>
                <w:lang w:val="en-US"/>
              </w:rPr>
              <w:t>German (N=7245)</w:t>
            </w:r>
          </w:p>
        </w:tc>
        <w:tc>
          <w:tcPr>
            <w:tcW w:w="1159" w:type="dxa"/>
            <w:tcBorders>
              <w:bottom w:val="single" w:sz="0" w:space="0" w:color="auto"/>
            </w:tcBorders>
            <w:vAlign w:val="bottom"/>
          </w:tcPr>
          <w:p w14:paraId="0F13CB0A" w14:textId="77777777" w:rsidR="005E1125" w:rsidRPr="005E1125" w:rsidRDefault="005E1125" w:rsidP="005E1125">
            <w:pPr>
              <w:spacing w:before="36" w:after="36" w:line="240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5E1125">
              <w:rPr>
                <w:rFonts w:ascii="Times New Roman" w:hAnsi="Times New Roman"/>
                <w:sz w:val="20"/>
                <w:szCs w:val="20"/>
                <w:lang w:val="en-US"/>
              </w:rPr>
              <w:t>Serbian (N=2301)</w:t>
            </w:r>
          </w:p>
        </w:tc>
        <w:tc>
          <w:tcPr>
            <w:tcW w:w="1035" w:type="dxa"/>
            <w:tcBorders>
              <w:bottom w:val="single" w:sz="0" w:space="0" w:color="auto"/>
            </w:tcBorders>
            <w:vAlign w:val="bottom"/>
          </w:tcPr>
          <w:p w14:paraId="0560FFAD" w14:textId="77777777" w:rsidR="005E1125" w:rsidRPr="005E1125" w:rsidRDefault="005E1125" w:rsidP="005E1125">
            <w:pPr>
              <w:spacing w:before="36" w:after="36" w:line="240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5E1125">
              <w:rPr>
                <w:rFonts w:ascii="Times New Roman" w:hAnsi="Times New Roman"/>
                <w:sz w:val="20"/>
                <w:szCs w:val="20"/>
                <w:lang w:val="en-US"/>
              </w:rPr>
              <w:t>Somali (N=411)</w:t>
            </w:r>
          </w:p>
        </w:tc>
        <w:tc>
          <w:tcPr>
            <w:tcW w:w="1159" w:type="dxa"/>
            <w:tcBorders>
              <w:bottom w:val="single" w:sz="0" w:space="0" w:color="auto"/>
            </w:tcBorders>
            <w:vAlign w:val="bottom"/>
          </w:tcPr>
          <w:p w14:paraId="753D366F" w14:textId="77777777" w:rsidR="005E1125" w:rsidRPr="005E1125" w:rsidRDefault="005E1125" w:rsidP="005E1125">
            <w:pPr>
              <w:spacing w:before="36" w:after="36" w:line="240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5E1125">
              <w:rPr>
                <w:rFonts w:ascii="Times New Roman" w:hAnsi="Times New Roman"/>
                <w:sz w:val="20"/>
                <w:szCs w:val="20"/>
                <w:lang w:val="en-US"/>
              </w:rPr>
              <w:t>Turkish (N=2869)</w:t>
            </w:r>
          </w:p>
        </w:tc>
        <w:tc>
          <w:tcPr>
            <w:tcW w:w="1130" w:type="dxa"/>
            <w:tcBorders>
              <w:bottom w:val="single" w:sz="0" w:space="0" w:color="auto"/>
            </w:tcBorders>
            <w:vAlign w:val="bottom"/>
          </w:tcPr>
          <w:p w14:paraId="485E2F11" w14:textId="77777777" w:rsidR="005E1125" w:rsidRPr="005E1125" w:rsidRDefault="005E1125" w:rsidP="005E1125">
            <w:pPr>
              <w:spacing w:before="36" w:after="36" w:line="240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5E1125">
              <w:rPr>
                <w:rFonts w:ascii="Times New Roman" w:hAnsi="Times New Roman"/>
                <w:sz w:val="20"/>
                <w:szCs w:val="20"/>
                <w:lang w:val="en-US"/>
              </w:rPr>
              <w:t>Total (N=58299)</w:t>
            </w:r>
          </w:p>
        </w:tc>
      </w:tr>
      <w:tr w:rsidR="005E1125" w:rsidRPr="005E1125" w14:paraId="42308F4A" w14:textId="77777777" w:rsidTr="005E1125">
        <w:tc>
          <w:tcPr>
            <w:tcW w:w="1705" w:type="dxa"/>
          </w:tcPr>
          <w:p w14:paraId="27214117" w14:textId="77777777" w:rsidR="005E1125" w:rsidRPr="005E1125" w:rsidRDefault="005E1125" w:rsidP="005E1125">
            <w:pPr>
              <w:spacing w:before="36" w:after="36" w:line="240" w:lineRule="auto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5E112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Speaking</w:t>
            </w:r>
          </w:p>
        </w:tc>
        <w:tc>
          <w:tcPr>
            <w:tcW w:w="1158" w:type="dxa"/>
          </w:tcPr>
          <w:p w14:paraId="41CACAC6" w14:textId="77777777" w:rsidR="005E1125" w:rsidRPr="005E1125" w:rsidRDefault="005E1125" w:rsidP="005E1125">
            <w:pPr>
              <w:spacing w:before="36" w:after="36" w:line="240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5E1125">
              <w:rPr>
                <w:rFonts w:ascii="Times New Roman" w:hAnsi="Times New Roman"/>
                <w:sz w:val="20"/>
                <w:szCs w:val="20"/>
                <w:lang w:val="en-US"/>
              </w:rPr>
              <w:t>498.44 (33.03)</w:t>
            </w:r>
          </w:p>
        </w:tc>
        <w:tc>
          <w:tcPr>
            <w:tcW w:w="1159" w:type="dxa"/>
          </w:tcPr>
          <w:p w14:paraId="1BD1E958" w14:textId="77777777" w:rsidR="005E1125" w:rsidRPr="005E1125" w:rsidRDefault="005E1125" w:rsidP="005E1125">
            <w:pPr>
              <w:spacing w:before="36" w:after="36" w:line="240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5E1125">
              <w:rPr>
                <w:rFonts w:ascii="Times New Roman" w:hAnsi="Times New Roman"/>
                <w:sz w:val="20"/>
                <w:szCs w:val="20"/>
                <w:lang w:val="en-US"/>
              </w:rPr>
              <w:t>549.48 (33.88)</w:t>
            </w:r>
          </w:p>
        </w:tc>
        <w:tc>
          <w:tcPr>
            <w:tcW w:w="1159" w:type="dxa"/>
          </w:tcPr>
          <w:p w14:paraId="5EF19F85" w14:textId="77777777" w:rsidR="005E1125" w:rsidRPr="005E1125" w:rsidRDefault="005E1125" w:rsidP="005E1125">
            <w:pPr>
              <w:spacing w:before="36" w:after="36" w:line="240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5E1125">
              <w:rPr>
                <w:rFonts w:ascii="Times New Roman" w:hAnsi="Times New Roman"/>
                <w:sz w:val="20"/>
                <w:szCs w:val="20"/>
                <w:lang w:val="en-US"/>
              </w:rPr>
              <w:t>513.14 (30.39)</w:t>
            </w:r>
          </w:p>
        </w:tc>
        <w:tc>
          <w:tcPr>
            <w:tcW w:w="1035" w:type="dxa"/>
          </w:tcPr>
          <w:p w14:paraId="7681A740" w14:textId="77777777" w:rsidR="005E1125" w:rsidRPr="005E1125" w:rsidRDefault="005E1125" w:rsidP="005E1125">
            <w:pPr>
              <w:spacing w:before="36" w:after="36" w:line="240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5E1125">
              <w:rPr>
                <w:rFonts w:ascii="Times New Roman" w:hAnsi="Times New Roman"/>
                <w:sz w:val="20"/>
                <w:szCs w:val="20"/>
                <w:lang w:val="en-US"/>
              </w:rPr>
              <w:t>481.18 (31.88)</w:t>
            </w:r>
          </w:p>
        </w:tc>
        <w:tc>
          <w:tcPr>
            <w:tcW w:w="1159" w:type="dxa"/>
          </w:tcPr>
          <w:p w14:paraId="66FA3EB4" w14:textId="77777777" w:rsidR="005E1125" w:rsidRPr="005E1125" w:rsidRDefault="005E1125" w:rsidP="005E1125">
            <w:pPr>
              <w:spacing w:before="36" w:after="36" w:line="240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5E1125">
              <w:rPr>
                <w:rFonts w:ascii="Times New Roman" w:hAnsi="Times New Roman"/>
                <w:sz w:val="20"/>
                <w:szCs w:val="20"/>
                <w:lang w:val="en-US"/>
              </w:rPr>
              <w:t>498.62 (39.53)</w:t>
            </w:r>
          </w:p>
        </w:tc>
        <w:tc>
          <w:tcPr>
            <w:tcW w:w="1130" w:type="dxa"/>
          </w:tcPr>
          <w:p w14:paraId="418D8356" w14:textId="77777777" w:rsidR="005E1125" w:rsidRDefault="005E1125" w:rsidP="005E1125">
            <w:pPr>
              <w:spacing w:before="36" w:after="36" w:line="240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5E1125">
              <w:rPr>
                <w:rFonts w:ascii="Times New Roman" w:hAnsi="Times New Roman"/>
                <w:sz w:val="20"/>
                <w:szCs w:val="20"/>
                <w:lang w:val="en-US"/>
              </w:rPr>
              <w:t xml:space="preserve">517.56 </w:t>
            </w:r>
          </w:p>
          <w:p w14:paraId="2944745B" w14:textId="643E353E" w:rsidR="005E1125" w:rsidRPr="005E1125" w:rsidRDefault="005E1125" w:rsidP="005E1125">
            <w:pPr>
              <w:spacing w:before="36" w:after="36" w:line="240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5E1125">
              <w:rPr>
                <w:rFonts w:ascii="Times New Roman" w:hAnsi="Times New Roman"/>
                <w:sz w:val="20"/>
                <w:szCs w:val="20"/>
                <w:lang w:val="en-US"/>
              </w:rPr>
              <w:t>(36.15)</w:t>
            </w:r>
          </w:p>
        </w:tc>
      </w:tr>
      <w:tr w:rsidR="005E1125" w:rsidRPr="005E1125" w14:paraId="03111296" w14:textId="77777777" w:rsidTr="005E1125">
        <w:tc>
          <w:tcPr>
            <w:tcW w:w="1705" w:type="dxa"/>
          </w:tcPr>
          <w:p w14:paraId="5BF5E79E" w14:textId="77777777" w:rsidR="005E1125" w:rsidRPr="005E1125" w:rsidRDefault="005E1125" w:rsidP="005E1125">
            <w:pPr>
              <w:spacing w:before="36" w:after="36" w:line="240" w:lineRule="auto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5E112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Writing</w:t>
            </w:r>
          </w:p>
        </w:tc>
        <w:tc>
          <w:tcPr>
            <w:tcW w:w="1158" w:type="dxa"/>
          </w:tcPr>
          <w:p w14:paraId="03C37B28" w14:textId="77777777" w:rsidR="005E1125" w:rsidRPr="005E1125" w:rsidRDefault="005E1125" w:rsidP="005E1125">
            <w:pPr>
              <w:spacing w:before="36" w:after="36" w:line="240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5E1125">
              <w:rPr>
                <w:rFonts w:ascii="Times New Roman" w:hAnsi="Times New Roman"/>
                <w:sz w:val="20"/>
                <w:szCs w:val="20"/>
                <w:lang w:val="en-US"/>
              </w:rPr>
              <w:t>496.36 (41.07)</w:t>
            </w:r>
          </w:p>
        </w:tc>
        <w:tc>
          <w:tcPr>
            <w:tcW w:w="1159" w:type="dxa"/>
          </w:tcPr>
          <w:p w14:paraId="7D587070" w14:textId="77777777" w:rsidR="005E1125" w:rsidRPr="005E1125" w:rsidRDefault="005E1125" w:rsidP="005E1125">
            <w:pPr>
              <w:spacing w:before="36" w:after="36" w:line="240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5E1125">
              <w:rPr>
                <w:rFonts w:ascii="Times New Roman" w:hAnsi="Times New Roman"/>
                <w:sz w:val="20"/>
                <w:szCs w:val="20"/>
                <w:lang w:val="en-US"/>
              </w:rPr>
              <w:t>556.88 (39.62)</w:t>
            </w:r>
          </w:p>
        </w:tc>
        <w:tc>
          <w:tcPr>
            <w:tcW w:w="1159" w:type="dxa"/>
          </w:tcPr>
          <w:p w14:paraId="44DE80C2" w14:textId="77777777" w:rsidR="005E1125" w:rsidRPr="005E1125" w:rsidRDefault="005E1125" w:rsidP="005E1125">
            <w:pPr>
              <w:spacing w:before="36" w:after="36" w:line="240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5E1125">
              <w:rPr>
                <w:rFonts w:ascii="Times New Roman" w:hAnsi="Times New Roman"/>
                <w:sz w:val="20"/>
                <w:szCs w:val="20"/>
                <w:lang w:val="en-US"/>
              </w:rPr>
              <w:t>517.00 (37.91)</w:t>
            </w:r>
          </w:p>
        </w:tc>
        <w:tc>
          <w:tcPr>
            <w:tcW w:w="1035" w:type="dxa"/>
          </w:tcPr>
          <w:p w14:paraId="26FE66EC" w14:textId="77777777" w:rsidR="005E1125" w:rsidRPr="005E1125" w:rsidRDefault="005E1125" w:rsidP="005E1125">
            <w:pPr>
              <w:spacing w:before="36" w:after="36" w:line="240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5E1125">
              <w:rPr>
                <w:rFonts w:ascii="Times New Roman" w:hAnsi="Times New Roman"/>
                <w:sz w:val="20"/>
                <w:szCs w:val="20"/>
                <w:lang w:val="en-US"/>
              </w:rPr>
              <w:t>482.35 (42.56)</w:t>
            </w:r>
          </w:p>
        </w:tc>
        <w:tc>
          <w:tcPr>
            <w:tcW w:w="1159" w:type="dxa"/>
          </w:tcPr>
          <w:p w14:paraId="08BF3A6A" w14:textId="77777777" w:rsidR="005E1125" w:rsidRPr="005E1125" w:rsidRDefault="005E1125" w:rsidP="005E1125">
            <w:pPr>
              <w:spacing w:before="36" w:after="36" w:line="240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5E1125">
              <w:rPr>
                <w:rFonts w:ascii="Times New Roman" w:hAnsi="Times New Roman"/>
                <w:sz w:val="20"/>
                <w:szCs w:val="20"/>
                <w:lang w:val="en-US"/>
              </w:rPr>
              <w:t>494.66 (47.05)</w:t>
            </w:r>
          </w:p>
        </w:tc>
        <w:tc>
          <w:tcPr>
            <w:tcW w:w="1130" w:type="dxa"/>
          </w:tcPr>
          <w:p w14:paraId="71174028" w14:textId="77777777" w:rsidR="005E1125" w:rsidRDefault="005E1125" w:rsidP="005E1125">
            <w:pPr>
              <w:spacing w:before="36" w:after="36" w:line="240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5E1125">
              <w:rPr>
                <w:rFonts w:ascii="Times New Roman" w:hAnsi="Times New Roman"/>
                <w:sz w:val="20"/>
                <w:szCs w:val="20"/>
                <w:lang w:val="en-US"/>
              </w:rPr>
              <w:t xml:space="preserve">520.86 </w:t>
            </w:r>
          </w:p>
          <w:p w14:paraId="2B309D58" w14:textId="6CF43EB9" w:rsidR="005E1125" w:rsidRPr="005E1125" w:rsidRDefault="005E1125" w:rsidP="005E1125">
            <w:pPr>
              <w:spacing w:before="36" w:after="36" w:line="240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5E1125">
              <w:rPr>
                <w:rFonts w:ascii="Times New Roman" w:hAnsi="Times New Roman"/>
                <w:sz w:val="20"/>
                <w:szCs w:val="20"/>
                <w:lang w:val="en-US"/>
              </w:rPr>
              <w:t>(45.50)</w:t>
            </w:r>
          </w:p>
        </w:tc>
      </w:tr>
      <w:tr w:rsidR="005E1125" w:rsidRPr="005E1125" w14:paraId="682BAB5C" w14:textId="77777777" w:rsidTr="005E1125">
        <w:tc>
          <w:tcPr>
            <w:tcW w:w="1705" w:type="dxa"/>
          </w:tcPr>
          <w:p w14:paraId="4102C142" w14:textId="77777777" w:rsidR="005E1125" w:rsidRPr="005E1125" w:rsidRDefault="005E1125" w:rsidP="005E1125">
            <w:pPr>
              <w:spacing w:before="36" w:after="36" w:line="240" w:lineRule="auto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5E112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Reading</w:t>
            </w:r>
          </w:p>
        </w:tc>
        <w:tc>
          <w:tcPr>
            <w:tcW w:w="1158" w:type="dxa"/>
          </w:tcPr>
          <w:p w14:paraId="21BCE6BC" w14:textId="77777777" w:rsidR="005E1125" w:rsidRPr="005E1125" w:rsidRDefault="005E1125" w:rsidP="005E1125">
            <w:pPr>
              <w:spacing w:before="36" w:after="36" w:line="240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5E1125">
              <w:rPr>
                <w:rFonts w:ascii="Times New Roman" w:hAnsi="Times New Roman"/>
                <w:sz w:val="20"/>
                <w:szCs w:val="20"/>
                <w:lang w:val="en-US"/>
              </w:rPr>
              <w:t>489.77 (24.78)</w:t>
            </w:r>
          </w:p>
        </w:tc>
        <w:tc>
          <w:tcPr>
            <w:tcW w:w="1159" w:type="dxa"/>
          </w:tcPr>
          <w:p w14:paraId="66EC7809" w14:textId="77777777" w:rsidR="005E1125" w:rsidRPr="005E1125" w:rsidRDefault="005E1125" w:rsidP="005E1125">
            <w:pPr>
              <w:spacing w:before="36" w:after="36" w:line="240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5E1125">
              <w:rPr>
                <w:rFonts w:ascii="Times New Roman" w:hAnsi="Times New Roman"/>
                <w:sz w:val="20"/>
                <w:szCs w:val="20"/>
                <w:lang w:val="en-US"/>
              </w:rPr>
              <w:t>561.67 (41.33)</w:t>
            </w:r>
          </w:p>
        </w:tc>
        <w:tc>
          <w:tcPr>
            <w:tcW w:w="1159" w:type="dxa"/>
          </w:tcPr>
          <w:p w14:paraId="18C5E4E3" w14:textId="77777777" w:rsidR="005E1125" w:rsidRPr="005E1125" w:rsidRDefault="005E1125" w:rsidP="005E1125">
            <w:pPr>
              <w:spacing w:before="36" w:after="36" w:line="240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5E1125">
              <w:rPr>
                <w:rFonts w:ascii="Times New Roman" w:hAnsi="Times New Roman"/>
                <w:sz w:val="20"/>
                <w:szCs w:val="20"/>
                <w:lang w:val="en-US"/>
              </w:rPr>
              <w:t>519.71 (32.28)</w:t>
            </w:r>
          </w:p>
        </w:tc>
        <w:tc>
          <w:tcPr>
            <w:tcW w:w="1035" w:type="dxa"/>
          </w:tcPr>
          <w:p w14:paraId="7AEA965A" w14:textId="77777777" w:rsidR="005E1125" w:rsidRPr="005E1125" w:rsidRDefault="005E1125" w:rsidP="005E1125">
            <w:pPr>
              <w:spacing w:before="36" w:after="36" w:line="240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5E1125">
              <w:rPr>
                <w:rFonts w:ascii="Times New Roman" w:hAnsi="Times New Roman"/>
                <w:sz w:val="20"/>
                <w:szCs w:val="20"/>
                <w:lang w:val="en-US"/>
              </w:rPr>
              <w:t>487.36 (23.37)</w:t>
            </w:r>
          </w:p>
        </w:tc>
        <w:tc>
          <w:tcPr>
            <w:tcW w:w="1159" w:type="dxa"/>
          </w:tcPr>
          <w:p w14:paraId="1496FC40" w14:textId="77777777" w:rsidR="005E1125" w:rsidRPr="005E1125" w:rsidRDefault="005E1125" w:rsidP="005E1125">
            <w:pPr>
              <w:spacing w:before="36" w:after="36" w:line="240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5E1125">
              <w:rPr>
                <w:rFonts w:ascii="Times New Roman" w:hAnsi="Times New Roman"/>
                <w:sz w:val="20"/>
                <w:szCs w:val="20"/>
                <w:lang w:val="en-US"/>
              </w:rPr>
              <w:t>497.48 (30.51)</w:t>
            </w:r>
          </w:p>
        </w:tc>
        <w:tc>
          <w:tcPr>
            <w:tcW w:w="1130" w:type="dxa"/>
          </w:tcPr>
          <w:p w14:paraId="75FFDE2A" w14:textId="77777777" w:rsidR="005E1125" w:rsidRDefault="005E1125" w:rsidP="005E1125">
            <w:pPr>
              <w:spacing w:before="36" w:after="36" w:line="240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5E1125">
              <w:rPr>
                <w:rFonts w:ascii="Times New Roman" w:hAnsi="Times New Roman"/>
                <w:sz w:val="20"/>
                <w:szCs w:val="20"/>
                <w:lang w:val="en-US"/>
              </w:rPr>
              <w:t xml:space="preserve">520.77 </w:t>
            </w:r>
          </w:p>
          <w:p w14:paraId="7F57D8F8" w14:textId="24052F9A" w:rsidR="005E1125" w:rsidRPr="005E1125" w:rsidRDefault="005E1125" w:rsidP="005E1125">
            <w:pPr>
              <w:spacing w:before="36" w:after="36" w:line="240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5E1125">
              <w:rPr>
                <w:rFonts w:ascii="Times New Roman" w:hAnsi="Times New Roman"/>
                <w:sz w:val="20"/>
                <w:szCs w:val="20"/>
                <w:lang w:val="en-US"/>
              </w:rPr>
              <w:t>(42.34)</w:t>
            </w:r>
          </w:p>
        </w:tc>
      </w:tr>
      <w:tr w:rsidR="005E1125" w:rsidRPr="005E1125" w14:paraId="65D38376" w14:textId="77777777" w:rsidTr="005E1125">
        <w:tc>
          <w:tcPr>
            <w:tcW w:w="1705" w:type="dxa"/>
          </w:tcPr>
          <w:p w14:paraId="6E59DFA1" w14:textId="77777777" w:rsidR="005E1125" w:rsidRPr="005E1125" w:rsidRDefault="005E1125" w:rsidP="005E1125">
            <w:pPr>
              <w:spacing w:before="36" w:after="36" w:line="240" w:lineRule="auto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5E112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Listening</w:t>
            </w:r>
          </w:p>
        </w:tc>
        <w:tc>
          <w:tcPr>
            <w:tcW w:w="1158" w:type="dxa"/>
          </w:tcPr>
          <w:p w14:paraId="08E52352" w14:textId="77777777" w:rsidR="005E1125" w:rsidRPr="005E1125" w:rsidRDefault="005E1125" w:rsidP="005E1125">
            <w:pPr>
              <w:spacing w:before="36" w:after="36" w:line="240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5E1125">
              <w:rPr>
                <w:rFonts w:ascii="Times New Roman" w:hAnsi="Times New Roman"/>
                <w:sz w:val="20"/>
                <w:szCs w:val="20"/>
                <w:lang w:val="en-US"/>
              </w:rPr>
              <w:t>487.63 (25.91)</w:t>
            </w:r>
          </w:p>
        </w:tc>
        <w:tc>
          <w:tcPr>
            <w:tcW w:w="1159" w:type="dxa"/>
          </w:tcPr>
          <w:p w14:paraId="5988AFC5" w14:textId="77777777" w:rsidR="005E1125" w:rsidRPr="005E1125" w:rsidRDefault="005E1125" w:rsidP="005E1125">
            <w:pPr>
              <w:spacing w:before="36" w:after="36" w:line="240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5E1125">
              <w:rPr>
                <w:rFonts w:ascii="Times New Roman" w:hAnsi="Times New Roman"/>
                <w:sz w:val="20"/>
                <w:szCs w:val="20"/>
                <w:lang w:val="en-US"/>
              </w:rPr>
              <w:t>545.29 (44.04)</w:t>
            </w:r>
          </w:p>
        </w:tc>
        <w:tc>
          <w:tcPr>
            <w:tcW w:w="1159" w:type="dxa"/>
          </w:tcPr>
          <w:p w14:paraId="6BCBEE22" w14:textId="77777777" w:rsidR="005E1125" w:rsidRPr="005E1125" w:rsidRDefault="005E1125" w:rsidP="005E1125">
            <w:pPr>
              <w:spacing w:before="36" w:after="36" w:line="240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5E1125">
              <w:rPr>
                <w:rFonts w:ascii="Times New Roman" w:hAnsi="Times New Roman"/>
                <w:sz w:val="20"/>
                <w:szCs w:val="20"/>
                <w:lang w:val="en-US"/>
              </w:rPr>
              <w:t>508.43 (32.21)</w:t>
            </w:r>
          </w:p>
        </w:tc>
        <w:tc>
          <w:tcPr>
            <w:tcW w:w="1035" w:type="dxa"/>
          </w:tcPr>
          <w:p w14:paraId="097B78D4" w14:textId="77777777" w:rsidR="005E1125" w:rsidRPr="005E1125" w:rsidRDefault="005E1125" w:rsidP="005E1125">
            <w:pPr>
              <w:spacing w:before="36" w:after="36" w:line="240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5E1125">
              <w:rPr>
                <w:rFonts w:ascii="Times New Roman" w:hAnsi="Times New Roman"/>
                <w:sz w:val="20"/>
                <w:szCs w:val="20"/>
                <w:lang w:val="en-US"/>
              </w:rPr>
              <w:t>484.22 (27.22)</w:t>
            </w:r>
          </w:p>
        </w:tc>
        <w:tc>
          <w:tcPr>
            <w:tcW w:w="1159" w:type="dxa"/>
          </w:tcPr>
          <w:p w14:paraId="60D714D6" w14:textId="77777777" w:rsidR="005E1125" w:rsidRPr="005E1125" w:rsidRDefault="005E1125" w:rsidP="005E1125">
            <w:pPr>
              <w:spacing w:before="36" w:after="36" w:line="240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5E1125">
              <w:rPr>
                <w:rFonts w:ascii="Times New Roman" w:hAnsi="Times New Roman"/>
                <w:sz w:val="20"/>
                <w:szCs w:val="20"/>
                <w:lang w:val="en-US"/>
              </w:rPr>
              <w:t>488.06 (29.59)</w:t>
            </w:r>
          </w:p>
        </w:tc>
        <w:tc>
          <w:tcPr>
            <w:tcW w:w="1130" w:type="dxa"/>
          </w:tcPr>
          <w:p w14:paraId="7C4D7633" w14:textId="77777777" w:rsidR="005E1125" w:rsidRDefault="005E1125" w:rsidP="005E1125">
            <w:pPr>
              <w:spacing w:before="36" w:after="36" w:line="240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5E1125">
              <w:rPr>
                <w:rFonts w:ascii="Times New Roman" w:hAnsi="Times New Roman"/>
                <w:sz w:val="20"/>
                <w:szCs w:val="20"/>
                <w:lang w:val="en-US"/>
              </w:rPr>
              <w:t xml:space="preserve">510.62 </w:t>
            </w:r>
          </w:p>
          <w:p w14:paraId="36473BF2" w14:textId="73FAEC70" w:rsidR="005E1125" w:rsidRPr="005E1125" w:rsidRDefault="005E1125" w:rsidP="005E1125">
            <w:pPr>
              <w:spacing w:before="36" w:after="36" w:line="240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5E1125">
              <w:rPr>
                <w:rFonts w:ascii="Times New Roman" w:hAnsi="Times New Roman"/>
                <w:sz w:val="20"/>
                <w:szCs w:val="20"/>
                <w:lang w:val="en-US"/>
              </w:rPr>
              <w:t>(38.75)</w:t>
            </w:r>
          </w:p>
        </w:tc>
      </w:tr>
      <w:tr w:rsidR="005E1125" w:rsidRPr="005E1125" w14:paraId="405915C7" w14:textId="77777777" w:rsidTr="005E1125">
        <w:tc>
          <w:tcPr>
            <w:tcW w:w="1705" w:type="dxa"/>
          </w:tcPr>
          <w:p w14:paraId="7E6729D1" w14:textId="3421C62F" w:rsidR="005E1125" w:rsidRPr="005E1125" w:rsidRDefault="00B222F2" w:rsidP="005E1125">
            <w:pPr>
              <w:spacing w:before="36" w:after="36" w:line="240" w:lineRule="auto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Sex (</w:t>
            </w:r>
            <w:r w:rsidR="005E1125" w:rsidRPr="005E112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Female</w:t>
            </w:r>
            <w:r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)</w:t>
            </w:r>
          </w:p>
        </w:tc>
        <w:tc>
          <w:tcPr>
            <w:tcW w:w="1158" w:type="dxa"/>
          </w:tcPr>
          <w:p w14:paraId="56BC42F7" w14:textId="77777777" w:rsidR="005E1125" w:rsidRPr="005E1125" w:rsidRDefault="005E1125" w:rsidP="005E1125">
            <w:pPr>
              <w:spacing w:before="36" w:after="36" w:line="240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5E1125">
              <w:rPr>
                <w:rFonts w:ascii="Times New Roman" w:hAnsi="Times New Roman"/>
                <w:sz w:val="20"/>
                <w:szCs w:val="20"/>
                <w:lang w:val="en-US"/>
              </w:rPr>
              <w:t>2860 (38.1%)</w:t>
            </w:r>
          </w:p>
        </w:tc>
        <w:tc>
          <w:tcPr>
            <w:tcW w:w="1159" w:type="dxa"/>
          </w:tcPr>
          <w:p w14:paraId="0F61EA4E" w14:textId="77777777" w:rsidR="005E1125" w:rsidRPr="005E1125" w:rsidRDefault="005E1125" w:rsidP="005E1125">
            <w:pPr>
              <w:spacing w:before="36" w:after="36" w:line="240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5E1125">
              <w:rPr>
                <w:rFonts w:ascii="Times New Roman" w:hAnsi="Times New Roman"/>
                <w:sz w:val="20"/>
                <w:szCs w:val="20"/>
                <w:lang w:val="en-US"/>
              </w:rPr>
              <w:t>5793 (80.0%)</w:t>
            </w:r>
          </w:p>
        </w:tc>
        <w:tc>
          <w:tcPr>
            <w:tcW w:w="1159" w:type="dxa"/>
          </w:tcPr>
          <w:p w14:paraId="3A666D61" w14:textId="77777777" w:rsidR="005E1125" w:rsidRPr="005E1125" w:rsidRDefault="005E1125" w:rsidP="005E1125">
            <w:pPr>
              <w:spacing w:before="36" w:after="36" w:line="240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5E1125">
              <w:rPr>
                <w:rFonts w:ascii="Times New Roman" w:hAnsi="Times New Roman"/>
                <w:sz w:val="20"/>
                <w:szCs w:val="20"/>
                <w:lang w:val="en-US"/>
              </w:rPr>
              <w:t>1469 (63.8%)</w:t>
            </w:r>
          </w:p>
        </w:tc>
        <w:tc>
          <w:tcPr>
            <w:tcW w:w="1035" w:type="dxa"/>
          </w:tcPr>
          <w:p w14:paraId="067F012D" w14:textId="77777777" w:rsidR="005E1125" w:rsidRPr="005E1125" w:rsidRDefault="005E1125" w:rsidP="005E1125">
            <w:pPr>
              <w:spacing w:before="36" w:after="36" w:line="240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5E1125">
              <w:rPr>
                <w:rFonts w:ascii="Times New Roman" w:hAnsi="Times New Roman"/>
                <w:sz w:val="20"/>
                <w:szCs w:val="20"/>
                <w:lang w:val="en-US"/>
              </w:rPr>
              <w:t>82 (20.0%)</w:t>
            </w:r>
          </w:p>
        </w:tc>
        <w:tc>
          <w:tcPr>
            <w:tcW w:w="1159" w:type="dxa"/>
          </w:tcPr>
          <w:p w14:paraId="515CD424" w14:textId="77777777" w:rsidR="005E1125" w:rsidRPr="005E1125" w:rsidRDefault="005E1125" w:rsidP="005E1125">
            <w:pPr>
              <w:spacing w:before="36" w:after="36" w:line="240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5E1125">
              <w:rPr>
                <w:rFonts w:ascii="Times New Roman" w:hAnsi="Times New Roman"/>
                <w:sz w:val="20"/>
                <w:szCs w:val="20"/>
                <w:lang w:val="en-US"/>
              </w:rPr>
              <w:t>1301 (45.3%)</w:t>
            </w:r>
          </w:p>
        </w:tc>
        <w:tc>
          <w:tcPr>
            <w:tcW w:w="1130" w:type="dxa"/>
          </w:tcPr>
          <w:p w14:paraId="71435D24" w14:textId="77777777" w:rsidR="005E1125" w:rsidRPr="005E1125" w:rsidRDefault="005E1125" w:rsidP="005E1125">
            <w:pPr>
              <w:spacing w:before="36" w:after="36" w:line="240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5E1125">
              <w:rPr>
                <w:rFonts w:ascii="Times New Roman" w:hAnsi="Times New Roman"/>
                <w:sz w:val="20"/>
                <w:szCs w:val="20"/>
                <w:lang w:val="en-US"/>
              </w:rPr>
              <w:t>39561 (67.9%)</w:t>
            </w:r>
          </w:p>
        </w:tc>
      </w:tr>
      <w:tr w:rsidR="005E1125" w:rsidRPr="005E1125" w14:paraId="7A7A7E5F" w14:textId="77777777" w:rsidTr="005E1125">
        <w:tc>
          <w:tcPr>
            <w:tcW w:w="1705" w:type="dxa"/>
          </w:tcPr>
          <w:p w14:paraId="34A55C1E" w14:textId="77777777" w:rsidR="005E1125" w:rsidRPr="005E1125" w:rsidRDefault="005E1125" w:rsidP="005E1125">
            <w:pPr>
              <w:spacing w:before="36" w:after="36" w:line="240" w:lineRule="auto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5E112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Age at arrival</w:t>
            </w:r>
          </w:p>
        </w:tc>
        <w:tc>
          <w:tcPr>
            <w:tcW w:w="1158" w:type="dxa"/>
          </w:tcPr>
          <w:p w14:paraId="46CBC928" w14:textId="77777777" w:rsidR="005E1125" w:rsidRPr="005E1125" w:rsidRDefault="005E1125" w:rsidP="005E1125">
            <w:pPr>
              <w:spacing w:before="36" w:after="36" w:line="240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5E1125">
              <w:rPr>
                <w:rFonts w:ascii="Times New Roman" w:hAnsi="Times New Roman"/>
                <w:sz w:val="20"/>
                <w:szCs w:val="20"/>
                <w:lang w:val="en-US"/>
              </w:rPr>
              <w:t>26.78 (5.95)</w:t>
            </w:r>
          </w:p>
        </w:tc>
        <w:tc>
          <w:tcPr>
            <w:tcW w:w="1159" w:type="dxa"/>
          </w:tcPr>
          <w:p w14:paraId="12F0F0B4" w14:textId="77777777" w:rsidR="005E1125" w:rsidRPr="005E1125" w:rsidRDefault="005E1125" w:rsidP="005E1125">
            <w:pPr>
              <w:spacing w:before="36" w:after="36" w:line="240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5E1125">
              <w:rPr>
                <w:rFonts w:ascii="Times New Roman" w:hAnsi="Times New Roman"/>
                <w:sz w:val="20"/>
                <w:szCs w:val="20"/>
                <w:lang w:val="en-US"/>
              </w:rPr>
              <w:t>25.57 (7.01)</w:t>
            </w:r>
          </w:p>
        </w:tc>
        <w:tc>
          <w:tcPr>
            <w:tcW w:w="1159" w:type="dxa"/>
          </w:tcPr>
          <w:p w14:paraId="404EF5D1" w14:textId="77777777" w:rsidR="005E1125" w:rsidRPr="005E1125" w:rsidRDefault="005E1125" w:rsidP="005E1125">
            <w:pPr>
              <w:spacing w:before="36" w:after="36" w:line="240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5E1125">
              <w:rPr>
                <w:rFonts w:ascii="Times New Roman" w:hAnsi="Times New Roman"/>
                <w:sz w:val="20"/>
                <w:szCs w:val="20"/>
                <w:lang w:val="en-US"/>
              </w:rPr>
              <w:t>28.40 (6.73)</w:t>
            </w:r>
          </w:p>
        </w:tc>
        <w:tc>
          <w:tcPr>
            <w:tcW w:w="1035" w:type="dxa"/>
          </w:tcPr>
          <w:p w14:paraId="30393742" w14:textId="77777777" w:rsidR="005E1125" w:rsidRPr="005E1125" w:rsidRDefault="005E1125" w:rsidP="005E1125">
            <w:pPr>
              <w:spacing w:before="36" w:after="36" w:line="240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5E1125">
              <w:rPr>
                <w:rFonts w:ascii="Times New Roman" w:hAnsi="Times New Roman"/>
                <w:sz w:val="20"/>
                <w:szCs w:val="20"/>
                <w:lang w:val="en-US"/>
              </w:rPr>
              <w:t>26.32 (6.50)</w:t>
            </w:r>
          </w:p>
        </w:tc>
        <w:tc>
          <w:tcPr>
            <w:tcW w:w="1159" w:type="dxa"/>
          </w:tcPr>
          <w:p w14:paraId="1E099AC6" w14:textId="77777777" w:rsidR="005E1125" w:rsidRPr="005E1125" w:rsidRDefault="005E1125" w:rsidP="005E1125">
            <w:pPr>
              <w:spacing w:before="36" w:after="36" w:line="240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5E1125">
              <w:rPr>
                <w:rFonts w:ascii="Times New Roman" w:hAnsi="Times New Roman"/>
                <w:sz w:val="20"/>
                <w:szCs w:val="20"/>
                <w:lang w:val="en-US"/>
              </w:rPr>
              <w:t>24.57 (5.07)</w:t>
            </w:r>
          </w:p>
        </w:tc>
        <w:tc>
          <w:tcPr>
            <w:tcW w:w="1130" w:type="dxa"/>
          </w:tcPr>
          <w:p w14:paraId="71834F74" w14:textId="77777777" w:rsidR="005E1125" w:rsidRPr="005E1125" w:rsidRDefault="005E1125" w:rsidP="005E1125">
            <w:pPr>
              <w:spacing w:before="36" w:after="36" w:line="240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5E1125">
              <w:rPr>
                <w:rFonts w:ascii="Times New Roman" w:hAnsi="Times New Roman"/>
                <w:sz w:val="20"/>
                <w:szCs w:val="20"/>
                <w:lang w:val="en-US"/>
              </w:rPr>
              <w:t xml:space="preserve">27.13 </w:t>
            </w:r>
          </w:p>
          <w:p w14:paraId="558C17D1" w14:textId="77777777" w:rsidR="005E1125" w:rsidRPr="005E1125" w:rsidRDefault="005E1125" w:rsidP="005E1125">
            <w:pPr>
              <w:spacing w:before="36" w:after="36" w:line="240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5E1125">
              <w:rPr>
                <w:rFonts w:ascii="Times New Roman" w:hAnsi="Times New Roman"/>
                <w:sz w:val="20"/>
                <w:szCs w:val="20"/>
                <w:lang w:val="en-US"/>
              </w:rPr>
              <w:t>(6.30)</w:t>
            </w:r>
          </w:p>
        </w:tc>
      </w:tr>
      <w:tr w:rsidR="005E1125" w:rsidRPr="005E1125" w14:paraId="119ED0DF" w14:textId="77777777" w:rsidTr="005E1125">
        <w:tc>
          <w:tcPr>
            <w:tcW w:w="1705" w:type="dxa"/>
          </w:tcPr>
          <w:p w14:paraId="484EED5C" w14:textId="77777777" w:rsidR="005E1125" w:rsidRPr="005E1125" w:rsidRDefault="005E1125" w:rsidP="005E1125">
            <w:pPr>
              <w:spacing w:before="36" w:after="36" w:line="240" w:lineRule="auto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5E112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Length of residence</w:t>
            </w:r>
          </w:p>
        </w:tc>
        <w:tc>
          <w:tcPr>
            <w:tcW w:w="1158" w:type="dxa"/>
          </w:tcPr>
          <w:p w14:paraId="1A6B3677" w14:textId="77777777" w:rsidR="00A962E5" w:rsidRDefault="005E1125" w:rsidP="005E1125">
            <w:pPr>
              <w:spacing w:before="36" w:after="36" w:line="240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5E1125">
              <w:rPr>
                <w:rFonts w:ascii="Times New Roman" w:hAnsi="Times New Roman"/>
                <w:sz w:val="20"/>
                <w:szCs w:val="20"/>
                <w:lang w:val="en-US"/>
              </w:rPr>
              <w:t xml:space="preserve">4.36 </w:t>
            </w:r>
          </w:p>
          <w:p w14:paraId="16F4BD2A" w14:textId="3EBE024E" w:rsidR="005E1125" w:rsidRPr="005E1125" w:rsidRDefault="005E1125" w:rsidP="005E1125">
            <w:pPr>
              <w:spacing w:before="36" w:after="36" w:line="240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5E1125">
              <w:rPr>
                <w:rFonts w:ascii="Times New Roman" w:hAnsi="Times New Roman"/>
                <w:sz w:val="20"/>
                <w:szCs w:val="20"/>
                <w:lang w:val="en-US"/>
              </w:rPr>
              <w:t>(4.09)</w:t>
            </w:r>
          </w:p>
        </w:tc>
        <w:tc>
          <w:tcPr>
            <w:tcW w:w="1159" w:type="dxa"/>
          </w:tcPr>
          <w:p w14:paraId="13F1CFCF" w14:textId="77777777" w:rsidR="00A962E5" w:rsidRDefault="005E1125" w:rsidP="005E1125">
            <w:pPr>
              <w:spacing w:before="36" w:after="36" w:line="240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5E1125">
              <w:rPr>
                <w:rFonts w:ascii="Times New Roman" w:hAnsi="Times New Roman"/>
                <w:sz w:val="20"/>
                <w:szCs w:val="20"/>
                <w:lang w:val="en-US"/>
              </w:rPr>
              <w:t>1.69</w:t>
            </w:r>
          </w:p>
          <w:p w14:paraId="4609A676" w14:textId="6FB87F20" w:rsidR="005E1125" w:rsidRPr="005E1125" w:rsidRDefault="005E1125" w:rsidP="005E1125">
            <w:pPr>
              <w:spacing w:before="36" w:after="36" w:line="240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5E1125">
              <w:rPr>
                <w:rFonts w:ascii="Times New Roman" w:hAnsi="Times New Roman"/>
                <w:sz w:val="20"/>
                <w:szCs w:val="20"/>
                <w:lang w:val="en-US"/>
              </w:rPr>
              <w:t xml:space="preserve"> (2.85)</w:t>
            </w:r>
          </w:p>
        </w:tc>
        <w:tc>
          <w:tcPr>
            <w:tcW w:w="1159" w:type="dxa"/>
          </w:tcPr>
          <w:p w14:paraId="1508051A" w14:textId="77777777" w:rsidR="00A962E5" w:rsidRDefault="005E1125" w:rsidP="005E1125">
            <w:pPr>
              <w:spacing w:before="36" w:after="36" w:line="240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5E1125">
              <w:rPr>
                <w:rFonts w:ascii="Times New Roman" w:hAnsi="Times New Roman"/>
                <w:sz w:val="20"/>
                <w:szCs w:val="20"/>
                <w:lang w:val="en-US"/>
              </w:rPr>
              <w:t>4.06</w:t>
            </w:r>
          </w:p>
          <w:p w14:paraId="7B43CB2A" w14:textId="54F34E19" w:rsidR="005E1125" w:rsidRPr="005E1125" w:rsidRDefault="005E1125" w:rsidP="005E1125">
            <w:pPr>
              <w:spacing w:before="36" w:after="36" w:line="240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5E1125">
              <w:rPr>
                <w:rFonts w:ascii="Times New Roman" w:hAnsi="Times New Roman"/>
                <w:sz w:val="20"/>
                <w:szCs w:val="20"/>
                <w:lang w:val="en-US"/>
              </w:rPr>
              <w:t xml:space="preserve"> (3.05)</w:t>
            </w:r>
          </w:p>
        </w:tc>
        <w:tc>
          <w:tcPr>
            <w:tcW w:w="1035" w:type="dxa"/>
          </w:tcPr>
          <w:p w14:paraId="72D60357" w14:textId="77777777" w:rsidR="005E1125" w:rsidRPr="005E1125" w:rsidRDefault="005E1125" w:rsidP="005E1125">
            <w:pPr>
              <w:spacing w:before="36" w:after="36" w:line="240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5E1125">
              <w:rPr>
                <w:rFonts w:ascii="Times New Roman" w:hAnsi="Times New Roman"/>
                <w:sz w:val="20"/>
                <w:szCs w:val="20"/>
                <w:lang w:val="en-US"/>
              </w:rPr>
              <w:t>5.59 (3.85)</w:t>
            </w:r>
          </w:p>
        </w:tc>
        <w:tc>
          <w:tcPr>
            <w:tcW w:w="1159" w:type="dxa"/>
          </w:tcPr>
          <w:p w14:paraId="2F9F9B37" w14:textId="77777777" w:rsidR="00A962E5" w:rsidRDefault="005E1125" w:rsidP="005E1125">
            <w:pPr>
              <w:spacing w:before="36" w:after="36" w:line="240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5E1125">
              <w:rPr>
                <w:rFonts w:ascii="Times New Roman" w:hAnsi="Times New Roman"/>
                <w:sz w:val="20"/>
                <w:szCs w:val="20"/>
                <w:lang w:val="en-US"/>
              </w:rPr>
              <w:t xml:space="preserve">5.46 </w:t>
            </w:r>
          </w:p>
          <w:p w14:paraId="174B0ED4" w14:textId="1E153BB0" w:rsidR="005E1125" w:rsidRPr="005E1125" w:rsidRDefault="005E1125" w:rsidP="005E1125">
            <w:pPr>
              <w:spacing w:before="36" w:after="36" w:line="240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5E1125">
              <w:rPr>
                <w:rFonts w:ascii="Times New Roman" w:hAnsi="Times New Roman"/>
                <w:sz w:val="20"/>
                <w:szCs w:val="20"/>
                <w:lang w:val="en-US"/>
              </w:rPr>
              <w:t>(5.51)</w:t>
            </w:r>
          </w:p>
        </w:tc>
        <w:tc>
          <w:tcPr>
            <w:tcW w:w="1130" w:type="dxa"/>
          </w:tcPr>
          <w:p w14:paraId="358495FC" w14:textId="77777777" w:rsidR="005E1125" w:rsidRPr="005E1125" w:rsidRDefault="005E1125" w:rsidP="005E1125">
            <w:pPr>
              <w:spacing w:before="36" w:after="36" w:line="240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5E1125">
              <w:rPr>
                <w:rFonts w:ascii="Times New Roman" w:hAnsi="Times New Roman"/>
                <w:sz w:val="20"/>
                <w:szCs w:val="20"/>
                <w:lang w:val="en-US"/>
              </w:rPr>
              <w:t xml:space="preserve">3.90 </w:t>
            </w:r>
          </w:p>
          <w:p w14:paraId="3A7ABC83" w14:textId="77777777" w:rsidR="005E1125" w:rsidRPr="005E1125" w:rsidRDefault="005E1125" w:rsidP="005E1125">
            <w:pPr>
              <w:spacing w:before="36" w:after="36" w:line="240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5E1125">
              <w:rPr>
                <w:rFonts w:ascii="Times New Roman" w:hAnsi="Times New Roman"/>
                <w:sz w:val="20"/>
                <w:szCs w:val="20"/>
                <w:lang w:val="en-US"/>
              </w:rPr>
              <w:t>(3.91)</w:t>
            </w:r>
          </w:p>
        </w:tc>
      </w:tr>
      <w:tr w:rsidR="005E1125" w:rsidRPr="005E1125" w14:paraId="5777A94A" w14:textId="77777777" w:rsidTr="005E1125">
        <w:tc>
          <w:tcPr>
            <w:tcW w:w="1705" w:type="dxa"/>
          </w:tcPr>
          <w:p w14:paraId="14BFC857" w14:textId="77777777" w:rsidR="005E1125" w:rsidRPr="005E1125" w:rsidRDefault="005E1125" w:rsidP="005E1125">
            <w:pPr>
              <w:spacing w:before="36" w:after="36" w:line="240" w:lineRule="auto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5E112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Educational quality</w:t>
            </w:r>
          </w:p>
        </w:tc>
        <w:tc>
          <w:tcPr>
            <w:tcW w:w="1158" w:type="dxa"/>
          </w:tcPr>
          <w:p w14:paraId="1C757678" w14:textId="77777777" w:rsidR="005E1125" w:rsidRPr="005E1125" w:rsidRDefault="005E1125" w:rsidP="005E1125">
            <w:pPr>
              <w:spacing w:before="36" w:after="36" w:line="240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5E1125">
              <w:rPr>
                <w:rFonts w:ascii="Times New Roman" w:hAnsi="Times New Roman"/>
                <w:sz w:val="20"/>
                <w:szCs w:val="20"/>
                <w:lang w:val="en-US"/>
              </w:rPr>
              <w:t>-28.90 (21.55)</w:t>
            </w:r>
          </w:p>
        </w:tc>
        <w:tc>
          <w:tcPr>
            <w:tcW w:w="1159" w:type="dxa"/>
          </w:tcPr>
          <w:p w14:paraId="614E8A4C" w14:textId="77777777" w:rsidR="005E1125" w:rsidRPr="005E1125" w:rsidRDefault="005E1125" w:rsidP="005E1125">
            <w:pPr>
              <w:spacing w:before="36" w:after="36" w:line="240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5E1125">
              <w:rPr>
                <w:rFonts w:ascii="Times New Roman" w:hAnsi="Times New Roman"/>
                <w:sz w:val="20"/>
                <w:szCs w:val="20"/>
                <w:lang w:val="en-US"/>
              </w:rPr>
              <w:t>21.97 (5.36)</w:t>
            </w:r>
          </w:p>
        </w:tc>
        <w:tc>
          <w:tcPr>
            <w:tcW w:w="1159" w:type="dxa"/>
          </w:tcPr>
          <w:p w14:paraId="6E1C764D" w14:textId="77777777" w:rsidR="00A962E5" w:rsidRDefault="005E1125" w:rsidP="005E1125">
            <w:pPr>
              <w:spacing w:before="36" w:after="36" w:line="240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5E1125">
              <w:rPr>
                <w:rFonts w:ascii="Times New Roman" w:hAnsi="Times New Roman"/>
                <w:sz w:val="20"/>
                <w:szCs w:val="20"/>
                <w:lang w:val="en-US"/>
              </w:rPr>
              <w:t xml:space="preserve">4.32 </w:t>
            </w:r>
          </w:p>
          <w:p w14:paraId="1D1C6200" w14:textId="771EA7E8" w:rsidR="005E1125" w:rsidRPr="005E1125" w:rsidRDefault="005E1125" w:rsidP="005E1125">
            <w:pPr>
              <w:spacing w:before="36" w:after="36" w:line="240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5E1125">
              <w:rPr>
                <w:rFonts w:ascii="Times New Roman" w:hAnsi="Times New Roman"/>
                <w:sz w:val="20"/>
                <w:szCs w:val="20"/>
                <w:lang w:val="en-US"/>
              </w:rPr>
              <w:t>(6.50)</w:t>
            </w:r>
          </w:p>
        </w:tc>
        <w:tc>
          <w:tcPr>
            <w:tcW w:w="1035" w:type="dxa"/>
          </w:tcPr>
          <w:p w14:paraId="64E84C0D" w14:textId="77777777" w:rsidR="005E1125" w:rsidRPr="005E1125" w:rsidRDefault="005E1125" w:rsidP="005E1125">
            <w:pPr>
              <w:spacing w:before="36" w:after="36" w:line="240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5E1125">
              <w:rPr>
                <w:rFonts w:ascii="Times New Roman" w:hAnsi="Times New Roman"/>
                <w:sz w:val="20"/>
                <w:szCs w:val="20"/>
                <w:lang w:val="en-US"/>
              </w:rPr>
              <w:t>-68.44 (8.26)</w:t>
            </w:r>
          </w:p>
        </w:tc>
        <w:tc>
          <w:tcPr>
            <w:tcW w:w="1159" w:type="dxa"/>
          </w:tcPr>
          <w:p w14:paraId="3EBA7573" w14:textId="77777777" w:rsidR="005E1125" w:rsidRPr="005E1125" w:rsidRDefault="005E1125" w:rsidP="005E1125">
            <w:pPr>
              <w:spacing w:before="36" w:after="36" w:line="240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5E1125">
              <w:rPr>
                <w:rFonts w:ascii="Times New Roman" w:hAnsi="Times New Roman"/>
                <w:sz w:val="20"/>
                <w:szCs w:val="20"/>
                <w:lang w:val="en-US"/>
              </w:rPr>
              <w:t>-3.89 (23.30)</w:t>
            </w:r>
          </w:p>
        </w:tc>
        <w:tc>
          <w:tcPr>
            <w:tcW w:w="1130" w:type="dxa"/>
          </w:tcPr>
          <w:p w14:paraId="123897BE" w14:textId="77777777" w:rsidR="005E1125" w:rsidRPr="005E1125" w:rsidRDefault="005E1125" w:rsidP="005E1125">
            <w:pPr>
              <w:spacing w:before="36" w:after="36" w:line="240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5E1125">
              <w:rPr>
                <w:rFonts w:ascii="Times New Roman" w:hAnsi="Times New Roman"/>
                <w:sz w:val="20"/>
                <w:szCs w:val="20"/>
                <w:lang w:val="en-US"/>
              </w:rPr>
              <w:t xml:space="preserve">0.53 </w:t>
            </w:r>
          </w:p>
          <w:p w14:paraId="20221B22" w14:textId="77777777" w:rsidR="005E1125" w:rsidRPr="005E1125" w:rsidRDefault="005E1125" w:rsidP="005E1125">
            <w:pPr>
              <w:spacing w:before="36" w:after="36" w:line="240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5E1125">
              <w:rPr>
                <w:rFonts w:ascii="Times New Roman" w:hAnsi="Times New Roman"/>
                <w:sz w:val="20"/>
                <w:szCs w:val="20"/>
                <w:lang w:val="en-US"/>
              </w:rPr>
              <w:t>(27.50)</w:t>
            </w:r>
          </w:p>
        </w:tc>
      </w:tr>
      <w:tr w:rsidR="005E1125" w:rsidRPr="005E1125" w14:paraId="6A43F5F2" w14:textId="77777777" w:rsidTr="005E1125">
        <w:tc>
          <w:tcPr>
            <w:tcW w:w="1705" w:type="dxa"/>
          </w:tcPr>
          <w:p w14:paraId="24A64FBB" w14:textId="77777777" w:rsidR="005E1125" w:rsidRPr="005E1125" w:rsidRDefault="005E1125" w:rsidP="005E1125">
            <w:pPr>
              <w:spacing w:before="36" w:after="36" w:line="240" w:lineRule="auto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5E112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Daily education</w:t>
            </w:r>
          </w:p>
        </w:tc>
        <w:tc>
          <w:tcPr>
            <w:tcW w:w="1158" w:type="dxa"/>
          </w:tcPr>
          <w:p w14:paraId="1B4D763A" w14:textId="77777777" w:rsidR="005E1125" w:rsidRPr="005E1125" w:rsidRDefault="005E1125" w:rsidP="005E1125">
            <w:pPr>
              <w:spacing w:before="36" w:after="36" w:line="240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5E1125">
              <w:rPr>
                <w:rFonts w:ascii="Times New Roman" w:hAnsi="Times New Roman"/>
                <w:sz w:val="20"/>
                <w:szCs w:val="20"/>
                <w:lang w:val="en-US"/>
              </w:rPr>
              <w:t>-0.02 (1.09)</w:t>
            </w:r>
          </w:p>
        </w:tc>
        <w:tc>
          <w:tcPr>
            <w:tcW w:w="1159" w:type="dxa"/>
          </w:tcPr>
          <w:p w14:paraId="05BD58E1" w14:textId="77777777" w:rsidR="005E1125" w:rsidRPr="005E1125" w:rsidRDefault="005E1125" w:rsidP="005E1125">
            <w:pPr>
              <w:spacing w:before="36" w:after="36" w:line="240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5E1125">
              <w:rPr>
                <w:rFonts w:ascii="Times New Roman" w:hAnsi="Times New Roman"/>
                <w:sz w:val="20"/>
                <w:szCs w:val="20"/>
                <w:lang w:val="en-US"/>
              </w:rPr>
              <w:t>-0.29 (1.07)</w:t>
            </w:r>
          </w:p>
        </w:tc>
        <w:tc>
          <w:tcPr>
            <w:tcW w:w="1159" w:type="dxa"/>
          </w:tcPr>
          <w:p w14:paraId="6885FBED" w14:textId="77777777" w:rsidR="00A962E5" w:rsidRDefault="005E1125" w:rsidP="005E1125">
            <w:pPr>
              <w:spacing w:before="36" w:after="36" w:line="240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5E1125">
              <w:rPr>
                <w:rFonts w:ascii="Times New Roman" w:hAnsi="Times New Roman"/>
                <w:sz w:val="20"/>
                <w:szCs w:val="20"/>
                <w:lang w:val="en-US"/>
              </w:rPr>
              <w:t xml:space="preserve">0.12 </w:t>
            </w:r>
          </w:p>
          <w:p w14:paraId="4C075FFE" w14:textId="6C112359" w:rsidR="005E1125" w:rsidRPr="005E1125" w:rsidRDefault="005E1125" w:rsidP="005E1125">
            <w:pPr>
              <w:spacing w:before="36" w:after="36" w:line="240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5E1125">
              <w:rPr>
                <w:rFonts w:ascii="Times New Roman" w:hAnsi="Times New Roman"/>
                <w:sz w:val="20"/>
                <w:szCs w:val="20"/>
                <w:lang w:val="en-US"/>
              </w:rPr>
              <w:t>(0.75)</w:t>
            </w:r>
          </w:p>
        </w:tc>
        <w:tc>
          <w:tcPr>
            <w:tcW w:w="1035" w:type="dxa"/>
          </w:tcPr>
          <w:p w14:paraId="51FA6C36" w14:textId="77777777" w:rsidR="005E1125" w:rsidRPr="005E1125" w:rsidRDefault="005E1125" w:rsidP="005E1125">
            <w:pPr>
              <w:spacing w:before="36" w:after="36" w:line="240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5E1125">
              <w:rPr>
                <w:rFonts w:ascii="Times New Roman" w:hAnsi="Times New Roman"/>
                <w:sz w:val="20"/>
                <w:szCs w:val="20"/>
                <w:lang w:val="en-US"/>
              </w:rPr>
              <w:t>-0.35 (1.00)</w:t>
            </w:r>
          </w:p>
        </w:tc>
        <w:tc>
          <w:tcPr>
            <w:tcW w:w="1159" w:type="dxa"/>
          </w:tcPr>
          <w:p w14:paraId="0F1644C3" w14:textId="77777777" w:rsidR="005E1125" w:rsidRPr="005E1125" w:rsidRDefault="005E1125" w:rsidP="005E1125">
            <w:pPr>
              <w:spacing w:before="36" w:after="36" w:line="240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5E1125">
              <w:rPr>
                <w:rFonts w:ascii="Times New Roman" w:hAnsi="Times New Roman"/>
                <w:sz w:val="20"/>
                <w:szCs w:val="20"/>
                <w:lang w:val="en-US"/>
              </w:rPr>
              <w:t>-0.17 (0.97)</w:t>
            </w:r>
          </w:p>
        </w:tc>
        <w:tc>
          <w:tcPr>
            <w:tcW w:w="1130" w:type="dxa"/>
          </w:tcPr>
          <w:p w14:paraId="6458AAF4" w14:textId="77777777" w:rsidR="005E1125" w:rsidRPr="005E1125" w:rsidRDefault="005E1125" w:rsidP="005E1125">
            <w:pPr>
              <w:spacing w:before="36" w:after="36" w:line="240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5E1125">
              <w:rPr>
                <w:rFonts w:ascii="Times New Roman" w:hAnsi="Times New Roman"/>
                <w:sz w:val="20"/>
                <w:szCs w:val="20"/>
                <w:lang w:val="en-US"/>
              </w:rPr>
              <w:t xml:space="preserve">0.00 </w:t>
            </w:r>
          </w:p>
          <w:p w14:paraId="38A342BC" w14:textId="77777777" w:rsidR="005E1125" w:rsidRPr="005E1125" w:rsidRDefault="005E1125" w:rsidP="005E1125">
            <w:pPr>
              <w:spacing w:before="36" w:after="36" w:line="240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5E1125">
              <w:rPr>
                <w:rFonts w:ascii="Times New Roman" w:hAnsi="Times New Roman"/>
                <w:sz w:val="20"/>
                <w:szCs w:val="20"/>
                <w:lang w:val="en-US"/>
              </w:rPr>
              <w:t>(1.00)</w:t>
            </w:r>
          </w:p>
        </w:tc>
      </w:tr>
      <w:tr w:rsidR="005E1125" w:rsidRPr="005E1125" w14:paraId="4B638D1C" w14:textId="77777777" w:rsidTr="005E1125">
        <w:tc>
          <w:tcPr>
            <w:tcW w:w="1705" w:type="dxa"/>
          </w:tcPr>
          <w:p w14:paraId="4C3F21F9" w14:textId="77777777" w:rsidR="005E1125" w:rsidRPr="005E1125" w:rsidRDefault="005E1125" w:rsidP="005E1125">
            <w:pPr>
              <w:spacing w:before="36" w:after="36" w:line="240" w:lineRule="auto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5E112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Lexical Distance</w:t>
            </w:r>
          </w:p>
        </w:tc>
        <w:tc>
          <w:tcPr>
            <w:tcW w:w="1158" w:type="dxa"/>
          </w:tcPr>
          <w:p w14:paraId="2D073E3A" w14:textId="77777777" w:rsidR="005E1125" w:rsidRPr="005E1125" w:rsidRDefault="005E1125" w:rsidP="005E1125">
            <w:pPr>
              <w:spacing w:before="36" w:after="36" w:line="240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5E1125">
              <w:rPr>
                <w:rFonts w:ascii="Times New Roman" w:hAnsi="Times New Roman"/>
                <w:sz w:val="20"/>
                <w:szCs w:val="20"/>
                <w:lang w:val="en-US"/>
              </w:rPr>
              <w:t xml:space="preserve">1.00 </w:t>
            </w:r>
          </w:p>
        </w:tc>
        <w:tc>
          <w:tcPr>
            <w:tcW w:w="1159" w:type="dxa"/>
          </w:tcPr>
          <w:p w14:paraId="09EAF8B6" w14:textId="77777777" w:rsidR="005E1125" w:rsidRPr="005E1125" w:rsidRDefault="005E1125" w:rsidP="005E1125">
            <w:pPr>
              <w:spacing w:before="36" w:after="36" w:line="240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5E1125">
              <w:rPr>
                <w:rFonts w:ascii="Times New Roman" w:hAnsi="Times New Roman"/>
                <w:sz w:val="20"/>
                <w:szCs w:val="20"/>
                <w:lang w:val="en-US"/>
              </w:rPr>
              <w:t xml:space="preserve">-1.88 </w:t>
            </w:r>
          </w:p>
        </w:tc>
        <w:tc>
          <w:tcPr>
            <w:tcW w:w="1159" w:type="dxa"/>
          </w:tcPr>
          <w:p w14:paraId="16541617" w14:textId="77777777" w:rsidR="005E1125" w:rsidRPr="005E1125" w:rsidRDefault="005E1125" w:rsidP="005E1125">
            <w:pPr>
              <w:spacing w:before="36" w:after="36" w:line="240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5E1125">
              <w:rPr>
                <w:rFonts w:ascii="Times New Roman" w:hAnsi="Times New Roman"/>
                <w:sz w:val="20"/>
                <w:szCs w:val="20"/>
                <w:lang w:val="en-US"/>
              </w:rPr>
              <w:t xml:space="preserve">-0.03 </w:t>
            </w:r>
          </w:p>
        </w:tc>
        <w:tc>
          <w:tcPr>
            <w:tcW w:w="1035" w:type="dxa"/>
          </w:tcPr>
          <w:p w14:paraId="32E03E22" w14:textId="77777777" w:rsidR="005E1125" w:rsidRPr="005E1125" w:rsidRDefault="005E1125" w:rsidP="005E1125">
            <w:pPr>
              <w:spacing w:before="36" w:after="36" w:line="240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5E1125">
              <w:rPr>
                <w:rFonts w:ascii="Times New Roman" w:hAnsi="Times New Roman"/>
                <w:sz w:val="20"/>
                <w:szCs w:val="20"/>
                <w:lang w:val="en-US"/>
              </w:rPr>
              <w:t xml:space="preserve">1.00 </w:t>
            </w:r>
          </w:p>
        </w:tc>
        <w:tc>
          <w:tcPr>
            <w:tcW w:w="1159" w:type="dxa"/>
          </w:tcPr>
          <w:p w14:paraId="5FBC66A8" w14:textId="77777777" w:rsidR="005E1125" w:rsidRPr="005E1125" w:rsidRDefault="005E1125" w:rsidP="005E1125">
            <w:pPr>
              <w:spacing w:before="36" w:after="36" w:line="240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5E1125">
              <w:rPr>
                <w:rFonts w:ascii="Times New Roman" w:hAnsi="Times New Roman"/>
                <w:sz w:val="20"/>
                <w:szCs w:val="20"/>
                <w:lang w:val="en-US"/>
              </w:rPr>
              <w:t xml:space="preserve">1.00 </w:t>
            </w:r>
          </w:p>
        </w:tc>
        <w:tc>
          <w:tcPr>
            <w:tcW w:w="1130" w:type="dxa"/>
          </w:tcPr>
          <w:p w14:paraId="59BB1FBC" w14:textId="77777777" w:rsidR="005E1125" w:rsidRPr="005E1125" w:rsidRDefault="005E1125" w:rsidP="005E1125">
            <w:pPr>
              <w:spacing w:before="36" w:after="36" w:line="240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5E1125">
              <w:rPr>
                <w:rFonts w:ascii="Times New Roman" w:hAnsi="Times New Roman"/>
                <w:sz w:val="20"/>
                <w:szCs w:val="20"/>
                <w:lang w:val="en-US"/>
              </w:rPr>
              <w:t xml:space="preserve">-0.02 </w:t>
            </w:r>
          </w:p>
          <w:p w14:paraId="7ABD4DEE" w14:textId="77777777" w:rsidR="005E1125" w:rsidRPr="005E1125" w:rsidRDefault="005E1125" w:rsidP="005E1125">
            <w:pPr>
              <w:spacing w:before="36" w:after="36" w:line="240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5E1125">
              <w:rPr>
                <w:rFonts w:ascii="Times New Roman" w:hAnsi="Times New Roman"/>
                <w:sz w:val="20"/>
                <w:szCs w:val="20"/>
                <w:lang w:val="en-US"/>
              </w:rPr>
              <w:t>(1.00)</w:t>
            </w:r>
          </w:p>
        </w:tc>
      </w:tr>
      <w:tr w:rsidR="005E1125" w:rsidRPr="005E1125" w14:paraId="500A8F2E" w14:textId="77777777" w:rsidTr="005E1125">
        <w:tc>
          <w:tcPr>
            <w:tcW w:w="1705" w:type="dxa"/>
          </w:tcPr>
          <w:p w14:paraId="45294982" w14:textId="77777777" w:rsidR="005E1125" w:rsidRPr="005E1125" w:rsidRDefault="005E1125" w:rsidP="005E1125">
            <w:pPr>
              <w:spacing w:before="36" w:after="36" w:line="240" w:lineRule="auto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5E112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Morphological Distance</w:t>
            </w:r>
          </w:p>
        </w:tc>
        <w:tc>
          <w:tcPr>
            <w:tcW w:w="1158" w:type="dxa"/>
          </w:tcPr>
          <w:p w14:paraId="5BF5CE00" w14:textId="77777777" w:rsidR="005E1125" w:rsidRPr="005E1125" w:rsidRDefault="005E1125" w:rsidP="005E1125">
            <w:pPr>
              <w:spacing w:before="36" w:after="36" w:line="240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5E1125">
              <w:rPr>
                <w:rFonts w:ascii="Times New Roman" w:hAnsi="Times New Roman"/>
                <w:sz w:val="20"/>
                <w:szCs w:val="20"/>
                <w:lang w:val="en-US"/>
              </w:rPr>
              <w:t xml:space="preserve">0.29 </w:t>
            </w:r>
          </w:p>
        </w:tc>
        <w:tc>
          <w:tcPr>
            <w:tcW w:w="1159" w:type="dxa"/>
          </w:tcPr>
          <w:p w14:paraId="7FECC4AA" w14:textId="77777777" w:rsidR="005E1125" w:rsidRPr="005E1125" w:rsidRDefault="005E1125" w:rsidP="005E1125">
            <w:pPr>
              <w:spacing w:before="36" w:after="36" w:line="240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5E1125">
              <w:rPr>
                <w:rFonts w:ascii="Times New Roman" w:hAnsi="Times New Roman"/>
                <w:sz w:val="20"/>
                <w:szCs w:val="20"/>
                <w:lang w:val="en-US"/>
              </w:rPr>
              <w:t xml:space="preserve">-1.16 </w:t>
            </w:r>
          </w:p>
        </w:tc>
        <w:tc>
          <w:tcPr>
            <w:tcW w:w="1159" w:type="dxa"/>
          </w:tcPr>
          <w:p w14:paraId="3941B8D3" w14:textId="77777777" w:rsidR="005E1125" w:rsidRPr="005E1125" w:rsidRDefault="005E1125" w:rsidP="005E1125">
            <w:pPr>
              <w:spacing w:before="36" w:after="36" w:line="240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5E1125">
              <w:rPr>
                <w:rFonts w:ascii="Times New Roman" w:hAnsi="Times New Roman"/>
                <w:sz w:val="20"/>
                <w:szCs w:val="20"/>
                <w:lang w:val="en-US"/>
              </w:rPr>
              <w:t xml:space="preserve">0.29 </w:t>
            </w:r>
          </w:p>
        </w:tc>
        <w:tc>
          <w:tcPr>
            <w:tcW w:w="1035" w:type="dxa"/>
          </w:tcPr>
          <w:p w14:paraId="295C554A" w14:textId="77777777" w:rsidR="005E1125" w:rsidRPr="005E1125" w:rsidRDefault="005E1125" w:rsidP="005E1125">
            <w:pPr>
              <w:spacing w:before="36" w:after="36" w:line="240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5E1125">
              <w:rPr>
                <w:rFonts w:ascii="Times New Roman" w:hAnsi="Times New Roman"/>
                <w:sz w:val="20"/>
                <w:szCs w:val="20"/>
                <w:lang w:val="en-US"/>
              </w:rPr>
              <w:t xml:space="preserve">-0.10 </w:t>
            </w:r>
          </w:p>
        </w:tc>
        <w:tc>
          <w:tcPr>
            <w:tcW w:w="1159" w:type="dxa"/>
          </w:tcPr>
          <w:p w14:paraId="5640BB2B" w14:textId="77777777" w:rsidR="005E1125" w:rsidRPr="005E1125" w:rsidRDefault="005E1125" w:rsidP="005E1125">
            <w:pPr>
              <w:spacing w:before="36" w:after="36" w:line="240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5E1125">
              <w:rPr>
                <w:rFonts w:ascii="Times New Roman" w:hAnsi="Times New Roman"/>
                <w:sz w:val="20"/>
                <w:szCs w:val="20"/>
                <w:lang w:val="en-US"/>
              </w:rPr>
              <w:t xml:space="preserve">0.04 </w:t>
            </w:r>
          </w:p>
        </w:tc>
        <w:tc>
          <w:tcPr>
            <w:tcW w:w="1130" w:type="dxa"/>
          </w:tcPr>
          <w:p w14:paraId="0C593ECF" w14:textId="77777777" w:rsidR="005E1125" w:rsidRPr="005E1125" w:rsidRDefault="005E1125" w:rsidP="005E1125">
            <w:pPr>
              <w:spacing w:before="36" w:after="36" w:line="240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5E1125">
              <w:rPr>
                <w:rFonts w:ascii="Times New Roman" w:hAnsi="Times New Roman"/>
                <w:sz w:val="20"/>
                <w:szCs w:val="20"/>
                <w:lang w:val="en-US"/>
              </w:rPr>
              <w:t xml:space="preserve">-0.08 </w:t>
            </w:r>
          </w:p>
          <w:p w14:paraId="56CB4B09" w14:textId="77777777" w:rsidR="005E1125" w:rsidRPr="005E1125" w:rsidRDefault="005E1125" w:rsidP="005E1125">
            <w:pPr>
              <w:spacing w:before="36" w:after="36" w:line="240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5E1125">
              <w:rPr>
                <w:rFonts w:ascii="Times New Roman" w:hAnsi="Times New Roman"/>
                <w:sz w:val="20"/>
                <w:szCs w:val="20"/>
                <w:lang w:val="en-US"/>
              </w:rPr>
              <w:t>(0.82)</w:t>
            </w:r>
          </w:p>
        </w:tc>
      </w:tr>
      <w:tr w:rsidR="005E1125" w:rsidRPr="005E1125" w14:paraId="0EEF6C2E" w14:textId="77777777" w:rsidTr="005E1125">
        <w:tc>
          <w:tcPr>
            <w:tcW w:w="1705" w:type="dxa"/>
          </w:tcPr>
          <w:p w14:paraId="4023BBAA" w14:textId="77777777" w:rsidR="005E1125" w:rsidRPr="005E1125" w:rsidRDefault="005E1125" w:rsidP="005E1125">
            <w:pPr>
              <w:spacing w:before="36" w:after="36" w:line="240" w:lineRule="auto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5E112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Phonological Distance</w:t>
            </w:r>
          </w:p>
        </w:tc>
        <w:tc>
          <w:tcPr>
            <w:tcW w:w="1158" w:type="dxa"/>
          </w:tcPr>
          <w:p w14:paraId="35E34E70" w14:textId="77777777" w:rsidR="005E1125" w:rsidRPr="005E1125" w:rsidRDefault="005E1125" w:rsidP="005E1125">
            <w:pPr>
              <w:spacing w:before="36" w:after="36" w:line="240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5E1125">
              <w:rPr>
                <w:rFonts w:ascii="Times New Roman" w:hAnsi="Times New Roman"/>
                <w:sz w:val="20"/>
                <w:szCs w:val="20"/>
                <w:lang w:val="en-US"/>
              </w:rPr>
              <w:t xml:space="preserve">1.15 </w:t>
            </w:r>
          </w:p>
        </w:tc>
        <w:tc>
          <w:tcPr>
            <w:tcW w:w="1159" w:type="dxa"/>
          </w:tcPr>
          <w:p w14:paraId="6C44E4D1" w14:textId="77777777" w:rsidR="005E1125" w:rsidRPr="005E1125" w:rsidRDefault="005E1125" w:rsidP="005E1125">
            <w:pPr>
              <w:spacing w:before="36" w:after="36" w:line="240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5E1125">
              <w:rPr>
                <w:rFonts w:ascii="Times New Roman" w:hAnsi="Times New Roman"/>
                <w:sz w:val="20"/>
                <w:szCs w:val="20"/>
                <w:lang w:val="en-US"/>
              </w:rPr>
              <w:t xml:space="preserve">-1.48 </w:t>
            </w:r>
          </w:p>
        </w:tc>
        <w:tc>
          <w:tcPr>
            <w:tcW w:w="1159" w:type="dxa"/>
          </w:tcPr>
          <w:p w14:paraId="2A0B26BB" w14:textId="77777777" w:rsidR="005E1125" w:rsidRPr="005E1125" w:rsidRDefault="005E1125" w:rsidP="005E1125">
            <w:pPr>
              <w:spacing w:before="36" w:after="36" w:line="240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5E1125">
              <w:rPr>
                <w:rFonts w:ascii="Times New Roman" w:hAnsi="Times New Roman"/>
                <w:sz w:val="20"/>
                <w:szCs w:val="20"/>
                <w:lang w:val="en-US"/>
              </w:rPr>
              <w:t xml:space="preserve">-0.60 </w:t>
            </w:r>
          </w:p>
        </w:tc>
        <w:tc>
          <w:tcPr>
            <w:tcW w:w="1035" w:type="dxa"/>
          </w:tcPr>
          <w:p w14:paraId="08D990B4" w14:textId="77777777" w:rsidR="005E1125" w:rsidRPr="005E1125" w:rsidRDefault="005E1125" w:rsidP="005E1125">
            <w:pPr>
              <w:spacing w:before="36" w:after="36" w:line="240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5E1125">
              <w:rPr>
                <w:rFonts w:ascii="Times New Roman" w:hAnsi="Times New Roman"/>
                <w:sz w:val="20"/>
                <w:szCs w:val="20"/>
                <w:lang w:val="en-US"/>
              </w:rPr>
              <w:t xml:space="preserve">1.15 </w:t>
            </w:r>
          </w:p>
        </w:tc>
        <w:tc>
          <w:tcPr>
            <w:tcW w:w="1159" w:type="dxa"/>
          </w:tcPr>
          <w:p w14:paraId="1D9108C8" w14:textId="77777777" w:rsidR="005E1125" w:rsidRPr="005E1125" w:rsidRDefault="005E1125" w:rsidP="005E1125">
            <w:pPr>
              <w:spacing w:before="36" w:after="36" w:line="240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5E1125">
              <w:rPr>
                <w:rFonts w:ascii="Times New Roman" w:hAnsi="Times New Roman"/>
                <w:sz w:val="20"/>
                <w:szCs w:val="20"/>
                <w:lang w:val="en-US"/>
              </w:rPr>
              <w:t xml:space="preserve">-1.13 </w:t>
            </w:r>
          </w:p>
        </w:tc>
        <w:tc>
          <w:tcPr>
            <w:tcW w:w="1130" w:type="dxa"/>
          </w:tcPr>
          <w:p w14:paraId="600AADC1" w14:textId="77777777" w:rsidR="005E1125" w:rsidRPr="005E1125" w:rsidRDefault="005E1125" w:rsidP="005E1125">
            <w:pPr>
              <w:spacing w:before="36" w:after="36" w:line="240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5E1125">
              <w:rPr>
                <w:rFonts w:ascii="Times New Roman" w:hAnsi="Times New Roman"/>
                <w:sz w:val="20"/>
                <w:szCs w:val="20"/>
                <w:lang w:val="en-US"/>
              </w:rPr>
              <w:t xml:space="preserve">-0.02 </w:t>
            </w:r>
          </w:p>
          <w:p w14:paraId="14B8C1CC" w14:textId="77777777" w:rsidR="005E1125" w:rsidRPr="005E1125" w:rsidRDefault="005E1125" w:rsidP="005E1125">
            <w:pPr>
              <w:spacing w:before="36" w:after="36" w:line="240" w:lineRule="auto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5E1125">
              <w:rPr>
                <w:rFonts w:ascii="Times New Roman" w:hAnsi="Times New Roman"/>
                <w:sz w:val="20"/>
                <w:szCs w:val="20"/>
                <w:lang w:val="en-US"/>
              </w:rPr>
              <w:t>(0.99)</w:t>
            </w:r>
          </w:p>
        </w:tc>
      </w:tr>
    </w:tbl>
    <w:p w14:paraId="04BF488B" w14:textId="77777777" w:rsidR="005E1125" w:rsidRDefault="005E1125" w:rsidP="00043896">
      <w:pPr>
        <w:pStyle w:val="Booktext"/>
        <w:spacing w:line="276" w:lineRule="auto"/>
        <w:ind w:firstLine="0"/>
        <w:rPr>
          <w:sz w:val="20"/>
          <w:szCs w:val="20"/>
        </w:rPr>
      </w:pPr>
    </w:p>
    <w:p w14:paraId="7432EB58" w14:textId="7F8B7CBE" w:rsidR="00043896" w:rsidRPr="002F0050" w:rsidRDefault="00043896" w:rsidP="00043896">
      <w:pPr>
        <w:pStyle w:val="Booktext"/>
        <w:spacing w:line="276" w:lineRule="auto"/>
        <w:ind w:firstLine="0"/>
        <w:rPr>
          <w:i/>
          <w:sz w:val="20"/>
          <w:szCs w:val="20"/>
        </w:rPr>
      </w:pPr>
      <w:r w:rsidRPr="002F0050">
        <w:rPr>
          <w:sz w:val="20"/>
          <w:szCs w:val="20"/>
        </w:rPr>
        <w:t>Table S</w:t>
      </w:r>
      <w:r w:rsidR="00712AF7">
        <w:rPr>
          <w:sz w:val="20"/>
          <w:szCs w:val="20"/>
        </w:rPr>
        <w:t>2</w:t>
      </w:r>
      <w:r w:rsidRPr="002F0050">
        <w:rPr>
          <w:sz w:val="20"/>
          <w:szCs w:val="20"/>
        </w:rPr>
        <w:t>:</w:t>
      </w:r>
      <w:r w:rsidRPr="002F0050">
        <w:rPr>
          <w:i/>
          <w:sz w:val="20"/>
          <w:szCs w:val="20"/>
        </w:rPr>
        <w:t xml:space="preserve"> Parameter estimates for the speaking, writing, reading, and listening proficiency models (standard errors in parentheses), [standard deviations in brackets]. </w:t>
      </w:r>
    </w:p>
    <w:p w14:paraId="607B7B8A" w14:textId="77777777" w:rsidR="00043896" w:rsidRPr="002F0050" w:rsidRDefault="00043896" w:rsidP="00043896">
      <w:pPr>
        <w:pStyle w:val="Booktext"/>
        <w:spacing w:line="276" w:lineRule="auto"/>
        <w:ind w:firstLine="0"/>
        <w:rPr>
          <w:sz w:val="20"/>
          <w:szCs w:val="20"/>
        </w:rPr>
      </w:pPr>
    </w:p>
    <w:tbl>
      <w:tblPr>
        <w:tblW w:w="8114" w:type="dxa"/>
        <w:tblBorders>
          <w:top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019"/>
        <w:gridCol w:w="1417"/>
        <w:gridCol w:w="1559"/>
        <w:gridCol w:w="1560"/>
        <w:gridCol w:w="1559"/>
      </w:tblGrid>
      <w:tr w:rsidR="00043896" w:rsidRPr="002F0050" w14:paraId="3F3D5E0E" w14:textId="77777777" w:rsidTr="00936D3F">
        <w:tc>
          <w:tcPr>
            <w:tcW w:w="201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C3F3E9C" w14:textId="77777777" w:rsidR="00043896" w:rsidRPr="002F0050" w:rsidRDefault="00043896" w:rsidP="00936D3F">
            <w:pPr>
              <w:pStyle w:val="Booktext"/>
              <w:ind w:firstLine="66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Model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151F2F1" w14:textId="77777777" w:rsidR="00043896" w:rsidRPr="002F0050" w:rsidRDefault="00043896" w:rsidP="005E1125">
            <w:pPr>
              <w:pStyle w:val="Booktext"/>
              <w:tabs>
                <w:tab w:val="left" w:pos="1670"/>
              </w:tabs>
              <w:ind w:left="-110" w:right="178" w:firstLine="0"/>
              <w:jc w:val="right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Speaking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FE1BC39" w14:textId="77777777" w:rsidR="00043896" w:rsidRPr="002F0050" w:rsidRDefault="00043896" w:rsidP="005E1125">
            <w:pPr>
              <w:pStyle w:val="Booktext"/>
              <w:ind w:right="200" w:firstLine="0"/>
              <w:jc w:val="right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Writing</w:t>
            </w: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1FECB25" w14:textId="77777777" w:rsidR="00043896" w:rsidRPr="002F0050" w:rsidRDefault="00043896" w:rsidP="005E1125">
            <w:pPr>
              <w:pStyle w:val="Booktext"/>
              <w:ind w:right="200" w:firstLine="0"/>
              <w:jc w:val="right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Reading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6C42E9F" w14:textId="77777777" w:rsidR="00043896" w:rsidRPr="002F0050" w:rsidRDefault="00043896" w:rsidP="005E1125">
            <w:pPr>
              <w:pStyle w:val="Booktext"/>
              <w:ind w:right="200" w:firstLine="37"/>
              <w:jc w:val="right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Listening</w:t>
            </w:r>
          </w:p>
        </w:tc>
      </w:tr>
      <w:tr w:rsidR="00043896" w:rsidRPr="002F0050" w14:paraId="76F4988B" w14:textId="77777777" w:rsidTr="00936D3F">
        <w:tc>
          <w:tcPr>
            <w:tcW w:w="2019" w:type="dxa"/>
            <w:tcBorders>
              <w:top w:val="single" w:sz="4" w:space="0" w:color="auto"/>
            </w:tcBorders>
            <w:shd w:val="clear" w:color="auto" w:fill="auto"/>
          </w:tcPr>
          <w:p w14:paraId="304E2630" w14:textId="77777777" w:rsidR="00043896" w:rsidRPr="002F0050" w:rsidRDefault="00043896" w:rsidP="00936D3F">
            <w:pPr>
              <w:pStyle w:val="Booktext"/>
              <w:ind w:firstLine="0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Intercept</w:t>
            </w:r>
          </w:p>
        </w:tc>
        <w:tc>
          <w:tcPr>
            <w:tcW w:w="1417" w:type="dxa"/>
            <w:tcBorders>
              <w:top w:val="single" w:sz="4" w:space="0" w:color="auto"/>
            </w:tcBorders>
            <w:shd w:val="clear" w:color="auto" w:fill="auto"/>
          </w:tcPr>
          <w:p w14:paraId="411BD6E1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left="-145" w:right="200" w:firstLine="0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515.80***</w:t>
            </w:r>
          </w:p>
          <w:p w14:paraId="640F4E9A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0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(1.82)</w:t>
            </w:r>
          </w:p>
        </w:tc>
        <w:tc>
          <w:tcPr>
            <w:tcW w:w="1559" w:type="dxa"/>
            <w:tcBorders>
              <w:top w:val="single" w:sz="4" w:space="0" w:color="auto"/>
            </w:tcBorders>
            <w:shd w:val="clear" w:color="auto" w:fill="auto"/>
          </w:tcPr>
          <w:p w14:paraId="3A47541F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0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511.80***</w:t>
            </w:r>
          </w:p>
          <w:p w14:paraId="5D72EB7F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0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(2.76)</w:t>
            </w:r>
          </w:p>
        </w:tc>
        <w:tc>
          <w:tcPr>
            <w:tcW w:w="1560" w:type="dxa"/>
            <w:tcBorders>
              <w:top w:val="single" w:sz="4" w:space="0" w:color="auto"/>
            </w:tcBorders>
            <w:shd w:val="clear" w:color="auto" w:fill="auto"/>
          </w:tcPr>
          <w:p w14:paraId="1CC156DB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0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513.70***</w:t>
            </w:r>
          </w:p>
          <w:p w14:paraId="402DE2BB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0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(2.70)</w:t>
            </w:r>
          </w:p>
        </w:tc>
        <w:tc>
          <w:tcPr>
            <w:tcW w:w="1559" w:type="dxa"/>
            <w:tcBorders>
              <w:top w:val="single" w:sz="4" w:space="0" w:color="auto"/>
            </w:tcBorders>
            <w:shd w:val="clear" w:color="auto" w:fill="auto"/>
          </w:tcPr>
          <w:p w14:paraId="3B5FEB3D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37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513.80***</w:t>
            </w:r>
          </w:p>
          <w:p w14:paraId="69D04BB0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37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(2.69)</w:t>
            </w:r>
          </w:p>
        </w:tc>
      </w:tr>
      <w:tr w:rsidR="00043896" w:rsidRPr="002F0050" w14:paraId="26DA53C8" w14:textId="77777777" w:rsidTr="00936D3F">
        <w:tc>
          <w:tcPr>
            <w:tcW w:w="2019" w:type="dxa"/>
            <w:shd w:val="clear" w:color="auto" w:fill="auto"/>
          </w:tcPr>
          <w:p w14:paraId="208D0522" w14:textId="77777777" w:rsidR="00043896" w:rsidRPr="002F0050" w:rsidRDefault="00043896" w:rsidP="00936D3F">
            <w:pPr>
              <w:pStyle w:val="Booktext"/>
              <w:ind w:firstLine="0"/>
              <w:rPr>
                <w:i/>
                <w:sz w:val="20"/>
                <w:szCs w:val="20"/>
              </w:rPr>
            </w:pPr>
            <w:r w:rsidRPr="002F0050">
              <w:rPr>
                <w:i/>
                <w:sz w:val="20"/>
                <w:szCs w:val="20"/>
              </w:rPr>
              <w:t>In model 1:</w:t>
            </w:r>
          </w:p>
        </w:tc>
        <w:tc>
          <w:tcPr>
            <w:tcW w:w="1417" w:type="dxa"/>
            <w:shd w:val="clear" w:color="auto" w:fill="auto"/>
          </w:tcPr>
          <w:p w14:paraId="5D0AADE9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0"/>
              <w:rPr>
                <w:sz w:val="20"/>
                <w:szCs w:val="20"/>
              </w:rPr>
            </w:pPr>
          </w:p>
        </w:tc>
        <w:tc>
          <w:tcPr>
            <w:tcW w:w="1559" w:type="dxa"/>
            <w:shd w:val="clear" w:color="auto" w:fill="auto"/>
          </w:tcPr>
          <w:p w14:paraId="7DBEA533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0"/>
              <w:rPr>
                <w:sz w:val="20"/>
                <w:szCs w:val="20"/>
              </w:rPr>
            </w:pPr>
          </w:p>
        </w:tc>
        <w:tc>
          <w:tcPr>
            <w:tcW w:w="1560" w:type="dxa"/>
            <w:shd w:val="clear" w:color="auto" w:fill="auto"/>
          </w:tcPr>
          <w:p w14:paraId="15D48267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0"/>
              <w:rPr>
                <w:sz w:val="20"/>
                <w:szCs w:val="20"/>
              </w:rPr>
            </w:pPr>
          </w:p>
        </w:tc>
        <w:tc>
          <w:tcPr>
            <w:tcW w:w="1559" w:type="dxa"/>
            <w:shd w:val="clear" w:color="auto" w:fill="auto"/>
          </w:tcPr>
          <w:p w14:paraId="149B5A0D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37"/>
              <w:rPr>
                <w:sz w:val="20"/>
                <w:szCs w:val="20"/>
              </w:rPr>
            </w:pPr>
          </w:p>
        </w:tc>
      </w:tr>
      <w:tr w:rsidR="00043896" w:rsidRPr="002F0050" w14:paraId="0E8868CB" w14:textId="77777777" w:rsidTr="00936D3F">
        <w:tc>
          <w:tcPr>
            <w:tcW w:w="2019" w:type="dxa"/>
            <w:shd w:val="clear" w:color="auto" w:fill="auto"/>
          </w:tcPr>
          <w:p w14:paraId="20CCD5D5" w14:textId="77777777" w:rsidR="00043896" w:rsidRPr="002F0050" w:rsidRDefault="00043896" w:rsidP="00936D3F">
            <w:pPr>
              <w:pStyle w:val="Booktext"/>
              <w:ind w:firstLine="0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Female</w:t>
            </w:r>
          </w:p>
        </w:tc>
        <w:tc>
          <w:tcPr>
            <w:tcW w:w="1417" w:type="dxa"/>
            <w:shd w:val="clear" w:color="auto" w:fill="auto"/>
          </w:tcPr>
          <w:p w14:paraId="6D340C5E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0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6.48***</w:t>
            </w:r>
          </w:p>
          <w:p w14:paraId="00CB50A3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0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(.30)</w:t>
            </w:r>
          </w:p>
        </w:tc>
        <w:tc>
          <w:tcPr>
            <w:tcW w:w="1559" w:type="dxa"/>
            <w:shd w:val="clear" w:color="auto" w:fill="auto"/>
          </w:tcPr>
          <w:p w14:paraId="12E132A4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0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7.92***</w:t>
            </w:r>
          </w:p>
          <w:p w14:paraId="6460849C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0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(.39)</w:t>
            </w:r>
          </w:p>
        </w:tc>
        <w:tc>
          <w:tcPr>
            <w:tcW w:w="1560" w:type="dxa"/>
            <w:shd w:val="clear" w:color="auto" w:fill="auto"/>
          </w:tcPr>
          <w:p w14:paraId="65CC4181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0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–.40</w:t>
            </w:r>
          </w:p>
          <w:p w14:paraId="67F9D883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0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(.33)</w:t>
            </w:r>
          </w:p>
        </w:tc>
        <w:tc>
          <w:tcPr>
            <w:tcW w:w="1559" w:type="dxa"/>
            <w:shd w:val="clear" w:color="auto" w:fill="auto"/>
          </w:tcPr>
          <w:p w14:paraId="76F413F2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37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–.40</w:t>
            </w:r>
          </w:p>
          <w:p w14:paraId="0CAE1C82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37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(.33)</w:t>
            </w:r>
          </w:p>
        </w:tc>
      </w:tr>
      <w:tr w:rsidR="00043896" w:rsidRPr="002F0050" w14:paraId="148B0806" w14:textId="77777777" w:rsidTr="00936D3F">
        <w:tc>
          <w:tcPr>
            <w:tcW w:w="2019" w:type="dxa"/>
            <w:shd w:val="clear" w:color="auto" w:fill="auto"/>
          </w:tcPr>
          <w:p w14:paraId="2228E4C0" w14:textId="77777777" w:rsidR="00043896" w:rsidRPr="002F0050" w:rsidRDefault="00043896" w:rsidP="00936D3F">
            <w:pPr>
              <w:pStyle w:val="Booktext"/>
              <w:ind w:firstLine="0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Age of arrival (</w:t>
            </w:r>
            <w:proofErr w:type="spellStart"/>
            <w:r w:rsidRPr="002F0050">
              <w:rPr>
                <w:sz w:val="20"/>
                <w:szCs w:val="20"/>
              </w:rPr>
              <w:t>AoA</w:t>
            </w:r>
            <w:proofErr w:type="spellEnd"/>
            <w:r w:rsidRPr="002F0050">
              <w:rPr>
                <w:sz w:val="20"/>
                <w:szCs w:val="20"/>
              </w:rPr>
              <w:t xml:space="preserve">) </w:t>
            </w:r>
          </w:p>
        </w:tc>
        <w:tc>
          <w:tcPr>
            <w:tcW w:w="1417" w:type="dxa"/>
            <w:shd w:val="clear" w:color="auto" w:fill="auto"/>
          </w:tcPr>
          <w:p w14:paraId="15DC6BA6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0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–1.09***</w:t>
            </w:r>
          </w:p>
          <w:p w14:paraId="441A873C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0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(.04)</w:t>
            </w:r>
          </w:p>
        </w:tc>
        <w:tc>
          <w:tcPr>
            <w:tcW w:w="1559" w:type="dxa"/>
            <w:shd w:val="clear" w:color="auto" w:fill="auto"/>
          </w:tcPr>
          <w:p w14:paraId="48C2F106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0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–.59***</w:t>
            </w:r>
          </w:p>
          <w:p w14:paraId="79A5400E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0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(.05)</w:t>
            </w:r>
          </w:p>
        </w:tc>
        <w:tc>
          <w:tcPr>
            <w:tcW w:w="1560" w:type="dxa"/>
            <w:shd w:val="clear" w:color="auto" w:fill="auto"/>
          </w:tcPr>
          <w:p w14:paraId="539740DC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0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–.51***</w:t>
            </w:r>
          </w:p>
          <w:p w14:paraId="6CA027CA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0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(.05)</w:t>
            </w:r>
          </w:p>
        </w:tc>
        <w:tc>
          <w:tcPr>
            <w:tcW w:w="1559" w:type="dxa"/>
            <w:shd w:val="clear" w:color="auto" w:fill="auto"/>
          </w:tcPr>
          <w:p w14:paraId="5723517D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37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–.52***</w:t>
            </w:r>
          </w:p>
          <w:p w14:paraId="00FA11D7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37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(.04)</w:t>
            </w:r>
          </w:p>
        </w:tc>
      </w:tr>
      <w:tr w:rsidR="00043896" w:rsidRPr="002F0050" w14:paraId="6F6822A2" w14:textId="77777777" w:rsidTr="00936D3F">
        <w:tc>
          <w:tcPr>
            <w:tcW w:w="2019" w:type="dxa"/>
            <w:shd w:val="clear" w:color="auto" w:fill="auto"/>
          </w:tcPr>
          <w:p w14:paraId="34BF9A62" w14:textId="77777777" w:rsidR="00043896" w:rsidRPr="002F0050" w:rsidRDefault="00043896" w:rsidP="00936D3F">
            <w:pPr>
              <w:pStyle w:val="Booktext"/>
              <w:ind w:firstLine="0"/>
              <w:rPr>
                <w:sz w:val="20"/>
                <w:szCs w:val="20"/>
                <w:vertAlign w:val="superscript"/>
              </w:rPr>
            </w:pPr>
            <w:r w:rsidRPr="002F0050">
              <w:rPr>
                <w:sz w:val="20"/>
                <w:szCs w:val="20"/>
              </w:rPr>
              <w:t>(</w:t>
            </w:r>
            <w:proofErr w:type="spellStart"/>
            <w:r w:rsidRPr="002F0050">
              <w:rPr>
                <w:sz w:val="20"/>
                <w:szCs w:val="20"/>
              </w:rPr>
              <w:t>AoA</w:t>
            </w:r>
            <w:proofErr w:type="spellEnd"/>
            <w:r w:rsidRPr="002F0050">
              <w:rPr>
                <w:sz w:val="20"/>
                <w:szCs w:val="20"/>
              </w:rPr>
              <w:t>)</w:t>
            </w:r>
            <w:r w:rsidRPr="002F0050">
              <w:rPr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1417" w:type="dxa"/>
            <w:shd w:val="clear" w:color="auto" w:fill="auto"/>
          </w:tcPr>
          <w:p w14:paraId="35927C87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0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–.01*</w:t>
            </w:r>
          </w:p>
          <w:p w14:paraId="4FC01DD9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0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(.00)</w:t>
            </w:r>
          </w:p>
        </w:tc>
        <w:tc>
          <w:tcPr>
            <w:tcW w:w="1559" w:type="dxa"/>
            <w:shd w:val="clear" w:color="auto" w:fill="auto"/>
          </w:tcPr>
          <w:p w14:paraId="1845E50D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0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–.27***</w:t>
            </w:r>
          </w:p>
          <w:p w14:paraId="4C70E7AF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0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(.01)</w:t>
            </w:r>
          </w:p>
        </w:tc>
        <w:tc>
          <w:tcPr>
            <w:tcW w:w="1560" w:type="dxa"/>
            <w:shd w:val="clear" w:color="auto" w:fill="auto"/>
          </w:tcPr>
          <w:p w14:paraId="2274F4C0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0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–.05***</w:t>
            </w:r>
          </w:p>
          <w:p w14:paraId="7BDE2ADC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0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(.01)</w:t>
            </w:r>
          </w:p>
        </w:tc>
        <w:tc>
          <w:tcPr>
            <w:tcW w:w="1559" w:type="dxa"/>
            <w:shd w:val="clear" w:color="auto" w:fill="auto"/>
          </w:tcPr>
          <w:p w14:paraId="151F3435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37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–.05***</w:t>
            </w:r>
          </w:p>
          <w:p w14:paraId="69229983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37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(.00)</w:t>
            </w:r>
          </w:p>
        </w:tc>
      </w:tr>
      <w:tr w:rsidR="00043896" w:rsidRPr="002F0050" w14:paraId="0757B432" w14:textId="77777777" w:rsidTr="00936D3F">
        <w:tc>
          <w:tcPr>
            <w:tcW w:w="2019" w:type="dxa"/>
            <w:shd w:val="clear" w:color="auto" w:fill="auto"/>
          </w:tcPr>
          <w:p w14:paraId="09059E36" w14:textId="77777777" w:rsidR="00043896" w:rsidRPr="002F0050" w:rsidRDefault="00043896" w:rsidP="00936D3F">
            <w:pPr>
              <w:pStyle w:val="Booktext"/>
              <w:ind w:firstLine="0"/>
              <w:rPr>
                <w:sz w:val="20"/>
                <w:szCs w:val="20"/>
                <w:vertAlign w:val="superscript"/>
              </w:rPr>
            </w:pPr>
            <w:r w:rsidRPr="002F0050">
              <w:rPr>
                <w:sz w:val="20"/>
                <w:szCs w:val="20"/>
              </w:rPr>
              <w:t>(</w:t>
            </w:r>
            <w:proofErr w:type="spellStart"/>
            <w:r w:rsidRPr="002F0050">
              <w:rPr>
                <w:sz w:val="20"/>
                <w:szCs w:val="20"/>
              </w:rPr>
              <w:t>AoA</w:t>
            </w:r>
            <w:proofErr w:type="spellEnd"/>
            <w:r w:rsidRPr="002F0050">
              <w:rPr>
                <w:sz w:val="20"/>
                <w:szCs w:val="20"/>
              </w:rPr>
              <w:t>)</w:t>
            </w:r>
            <w:r w:rsidRPr="002F0050">
              <w:rPr>
                <w:sz w:val="20"/>
                <w:szCs w:val="20"/>
                <w:vertAlign w:val="superscript"/>
              </w:rPr>
              <w:t>3</w:t>
            </w:r>
          </w:p>
        </w:tc>
        <w:tc>
          <w:tcPr>
            <w:tcW w:w="1417" w:type="dxa"/>
            <w:shd w:val="clear" w:color="auto" w:fill="auto"/>
          </w:tcPr>
          <w:p w14:paraId="37932CBF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0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.00</w:t>
            </w:r>
          </w:p>
          <w:p w14:paraId="24287EE5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0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(.00)</w:t>
            </w:r>
          </w:p>
        </w:tc>
        <w:tc>
          <w:tcPr>
            <w:tcW w:w="1559" w:type="dxa"/>
            <w:shd w:val="clear" w:color="auto" w:fill="auto"/>
          </w:tcPr>
          <w:p w14:paraId="4098D30F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0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.00</w:t>
            </w:r>
          </w:p>
          <w:p w14:paraId="41E5C54F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0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(.00)</w:t>
            </w:r>
          </w:p>
        </w:tc>
        <w:tc>
          <w:tcPr>
            <w:tcW w:w="1560" w:type="dxa"/>
            <w:shd w:val="clear" w:color="auto" w:fill="auto"/>
          </w:tcPr>
          <w:p w14:paraId="26CF3FE4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0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.01**</w:t>
            </w:r>
          </w:p>
          <w:p w14:paraId="77D2DFA6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0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(.00)</w:t>
            </w:r>
          </w:p>
        </w:tc>
        <w:tc>
          <w:tcPr>
            <w:tcW w:w="1559" w:type="dxa"/>
            <w:shd w:val="clear" w:color="auto" w:fill="auto"/>
          </w:tcPr>
          <w:p w14:paraId="6FDACAA1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37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.01**</w:t>
            </w:r>
          </w:p>
          <w:p w14:paraId="379C6EE9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37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(.00)</w:t>
            </w:r>
          </w:p>
        </w:tc>
      </w:tr>
      <w:tr w:rsidR="00043896" w:rsidRPr="002F0050" w14:paraId="5200151B" w14:textId="77777777" w:rsidTr="00936D3F">
        <w:tc>
          <w:tcPr>
            <w:tcW w:w="2019" w:type="dxa"/>
            <w:shd w:val="clear" w:color="auto" w:fill="auto"/>
          </w:tcPr>
          <w:p w14:paraId="4AA88395" w14:textId="77777777" w:rsidR="00043896" w:rsidRPr="002F0050" w:rsidRDefault="00043896" w:rsidP="00936D3F">
            <w:pPr>
              <w:pStyle w:val="Booktext"/>
              <w:ind w:firstLine="0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Education</w:t>
            </w:r>
          </w:p>
        </w:tc>
        <w:tc>
          <w:tcPr>
            <w:tcW w:w="1417" w:type="dxa"/>
            <w:shd w:val="clear" w:color="auto" w:fill="auto"/>
          </w:tcPr>
          <w:p w14:paraId="3DCCC56B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0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2.76***</w:t>
            </w:r>
          </w:p>
          <w:p w14:paraId="73BE6EFD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0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(.15)</w:t>
            </w:r>
          </w:p>
        </w:tc>
        <w:tc>
          <w:tcPr>
            <w:tcW w:w="1559" w:type="dxa"/>
            <w:shd w:val="clear" w:color="auto" w:fill="auto"/>
          </w:tcPr>
          <w:p w14:paraId="6BB4C6EF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0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5.23***</w:t>
            </w:r>
          </w:p>
          <w:p w14:paraId="1140B5BD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0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(.19)</w:t>
            </w:r>
          </w:p>
        </w:tc>
        <w:tc>
          <w:tcPr>
            <w:tcW w:w="1560" w:type="dxa"/>
            <w:shd w:val="clear" w:color="auto" w:fill="auto"/>
          </w:tcPr>
          <w:p w14:paraId="7A88D153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0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5.76***</w:t>
            </w:r>
          </w:p>
          <w:p w14:paraId="6DD349CC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0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(.17)</w:t>
            </w:r>
          </w:p>
        </w:tc>
        <w:tc>
          <w:tcPr>
            <w:tcW w:w="1559" w:type="dxa"/>
            <w:shd w:val="clear" w:color="auto" w:fill="auto"/>
          </w:tcPr>
          <w:p w14:paraId="5DC2FFA2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37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5.80***</w:t>
            </w:r>
          </w:p>
          <w:p w14:paraId="1CD5D2AE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37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(.17)</w:t>
            </w:r>
          </w:p>
        </w:tc>
      </w:tr>
      <w:tr w:rsidR="00043896" w:rsidRPr="002F0050" w14:paraId="4FDC7621" w14:textId="77777777" w:rsidTr="00936D3F">
        <w:tc>
          <w:tcPr>
            <w:tcW w:w="2019" w:type="dxa"/>
            <w:shd w:val="clear" w:color="auto" w:fill="auto"/>
          </w:tcPr>
          <w:p w14:paraId="683699FA" w14:textId="77777777" w:rsidR="00043896" w:rsidRPr="002F0050" w:rsidRDefault="00043896" w:rsidP="00936D3F">
            <w:pPr>
              <w:pStyle w:val="Booktext"/>
              <w:ind w:firstLine="0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 xml:space="preserve">Gross enrolment </w:t>
            </w:r>
          </w:p>
        </w:tc>
        <w:tc>
          <w:tcPr>
            <w:tcW w:w="1417" w:type="dxa"/>
            <w:shd w:val="clear" w:color="auto" w:fill="auto"/>
          </w:tcPr>
          <w:p w14:paraId="11BDFE9D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0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.17***</w:t>
            </w:r>
          </w:p>
          <w:p w14:paraId="40DD8B00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0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(.02)</w:t>
            </w:r>
          </w:p>
        </w:tc>
        <w:tc>
          <w:tcPr>
            <w:tcW w:w="1559" w:type="dxa"/>
            <w:shd w:val="clear" w:color="auto" w:fill="auto"/>
          </w:tcPr>
          <w:p w14:paraId="0E2A6129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0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–.18***</w:t>
            </w:r>
          </w:p>
          <w:p w14:paraId="0ADE136D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0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(.02)</w:t>
            </w:r>
          </w:p>
        </w:tc>
        <w:tc>
          <w:tcPr>
            <w:tcW w:w="1560" w:type="dxa"/>
            <w:shd w:val="clear" w:color="auto" w:fill="auto"/>
          </w:tcPr>
          <w:p w14:paraId="049BF28D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0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.06**</w:t>
            </w:r>
          </w:p>
          <w:p w14:paraId="6DB4B64E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0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(.02)</w:t>
            </w:r>
          </w:p>
        </w:tc>
        <w:tc>
          <w:tcPr>
            <w:tcW w:w="1559" w:type="dxa"/>
            <w:shd w:val="clear" w:color="auto" w:fill="auto"/>
          </w:tcPr>
          <w:p w14:paraId="48C2B92F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37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.07***</w:t>
            </w:r>
          </w:p>
          <w:p w14:paraId="71471ACF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37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(.02)</w:t>
            </w:r>
          </w:p>
        </w:tc>
      </w:tr>
      <w:tr w:rsidR="00043896" w:rsidRPr="002F0050" w14:paraId="16DDB8EF" w14:textId="77777777" w:rsidTr="00936D3F">
        <w:tc>
          <w:tcPr>
            <w:tcW w:w="2019" w:type="dxa"/>
            <w:shd w:val="clear" w:color="auto" w:fill="auto"/>
          </w:tcPr>
          <w:p w14:paraId="57AC9E70" w14:textId="77777777" w:rsidR="00043896" w:rsidRPr="002F0050" w:rsidRDefault="00043896" w:rsidP="00936D3F">
            <w:pPr>
              <w:pStyle w:val="Booktext"/>
              <w:ind w:firstLine="0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lastRenderedPageBreak/>
              <w:t>Female x Gross enrolment</w:t>
            </w:r>
          </w:p>
        </w:tc>
        <w:tc>
          <w:tcPr>
            <w:tcW w:w="1417" w:type="dxa"/>
            <w:shd w:val="clear" w:color="auto" w:fill="auto"/>
          </w:tcPr>
          <w:p w14:paraId="14470F59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0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–.06***</w:t>
            </w:r>
          </w:p>
          <w:p w14:paraId="052488F3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0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(.01)</w:t>
            </w:r>
          </w:p>
        </w:tc>
        <w:tc>
          <w:tcPr>
            <w:tcW w:w="1559" w:type="dxa"/>
            <w:shd w:val="clear" w:color="auto" w:fill="auto"/>
          </w:tcPr>
          <w:p w14:paraId="65A68DEB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0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.02</w:t>
            </w:r>
          </w:p>
          <w:p w14:paraId="419F60B0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0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(.01)</w:t>
            </w:r>
          </w:p>
        </w:tc>
        <w:tc>
          <w:tcPr>
            <w:tcW w:w="1560" w:type="dxa"/>
            <w:shd w:val="clear" w:color="auto" w:fill="auto"/>
          </w:tcPr>
          <w:p w14:paraId="1A4D247E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0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–.04***</w:t>
            </w:r>
          </w:p>
          <w:p w14:paraId="1C7DC679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0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(.01)</w:t>
            </w:r>
          </w:p>
        </w:tc>
        <w:tc>
          <w:tcPr>
            <w:tcW w:w="1559" w:type="dxa"/>
            <w:shd w:val="clear" w:color="auto" w:fill="auto"/>
          </w:tcPr>
          <w:p w14:paraId="2033DB7D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37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–-.04***</w:t>
            </w:r>
          </w:p>
          <w:p w14:paraId="0078017D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37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(.01)</w:t>
            </w:r>
          </w:p>
        </w:tc>
      </w:tr>
      <w:tr w:rsidR="00043896" w:rsidRPr="002F0050" w14:paraId="5E321C18" w14:textId="77777777" w:rsidTr="00936D3F">
        <w:tc>
          <w:tcPr>
            <w:tcW w:w="2019" w:type="dxa"/>
            <w:shd w:val="clear" w:color="auto" w:fill="auto"/>
          </w:tcPr>
          <w:p w14:paraId="530C55DB" w14:textId="77777777" w:rsidR="00043896" w:rsidRPr="002F0050" w:rsidRDefault="00043896" w:rsidP="00936D3F">
            <w:pPr>
              <w:pStyle w:val="Booktext"/>
              <w:ind w:firstLine="0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Education x Gross enrolment</w:t>
            </w:r>
          </w:p>
        </w:tc>
        <w:tc>
          <w:tcPr>
            <w:tcW w:w="1417" w:type="dxa"/>
            <w:shd w:val="clear" w:color="auto" w:fill="auto"/>
          </w:tcPr>
          <w:p w14:paraId="1B469E45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0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.02***</w:t>
            </w:r>
          </w:p>
          <w:p w14:paraId="7F3287D7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0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(.00)</w:t>
            </w:r>
          </w:p>
        </w:tc>
        <w:tc>
          <w:tcPr>
            <w:tcW w:w="1559" w:type="dxa"/>
            <w:shd w:val="clear" w:color="auto" w:fill="auto"/>
          </w:tcPr>
          <w:p w14:paraId="50924DF2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0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.01</w:t>
            </w:r>
          </w:p>
          <w:p w14:paraId="17C52D16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0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(.01)</w:t>
            </w:r>
          </w:p>
        </w:tc>
        <w:tc>
          <w:tcPr>
            <w:tcW w:w="1560" w:type="dxa"/>
            <w:shd w:val="clear" w:color="auto" w:fill="auto"/>
          </w:tcPr>
          <w:p w14:paraId="025F5540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0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.07***</w:t>
            </w:r>
          </w:p>
          <w:p w14:paraId="1E562AD4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0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(.01)</w:t>
            </w:r>
          </w:p>
        </w:tc>
        <w:tc>
          <w:tcPr>
            <w:tcW w:w="1559" w:type="dxa"/>
            <w:shd w:val="clear" w:color="auto" w:fill="auto"/>
          </w:tcPr>
          <w:p w14:paraId="6AB5D1CB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37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.07***</w:t>
            </w:r>
          </w:p>
          <w:p w14:paraId="5C3E543A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37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(.01)</w:t>
            </w:r>
          </w:p>
        </w:tc>
      </w:tr>
      <w:tr w:rsidR="00043896" w:rsidRPr="002F0050" w14:paraId="3D641393" w14:textId="77777777" w:rsidTr="00936D3F">
        <w:tc>
          <w:tcPr>
            <w:tcW w:w="8114" w:type="dxa"/>
            <w:gridSpan w:val="5"/>
            <w:shd w:val="clear" w:color="auto" w:fill="auto"/>
          </w:tcPr>
          <w:p w14:paraId="436CBB8E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37"/>
              <w:rPr>
                <w:sz w:val="20"/>
                <w:szCs w:val="20"/>
              </w:rPr>
            </w:pPr>
          </w:p>
        </w:tc>
      </w:tr>
      <w:tr w:rsidR="00043896" w:rsidRPr="002F0050" w14:paraId="0DF9B961" w14:textId="77777777" w:rsidTr="00936D3F">
        <w:tc>
          <w:tcPr>
            <w:tcW w:w="2019" w:type="dxa"/>
            <w:shd w:val="clear" w:color="auto" w:fill="auto"/>
          </w:tcPr>
          <w:p w14:paraId="434FB1D7" w14:textId="77777777" w:rsidR="00043896" w:rsidRPr="002F0050" w:rsidRDefault="00043896" w:rsidP="00936D3F">
            <w:pPr>
              <w:pStyle w:val="Booktext"/>
              <w:ind w:firstLine="0"/>
              <w:rPr>
                <w:i/>
                <w:color w:val="C00000"/>
                <w:sz w:val="20"/>
                <w:szCs w:val="20"/>
                <w:vertAlign w:val="superscript"/>
              </w:rPr>
            </w:pPr>
            <w:r w:rsidRPr="002F0050">
              <w:rPr>
                <w:i/>
                <w:sz w:val="20"/>
                <w:szCs w:val="20"/>
              </w:rPr>
              <w:t>In model 2:</w:t>
            </w:r>
          </w:p>
        </w:tc>
        <w:tc>
          <w:tcPr>
            <w:tcW w:w="1417" w:type="dxa"/>
            <w:shd w:val="clear" w:color="auto" w:fill="auto"/>
          </w:tcPr>
          <w:p w14:paraId="63664ADD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0"/>
              <w:rPr>
                <w:sz w:val="20"/>
                <w:szCs w:val="20"/>
              </w:rPr>
            </w:pPr>
          </w:p>
        </w:tc>
        <w:tc>
          <w:tcPr>
            <w:tcW w:w="1559" w:type="dxa"/>
            <w:shd w:val="clear" w:color="auto" w:fill="auto"/>
          </w:tcPr>
          <w:p w14:paraId="6652DE3E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0"/>
              <w:rPr>
                <w:sz w:val="20"/>
                <w:szCs w:val="20"/>
              </w:rPr>
            </w:pPr>
          </w:p>
        </w:tc>
        <w:tc>
          <w:tcPr>
            <w:tcW w:w="1560" w:type="dxa"/>
            <w:shd w:val="clear" w:color="auto" w:fill="auto"/>
          </w:tcPr>
          <w:p w14:paraId="1424E830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0"/>
              <w:rPr>
                <w:sz w:val="20"/>
                <w:szCs w:val="20"/>
              </w:rPr>
            </w:pPr>
          </w:p>
        </w:tc>
        <w:tc>
          <w:tcPr>
            <w:tcW w:w="1559" w:type="dxa"/>
            <w:shd w:val="clear" w:color="auto" w:fill="auto"/>
          </w:tcPr>
          <w:p w14:paraId="66EC2FFC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37"/>
              <w:rPr>
                <w:sz w:val="20"/>
                <w:szCs w:val="20"/>
              </w:rPr>
            </w:pPr>
          </w:p>
        </w:tc>
      </w:tr>
      <w:tr w:rsidR="00043896" w:rsidRPr="002F0050" w14:paraId="105498CF" w14:textId="77777777" w:rsidTr="00936D3F">
        <w:tc>
          <w:tcPr>
            <w:tcW w:w="2019" w:type="dxa"/>
            <w:shd w:val="clear" w:color="auto" w:fill="auto"/>
          </w:tcPr>
          <w:p w14:paraId="4049881E" w14:textId="77777777" w:rsidR="00043896" w:rsidRPr="002F0050" w:rsidRDefault="00043896" w:rsidP="00936D3F">
            <w:pPr>
              <w:pStyle w:val="Booktext"/>
              <w:ind w:firstLine="0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 xml:space="preserve">Length of residence </w:t>
            </w:r>
          </w:p>
          <w:p w14:paraId="5FF7C47B" w14:textId="77777777" w:rsidR="00043896" w:rsidRPr="002F0050" w:rsidRDefault="00043896" w:rsidP="00936D3F">
            <w:pPr>
              <w:pStyle w:val="Booktext"/>
              <w:ind w:firstLine="0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(</w:t>
            </w:r>
            <w:proofErr w:type="spellStart"/>
            <w:r w:rsidRPr="002F0050">
              <w:rPr>
                <w:sz w:val="20"/>
                <w:szCs w:val="20"/>
              </w:rPr>
              <w:t>LoR</w:t>
            </w:r>
            <w:proofErr w:type="spellEnd"/>
            <w:r w:rsidRPr="002F0050">
              <w:rPr>
                <w:sz w:val="20"/>
                <w:szCs w:val="20"/>
              </w:rPr>
              <w:t>)</w:t>
            </w:r>
          </w:p>
        </w:tc>
        <w:tc>
          <w:tcPr>
            <w:tcW w:w="1417" w:type="dxa"/>
            <w:shd w:val="clear" w:color="auto" w:fill="auto"/>
          </w:tcPr>
          <w:p w14:paraId="3F399DDE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0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.59***</w:t>
            </w:r>
          </w:p>
          <w:p w14:paraId="206A18CE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0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(.09)</w:t>
            </w:r>
          </w:p>
        </w:tc>
        <w:tc>
          <w:tcPr>
            <w:tcW w:w="1559" w:type="dxa"/>
            <w:shd w:val="clear" w:color="auto" w:fill="auto"/>
          </w:tcPr>
          <w:p w14:paraId="2146516F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0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–1.33***</w:t>
            </w:r>
          </w:p>
          <w:p w14:paraId="21AEC473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0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(.12)</w:t>
            </w:r>
          </w:p>
        </w:tc>
        <w:tc>
          <w:tcPr>
            <w:tcW w:w="1560" w:type="dxa"/>
            <w:shd w:val="clear" w:color="auto" w:fill="auto"/>
          </w:tcPr>
          <w:p w14:paraId="48B3414D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0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.29***</w:t>
            </w:r>
          </w:p>
          <w:p w14:paraId="1FDCF26E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0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(.08)</w:t>
            </w:r>
          </w:p>
        </w:tc>
        <w:tc>
          <w:tcPr>
            <w:tcW w:w="1559" w:type="dxa"/>
            <w:shd w:val="clear" w:color="auto" w:fill="auto"/>
          </w:tcPr>
          <w:p w14:paraId="7A4D1610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37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–.10</w:t>
            </w:r>
          </w:p>
          <w:p w14:paraId="7A54552D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37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(.06)</w:t>
            </w:r>
          </w:p>
        </w:tc>
      </w:tr>
      <w:tr w:rsidR="00043896" w:rsidRPr="002F0050" w14:paraId="45521497" w14:textId="77777777" w:rsidTr="00936D3F">
        <w:tc>
          <w:tcPr>
            <w:tcW w:w="2019" w:type="dxa"/>
            <w:shd w:val="clear" w:color="auto" w:fill="auto"/>
          </w:tcPr>
          <w:p w14:paraId="1877019D" w14:textId="77777777" w:rsidR="00043896" w:rsidRPr="002F0050" w:rsidRDefault="00043896" w:rsidP="00936D3F">
            <w:pPr>
              <w:pStyle w:val="Booktext"/>
              <w:ind w:firstLine="0"/>
              <w:rPr>
                <w:color w:val="C00000"/>
                <w:sz w:val="20"/>
                <w:szCs w:val="20"/>
                <w:vertAlign w:val="superscript"/>
              </w:rPr>
            </w:pPr>
            <w:r w:rsidRPr="002F0050">
              <w:rPr>
                <w:sz w:val="20"/>
                <w:szCs w:val="20"/>
              </w:rPr>
              <w:t>(</w:t>
            </w:r>
            <w:proofErr w:type="spellStart"/>
            <w:r w:rsidRPr="002F0050">
              <w:rPr>
                <w:sz w:val="20"/>
                <w:szCs w:val="20"/>
              </w:rPr>
              <w:t>LoR</w:t>
            </w:r>
            <w:proofErr w:type="spellEnd"/>
            <w:r w:rsidRPr="002F0050">
              <w:rPr>
                <w:sz w:val="20"/>
                <w:szCs w:val="20"/>
              </w:rPr>
              <w:t>)</w:t>
            </w:r>
            <w:r w:rsidRPr="002F0050">
              <w:rPr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1417" w:type="dxa"/>
            <w:shd w:val="clear" w:color="auto" w:fill="auto"/>
          </w:tcPr>
          <w:p w14:paraId="2885914B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0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–.00</w:t>
            </w:r>
          </w:p>
          <w:p w14:paraId="2723B8FF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0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(.00)</w:t>
            </w:r>
          </w:p>
        </w:tc>
        <w:tc>
          <w:tcPr>
            <w:tcW w:w="1559" w:type="dxa"/>
            <w:shd w:val="clear" w:color="auto" w:fill="auto"/>
          </w:tcPr>
          <w:p w14:paraId="207CE4CE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0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.05***</w:t>
            </w:r>
          </w:p>
          <w:p w14:paraId="72628854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0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(.01)</w:t>
            </w:r>
          </w:p>
        </w:tc>
        <w:tc>
          <w:tcPr>
            <w:tcW w:w="1560" w:type="dxa"/>
            <w:shd w:val="clear" w:color="auto" w:fill="auto"/>
          </w:tcPr>
          <w:p w14:paraId="4914E205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0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.02***</w:t>
            </w:r>
          </w:p>
          <w:p w14:paraId="412FBC0C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0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(.00)</w:t>
            </w:r>
          </w:p>
        </w:tc>
        <w:tc>
          <w:tcPr>
            <w:tcW w:w="1559" w:type="dxa"/>
            <w:shd w:val="clear" w:color="auto" w:fill="auto"/>
          </w:tcPr>
          <w:p w14:paraId="5F4DF738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37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.01***</w:t>
            </w:r>
          </w:p>
          <w:p w14:paraId="4D11F789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37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(.00)</w:t>
            </w:r>
          </w:p>
        </w:tc>
      </w:tr>
      <w:tr w:rsidR="00043896" w:rsidRPr="002F0050" w14:paraId="7AAF68A7" w14:textId="77777777" w:rsidTr="00936D3F">
        <w:tc>
          <w:tcPr>
            <w:tcW w:w="2019" w:type="dxa"/>
            <w:shd w:val="clear" w:color="auto" w:fill="auto"/>
          </w:tcPr>
          <w:p w14:paraId="78ECCC2E" w14:textId="77777777" w:rsidR="00043896" w:rsidRPr="002F0050" w:rsidRDefault="00043896" w:rsidP="00936D3F">
            <w:pPr>
              <w:pStyle w:val="Booktext"/>
              <w:ind w:firstLine="0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 xml:space="preserve"> </w:t>
            </w:r>
            <w:proofErr w:type="spellStart"/>
            <w:r w:rsidRPr="002F0050">
              <w:rPr>
                <w:sz w:val="20"/>
                <w:szCs w:val="20"/>
              </w:rPr>
              <w:t>AoA</w:t>
            </w:r>
            <w:proofErr w:type="spellEnd"/>
            <w:r w:rsidRPr="002F0050">
              <w:rPr>
                <w:sz w:val="20"/>
                <w:szCs w:val="20"/>
              </w:rPr>
              <w:t xml:space="preserve"> x </w:t>
            </w:r>
            <w:proofErr w:type="spellStart"/>
            <w:r w:rsidRPr="002F0050">
              <w:rPr>
                <w:sz w:val="20"/>
                <w:szCs w:val="20"/>
              </w:rPr>
              <w:t>LoR</w:t>
            </w:r>
            <w:proofErr w:type="spellEnd"/>
          </w:p>
        </w:tc>
        <w:tc>
          <w:tcPr>
            <w:tcW w:w="1417" w:type="dxa"/>
            <w:shd w:val="clear" w:color="auto" w:fill="auto"/>
          </w:tcPr>
          <w:p w14:paraId="2F61ED0F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0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–.08***</w:t>
            </w:r>
          </w:p>
          <w:p w14:paraId="5AD02519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0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(.01)</w:t>
            </w:r>
          </w:p>
        </w:tc>
        <w:tc>
          <w:tcPr>
            <w:tcW w:w="1559" w:type="dxa"/>
            <w:shd w:val="clear" w:color="auto" w:fill="auto"/>
          </w:tcPr>
          <w:p w14:paraId="7E2C2950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0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–.04***</w:t>
            </w:r>
          </w:p>
          <w:p w14:paraId="7F39DE37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0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(.01)</w:t>
            </w:r>
          </w:p>
        </w:tc>
        <w:tc>
          <w:tcPr>
            <w:tcW w:w="1560" w:type="dxa"/>
            <w:shd w:val="clear" w:color="auto" w:fill="auto"/>
          </w:tcPr>
          <w:p w14:paraId="6A0EE36E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0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–.04***</w:t>
            </w:r>
          </w:p>
          <w:p w14:paraId="5837F21D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0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(.00)</w:t>
            </w:r>
          </w:p>
        </w:tc>
        <w:tc>
          <w:tcPr>
            <w:tcW w:w="1559" w:type="dxa"/>
            <w:shd w:val="clear" w:color="auto" w:fill="auto"/>
          </w:tcPr>
          <w:p w14:paraId="755025BD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37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–.04***</w:t>
            </w:r>
          </w:p>
          <w:p w14:paraId="1EC4B062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37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(.01)</w:t>
            </w:r>
          </w:p>
        </w:tc>
      </w:tr>
      <w:tr w:rsidR="00043896" w:rsidRPr="002F0050" w14:paraId="3870406C" w14:textId="77777777" w:rsidTr="00936D3F">
        <w:tc>
          <w:tcPr>
            <w:tcW w:w="2019" w:type="dxa"/>
            <w:shd w:val="clear" w:color="auto" w:fill="auto"/>
          </w:tcPr>
          <w:p w14:paraId="364ED2B1" w14:textId="77777777" w:rsidR="00043896" w:rsidRPr="002F0050" w:rsidRDefault="00043896" w:rsidP="00936D3F">
            <w:pPr>
              <w:pStyle w:val="Booktext"/>
              <w:ind w:firstLine="0"/>
              <w:rPr>
                <w:i/>
                <w:sz w:val="20"/>
                <w:szCs w:val="20"/>
              </w:rPr>
            </w:pPr>
            <w:r w:rsidRPr="002F0050">
              <w:rPr>
                <w:i/>
                <w:sz w:val="20"/>
                <w:szCs w:val="20"/>
              </w:rPr>
              <w:t>In model 3:</w:t>
            </w:r>
          </w:p>
        </w:tc>
        <w:tc>
          <w:tcPr>
            <w:tcW w:w="1417" w:type="dxa"/>
            <w:shd w:val="clear" w:color="auto" w:fill="auto"/>
          </w:tcPr>
          <w:p w14:paraId="08F5AC3E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0"/>
              <w:rPr>
                <w:sz w:val="20"/>
                <w:szCs w:val="20"/>
              </w:rPr>
            </w:pPr>
          </w:p>
        </w:tc>
        <w:tc>
          <w:tcPr>
            <w:tcW w:w="1559" w:type="dxa"/>
            <w:shd w:val="clear" w:color="auto" w:fill="auto"/>
          </w:tcPr>
          <w:p w14:paraId="53DD7521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0"/>
              <w:rPr>
                <w:sz w:val="20"/>
                <w:szCs w:val="20"/>
              </w:rPr>
            </w:pPr>
          </w:p>
        </w:tc>
        <w:tc>
          <w:tcPr>
            <w:tcW w:w="1560" w:type="dxa"/>
            <w:shd w:val="clear" w:color="auto" w:fill="auto"/>
          </w:tcPr>
          <w:p w14:paraId="71E34C13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0"/>
              <w:rPr>
                <w:sz w:val="20"/>
                <w:szCs w:val="20"/>
              </w:rPr>
            </w:pPr>
          </w:p>
        </w:tc>
        <w:tc>
          <w:tcPr>
            <w:tcW w:w="1559" w:type="dxa"/>
            <w:shd w:val="clear" w:color="auto" w:fill="auto"/>
          </w:tcPr>
          <w:p w14:paraId="37EA73FB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37"/>
              <w:rPr>
                <w:sz w:val="20"/>
                <w:szCs w:val="20"/>
              </w:rPr>
            </w:pPr>
          </w:p>
        </w:tc>
      </w:tr>
      <w:tr w:rsidR="00043896" w:rsidRPr="002F0050" w14:paraId="1363A666" w14:textId="77777777" w:rsidTr="00936D3F">
        <w:tc>
          <w:tcPr>
            <w:tcW w:w="2019" w:type="dxa"/>
            <w:shd w:val="clear" w:color="auto" w:fill="auto"/>
          </w:tcPr>
          <w:p w14:paraId="456439B7" w14:textId="77777777" w:rsidR="00043896" w:rsidRPr="002F0050" w:rsidRDefault="00043896" w:rsidP="00936D3F">
            <w:pPr>
              <w:pStyle w:val="Booktext"/>
              <w:ind w:firstLine="0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Lexical distance (LEX)</w:t>
            </w:r>
          </w:p>
        </w:tc>
        <w:tc>
          <w:tcPr>
            <w:tcW w:w="1417" w:type="dxa"/>
            <w:shd w:val="clear" w:color="auto" w:fill="auto"/>
          </w:tcPr>
          <w:p w14:paraId="3106EA16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0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–7.19***</w:t>
            </w:r>
          </w:p>
          <w:p w14:paraId="714F2834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0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(1.46)</w:t>
            </w:r>
          </w:p>
        </w:tc>
        <w:tc>
          <w:tcPr>
            <w:tcW w:w="1559" w:type="dxa"/>
            <w:shd w:val="clear" w:color="auto" w:fill="auto"/>
          </w:tcPr>
          <w:p w14:paraId="04C64768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0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–10.88***</w:t>
            </w:r>
          </w:p>
          <w:p w14:paraId="45AE25A4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0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(2.04)</w:t>
            </w:r>
          </w:p>
          <w:p w14:paraId="44E6DBA5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0"/>
              <w:rPr>
                <w:sz w:val="20"/>
                <w:szCs w:val="20"/>
              </w:rPr>
            </w:pPr>
          </w:p>
        </w:tc>
        <w:tc>
          <w:tcPr>
            <w:tcW w:w="1560" w:type="dxa"/>
            <w:shd w:val="clear" w:color="auto" w:fill="auto"/>
          </w:tcPr>
          <w:p w14:paraId="67852553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0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–10.25***</w:t>
            </w:r>
          </w:p>
          <w:p w14:paraId="79F5DFEE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0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(2.24)</w:t>
            </w:r>
          </w:p>
        </w:tc>
        <w:tc>
          <w:tcPr>
            <w:tcW w:w="1559" w:type="dxa"/>
            <w:shd w:val="clear" w:color="auto" w:fill="auto"/>
          </w:tcPr>
          <w:p w14:paraId="689C942F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37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–10.34***</w:t>
            </w:r>
          </w:p>
          <w:p w14:paraId="59EDD079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37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(2.24)</w:t>
            </w:r>
          </w:p>
        </w:tc>
      </w:tr>
      <w:tr w:rsidR="00043896" w:rsidRPr="002F0050" w14:paraId="7F7EB2AF" w14:textId="77777777" w:rsidTr="00936D3F">
        <w:tc>
          <w:tcPr>
            <w:tcW w:w="2019" w:type="dxa"/>
            <w:shd w:val="clear" w:color="auto" w:fill="auto"/>
          </w:tcPr>
          <w:p w14:paraId="70F354DE" w14:textId="77777777" w:rsidR="00043896" w:rsidRPr="002F0050" w:rsidRDefault="00043896" w:rsidP="00936D3F">
            <w:pPr>
              <w:pStyle w:val="Booktext"/>
              <w:ind w:firstLine="0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LEX</w:t>
            </w:r>
            <w:r w:rsidRPr="002F0050">
              <w:rPr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1417" w:type="dxa"/>
            <w:shd w:val="clear" w:color="auto" w:fill="auto"/>
          </w:tcPr>
          <w:p w14:paraId="420BC33B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0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–.79</w:t>
            </w:r>
          </w:p>
          <w:p w14:paraId="584D8E91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0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(1.20)</w:t>
            </w:r>
          </w:p>
        </w:tc>
        <w:tc>
          <w:tcPr>
            <w:tcW w:w="1559" w:type="dxa"/>
            <w:shd w:val="clear" w:color="auto" w:fill="auto"/>
          </w:tcPr>
          <w:p w14:paraId="32632C3D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0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–2.12</w:t>
            </w:r>
          </w:p>
          <w:p w14:paraId="21A4F8A7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0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(1.68)</w:t>
            </w:r>
          </w:p>
        </w:tc>
        <w:tc>
          <w:tcPr>
            <w:tcW w:w="1560" w:type="dxa"/>
            <w:shd w:val="clear" w:color="auto" w:fill="auto"/>
          </w:tcPr>
          <w:p w14:paraId="50E3E600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0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1.63</w:t>
            </w:r>
          </w:p>
          <w:p w14:paraId="51FB64D7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0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(1.83)</w:t>
            </w:r>
          </w:p>
        </w:tc>
        <w:tc>
          <w:tcPr>
            <w:tcW w:w="1559" w:type="dxa"/>
            <w:shd w:val="clear" w:color="auto" w:fill="auto"/>
          </w:tcPr>
          <w:p w14:paraId="345879F4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37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1.68</w:t>
            </w:r>
          </w:p>
          <w:p w14:paraId="414B440E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37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(1.52)</w:t>
            </w:r>
          </w:p>
        </w:tc>
      </w:tr>
      <w:tr w:rsidR="00043896" w:rsidRPr="002F0050" w14:paraId="530177B6" w14:textId="77777777" w:rsidTr="00936D3F">
        <w:tc>
          <w:tcPr>
            <w:tcW w:w="2019" w:type="dxa"/>
            <w:shd w:val="clear" w:color="auto" w:fill="auto"/>
          </w:tcPr>
          <w:p w14:paraId="3A99EF77" w14:textId="77777777" w:rsidR="00043896" w:rsidRPr="002F0050" w:rsidRDefault="00043896" w:rsidP="00936D3F">
            <w:pPr>
              <w:pStyle w:val="Booktext"/>
              <w:ind w:firstLine="0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Morphological distance (MOR)</w:t>
            </w:r>
          </w:p>
        </w:tc>
        <w:tc>
          <w:tcPr>
            <w:tcW w:w="1417" w:type="dxa"/>
            <w:shd w:val="clear" w:color="auto" w:fill="auto"/>
          </w:tcPr>
          <w:p w14:paraId="3E8486DE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0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–6.28***</w:t>
            </w:r>
          </w:p>
          <w:p w14:paraId="7D36B5EE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0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(1.54)</w:t>
            </w:r>
          </w:p>
        </w:tc>
        <w:tc>
          <w:tcPr>
            <w:tcW w:w="1559" w:type="dxa"/>
            <w:shd w:val="clear" w:color="auto" w:fill="auto"/>
          </w:tcPr>
          <w:p w14:paraId="36EE7003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0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–4.44*</w:t>
            </w:r>
          </w:p>
          <w:p w14:paraId="744BE300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0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(2.16)</w:t>
            </w:r>
          </w:p>
        </w:tc>
        <w:tc>
          <w:tcPr>
            <w:tcW w:w="1560" w:type="dxa"/>
            <w:shd w:val="clear" w:color="auto" w:fill="auto"/>
          </w:tcPr>
          <w:p w14:paraId="1E5074E2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0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–3.35</w:t>
            </w:r>
          </w:p>
          <w:p w14:paraId="0FA0BB93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0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(2.30)</w:t>
            </w:r>
          </w:p>
        </w:tc>
        <w:tc>
          <w:tcPr>
            <w:tcW w:w="1559" w:type="dxa"/>
            <w:shd w:val="clear" w:color="auto" w:fill="auto"/>
          </w:tcPr>
          <w:p w14:paraId="2448B618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37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–3.39</w:t>
            </w:r>
          </w:p>
          <w:p w14:paraId="147E7955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37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(2.30)</w:t>
            </w:r>
          </w:p>
        </w:tc>
      </w:tr>
      <w:tr w:rsidR="00043896" w:rsidRPr="002F0050" w14:paraId="7EADCCF2" w14:textId="77777777" w:rsidTr="00936D3F">
        <w:tc>
          <w:tcPr>
            <w:tcW w:w="2019" w:type="dxa"/>
            <w:shd w:val="clear" w:color="auto" w:fill="auto"/>
          </w:tcPr>
          <w:p w14:paraId="7A5A660B" w14:textId="77777777" w:rsidR="00043896" w:rsidRPr="002F0050" w:rsidRDefault="00043896" w:rsidP="00936D3F">
            <w:pPr>
              <w:pStyle w:val="Booktext"/>
              <w:ind w:firstLine="0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MOR</w:t>
            </w:r>
            <w:r w:rsidRPr="002F0050">
              <w:rPr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1417" w:type="dxa"/>
            <w:shd w:val="clear" w:color="auto" w:fill="auto"/>
          </w:tcPr>
          <w:p w14:paraId="7909A788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0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1.14***</w:t>
            </w:r>
          </w:p>
          <w:p w14:paraId="026D1036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0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(.32)</w:t>
            </w:r>
          </w:p>
        </w:tc>
        <w:tc>
          <w:tcPr>
            <w:tcW w:w="1559" w:type="dxa"/>
            <w:shd w:val="clear" w:color="auto" w:fill="auto"/>
          </w:tcPr>
          <w:p w14:paraId="2D138836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0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1.11*</w:t>
            </w:r>
          </w:p>
          <w:p w14:paraId="615D59FB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0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(.45)</w:t>
            </w:r>
          </w:p>
        </w:tc>
        <w:tc>
          <w:tcPr>
            <w:tcW w:w="1560" w:type="dxa"/>
            <w:shd w:val="clear" w:color="auto" w:fill="auto"/>
          </w:tcPr>
          <w:p w14:paraId="5551E546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0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.84</w:t>
            </w:r>
          </w:p>
          <w:p w14:paraId="41D58845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0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(.48)</w:t>
            </w:r>
          </w:p>
        </w:tc>
        <w:tc>
          <w:tcPr>
            <w:tcW w:w="1559" w:type="dxa"/>
            <w:shd w:val="clear" w:color="auto" w:fill="auto"/>
          </w:tcPr>
          <w:p w14:paraId="37D990BD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37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.87</w:t>
            </w:r>
          </w:p>
          <w:p w14:paraId="30927C0D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37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(.48)</w:t>
            </w:r>
          </w:p>
        </w:tc>
      </w:tr>
      <w:tr w:rsidR="00043896" w:rsidRPr="002F0050" w14:paraId="03577CAC" w14:textId="77777777" w:rsidTr="00936D3F">
        <w:tc>
          <w:tcPr>
            <w:tcW w:w="2019" w:type="dxa"/>
            <w:shd w:val="clear" w:color="auto" w:fill="auto"/>
          </w:tcPr>
          <w:p w14:paraId="6C9C5207" w14:textId="77777777" w:rsidR="00043896" w:rsidRPr="002F0050" w:rsidRDefault="00043896" w:rsidP="00936D3F">
            <w:pPr>
              <w:pStyle w:val="Booktext"/>
              <w:ind w:firstLine="0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Phonological distance (PHON)</w:t>
            </w:r>
          </w:p>
        </w:tc>
        <w:tc>
          <w:tcPr>
            <w:tcW w:w="1417" w:type="dxa"/>
            <w:shd w:val="clear" w:color="auto" w:fill="auto"/>
          </w:tcPr>
          <w:p w14:paraId="4403C8F5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0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–2.41*</w:t>
            </w:r>
          </w:p>
          <w:p w14:paraId="604146EE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0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(1.06)</w:t>
            </w:r>
          </w:p>
        </w:tc>
        <w:tc>
          <w:tcPr>
            <w:tcW w:w="1559" w:type="dxa"/>
            <w:shd w:val="clear" w:color="auto" w:fill="auto"/>
          </w:tcPr>
          <w:p w14:paraId="434AEFD4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0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–2.64</w:t>
            </w:r>
          </w:p>
          <w:p w14:paraId="2CDF69EA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0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(1.47)</w:t>
            </w:r>
          </w:p>
        </w:tc>
        <w:tc>
          <w:tcPr>
            <w:tcW w:w="1560" w:type="dxa"/>
            <w:shd w:val="clear" w:color="auto" w:fill="auto"/>
          </w:tcPr>
          <w:p w14:paraId="11EEFDF1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0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–2.90</w:t>
            </w:r>
          </w:p>
          <w:p w14:paraId="1890C86A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0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(1.63)</w:t>
            </w:r>
          </w:p>
        </w:tc>
        <w:tc>
          <w:tcPr>
            <w:tcW w:w="1559" w:type="dxa"/>
            <w:shd w:val="clear" w:color="auto" w:fill="auto"/>
          </w:tcPr>
          <w:p w14:paraId="05655763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37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–2.89</w:t>
            </w:r>
          </w:p>
          <w:p w14:paraId="1BD63261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37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(1.64)</w:t>
            </w:r>
          </w:p>
        </w:tc>
      </w:tr>
      <w:tr w:rsidR="00043896" w:rsidRPr="002F0050" w14:paraId="6409D710" w14:textId="77777777" w:rsidTr="00936D3F">
        <w:tc>
          <w:tcPr>
            <w:tcW w:w="2019" w:type="dxa"/>
            <w:shd w:val="clear" w:color="auto" w:fill="auto"/>
          </w:tcPr>
          <w:p w14:paraId="4E568642" w14:textId="77777777" w:rsidR="00043896" w:rsidRPr="002F0050" w:rsidRDefault="00043896" w:rsidP="00936D3F">
            <w:pPr>
              <w:pStyle w:val="Booktext"/>
              <w:ind w:firstLine="0"/>
              <w:rPr>
                <w:sz w:val="20"/>
                <w:szCs w:val="20"/>
                <w:vertAlign w:val="superscript"/>
              </w:rPr>
            </w:pPr>
            <w:r w:rsidRPr="002F0050">
              <w:rPr>
                <w:sz w:val="20"/>
                <w:szCs w:val="20"/>
              </w:rPr>
              <w:t>PHON</w:t>
            </w:r>
            <w:r w:rsidRPr="002F0050">
              <w:rPr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1417" w:type="dxa"/>
            <w:shd w:val="clear" w:color="auto" w:fill="auto"/>
          </w:tcPr>
          <w:p w14:paraId="68697F85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0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1.62</w:t>
            </w:r>
          </w:p>
          <w:p w14:paraId="324E0096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0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(1.02)</w:t>
            </w:r>
          </w:p>
        </w:tc>
        <w:tc>
          <w:tcPr>
            <w:tcW w:w="1559" w:type="dxa"/>
            <w:shd w:val="clear" w:color="auto" w:fill="auto"/>
          </w:tcPr>
          <w:p w14:paraId="75794A37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0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4.47**</w:t>
            </w:r>
          </w:p>
          <w:p w14:paraId="49210402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0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(1.44)</w:t>
            </w:r>
          </w:p>
        </w:tc>
        <w:tc>
          <w:tcPr>
            <w:tcW w:w="1560" w:type="dxa"/>
            <w:shd w:val="clear" w:color="auto" w:fill="auto"/>
          </w:tcPr>
          <w:p w14:paraId="12A3AD73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0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1.68</w:t>
            </w:r>
          </w:p>
          <w:p w14:paraId="2C41DDC2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0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(1.52)</w:t>
            </w:r>
          </w:p>
        </w:tc>
        <w:tc>
          <w:tcPr>
            <w:tcW w:w="1559" w:type="dxa"/>
            <w:shd w:val="clear" w:color="auto" w:fill="auto"/>
          </w:tcPr>
          <w:p w14:paraId="75E5322A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37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1.66</w:t>
            </w:r>
          </w:p>
          <w:p w14:paraId="74C27B87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37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(1.52)</w:t>
            </w:r>
          </w:p>
        </w:tc>
      </w:tr>
      <w:tr w:rsidR="00043896" w:rsidRPr="002F0050" w14:paraId="07C59DA8" w14:textId="77777777" w:rsidTr="00936D3F">
        <w:tc>
          <w:tcPr>
            <w:tcW w:w="2019" w:type="dxa"/>
            <w:shd w:val="clear" w:color="auto" w:fill="auto"/>
          </w:tcPr>
          <w:p w14:paraId="688C65BD" w14:textId="77777777" w:rsidR="00043896" w:rsidRPr="002F0050" w:rsidRDefault="00043896" w:rsidP="00936D3F">
            <w:pPr>
              <w:pStyle w:val="Booktext"/>
              <w:ind w:firstLine="0"/>
              <w:rPr>
                <w:i/>
                <w:sz w:val="20"/>
                <w:szCs w:val="20"/>
              </w:rPr>
            </w:pPr>
            <w:r w:rsidRPr="002F0050">
              <w:rPr>
                <w:i/>
                <w:sz w:val="20"/>
                <w:szCs w:val="20"/>
              </w:rPr>
              <w:t>In model 5:</w:t>
            </w:r>
          </w:p>
        </w:tc>
        <w:tc>
          <w:tcPr>
            <w:tcW w:w="1417" w:type="dxa"/>
            <w:shd w:val="clear" w:color="auto" w:fill="auto"/>
          </w:tcPr>
          <w:p w14:paraId="6D27F732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0"/>
              <w:rPr>
                <w:sz w:val="20"/>
                <w:szCs w:val="20"/>
              </w:rPr>
            </w:pPr>
          </w:p>
        </w:tc>
        <w:tc>
          <w:tcPr>
            <w:tcW w:w="1559" w:type="dxa"/>
            <w:shd w:val="clear" w:color="auto" w:fill="auto"/>
          </w:tcPr>
          <w:p w14:paraId="31433CD0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0"/>
              <w:rPr>
                <w:sz w:val="20"/>
                <w:szCs w:val="20"/>
              </w:rPr>
            </w:pPr>
          </w:p>
        </w:tc>
        <w:tc>
          <w:tcPr>
            <w:tcW w:w="1560" w:type="dxa"/>
            <w:shd w:val="clear" w:color="auto" w:fill="auto"/>
          </w:tcPr>
          <w:p w14:paraId="7B80D6F1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0"/>
              <w:rPr>
                <w:sz w:val="20"/>
                <w:szCs w:val="20"/>
              </w:rPr>
            </w:pPr>
          </w:p>
        </w:tc>
        <w:tc>
          <w:tcPr>
            <w:tcW w:w="1559" w:type="dxa"/>
            <w:shd w:val="clear" w:color="auto" w:fill="auto"/>
          </w:tcPr>
          <w:p w14:paraId="18C2E486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37"/>
              <w:rPr>
                <w:sz w:val="20"/>
                <w:szCs w:val="20"/>
              </w:rPr>
            </w:pPr>
          </w:p>
        </w:tc>
      </w:tr>
      <w:tr w:rsidR="00043896" w:rsidRPr="002F0050" w14:paraId="7FAD435D" w14:textId="77777777" w:rsidTr="00936D3F">
        <w:tc>
          <w:tcPr>
            <w:tcW w:w="2019" w:type="dxa"/>
            <w:shd w:val="clear" w:color="auto" w:fill="auto"/>
          </w:tcPr>
          <w:p w14:paraId="433DF99E" w14:textId="77777777" w:rsidR="00043896" w:rsidRPr="002F0050" w:rsidRDefault="00043896" w:rsidP="00936D3F">
            <w:pPr>
              <w:pStyle w:val="Booktext"/>
              <w:ind w:firstLine="0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 xml:space="preserve">LEX x </w:t>
            </w:r>
            <w:proofErr w:type="spellStart"/>
            <w:r w:rsidRPr="002F0050">
              <w:rPr>
                <w:sz w:val="20"/>
                <w:szCs w:val="20"/>
              </w:rPr>
              <w:t>AoA</w:t>
            </w:r>
            <w:proofErr w:type="spellEnd"/>
            <w:r w:rsidRPr="002F0050">
              <w:rPr>
                <w:sz w:val="20"/>
                <w:szCs w:val="20"/>
              </w:rPr>
              <w:t xml:space="preserve"> </w:t>
            </w:r>
          </w:p>
        </w:tc>
        <w:tc>
          <w:tcPr>
            <w:tcW w:w="1417" w:type="dxa"/>
            <w:shd w:val="clear" w:color="auto" w:fill="auto"/>
          </w:tcPr>
          <w:p w14:paraId="3B9DF618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0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–.04</w:t>
            </w:r>
          </w:p>
          <w:p w14:paraId="35F6CC70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0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(.05)</w:t>
            </w:r>
          </w:p>
        </w:tc>
        <w:tc>
          <w:tcPr>
            <w:tcW w:w="1559" w:type="dxa"/>
            <w:shd w:val="clear" w:color="auto" w:fill="auto"/>
          </w:tcPr>
          <w:p w14:paraId="580DB6BC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0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–.14*</w:t>
            </w:r>
          </w:p>
          <w:p w14:paraId="2128202B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0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(.06)</w:t>
            </w:r>
          </w:p>
        </w:tc>
        <w:tc>
          <w:tcPr>
            <w:tcW w:w="1560" w:type="dxa"/>
            <w:shd w:val="clear" w:color="auto" w:fill="auto"/>
          </w:tcPr>
          <w:p w14:paraId="1B66CB3E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0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–.02</w:t>
            </w:r>
          </w:p>
          <w:p w14:paraId="518FD726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0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(.05)</w:t>
            </w:r>
          </w:p>
        </w:tc>
        <w:tc>
          <w:tcPr>
            <w:tcW w:w="1559" w:type="dxa"/>
            <w:shd w:val="clear" w:color="auto" w:fill="auto"/>
          </w:tcPr>
          <w:p w14:paraId="163DAD8A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37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.01</w:t>
            </w:r>
          </w:p>
          <w:p w14:paraId="57374DB7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37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(.05)</w:t>
            </w:r>
          </w:p>
        </w:tc>
      </w:tr>
      <w:tr w:rsidR="00043896" w:rsidRPr="002F0050" w14:paraId="2C9E3015" w14:textId="77777777" w:rsidTr="00936D3F">
        <w:tc>
          <w:tcPr>
            <w:tcW w:w="2019" w:type="dxa"/>
            <w:shd w:val="clear" w:color="auto" w:fill="auto"/>
          </w:tcPr>
          <w:p w14:paraId="34FE377A" w14:textId="77777777" w:rsidR="00043896" w:rsidRPr="002F0050" w:rsidRDefault="00043896" w:rsidP="00936D3F">
            <w:pPr>
              <w:pStyle w:val="Booktext"/>
              <w:ind w:firstLine="0"/>
              <w:rPr>
                <w:sz w:val="20"/>
                <w:szCs w:val="20"/>
                <w:vertAlign w:val="superscript"/>
              </w:rPr>
            </w:pPr>
            <w:r w:rsidRPr="002F0050">
              <w:rPr>
                <w:sz w:val="20"/>
                <w:szCs w:val="20"/>
              </w:rPr>
              <w:t>LEX</w:t>
            </w:r>
            <w:r w:rsidRPr="002F0050">
              <w:rPr>
                <w:sz w:val="20"/>
                <w:szCs w:val="20"/>
                <w:vertAlign w:val="superscript"/>
              </w:rPr>
              <w:t>2</w:t>
            </w:r>
            <w:r w:rsidRPr="002F0050">
              <w:rPr>
                <w:sz w:val="20"/>
                <w:szCs w:val="20"/>
              </w:rPr>
              <w:t xml:space="preserve"> x </w:t>
            </w:r>
            <w:proofErr w:type="spellStart"/>
            <w:r w:rsidRPr="002F0050">
              <w:rPr>
                <w:sz w:val="20"/>
                <w:szCs w:val="20"/>
              </w:rPr>
              <w:t>AoA</w:t>
            </w:r>
            <w:proofErr w:type="spellEnd"/>
          </w:p>
        </w:tc>
        <w:tc>
          <w:tcPr>
            <w:tcW w:w="1417" w:type="dxa"/>
            <w:shd w:val="clear" w:color="auto" w:fill="auto"/>
          </w:tcPr>
          <w:p w14:paraId="17A3245B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0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.11***</w:t>
            </w:r>
          </w:p>
          <w:p w14:paraId="68B67326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0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(.03)</w:t>
            </w:r>
          </w:p>
        </w:tc>
        <w:tc>
          <w:tcPr>
            <w:tcW w:w="1559" w:type="dxa"/>
            <w:shd w:val="clear" w:color="auto" w:fill="auto"/>
          </w:tcPr>
          <w:p w14:paraId="3A6C6C92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0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.06</w:t>
            </w:r>
          </w:p>
          <w:p w14:paraId="6C8DE8DD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0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(.04)</w:t>
            </w:r>
          </w:p>
        </w:tc>
        <w:tc>
          <w:tcPr>
            <w:tcW w:w="1560" w:type="dxa"/>
            <w:shd w:val="clear" w:color="auto" w:fill="auto"/>
          </w:tcPr>
          <w:p w14:paraId="1B2B5F99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0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.11**</w:t>
            </w:r>
          </w:p>
          <w:p w14:paraId="69FF270D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0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(.03)</w:t>
            </w:r>
          </w:p>
        </w:tc>
        <w:tc>
          <w:tcPr>
            <w:tcW w:w="1559" w:type="dxa"/>
            <w:shd w:val="clear" w:color="auto" w:fill="auto"/>
          </w:tcPr>
          <w:p w14:paraId="7C8A1FF2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37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.10**</w:t>
            </w:r>
          </w:p>
          <w:p w14:paraId="59F87B47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37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(.03)</w:t>
            </w:r>
          </w:p>
        </w:tc>
      </w:tr>
      <w:tr w:rsidR="00043896" w:rsidRPr="002F0050" w14:paraId="2AB68C9D" w14:textId="77777777" w:rsidTr="00936D3F">
        <w:tc>
          <w:tcPr>
            <w:tcW w:w="2019" w:type="dxa"/>
            <w:shd w:val="clear" w:color="auto" w:fill="auto"/>
          </w:tcPr>
          <w:p w14:paraId="4BA74E93" w14:textId="77777777" w:rsidR="00043896" w:rsidRPr="002F0050" w:rsidRDefault="00043896" w:rsidP="00936D3F">
            <w:pPr>
              <w:pStyle w:val="Booktext"/>
              <w:ind w:firstLine="0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 xml:space="preserve">MOR x </w:t>
            </w:r>
            <w:proofErr w:type="spellStart"/>
            <w:r w:rsidRPr="002F0050">
              <w:rPr>
                <w:sz w:val="20"/>
                <w:szCs w:val="20"/>
              </w:rPr>
              <w:t>AoA</w:t>
            </w:r>
            <w:proofErr w:type="spellEnd"/>
          </w:p>
        </w:tc>
        <w:tc>
          <w:tcPr>
            <w:tcW w:w="1417" w:type="dxa"/>
            <w:shd w:val="clear" w:color="auto" w:fill="auto"/>
          </w:tcPr>
          <w:p w14:paraId="6C7E390A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0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–.06</w:t>
            </w:r>
          </w:p>
          <w:p w14:paraId="415F1417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0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(.05)</w:t>
            </w:r>
          </w:p>
        </w:tc>
        <w:tc>
          <w:tcPr>
            <w:tcW w:w="1559" w:type="dxa"/>
            <w:shd w:val="clear" w:color="auto" w:fill="auto"/>
          </w:tcPr>
          <w:p w14:paraId="7792A014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0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–.09</w:t>
            </w:r>
          </w:p>
          <w:p w14:paraId="4F14046B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0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(.07)</w:t>
            </w:r>
          </w:p>
        </w:tc>
        <w:tc>
          <w:tcPr>
            <w:tcW w:w="1560" w:type="dxa"/>
            <w:shd w:val="clear" w:color="auto" w:fill="auto"/>
          </w:tcPr>
          <w:p w14:paraId="4DFA5F1A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0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–.20***</w:t>
            </w:r>
          </w:p>
          <w:p w14:paraId="191F474F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0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(.06)</w:t>
            </w:r>
          </w:p>
        </w:tc>
        <w:tc>
          <w:tcPr>
            <w:tcW w:w="1559" w:type="dxa"/>
            <w:shd w:val="clear" w:color="auto" w:fill="auto"/>
          </w:tcPr>
          <w:p w14:paraId="5FFF5386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37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–.21***</w:t>
            </w:r>
          </w:p>
          <w:p w14:paraId="613433DD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37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(.06)</w:t>
            </w:r>
          </w:p>
        </w:tc>
      </w:tr>
      <w:tr w:rsidR="00043896" w:rsidRPr="002F0050" w14:paraId="07436438" w14:textId="77777777" w:rsidTr="00936D3F">
        <w:tc>
          <w:tcPr>
            <w:tcW w:w="2019" w:type="dxa"/>
            <w:shd w:val="clear" w:color="auto" w:fill="auto"/>
          </w:tcPr>
          <w:p w14:paraId="383D2905" w14:textId="77777777" w:rsidR="00043896" w:rsidRPr="002F0050" w:rsidRDefault="00043896" w:rsidP="00936D3F">
            <w:pPr>
              <w:pStyle w:val="Booktext"/>
              <w:ind w:firstLine="0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MOR</w:t>
            </w:r>
            <w:r w:rsidRPr="002F0050">
              <w:rPr>
                <w:sz w:val="20"/>
                <w:szCs w:val="20"/>
                <w:vertAlign w:val="superscript"/>
              </w:rPr>
              <w:t>2</w:t>
            </w:r>
            <w:r w:rsidRPr="002F0050">
              <w:rPr>
                <w:sz w:val="20"/>
                <w:szCs w:val="20"/>
              </w:rPr>
              <w:t xml:space="preserve"> x </w:t>
            </w:r>
            <w:proofErr w:type="spellStart"/>
            <w:r w:rsidRPr="002F0050">
              <w:rPr>
                <w:sz w:val="20"/>
                <w:szCs w:val="20"/>
              </w:rPr>
              <w:t>AoA</w:t>
            </w:r>
            <w:proofErr w:type="spellEnd"/>
          </w:p>
        </w:tc>
        <w:tc>
          <w:tcPr>
            <w:tcW w:w="1417" w:type="dxa"/>
            <w:shd w:val="clear" w:color="auto" w:fill="auto"/>
          </w:tcPr>
          <w:p w14:paraId="1D5B7152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0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.04**</w:t>
            </w:r>
          </w:p>
          <w:p w14:paraId="58171BB9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0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(.01)</w:t>
            </w:r>
          </w:p>
        </w:tc>
        <w:tc>
          <w:tcPr>
            <w:tcW w:w="1559" w:type="dxa"/>
            <w:shd w:val="clear" w:color="auto" w:fill="auto"/>
          </w:tcPr>
          <w:p w14:paraId="098F663F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0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.05**</w:t>
            </w:r>
          </w:p>
          <w:p w14:paraId="5D5230CA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0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(.02)</w:t>
            </w:r>
          </w:p>
        </w:tc>
        <w:tc>
          <w:tcPr>
            <w:tcW w:w="1560" w:type="dxa"/>
            <w:shd w:val="clear" w:color="auto" w:fill="auto"/>
          </w:tcPr>
          <w:p w14:paraId="35268E2C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0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.04**</w:t>
            </w:r>
          </w:p>
          <w:p w14:paraId="23291131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0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(.01)</w:t>
            </w:r>
          </w:p>
        </w:tc>
        <w:tc>
          <w:tcPr>
            <w:tcW w:w="1559" w:type="dxa"/>
            <w:shd w:val="clear" w:color="auto" w:fill="auto"/>
          </w:tcPr>
          <w:p w14:paraId="79854B28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37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.05**</w:t>
            </w:r>
          </w:p>
          <w:p w14:paraId="09A12CE1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37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(.01)</w:t>
            </w:r>
          </w:p>
        </w:tc>
      </w:tr>
      <w:tr w:rsidR="00043896" w:rsidRPr="002F0050" w14:paraId="4BE6CD05" w14:textId="77777777" w:rsidTr="00936D3F">
        <w:tc>
          <w:tcPr>
            <w:tcW w:w="2019" w:type="dxa"/>
            <w:shd w:val="clear" w:color="auto" w:fill="auto"/>
          </w:tcPr>
          <w:p w14:paraId="3F687FD3" w14:textId="77777777" w:rsidR="00043896" w:rsidRPr="002F0050" w:rsidRDefault="00043896" w:rsidP="00936D3F">
            <w:pPr>
              <w:pStyle w:val="Booktext"/>
              <w:ind w:firstLine="0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 xml:space="preserve">PHON x </w:t>
            </w:r>
            <w:proofErr w:type="spellStart"/>
            <w:r w:rsidRPr="002F0050">
              <w:rPr>
                <w:sz w:val="20"/>
                <w:szCs w:val="20"/>
              </w:rPr>
              <w:t>AoA</w:t>
            </w:r>
            <w:proofErr w:type="spellEnd"/>
          </w:p>
        </w:tc>
        <w:tc>
          <w:tcPr>
            <w:tcW w:w="1417" w:type="dxa"/>
            <w:shd w:val="clear" w:color="auto" w:fill="auto"/>
          </w:tcPr>
          <w:p w14:paraId="26FCA66F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0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–.09**</w:t>
            </w:r>
          </w:p>
          <w:p w14:paraId="4589AF90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0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(.03)</w:t>
            </w:r>
          </w:p>
        </w:tc>
        <w:tc>
          <w:tcPr>
            <w:tcW w:w="1559" w:type="dxa"/>
            <w:shd w:val="clear" w:color="auto" w:fill="auto"/>
          </w:tcPr>
          <w:p w14:paraId="4E210CD7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0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–.03</w:t>
            </w:r>
          </w:p>
          <w:p w14:paraId="64F672AA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0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(.04)</w:t>
            </w:r>
          </w:p>
        </w:tc>
        <w:tc>
          <w:tcPr>
            <w:tcW w:w="1560" w:type="dxa"/>
            <w:shd w:val="clear" w:color="auto" w:fill="auto"/>
          </w:tcPr>
          <w:p w14:paraId="5D99C670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0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–.03</w:t>
            </w:r>
          </w:p>
          <w:p w14:paraId="6F5E98FE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0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(.03)</w:t>
            </w:r>
          </w:p>
        </w:tc>
        <w:tc>
          <w:tcPr>
            <w:tcW w:w="1559" w:type="dxa"/>
            <w:shd w:val="clear" w:color="auto" w:fill="auto"/>
          </w:tcPr>
          <w:p w14:paraId="1B202E1B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37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–.04</w:t>
            </w:r>
          </w:p>
          <w:p w14:paraId="3C956F97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37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(.03)</w:t>
            </w:r>
          </w:p>
        </w:tc>
      </w:tr>
      <w:tr w:rsidR="00043896" w:rsidRPr="002F0050" w14:paraId="19105529" w14:textId="77777777" w:rsidTr="00936D3F">
        <w:tc>
          <w:tcPr>
            <w:tcW w:w="2019" w:type="dxa"/>
            <w:shd w:val="clear" w:color="auto" w:fill="auto"/>
          </w:tcPr>
          <w:p w14:paraId="7054187F" w14:textId="77777777" w:rsidR="00043896" w:rsidRPr="002F0050" w:rsidRDefault="00043896" w:rsidP="00936D3F">
            <w:pPr>
              <w:pStyle w:val="Booktext"/>
              <w:ind w:firstLine="0"/>
              <w:rPr>
                <w:sz w:val="20"/>
                <w:szCs w:val="20"/>
                <w:vertAlign w:val="superscript"/>
              </w:rPr>
            </w:pPr>
            <w:r w:rsidRPr="002F0050">
              <w:rPr>
                <w:sz w:val="20"/>
                <w:szCs w:val="20"/>
              </w:rPr>
              <w:t>PHON</w:t>
            </w:r>
            <w:r w:rsidRPr="002F0050">
              <w:rPr>
                <w:sz w:val="20"/>
                <w:szCs w:val="20"/>
                <w:vertAlign w:val="superscript"/>
              </w:rPr>
              <w:t>2</w:t>
            </w:r>
            <w:r w:rsidRPr="002F0050">
              <w:rPr>
                <w:sz w:val="20"/>
                <w:szCs w:val="20"/>
              </w:rPr>
              <w:t xml:space="preserve"> x </w:t>
            </w:r>
            <w:proofErr w:type="spellStart"/>
            <w:r w:rsidRPr="002F0050">
              <w:rPr>
                <w:sz w:val="20"/>
                <w:szCs w:val="20"/>
              </w:rPr>
              <w:t>AoA</w:t>
            </w:r>
            <w:proofErr w:type="spellEnd"/>
          </w:p>
        </w:tc>
        <w:tc>
          <w:tcPr>
            <w:tcW w:w="1417" w:type="dxa"/>
            <w:shd w:val="clear" w:color="auto" w:fill="auto"/>
          </w:tcPr>
          <w:p w14:paraId="653CBE9D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0"/>
              <w:rPr>
                <w:sz w:val="20"/>
                <w:szCs w:val="20"/>
                <w:lang w:val="nl-NL"/>
              </w:rPr>
            </w:pPr>
            <w:r w:rsidRPr="002F0050">
              <w:rPr>
                <w:sz w:val="20"/>
                <w:szCs w:val="20"/>
              </w:rPr>
              <w:t>.15***</w:t>
            </w:r>
          </w:p>
          <w:p w14:paraId="66697E40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0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(.04)</w:t>
            </w:r>
          </w:p>
        </w:tc>
        <w:tc>
          <w:tcPr>
            <w:tcW w:w="1559" w:type="dxa"/>
            <w:shd w:val="clear" w:color="auto" w:fill="auto"/>
          </w:tcPr>
          <w:p w14:paraId="781D48B2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0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.12**</w:t>
            </w:r>
          </w:p>
          <w:p w14:paraId="167AC0A3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0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(.05)</w:t>
            </w:r>
          </w:p>
        </w:tc>
        <w:tc>
          <w:tcPr>
            <w:tcW w:w="1560" w:type="dxa"/>
            <w:shd w:val="clear" w:color="auto" w:fill="auto"/>
          </w:tcPr>
          <w:p w14:paraId="7E3CFD4F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0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.11**</w:t>
            </w:r>
          </w:p>
          <w:p w14:paraId="04CEC693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0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(.04)</w:t>
            </w:r>
          </w:p>
        </w:tc>
        <w:tc>
          <w:tcPr>
            <w:tcW w:w="1559" w:type="dxa"/>
            <w:shd w:val="clear" w:color="auto" w:fill="auto"/>
          </w:tcPr>
          <w:p w14:paraId="0BA4A715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37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.12**</w:t>
            </w:r>
          </w:p>
          <w:p w14:paraId="46AA9484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37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(.04)</w:t>
            </w:r>
          </w:p>
        </w:tc>
      </w:tr>
      <w:tr w:rsidR="00043896" w:rsidRPr="002F0050" w14:paraId="5B9A46C7" w14:textId="77777777" w:rsidTr="00936D3F">
        <w:tc>
          <w:tcPr>
            <w:tcW w:w="2019" w:type="dxa"/>
            <w:shd w:val="clear" w:color="auto" w:fill="auto"/>
          </w:tcPr>
          <w:p w14:paraId="229FCB21" w14:textId="77777777" w:rsidR="00043896" w:rsidRPr="002F0050" w:rsidRDefault="00043896" w:rsidP="00936D3F">
            <w:pPr>
              <w:pStyle w:val="Booktext"/>
              <w:ind w:firstLine="0"/>
              <w:rPr>
                <w:i/>
                <w:sz w:val="20"/>
                <w:szCs w:val="20"/>
              </w:rPr>
            </w:pPr>
            <w:r w:rsidRPr="002F0050">
              <w:rPr>
                <w:i/>
                <w:sz w:val="20"/>
                <w:szCs w:val="20"/>
              </w:rPr>
              <w:t>Variance components</w:t>
            </w:r>
          </w:p>
        </w:tc>
        <w:tc>
          <w:tcPr>
            <w:tcW w:w="1417" w:type="dxa"/>
            <w:shd w:val="clear" w:color="auto" w:fill="auto"/>
          </w:tcPr>
          <w:p w14:paraId="67408488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0"/>
              <w:rPr>
                <w:sz w:val="20"/>
                <w:szCs w:val="20"/>
              </w:rPr>
            </w:pPr>
          </w:p>
        </w:tc>
        <w:tc>
          <w:tcPr>
            <w:tcW w:w="1559" w:type="dxa"/>
            <w:shd w:val="clear" w:color="auto" w:fill="auto"/>
          </w:tcPr>
          <w:p w14:paraId="3129438D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0"/>
              <w:rPr>
                <w:sz w:val="20"/>
                <w:szCs w:val="20"/>
              </w:rPr>
            </w:pPr>
          </w:p>
        </w:tc>
        <w:tc>
          <w:tcPr>
            <w:tcW w:w="1560" w:type="dxa"/>
            <w:shd w:val="clear" w:color="auto" w:fill="auto"/>
          </w:tcPr>
          <w:p w14:paraId="17115284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0"/>
              <w:rPr>
                <w:sz w:val="20"/>
                <w:szCs w:val="20"/>
              </w:rPr>
            </w:pPr>
          </w:p>
        </w:tc>
        <w:tc>
          <w:tcPr>
            <w:tcW w:w="1559" w:type="dxa"/>
            <w:shd w:val="clear" w:color="auto" w:fill="auto"/>
          </w:tcPr>
          <w:p w14:paraId="0E9740B6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37"/>
              <w:rPr>
                <w:sz w:val="20"/>
                <w:szCs w:val="20"/>
              </w:rPr>
            </w:pPr>
          </w:p>
        </w:tc>
      </w:tr>
      <w:tr w:rsidR="00043896" w:rsidRPr="002F0050" w14:paraId="701C4692" w14:textId="77777777" w:rsidTr="00936D3F">
        <w:tc>
          <w:tcPr>
            <w:tcW w:w="2019" w:type="dxa"/>
            <w:shd w:val="clear" w:color="auto" w:fill="auto"/>
          </w:tcPr>
          <w:p w14:paraId="489A3721" w14:textId="77777777" w:rsidR="00043896" w:rsidRPr="002F0050" w:rsidRDefault="00043896" w:rsidP="00936D3F">
            <w:pPr>
              <w:pStyle w:val="Booktext"/>
              <w:ind w:firstLine="0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Residual</w:t>
            </w:r>
          </w:p>
        </w:tc>
        <w:tc>
          <w:tcPr>
            <w:tcW w:w="1417" w:type="dxa"/>
            <w:shd w:val="clear" w:color="auto" w:fill="auto"/>
          </w:tcPr>
          <w:p w14:paraId="5F41C9F9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0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874</w:t>
            </w:r>
          </w:p>
          <w:p w14:paraId="79EE3F41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0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[29.57]</w:t>
            </w:r>
          </w:p>
        </w:tc>
        <w:tc>
          <w:tcPr>
            <w:tcW w:w="1559" w:type="dxa"/>
            <w:shd w:val="clear" w:color="auto" w:fill="auto"/>
          </w:tcPr>
          <w:p w14:paraId="43FD8CBC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0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1,429</w:t>
            </w:r>
          </w:p>
          <w:p w14:paraId="710CE654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0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[37.80]</w:t>
            </w:r>
          </w:p>
        </w:tc>
        <w:tc>
          <w:tcPr>
            <w:tcW w:w="1560" w:type="dxa"/>
            <w:shd w:val="clear" w:color="auto" w:fill="auto"/>
          </w:tcPr>
          <w:p w14:paraId="16ED2326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0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1,050</w:t>
            </w:r>
          </w:p>
          <w:p w14:paraId="226A1B62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0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[32.35]</w:t>
            </w:r>
          </w:p>
        </w:tc>
        <w:tc>
          <w:tcPr>
            <w:tcW w:w="1559" w:type="dxa"/>
            <w:shd w:val="clear" w:color="auto" w:fill="auto"/>
          </w:tcPr>
          <w:p w14:paraId="5BA94961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37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1,016</w:t>
            </w:r>
          </w:p>
          <w:p w14:paraId="0870F2B9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37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[31.87]</w:t>
            </w:r>
          </w:p>
        </w:tc>
      </w:tr>
      <w:tr w:rsidR="00043896" w:rsidRPr="002F0050" w14:paraId="70336E4B" w14:textId="77777777" w:rsidTr="00936D3F">
        <w:tc>
          <w:tcPr>
            <w:tcW w:w="2019" w:type="dxa"/>
            <w:shd w:val="clear" w:color="auto" w:fill="auto"/>
          </w:tcPr>
          <w:p w14:paraId="07CC450E" w14:textId="77777777" w:rsidR="00043896" w:rsidRPr="002F0050" w:rsidRDefault="00043896" w:rsidP="00936D3F">
            <w:pPr>
              <w:pStyle w:val="Booktext"/>
              <w:ind w:firstLine="0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Variance L1</w:t>
            </w:r>
          </w:p>
        </w:tc>
        <w:tc>
          <w:tcPr>
            <w:tcW w:w="1417" w:type="dxa"/>
            <w:shd w:val="clear" w:color="auto" w:fill="auto"/>
          </w:tcPr>
          <w:p w14:paraId="4281E0DC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0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20.88</w:t>
            </w:r>
          </w:p>
          <w:p w14:paraId="0B9C294C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0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[4.57]</w:t>
            </w:r>
          </w:p>
        </w:tc>
        <w:tc>
          <w:tcPr>
            <w:tcW w:w="1559" w:type="dxa"/>
            <w:shd w:val="clear" w:color="auto" w:fill="auto"/>
          </w:tcPr>
          <w:p w14:paraId="00E90621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0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39.27</w:t>
            </w:r>
          </w:p>
          <w:p w14:paraId="069CD857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0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[6.27]</w:t>
            </w:r>
          </w:p>
        </w:tc>
        <w:tc>
          <w:tcPr>
            <w:tcW w:w="1560" w:type="dxa"/>
            <w:shd w:val="clear" w:color="auto" w:fill="auto"/>
          </w:tcPr>
          <w:p w14:paraId="4A24257F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0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56.98</w:t>
            </w:r>
          </w:p>
          <w:p w14:paraId="67BF5EB2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0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[7.55]</w:t>
            </w:r>
          </w:p>
        </w:tc>
        <w:tc>
          <w:tcPr>
            <w:tcW w:w="1559" w:type="dxa"/>
            <w:shd w:val="clear" w:color="auto" w:fill="auto"/>
          </w:tcPr>
          <w:p w14:paraId="33A0C049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37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36.17</w:t>
            </w:r>
          </w:p>
          <w:p w14:paraId="38FD8065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37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[6.01]</w:t>
            </w:r>
          </w:p>
        </w:tc>
      </w:tr>
      <w:tr w:rsidR="00043896" w:rsidRPr="002F0050" w14:paraId="2476D550" w14:textId="77777777" w:rsidTr="00936D3F">
        <w:tc>
          <w:tcPr>
            <w:tcW w:w="2019" w:type="dxa"/>
            <w:shd w:val="clear" w:color="auto" w:fill="auto"/>
          </w:tcPr>
          <w:p w14:paraId="001B17A7" w14:textId="77777777" w:rsidR="00043896" w:rsidRPr="002F0050" w:rsidRDefault="00043896" w:rsidP="00936D3F">
            <w:pPr>
              <w:pStyle w:val="Booktext"/>
              <w:ind w:firstLine="0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Variance L2</w:t>
            </w:r>
          </w:p>
        </w:tc>
        <w:tc>
          <w:tcPr>
            <w:tcW w:w="1417" w:type="dxa"/>
            <w:shd w:val="clear" w:color="auto" w:fill="auto"/>
          </w:tcPr>
          <w:p w14:paraId="2A67246E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0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16.62</w:t>
            </w:r>
          </w:p>
          <w:p w14:paraId="51ED63BB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0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[4.08]</w:t>
            </w:r>
          </w:p>
        </w:tc>
        <w:tc>
          <w:tcPr>
            <w:tcW w:w="1559" w:type="dxa"/>
            <w:shd w:val="clear" w:color="auto" w:fill="auto"/>
          </w:tcPr>
          <w:p w14:paraId="1B17E802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0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39.71</w:t>
            </w:r>
          </w:p>
          <w:p w14:paraId="7F2C5DDA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0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[6.30]</w:t>
            </w:r>
          </w:p>
        </w:tc>
        <w:tc>
          <w:tcPr>
            <w:tcW w:w="1560" w:type="dxa"/>
            <w:shd w:val="clear" w:color="auto" w:fill="auto"/>
          </w:tcPr>
          <w:p w14:paraId="64197F2F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0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32.64</w:t>
            </w:r>
          </w:p>
          <w:p w14:paraId="41312C2E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0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[5.71]</w:t>
            </w:r>
          </w:p>
        </w:tc>
        <w:tc>
          <w:tcPr>
            <w:tcW w:w="1559" w:type="dxa"/>
            <w:shd w:val="clear" w:color="auto" w:fill="auto"/>
          </w:tcPr>
          <w:p w14:paraId="1678AF17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37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24.62</w:t>
            </w:r>
          </w:p>
          <w:p w14:paraId="2EE1B8AF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37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[4.96]</w:t>
            </w:r>
          </w:p>
        </w:tc>
      </w:tr>
      <w:tr w:rsidR="00043896" w:rsidRPr="002F0050" w14:paraId="29C34059" w14:textId="77777777" w:rsidTr="00936D3F">
        <w:tc>
          <w:tcPr>
            <w:tcW w:w="2019" w:type="dxa"/>
            <w:shd w:val="clear" w:color="auto" w:fill="auto"/>
          </w:tcPr>
          <w:p w14:paraId="7DE21954" w14:textId="77777777" w:rsidR="00043896" w:rsidRPr="002F0050" w:rsidRDefault="00043896" w:rsidP="00936D3F">
            <w:pPr>
              <w:pStyle w:val="Booktext"/>
              <w:ind w:firstLine="0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Variance L1 x L2</w:t>
            </w:r>
          </w:p>
        </w:tc>
        <w:tc>
          <w:tcPr>
            <w:tcW w:w="1417" w:type="dxa"/>
            <w:shd w:val="clear" w:color="auto" w:fill="auto"/>
          </w:tcPr>
          <w:p w14:paraId="65F29F5A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0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6.45</w:t>
            </w:r>
          </w:p>
          <w:p w14:paraId="27D83902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0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[2.54]</w:t>
            </w:r>
          </w:p>
        </w:tc>
        <w:tc>
          <w:tcPr>
            <w:tcW w:w="1559" w:type="dxa"/>
            <w:shd w:val="clear" w:color="auto" w:fill="auto"/>
          </w:tcPr>
          <w:p w14:paraId="2D0FB820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0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22.04</w:t>
            </w:r>
          </w:p>
          <w:p w14:paraId="4F177885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0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[4.69]</w:t>
            </w:r>
          </w:p>
        </w:tc>
        <w:tc>
          <w:tcPr>
            <w:tcW w:w="1560" w:type="dxa"/>
            <w:shd w:val="clear" w:color="auto" w:fill="auto"/>
          </w:tcPr>
          <w:p w14:paraId="52775870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0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18.50</w:t>
            </w:r>
          </w:p>
          <w:p w14:paraId="47889D86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0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[4.30]</w:t>
            </w:r>
          </w:p>
        </w:tc>
        <w:tc>
          <w:tcPr>
            <w:tcW w:w="1559" w:type="dxa"/>
            <w:shd w:val="clear" w:color="auto" w:fill="auto"/>
          </w:tcPr>
          <w:p w14:paraId="5F0FF98A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37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10.03</w:t>
            </w:r>
          </w:p>
          <w:p w14:paraId="02E51780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37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[3.17]</w:t>
            </w:r>
          </w:p>
        </w:tc>
      </w:tr>
      <w:tr w:rsidR="00043896" w:rsidRPr="002F0050" w14:paraId="14E7D106" w14:textId="77777777" w:rsidTr="00936D3F">
        <w:tc>
          <w:tcPr>
            <w:tcW w:w="2019" w:type="dxa"/>
            <w:shd w:val="clear" w:color="auto" w:fill="auto"/>
          </w:tcPr>
          <w:p w14:paraId="42886EAD" w14:textId="77777777" w:rsidR="00043896" w:rsidRPr="002F0050" w:rsidRDefault="00043896" w:rsidP="00936D3F">
            <w:pPr>
              <w:pStyle w:val="Booktext"/>
              <w:ind w:firstLine="0"/>
              <w:rPr>
                <w:sz w:val="20"/>
                <w:szCs w:val="20"/>
              </w:rPr>
            </w:pPr>
            <w:proofErr w:type="spellStart"/>
            <w:r w:rsidRPr="002F0050">
              <w:rPr>
                <w:sz w:val="20"/>
                <w:szCs w:val="20"/>
              </w:rPr>
              <w:t>LoR</w:t>
            </w:r>
            <w:proofErr w:type="spellEnd"/>
            <w:r w:rsidRPr="002F0050">
              <w:rPr>
                <w:sz w:val="20"/>
                <w:szCs w:val="20"/>
              </w:rPr>
              <w:t xml:space="preserve"> (Random slope on L1L2)</w:t>
            </w:r>
          </w:p>
        </w:tc>
        <w:tc>
          <w:tcPr>
            <w:tcW w:w="1417" w:type="dxa"/>
            <w:shd w:val="clear" w:color="auto" w:fill="auto"/>
          </w:tcPr>
          <w:p w14:paraId="070AB340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0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.50</w:t>
            </w:r>
          </w:p>
          <w:p w14:paraId="408B4DE8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0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[.71]</w:t>
            </w:r>
          </w:p>
        </w:tc>
        <w:tc>
          <w:tcPr>
            <w:tcW w:w="1559" w:type="dxa"/>
            <w:shd w:val="clear" w:color="auto" w:fill="auto"/>
          </w:tcPr>
          <w:p w14:paraId="3B3884D7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0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1.01</w:t>
            </w:r>
          </w:p>
          <w:p w14:paraId="024CF17E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0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[1.01]</w:t>
            </w:r>
          </w:p>
        </w:tc>
        <w:tc>
          <w:tcPr>
            <w:tcW w:w="1560" w:type="dxa"/>
            <w:shd w:val="clear" w:color="auto" w:fill="auto"/>
          </w:tcPr>
          <w:p w14:paraId="5CD929E4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0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.28</w:t>
            </w:r>
          </w:p>
          <w:p w14:paraId="1228F5BC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0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[.41]</w:t>
            </w:r>
          </w:p>
        </w:tc>
        <w:tc>
          <w:tcPr>
            <w:tcW w:w="1559" w:type="dxa"/>
            <w:shd w:val="clear" w:color="auto" w:fill="auto"/>
          </w:tcPr>
          <w:p w14:paraId="4867F8F9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37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.24</w:t>
            </w:r>
          </w:p>
          <w:p w14:paraId="57C753D4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37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[.49]</w:t>
            </w:r>
          </w:p>
        </w:tc>
      </w:tr>
      <w:tr w:rsidR="00043896" w:rsidRPr="002F0050" w14:paraId="4381E0BB" w14:textId="77777777" w:rsidTr="00936D3F">
        <w:tc>
          <w:tcPr>
            <w:tcW w:w="2019" w:type="dxa"/>
            <w:shd w:val="clear" w:color="auto" w:fill="auto"/>
          </w:tcPr>
          <w:p w14:paraId="1C4A80F7" w14:textId="77777777" w:rsidR="00043896" w:rsidRPr="002F0050" w:rsidRDefault="00043896" w:rsidP="00936D3F">
            <w:pPr>
              <w:pStyle w:val="Booktext"/>
              <w:ind w:firstLine="0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Variance Country</w:t>
            </w:r>
          </w:p>
        </w:tc>
        <w:tc>
          <w:tcPr>
            <w:tcW w:w="1417" w:type="dxa"/>
            <w:shd w:val="clear" w:color="auto" w:fill="auto"/>
          </w:tcPr>
          <w:p w14:paraId="71423687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0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65.79</w:t>
            </w:r>
          </w:p>
          <w:p w14:paraId="1432DF18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0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[8.11]</w:t>
            </w:r>
          </w:p>
        </w:tc>
        <w:tc>
          <w:tcPr>
            <w:tcW w:w="1559" w:type="dxa"/>
            <w:shd w:val="clear" w:color="auto" w:fill="auto"/>
          </w:tcPr>
          <w:p w14:paraId="7EA54D8B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0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248.73</w:t>
            </w:r>
          </w:p>
          <w:p w14:paraId="269CC5AF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0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[15.77]</w:t>
            </w:r>
          </w:p>
        </w:tc>
        <w:tc>
          <w:tcPr>
            <w:tcW w:w="1560" w:type="dxa"/>
            <w:shd w:val="clear" w:color="auto" w:fill="auto"/>
          </w:tcPr>
          <w:p w14:paraId="67588B89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0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155.22</w:t>
            </w:r>
          </w:p>
          <w:p w14:paraId="4AEDF31E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0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[12.46]</w:t>
            </w:r>
          </w:p>
        </w:tc>
        <w:tc>
          <w:tcPr>
            <w:tcW w:w="1559" w:type="dxa"/>
            <w:shd w:val="clear" w:color="auto" w:fill="auto"/>
          </w:tcPr>
          <w:p w14:paraId="25949267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37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44.28</w:t>
            </w:r>
          </w:p>
          <w:p w14:paraId="4FC13E5A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37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[9.69]</w:t>
            </w:r>
          </w:p>
        </w:tc>
      </w:tr>
      <w:tr w:rsidR="00043896" w:rsidRPr="002F0050" w14:paraId="7267EA45" w14:textId="77777777" w:rsidTr="00936D3F">
        <w:trPr>
          <w:trHeight w:val="606"/>
        </w:trPr>
        <w:tc>
          <w:tcPr>
            <w:tcW w:w="2019" w:type="dxa"/>
            <w:shd w:val="clear" w:color="auto" w:fill="auto"/>
          </w:tcPr>
          <w:p w14:paraId="68973E32" w14:textId="77777777" w:rsidR="00043896" w:rsidRPr="002F0050" w:rsidRDefault="00043896" w:rsidP="00936D3F">
            <w:pPr>
              <w:pStyle w:val="Booktext"/>
              <w:ind w:firstLine="0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REML (</w:t>
            </w:r>
            <w:r w:rsidRPr="002F0050">
              <w:rPr>
                <w:i/>
                <w:sz w:val="20"/>
                <w:szCs w:val="20"/>
              </w:rPr>
              <w:t>df</w:t>
            </w:r>
            <w:r w:rsidRPr="002F0050">
              <w:rPr>
                <w:sz w:val="20"/>
                <w:szCs w:val="20"/>
              </w:rPr>
              <w:t xml:space="preserve"> = 31) </w:t>
            </w:r>
          </w:p>
        </w:tc>
        <w:tc>
          <w:tcPr>
            <w:tcW w:w="1417" w:type="dxa"/>
            <w:shd w:val="clear" w:color="auto" w:fill="auto"/>
          </w:tcPr>
          <w:p w14:paraId="0D3A0352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0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539,371</w:t>
            </w:r>
          </w:p>
        </w:tc>
        <w:tc>
          <w:tcPr>
            <w:tcW w:w="1559" w:type="dxa"/>
            <w:shd w:val="clear" w:color="auto" w:fill="auto"/>
          </w:tcPr>
          <w:p w14:paraId="059E1DA2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0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567,069</w:t>
            </w:r>
          </w:p>
        </w:tc>
        <w:tc>
          <w:tcPr>
            <w:tcW w:w="1560" w:type="dxa"/>
            <w:shd w:val="clear" w:color="auto" w:fill="auto"/>
          </w:tcPr>
          <w:p w14:paraId="1DE39636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0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549,742</w:t>
            </w:r>
          </w:p>
        </w:tc>
        <w:tc>
          <w:tcPr>
            <w:tcW w:w="1559" w:type="dxa"/>
            <w:shd w:val="clear" w:color="auto" w:fill="auto"/>
          </w:tcPr>
          <w:p w14:paraId="3F065E99" w14:textId="77777777" w:rsidR="00043896" w:rsidRPr="002F0050" w:rsidRDefault="00043896" w:rsidP="00936D3F">
            <w:pPr>
              <w:pStyle w:val="Booktext"/>
              <w:tabs>
                <w:tab w:val="decimal" w:pos="884"/>
              </w:tabs>
              <w:ind w:right="200" w:firstLine="37"/>
              <w:rPr>
                <w:sz w:val="20"/>
                <w:szCs w:val="20"/>
              </w:rPr>
            </w:pPr>
            <w:r w:rsidRPr="002F0050">
              <w:rPr>
                <w:sz w:val="20"/>
                <w:szCs w:val="20"/>
              </w:rPr>
              <w:t>547,710</w:t>
            </w:r>
          </w:p>
        </w:tc>
      </w:tr>
    </w:tbl>
    <w:p w14:paraId="17935F57" w14:textId="77777777" w:rsidR="00043896" w:rsidRPr="002F0050" w:rsidRDefault="00043896" w:rsidP="00043896">
      <w:pPr>
        <w:spacing w:line="480" w:lineRule="auto"/>
        <w:rPr>
          <w:rFonts w:ascii="Times New Roman" w:hAnsi="Times New Roman"/>
          <w:sz w:val="20"/>
          <w:szCs w:val="20"/>
          <w:lang w:val="en-GB"/>
        </w:rPr>
      </w:pPr>
      <w:r w:rsidRPr="002F0050">
        <w:rPr>
          <w:rFonts w:ascii="Times New Roman" w:hAnsi="Times New Roman"/>
          <w:sz w:val="20"/>
          <w:szCs w:val="20"/>
          <w:lang w:val="en-GB"/>
        </w:rPr>
        <w:t xml:space="preserve">*: </w:t>
      </w:r>
      <w:r w:rsidRPr="002F0050">
        <w:rPr>
          <w:rFonts w:ascii="Times New Roman" w:hAnsi="Times New Roman"/>
          <w:i/>
          <w:sz w:val="20"/>
          <w:szCs w:val="20"/>
          <w:lang w:val="en-GB"/>
        </w:rPr>
        <w:t>p</w:t>
      </w:r>
      <w:r w:rsidRPr="002F0050">
        <w:rPr>
          <w:rFonts w:ascii="Times New Roman" w:hAnsi="Times New Roman"/>
          <w:sz w:val="20"/>
          <w:szCs w:val="20"/>
          <w:lang w:val="en-GB"/>
        </w:rPr>
        <w:t xml:space="preserve"> &lt; .05; **: </w:t>
      </w:r>
      <w:r w:rsidRPr="002F0050">
        <w:rPr>
          <w:rFonts w:ascii="Times New Roman" w:hAnsi="Times New Roman"/>
          <w:i/>
          <w:sz w:val="20"/>
          <w:szCs w:val="20"/>
          <w:lang w:val="en-GB"/>
        </w:rPr>
        <w:t>p</w:t>
      </w:r>
      <w:r w:rsidRPr="002F0050">
        <w:rPr>
          <w:rFonts w:ascii="Times New Roman" w:hAnsi="Times New Roman"/>
          <w:sz w:val="20"/>
          <w:szCs w:val="20"/>
          <w:lang w:val="en-GB"/>
        </w:rPr>
        <w:t xml:space="preserve"> &lt; .01; ***: </w:t>
      </w:r>
      <w:r w:rsidRPr="002F0050">
        <w:rPr>
          <w:rFonts w:ascii="Times New Roman" w:hAnsi="Times New Roman"/>
          <w:i/>
          <w:sz w:val="20"/>
          <w:szCs w:val="20"/>
          <w:lang w:val="en-GB"/>
        </w:rPr>
        <w:t>p</w:t>
      </w:r>
      <w:r w:rsidRPr="002F0050">
        <w:rPr>
          <w:rFonts w:ascii="Times New Roman" w:hAnsi="Times New Roman"/>
          <w:sz w:val="20"/>
          <w:szCs w:val="20"/>
          <w:lang w:val="en-GB"/>
        </w:rPr>
        <w:t xml:space="preserve"> &lt; .001</w:t>
      </w:r>
    </w:p>
    <w:p w14:paraId="0BBD5344" w14:textId="77777777" w:rsidR="00043896" w:rsidRPr="002F0050" w:rsidRDefault="00043896" w:rsidP="00043896">
      <w:pPr>
        <w:rPr>
          <w:rFonts w:ascii="Times New Roman" w:hAnsi="Times New Roman"/>
          <w:sz w:val="20"/>
          <w:szCs w:val="20"/>
          <w:lang w:val="en-GB"/>
        </w:rPr>
      </w:pPr>
      <w:r w:rsidRPr="002F0050">
        <w:rPr>
          <w:rFonts w:ascii="Times New Roman" w:hAnsi="Times New Roman"/>
          <w:sz w:val="20"/>
          <w:szCs w:val="20"/>
          <w:lang w:val="en-GB"/>
        </w:rPr>
        <w:br w:type="page"/>
      </w:r>
    </w:p>
    <w:p w14:paraId="79301631" w14:textId="08B67A90" w:rsidR="00043896" w:rsidRPr="002F0050" w:rsidRDefault="00043896" w:rsidP="00043896">
      <w:pPr>
        <w:pStyle w:val="Booktext"/>
        <w:spacing w:line="276" w:lineRule="auto"/>
        <w:ind w:firstLine="0"/>
        <w:rPr>
          <w:sz w:val="20"/>
          <w:szCs w:val="20"/>
        </w:rPr>
      </w:pPr>
      <w:r w:rsidRPr="002F0050">
        <w:rPr>
          <w:sz w:val="20"/>
          <w:szCs w:val="20"/>
        </w:rPr>
        <w:lastRenderedPageBreak/>
        <w:t>Table S</w:t>
      </w:r>
      <w:r w:rsidR="00712AF7">
        <w:rPr>
          <w:sz w:val="20"/>
          <w:szCs w:val="20"/>
        </w:rPr>
        <w:t>3</w:t>
      </w:r>
      <w:r w:rsidRPr="002F0050">
        <w:rPr>
          <w:sz w:val="20"/>
          <w:szCs w:val="20"/>
        </w:rPr>
        <w:t xml:space="preserve">: </w:t>
      </w:r>
      <w:r w:rsidRPr="002F0050">
        <w:rPr>
          <w:i/>
          <w:sz w:val="20"/>
          <w:szCs w:val="20"/>
        </w:rPr>
        <w:t>Model comparison for the speaking (S), writing (W), reading (R), and listening (L) models.</w:t>
      </w:r>
      <w:r w:rsidR="006A22C2">
        <w:rPr>
          <w:i/>
          <w:sz w:val="20"/>
          <w:szCs w:val="20"/>
        </w:rPr>
        <w:t xml:space="preserve"> </w:t>
      </w:r>
    </w:p>
    <w:tbl>
      <w:tblPr>
        <w:tblW w:w="0" w:type="auto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983"/>
        <w:gridCol w:w="674"/>
        <w:gridCol w:w="980"/>
        <w:gridCol w:w="979"/>
        <w:gridCol w:w="1015"/>
        <w:gridCol w:w="918"/>
        <w:gridCol w:w="849"/>
      </w:tblGrid>
      <w:tr w:rsidR="006A22C2" w:rsidRPr="002F0050" w14:paraId="5ADF703F" w14:textId="77777777" w:rsidTr="006A22C2">
        <w:tc>
          <w:tcPr>
            <w:tcW w:w="98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4D0425F" w14:textId="77777777" w:rsidR="006A22C2" w:rsidRPr="002F0050" w:rsidRDefault="006A22C2" w:rsidP="00936D3F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2F0050">
              <w:rPr>
                <w:rFonts w:ascii="Times New Roman" w:hAnsi="Times New Roman"/>
                <w:sz w:val="20"/>
                <w:szCs w:val="20"/>
                <w:lang w:val="en-GB"/>
              </w:rPr>
              <w:t>Model</w:t>
            </w:r>
          </w:p>
        </w:tc>
        <w:tc>
          <w:tcPr>
            <w:tcW w:w="67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48F17FF" w14:textId="77777777" w:rsidR="006A22C2" w:rsidRPr="002F0050" w:rsidRDefault="006A22C2" w:rsidP="00936D3F">
            <w:pPr>
              <w:spacing w:after="0" w:line="240" w:lineRule="auto"/>
              <w:rPr>
                <w:rFonts w:ascii="Times New Roman" w:hAnsi="Times New Roman"/>
                <w:i/>
                <w:sz w:val="20"/>
                <w:szCs w:val="20"/>
                <w:lang w:val="en-GB"/>
              </w:rPr>
            </w:pPr>
            <w:r w:rsidRPr="002F0050">
              <w:rPr>
                <w:rFonts w:ascii="Times New Roman" w:hAnsi="Times New Roman"/>
                <w:i/>
                <w:sz w:val="20"/>
                <w:szCs w:val="20"/>
                <w:lang w:val="en-GB"/>
              </w:rPr>
              <w:t>df</w:t>
            </w:r>
          </w:p>
        </w:tc>
        <w:tc>
          <w:tcPr>
            <w:tcW w:w="98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098512E" w14:textId="77777777" w:rsidR="006A22C2" w:rsidRPr="002F0050" w:rsidRDefault="006A22C2" w:rsidP="00936D3F">
            <w:pPr>
              <w:spacing w:after="0" w:line="240" w:lineRule="auto"/>
              <w:rPr>
                <w:rFonts w:ascii="Times New Roman" w:hAnsi="Times New Roman"/>
                <w:i/>
                <w:sz w:val="20"/>
                <w:szCs w:val="20"/>
                <w:lang w:val="en-GB"/>
              </w:rPr>
            </w:pPr>
            <w:r w:rsidRPr="002F0050">
              <w:rPr>
                <w:rFonts w:ascii="Times New Roman" w:hAnsi="Times New Roman"/>
                <w:i/>
                <w:sz w:val="20"/>
                <w:szCs w:val="20"/>
                <w:lang w:val="en-GB"/>
              </w:rPr>
              <w:t>AIC</w:t>
            </w:r>
          </w:p>
        </w:tc>
        <w:tc>
          <w:tcPr>
            <w:tcW w:w="97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E6F0662" w14:textId="77777777" w:rsidR="006A22C2" w:rsidRPr="002F0050" w:rsidRDefault="006A22C2" w:rsidP="00936D3F">
            <w:pPr>
              <w:spacing w:after="0" w:line="240" w:lineRule="auto"/>
              <w:rPr>
                <w:rFonts w:ascii="Times New Roman" w:hAnsi="Times New Roman"/>
                <w:i/>
                <w:sz w:val="20"/>
                <w:szCs w:val="20"/>
                <w:lang w:val="en-GB"/>
              </w:rPr>
            </w:pPr>
            <w:r w:rsidRPr="002F0050">
              <w:rPr>
                <w:rFonts w:ascii="Times New Roman" w:hAnsi="Times New Roman"/>
                <w:i/>
                <w:sz w:val="20"/>
                <w:szCs w:val="20"/>
                <w:lang w:val="en-GB"/>
              </w:rPr>
              <w:t>BIC</w:t>
            </w:r>
          </w:p>
        </w:tc>
        <w:tc>
          <w:tcPr>
            <w:tcW w:w="101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454D20B" w14:textId="77777777" w:rsidR="006A22C2" w:rsidRPr="002F0050" w:rsidRDefault="006A22C2" w:rsidP="00936D3F">
            <w:pPr>
              <w:spacing w:after="0" w:line="240" w:lineRule="auto"/>
              <w:rPr>
                <w:rFonts w:ascii="Times New Roman" w:hAnsi="Times New Roman"/>
                <w:i/>
                <w:sz w:val="20"/>
                <w:szCs w:val="20"/>
                <w:lang w:val="en-GB"/>
              </w:rPr>
            </w:pPr>
            <w:r w:rsidRPr="002F0050">
              <w:rPr>
                <w:rFonts w:ascii="Times New Roman" w:hAnsi="Times New Roman"/>
                <w:i/>
                <w:sz w:val="20"/>
                <w:szCs w:val="20"/>
                <w:lang w:val="en-GB"/>
              </w:rPr>
              <w:t>deviance</w:t>
            </w:r>
          </w:p>
        </w:tc>
        <w:tc>
          <w:tcPr>
            <w:tcW w:w="91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50AB95A" w14:textId="77777777" w:rsidR="006A22C2" w:rsidRPr="002F0050" w:rsidRDefault="006A22C2" w:rsidP="00936D3F">
            <w:pPr>
              <w:spacing w:after="0" w:line="240" w:lineRule="auto"/>
              <w:rPr>
                <w:rFonts w:ascii="Times New Roman" w:hAnsi="Times New Roman"/>
                <w:i/>
                <w:sz w:val="20"/>
                <w:szCs w:val="20"/>
                <w:vertAlign w:val="superscript"/>
                <w:lang w:val="en-GB"/>
              </w:rPr>
            </w:pPr>
            <w:r w:rsidRPr="002F0050">
              <w:rPr>
                <w:rFonts w:ascii="Times New Roman" w:hAnsi="Times New Roman"/>
                <w:i/>
                <w:sz w:val="20"/>
                <w:szCs w:val="20"/>
                <w:lang w:val="en-GB"/>
              </w:rPr>
              <w:t>–ΔChi</w:t>
            </w:r>
            <w:r w:rsidRPr="002F0050">
              <w:rPr>
                <w:rFonts w:ascii="Times New Roman" w:hAnsi="Times New Roman"/>
                <w:i/>
                <w:sz w:val="20"/>
                <w:szCs w:val="20"/>
                <w:vertAlign w:val="superscript"/>
                <w:lang w:val="en-GB"/>
              </w:rPr>
              <w:t>2</w:t>
            </w:r>
          </w:p>
        </w:tc>
        <w:tc>
          <w:tcPr>
            <w:tcW w:w="84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77584DD" w14:textId="77777777" w:rsidR="006A22C2" w:rsidRPr="002F0050" w:rsidRDefault="006A22C2" w:rsidP="00936D3F">
            <w:pPr>
              <w:spacing w:after="0" w:line="240" w:lineRule="auto"/>
              <w:rPr>
                <w:rFonts w:ascii="Times New Roman" w:hAnsi="Times New Roman"/>
                <w:i/>
                <w:sz w:val="20"/>
                <w:szCs w:val="20"/>
                <w:lang w:val="en-GB"/>
              </w:rPr>
            </w:pPr>
            <w:proofErr w:type="spellStart"/>
            <w:r w:rsidRPr="002F0050">
              <w:rPr>
                <w:rFonts w:ascii="Times New Roman" w:hAnsi="Times New Roman"/>
                <w:i/>
                <w:sz w:val="20"/>
                <w:szCs w:val="20"/>
                <w:lang w:val="en-GB"/>
              </w:rPr>
              <w:t>Δdf</w:t>
            </w:r>
            <w:proofErr w:type="spellEnd"/>
          </w:p>
        </w:tc>
      </w:tr>
      <w:tr w:rsidR="006A22C2" w:rsidRPr="002F0050" w14:paraId="328DC630" w14:textId="77777777" w:rsidTr="006A22C2">
        <w:tc>
          <w:tcPr>
            <w:tcW w:w="983" w:type="dxa"/>
            <w:tcBorders>
              <w:top w:val="single" w:sz="4" w:space="0" w:color="auto"/>
            </w:tcBorders>
            <w:shd w:val="clear" w:color="auto" w:fill="auto"/>
          </w:tcPr>
          <w:p w14:paraId="48E1FB2D" w14:textId="77777777" w:rsidR="006A22C2" w:rsidRPr="002F0050" w:rsidRDefault="006A22C2" w:rsidP="00936D3F">
            <w:pPr>
              <w:tabs>
                <w:tab w:val="decimal" w:pos="457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2F0050">
              <w:rPr>
                <w:rFonts w:ascii="Times New Roman" w:hAnsi="Times New Roman"/>
                <w:sz w:val="20"/>
                <w:szCs w:val="20"/>
                <w:lang w:val="en-GB"/>
              </w:rPr>
              <w:t>S0</w:t>
            </w:r>
          </w:p>
        </w:tc>
        <w:tc>
          <w:tcPr>
            <w:tcW w:w="674" w:type="dxa"/>
            <w:tcBorders>
              <w:top w:val="single" w:sz="4" w:space="0" w:color="auto"/>
            </w:tcBorders>
            <w:shd w:val="clear" w:color="auto" w:fill="auto"/>
          </w:tcPr>
          <w:p w14:paraId="206DC278" w14:textId="77777777" w:rsidR="006A22C2" w:rsidRPr="002F0050" w:rsidRDefault="006A22C2" w:rsidP="00936D3F">
            <w:pPr>
              <w:tabs>
                <w:tab w:val="decimal" w:pos="457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2F0050">
              <w:rPr>
                <w:rFonts w:ascii="Times New Roman" w:hAnsi="Times New Roman"/>
                <w:sz w:val="20"/>
                <w:szCs w:val="20"/>
                <w:lang w:val="en-GB"/>
              </w:rPr>
              <w:t>6</w:t>
            </w:r>
          </w:p>
        </w:tc>
        <w:tc>
          <w:tcPr>
            <w:tcW w:w="980" w:type="dxa"/>
            <w:tcBorders>
              <w:top w:val="single" w:sz="4" w:space="0" w:color="auto"/>
            </w:tcBorders>
            <w:shd w:val="clear" w:color="auto" w:fill="auto"/>
          </w:tcPr>
          <w:p w14:paraId="2DCA3642" w14:textId="77777777" w:rsidR="006A22C2" w:rsidRPr="002F0050" w:rsidRDefault="006A22C2" w:rsidP="00936D3F">
            <w:pPr>
              <w:tabs>
                <w:tab w:val="decimal" w:pos="457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2F0050">
              <w:rPr>
                <w:rFonts w:ascii="Times New Roman" w:hAnsi="Times New Roman"/>
                <w:sz w:val="20"/>
                <w:szCs w:val="20"/>
                <w:lang w:val="en-GB"/>
              </w:rPr>
              <w:t>543157</w:t>
            </w:r>
          </w:p>
        </w:tc>
        <w:tc>
          <w:tcPr>
            <w:tcW w:w="979" w:type="dxa"/>
            <w:tcBorders>
              <w:top w:val="single" w:sz="4" w:space="0" w:color="auto"/>
            </w:tcBorders>
            <w:shd w:val="clear" w:color="auto" w:fill="auto"/>
          </w:tcPr>
          <w:p w14:paraId="41905273" w14:textId="77777777" w:rsidR="006A22C2" w:rsidRPr="002F0050" w:rsidRDefault="006A22C2" w:rsidP="00936D3F">
            <w:pPr>
              <w:tabs>
                <w:tab w:val="decimal" w:pos="457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2F0050">
              <w:rPr>
                <w:rFonts w:ascii="Times New Roman" w:hAnsi="Times New Roman"/>
                <w:sz w:val="20"/>
                <w:szCs w:val="20"/>
                <w:lang w:val="en-GB"/>
              </w:rPr>
              <w:t>543211</w:t>
            </w:r>
          </w:p>
        </w:tc>
        <w:tc>
          <w:tcPr>
            <w:tcW w:w="1015" w:type="dxa"/>
            <w:tcBorders>
              <w:top w:val="single" w:sz="4" w:space="0" w:color="auto"/>
            </w:tcBorders>
            <w:shd w:val="clear" w:color="auto" w:fill="auto"/>
          </w:tcPr>
          <w:p w14:paraId="58B7E2C3" w14:textId="77777777" w:rsidR="006A22C2" w:rsidRPr="002F0050" w:rsidRDefault="006A22C2" w:rsidP="00936D3F">
            <w:pPr>
              <w:tabs>
                <w:tab w:val="decimal" w:pos="457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2F0050">
              <w:rPr>
                <w:rFonts w:ascii="Times New Roman" w:hAnsi="Times New Roman"/>
                <w:sz w:val="20"/>
                <w:szCs w:val="20"/>
                <w:lang w:val="en-GB"/>
              </w:rPr>
              <w:t>543145</w:t>
            </w:r>
          </w:p>
        </w:tc>
        <w:tc>
          <w:tcPr>
            <w:tcW w:w="918" w:type="dxa"/>
            <w:tcBorders>
              <w:top w:val="single" w:sz="4" w:space="0" w:color="auto"/>
            </w:tcBorders>
            <w:shd w:val="clear" w:color="auto" w:fill="auto"/>
          </w:tcPr>
          <w:p w14:paraId="21833CA4" w14:textId="77777777" w:rsidR="006A22C2" w:rsidRPr="002F0050" w:rsidRDefault="006A22C2" w:rsidP="00936D3F">
            <w:pPr>
              <w:tabs>
                <w:tab w:val="decimal" w:pos="457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</w:p>
        </w:tc>
        <w:tc>
          <w:tcPr>
            <w:tcW w:w="849" w:type="dxa"/>
            <w:tcBorders>
              <w:top w:val="single" w:sz="4" w:space="0" w:color="auto"/>
            </w:tcBorders>
            <w:shd w:val="clear" w:color="auto" w:fill="auto"/>
          </w:tcPr>
          <w:p w14:paraId="42BA2556" w14:textId="77777777" w:rsidR="006A22C2" w:rsidRPr="002F0050" w:rsidRDefault="006A22C2" w:rsidP="00936D3F">
            <w:pPr>
              <w:tabs>
                <w:tab w:val="decimal" w:pos="457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</w:p>
        </w:tc>
      </w:tr>
      <w:tr w:rsidR="006A22C2" w:rsidRPr="002F0050" w14:paraId="34C26BDE" w14:textId="77777777" w:rsidTr="006A22C2">
        <w:tc>
          <w:tcPr>
            <w:tcW w:w="983" w:type="dxa"/>
            <w:shd w:val="clear" w:color="auto" w:fill="auto"/>
          </w:tcPr>
          <w:p w14:paraId="03F8FC6D" w14:textId="77777777" w:rsidR="006A22C2" w:rsidRPr="002F0050" w:rsidRDefault="006A22C2" w:rsidP="00936D3F">
            <w:pPr>
              <w:tabs>
                <w:tab w:val="decimal" w:pos="457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2F0050">
              <w:rPr>
                <w:rFonts w:ascii="Times New Roman" w:hAnsi="Times New Roman"/>
                <w:sz w:val="20"/>
                <w:szCs w:val="20"/>
                <w:lang w:val="en-GB"/>
              </w:rPr>
              <w:t>S1</w:t>
            </w:r>
          </w:p>
        </w:tc>
        <w:tc>
          <w:tcPr>
            <w:tcW w:w="674" w:type="dxa"/>
            <w:shd w:val="clear" w:color="auto" w:fill="auto"/>
          </w:tcPr>
          <w:p w14:paraId="01F8A50A" w14:textId="77777777" w:rsidR="006A22C2" w:rsidRPr="002F0050" w:rsidRDefault="006A22C2" w:rsidP="00936D3F">
            <w:pPr>
              <w:tabs>
                <w:tab w:val="decimal" w:pos="457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2F0050">
              <w:rPr>
                <w:rFonts w:ascii="Times New Roman" w:hAnsi="Times New Roman"/>
                <w:sz w:val="20"/>
                <w:szCs w:val="20"/>
                <w:lang w:val="en-GB"/>
              </w:rPr>
              <w:t>14</w:t>
            </w:r>
          </w:p>
        </w:tc>
        <w:tc>
          <w:tcPr>
            <w:tcW w:w="980" w:type="dxa"/>
            <w:shd w:val="clear" w:color="auto" w:fill="auto"/>
          </w:tcPr>
          <w:p w14:paraId="3AE01007" w14:textId="77777777" w:rsidR="006A22C2" w:rsidRPr="002F0050" w:rsidRDefault="006A22C2" w:rsidP="00936D3F">
            <w:pPr>
              <w:tabs>
                <w:tab w:val="decimal" w:pos="457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2F0050">
              <w:rPr>
                <w:rFonts w:ascii="Times New Roman" w:hAnsi="Times New Roman"/>
                <w:sz w:val="20"/>
                <w:szCs w:val="20"/>
                <w:lang w:val="en-GB"/>
              </w:rPr>
              <w:t>541069</w:t>
            </w:r>
          </w:p>
        </w:tc>
        <w:tc>
          <w:tcPr>
            <w:tcW w:w="979" w:type="dxa"/>
            <w:shd w:val="clear" w:color="auto" w:fill="auto"/>
          </w:tcPr>
          <w:p w14:paraId="40D3BA81" w14:textId="77777777" w:rsidR="006A22C2" w:rsidRPr="002F0050" w:rsidRDefault="006A22C2" w:rsidP="00936D3F">
            <w:pPr>
              <w:tabs>
                <w:tab w:val="decimal" w:pos="457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2F0050">
              <w:rPr>
                <w:rFonts w:ascii="Times New Roman" w:hAnsi="Times New Roman"/>
                <w:sz w:val="20"/>
                <w:szCs w:val="20"/>
                <w:lang w:val="en-GB"/>
              </w:rPr>
              <w:t>541195</w:t>
            </w:r>
          </w:p>
        </w:tc>
        <w:tc>
          <w:tcPr>
            <w:tcW w:w="1015" w:type="dxa"/>
            <w:shd w:val="clear" w:color="auto" w:fill="auto"/>
          </w:tcPr>
          <w:p w14:paraId="15A6CF2B" w14:textId="77777777" w:rsidR="006A22C2" w:rsidRPr="002F0050" w:rsidRDefault="006A22C2" w:rsidP="00936D3F">
            <w:pPr>
              <w:tabs>
                <w:tab w:val="decimal" w:pos="457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2F0050">
              <w:rPr>
                <w:rFonts w:ascii="Times New Roman" w:hAnsi="Times New Roman"/>
                <w:sz w:val="20"/>
                <w:szCs w:val="20"/>
                <w:lang w:val="en-GB"/>
              </w:rPr>
              <w:t>541041</w:t>
            </w:r>
          </w:p>
        </w:tc>
        <w:tc>
          <w:tcPr>
            <w:tcW w:w="918" w:type="dxa"/>
            <w:shd w:val="clear" w:color="auto" w:fill="auto"/>
          </w:tcPr>
          <w:p w14:paraId="3B66521A" w14:textId="77777777" w:rsidR="006A22C2" w:rsidRPr="002F0050" w:rsidRDefault="006A22C2" w:rsidP="00936D3F">
            <w:pPr>
              <w:tabs>
                <w:tab w:val="decimal" w:pos="457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2F0050">
              <w:rPr>
                <w:rFonts w:ascii="Times New Roman" w:hAnsi="Times New Roman"/>
                <w:sz w:val="20"/>
                <w:szCs w:val="20"/>
                <w:lang w:val="en-GB"/>
              </w:rPr>
              <w:t>2103</w:t>
            </w:r>
          </w:p>
        </w:tc>
        <w:tc>
          <w:tcPr>
            <w:tcW w:w="849" w:type="dxa"/>
            <w:shd w:val="clear" w:color="auto" w:fill="auto"/>
          </w:tcPr>
          <w:p w14:paraId="5F689319" w14:textId="77777777" w:rsidR="006A22C2" w:rsidRPr="002F0050" w:rsidRDefault="006A22C2" w:rsidP="00936D3F">
            <w:pPr>
              <w:tabs>
                <w:tab w:val="decimal" w:pos="457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2F0050">
              <w:rPr>
                <w:rFonts w:ascii="Times New Roman" w:hAnsi="Times New Roman"/>
                <w:sz w:val="20"/>
                <w:szCs w:val="20"/>
                <w:lang w:val="en-GB"/>
              </w:rPr>
              <w:t>8</w:t>
            </w:r>
          </w:p>
        </w:tc>
      </w:tr>
      <w:tr w:rsidR="006A22C2" w:rsidRPr="002F0050" w14:paraId="1355E277" w14:textId="77777777" w:rsidTr="006A22C2">
        <w:tc>
          <w:tcPr>
            <w:tcW w:w="983" w:type="dxa"/>
            <w:shd w:val="clear" w:color="auto" w:fill="auto"/>
          </w:tcPr>
          <w:p w14:paraId="21B0FC97" w14:textId="77777777" w:rsidR="006A22C2" w:rsidRPr="002F0050" w:rsidRDefault="006A22C2" w:rsidP="00936D3F">
            <w:pPr>
              <w:tabs>
                <w:tab w:val="decimal" w:pos="457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2F0050">
              <w:rPr>
                <w:rFonts w:ascii="Times New Roman" w:hAnsi="Times New Roman"/>
                <w:sz w:val="20"/>
                <w:szCs w:val="20"/>
                <w:lang w:val="en-GB"/>
              </w:rPr>
              <w:t>S2</w:t>
            </w:r>
          </w:p>
        </w:tc>
        <w:tc>
          <w:tcPr>
            <w:tcW w:w="674" w:type="dxa"/>
            <w:shd w:val="clear" w:color="auto" w:fill="auto"/>
          </w:tcPr>
          <w:p w14:paraId="1DD6F7A3" w14:textId="77777777" w:rsidR="006A22C2" w:rsidRPr="002F0050" w:rsidRDefault="006A22C2" w:rsidP="00936D3F">
            <w:pPr>
              <w:tabs>
                <w:tab w:val="decimal" w:pos="457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2F0050">
              <w:rPr>
                <w:rFonts w:ascii="Times New Roman" w:hAnsi="Times New Roman"/>
                <w:sz w:val="20"/>
                <w:szCs w:val="20"/>
                <w:lang w:val="en-GB"/>
              </w:rPr>
              <w:t>17</w:t>
            </w:r>
          </w:p>
        </w:tc>
        <w:tc>
          <w:tcPr>
            <w:tcW w:w="980" w:type="dxa"/>
            <w:shd w:val="clear" w:color="auto" w:fill="auto"/>
          </w:tcPr>
          <w:p w14:paraId="5AE6E654" w14:textId="77777777" w:rsidR="006A22C2" w:rsidRPr="002F0050" w:rsidRDefault="006A22C2" w:rsidP="00936D3F">
            <w:pPr>
              <w:tabs>
                <w:tab w:val="decimal" w:pos="457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2F0050">
              <w:rPr>
                <w:rFonts w:ascii="Times New Roman" w:hAnsi="Times New Roman"/>
                <w:sz w:val="20"/>
                <w:szCs w:val="20"/>
                <w:lang w:val="en-GB"/>
              </w:rPr>
              <w:t>540189</w:t>
            </w:r>
          </w:p>
        </w:tc>
        <w:tc>
          <w:tcPr>
            <w:tcW w:w="979" w:type="dxa"/>
            <w:shd w:val="clear" w:color="auto" w:fill="auto"/>
          </w:tcPr>
          <w:p w14:paraId="671F149B" w14:textId="77777777" w:rsidR="006A22C2" w:rsidRPr="002F0050" w:rsidRDefault="006A22C2" w:rsidP="00936D3F">
            <w:pPr>
              <w:tabs>
                <w:tab w:val="decimal" w:pos="457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2F0050">
              <w:rPr>
                <w:rFonts w:ascii="Times New Roman" w:hAnsi="Times New Roman"/>
                <w:sz w:val="20"/>
                <w:szCs w:val="20"/>
                <w:lang w:val="en-GB"/>
              </w:rPr>
              <w:t>540341</w:t>
            </w:r>
          </w:p>
        </w:tc>
        <w:tc>
          <w:tcPr>
            <w:tcW w:w="1015" w:type="dxa"/>
            <w:shd w:val="clear" w:color="auto" w:fill="auto"/>
          </w:tcPr>
          <w:p w14:paraId="2E667452" w14:textId="77777777" w:rsidR="006A22C2" w:rsidRPr="002F0050" w:rsidRDefault="006A22C2" w:rsidP="00936D3F">
            <w:pPr>
              <w:tabs>
                <w:tab w:val="decimal" w:pos="457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2F0050">
              <w:rPr>
                <w:rFonts w:ascii="Times New Roman" w:hAnsi="Times New Roman"/>
                <w:sz w:val="20"/>
                <w:szCs w:val="20"/>
                <w:lang w:val="en-GB"/>
              </w:rPr>
              <w:t>540155</w:t>
            </w:r>
          </w:p>
        </w:tc>
        <w:tc>
          <w:tcPr>
            <w:tcW w:w="918" w:type="dxa"/>
            <w:shd w:val="clear" w:color="auto" w:fill="auto"/>
          </w:tcPr>
          <w:p w14:paraId="2B894ADA" w14:textId="77777777" w:rsidR="006A22C2" w:rsidRPr="002F0050" w:rsidRDefault="006A22C2" w:rsidP="00936D3F">
            <w:pPr>
              <w:tabs>
                <w:tab w:val="decimal" w:pos="457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2F0050">
              <w:rPr>
                <w:rFonts w:ascii="Times New Roman" w:hAnsi="Times New Roman"/>
                <w:sz w:val="20"/>
                <w:szCs w:val="20"/>
                <w:lang w:val="en-GB"/>
              </w:rPr>
              <w:t>886</w:t>
            </w:r>
          </w:p>
        </w:tc>
        <w:tc>
          <w:tcPr>
            <w:tcW w:w="849" w:type="dxa"/>
            <w:shd w:val="clear" w:color="auto" w:fill="auto"/>
          </w:tcPr>
          <w:p w14:paraId="4D095799" w14:textId="77777777" w:rsidR="006A22C2" w:rsidRPr="002F0050" w:rsidRDefault="006A22C2" w:rsidP="00936D3F">
            <w:pPr>
              <w:tabs>
                <w:tab w:val="decimal" w:pos="457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2F0050">
              <w:rPr>
                <w:rFonts w:ascii="Times New Roman" w:hAnsi="Times New Roman"/>
                <w:sz w:val="20"/>
                <w:szCs w:val="20"/>
                <w:lang w:val="en-GB"/>
              </w:rPr>
              <w:t>3</w:t>
            </w:r>
          </w:p>
        </w:tc>
      </w:tr>
      <w:tr w:rsidR="006A22C2" w:rsidRPr="002F0050" w14:paraId="14D0C587" w14:textId="77777777" w:rsidTr="006A22C2">
        <w:tc>
          <w:tcPr>
            <w:tcW w:w="983" w:type="dxa"/>
            <w:shd w:val="clear" w:color="auto" w:fill="auto"/>
          </w:tcPr>
          <w:p w14:paraId="60DDBD14" w14:textId="77777777" w:rsidR="006A22C2" w:rsidRPr="002F0050" w:rsidRDefault="006A22C2" w:rsidP="00936D3F">
            <w:pPr>
              <w:tabs>
                <w:tab w:val="decimal" w:pos="457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2F0050">
              <w:rPr>
                <w:rFonts w:ascii="Times New Roman" w:hAnsi="Times New Roman"/>
                <w:sz w:val="20"/>
                <w:szCs w:val="20"/>
                <w:lang w:val="en-GB"/>
              </w:rPr>
              <w:t>S3</w:t>
            </w:r>
          </w:p>
        </w:tc>
        <w:tc>
          <w:tcPr>
            <w:tcW w:w="674" w:type="dxa"/>
            <w:shd w:val="clear" w:color="auto" w:fill="auto"/>
          </w:tcPr>
          <w:p w14:paraId="35AB9DE7" w14:textId="77777777" w:rsidR="006A22C2" w:rsidRPr="002F0050" w:rsidRDefault="006A22C2" w:rsidP="00936D3F">
            <w:pPr>
              <w:tabs>
                <w:tab w:val="decimal" w:pos="457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2F0050">
              <w:rPr>
                <w:rFonts w:ascii="Times New Roman" w:hAnsi="Times New Roman"/>
                <w:sz w:val="20"/>
                <w:szCs w:val="20"/>
                <w:lang w:val="en-GB"/>
              </w:rPr>
              <w:t>23</w:t>
            </w:r>
          </w:p>
        </w:tc>
        <w:tc>
          <w:tcPr>
            <w:tcW w:w="980" w:type="dxa"/>
            <w:shd w:val="clear" w:color="auto" w:fill="auto"/>
          </w:tcPr>
          <w:p w14:paraId="13D58781" w14:textId="77777777" w:rsidR="006A22C2" w:rsidRPr="002F0050" w:rsidRDefault="006A22C2" w:rsidP="00936D3F">
            <w:pPr>
              <w:tabs>
                <w:tab w:val="decimal" w:pos="457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2F0050">
              <w:rPr>
                <w:rFonts w:ascii="Times New Roman" w:hAnsi="Times New Roman"/>
                <w:sz w:val="20"/>
                <w:szCs w:val="20"/>
                <w:lang w:val="en-GB"/>
              </w:rPr>
              <w:t>540133</w:t>
            </w:r>
          </w:p>
        </w:tc>
        <w:tc>
          <w:tcPr>
            <w:tcW w:w="979" w:type="dxa"/>
            <w:shd w:val="clear" w:color="auto" w:fill="auto"/>
          </w:tcPr>
          <w:p w14:paraId="01BC1883" w14:textId="77777777" w:rsidR="006A22C2" w:rsidRPr="002F0050" w:rsidRDefault="006A22C2" w:rsidP="00936D3F">
            <w:pPr>
              <w:tabs>
                <w:tab w:val="decimal" w:pos="457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2F0050">
              <w:rPr>
                <w:rFonts w:ascii="Times New Roman" w:hAnsi="Times New Roman"/>
                <w:sz w:val="20"/>
                <w:szCs w:val="20"/>
                <w:lang w:val="en-GB"/>
              </w:rPr>
              <w:t>540338</w:t>
            </w:r>
          </w:p>
        </w:tc>
        <w:tc>
          <w:tcPr>
            <w:tcW w:w="1015" w:type="dxa"/>
            <w:shd w:val="clear" w:color="auto" w:fill="auto"/>
          </w:tcPr>
          <w:p w14:paraId="2805195B" w14:textId="77777777" w:rsidR="006A22C2" w:rsidRPr="002F0050" w:rsidRDefault="006A22C2" w:rsidP="00936D3F">
            <w:pPr>
              <w:tabs>
                <w:tab w:val="decimal" w:pos="457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2F0050">
              <w:rPr>
                <w:rFonts w:ascii="Times New Roman" w:hAnsi="Times New Roman"/>
                <w:sz w:val="20"/>
                <w:szCs w:val="20"/>
                <w:lang w:val="en-GB"/>
              </w:rPr>
              <w:t>540087</w:t>
            </w:r>
          </w:p>
        </w:tc>
        <w:tc>
          <w:tcPr>
            <w:tcW w:w="918" w:type="dxa"/>
            <w:shd w:val="clear" w:color="auto" w:fill="auto"/>
          </w:tcPr>
          <w:p w14:paraId="66AA81A3" w14:textId="77777777" w:rsidR="006A22C2" w:rsidRPr="002F0050" w:rsidRDefault="006A22C2" w:rsidP="00936D3F">
            <w:pPr>
              <w:tabs>
                <w:tab w:val="decimal" w:pos="457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2F0050">
              <w:rPr>
                <w:rFonts w:ascii="Times New Roman" w:hAnsi="Times New Roman"/>
                <w:sz w:val="20"/>
                <w:szCs w:val="20"/>
                <w:lang w:val="en-GB"/>
              </w:rPr>
              <w:t>69</w:t>
            </w:r>
          </w:p>
        </w:tc>
        <w:tc>
          <w:tcPr>
            <w:tcW w:w="849" w:type="dxa"/>
            <w:shd w:val="clear" w:color="auto" w:fill="auto"/>
          </w:tcPr>
          <w:p w14:paraId="363C494B" w14:textId="77777777" w:rsidR="006A22C2" w:rsidRPr="002F0050" w:rsidRDefault="006A22C2" w:rsidP="00936D3F">
            <w:pPr>
              <w:tabs>
                <w:tab w:val="decimal" w:pos="457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2F0050">
              <w:rPr>
                <w:rFonts w:ascii="Times New Roman" w:hAnsi="Times New Roman"/>
                <w:sz w:val="20"/>
                <w:szCs w:val="20"/>
                <w:lang w:val="en-GB"/>
              </w:rPr>
              <w:t>6</w:t>
            </w:r>
          </w:p>
        </w:tc>
      </w:tr>
      <w:tr w:rsidR="006A22C2" w:rsidRPr="002F0050" w14:paraId="7A7B520E" w14:textId="77777777" w:rsidTr="006A22C2">
        <w:tc>
          <w:tcPr>
            <w:tcW w:w="983" w:type="dxa"/>
            <w:shd w:val="clear" w:color="auto" w:fill="auto"/>
          </w:tcPr>
          <w:p w14:paraId="283694A6" w14:textId="77777777" w:rsidR="006A22C2" w:rsidRPr="002F0050" w:rsidRDefault="006A22C2" w:rsidP="00936D3F">
            <w:pPr>
              <w:tabs>
                <w:tab w:val="decimal" w:pos="457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2F0050">
              <w:rPr>
                <w:rFonts w:ascii="Times New Roman" w:hAnsi="Times New Roman"/>
                <w:sz w:val="20"/>
                <w:szCs w:val="20"/>
                <w:lang w:val="en-GB"/>
              </w:rPr>
              <w:t>S4</w:t>
            </w:r>
          </w:p>
        </w:tc>
        <w:tc>
          <w:tcPr>
            <w:tcW w:w="674" w:type="dxa"/>
            <w:shd w:val="clear" w:color="auto" w:fill="auto"/>
          </w:tcPr>
          <w:p w14:paraId="50F17E85" w14:textId="77777777" w:rsidR="006A22C2" w:rsidRPr="002F0050" w:rsidRDefault="006A22C2" w:rsidP="00936D3F">
            <w:pPr>
              <w:tabs>
                <w:tab w:val="decimal" w:pos="457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2F0050">
              <w:rPr>
                <w:rFonts w:ascii="Times New Roman" w:hAnsi="Times New Roman"/>
                <w:sz w:val="20"/>
                <w:szCs w:val="20"/>
                <w:lang w:val="en-GB"/>
              </w:rPr>
              <w:t>29</w:t>
            </w:r>
          </w:p>
        </w:tc>
        <w:tc>
          <w:tcPr>
            <w:tcW w:w="980" w:type="dxa"/>
            <w:shd w:val="clear" w:color="auto" w:fill="auto"/>
          </w:tcPr>
          <w:p w14:paraId="5B8F8277" w14:textId="77777777" w:rsidR="006A22C2" w:rsidRPr="002F0050" w:rsidRDefault="006A22C2" w:rsidP="00936D3F">
            <w:pPr>
              <w:tabs>
                <w:tab w:val="decimal" w:pos="457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2F0050">
              <w:rPr>
                <w:rFonts w:ascii="Times New Roman" w:hAnsi="Times New Roman"/>
                <w:sz w:val="20"/>
                <w:szCs w:val="20"/>
                <w:lang w:val="en-GB"/>
              </w:rPr>
              <w:t>539736</w:t>
            </w:r>
          </w:p>
        </w:tc>
        <w:tc>
          <w:tcPr>
            <w:tcW w:w="979" w:type="dxa"/>
            <w:shd w:val="clear" w:color="auto" w:fill="auto"/>
          </w:tcPr>
          <w:p w14:paraId="2B8CFA61" w14:textId="77777777" w:rsidR="006A22C2" w:rsidRPr="002F0050" w:rsidRDefault="006A22C2" w:rsidP="00936D3F">
            <w:pPr>
              <w:tabs>
                <w:tab w:val="decimal" w:pos="457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2F0050">
              <w:rPr>
                <w:rFonts w:ascii="Times New Roman" w:hAnsi="Times New Roman"/>
                <w:sz w:val="20"/>
                <w:szCs w:val="20"/>
                <w:lang w:val="en-GB"/>
              </w:rPr>
              <w:t>539995</w:t>
            </w:r>
          </w:p>
        </w:tc>
        <w:tc>
          <w:tcPr>
            <w:tcW w:w="1015" w:type="dxa"/>
            <w:shd w:val="clear" w:color="auto" w:fill="auto"/>
          </w:tcPr>
          <w:p w14:paraId="5A6E2B56" w14:textId="77777777" w:rsidR="006A22C2" w:rsidRPr="002F0050" w:rsidRDefault="006A22C2" w:rsidP="00936D3F">
            <w:pPr>
              <w:tabs>
                <w:tab w:val="decimal" w:pos="457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2F0050">
              <w:rPr>
                <w:rFonts w:ascii="Times New Roman" w:hAnsi="Times New Roman"/>
                <w:sz w:val="20"/>
                <w:szCs w:val="20"/>
                <w:lang w:val="en-GB"/>
              </w:rPr>
              <w:t>539678</w:t>
            </w:r>
          </w:p>
        </w:tc>
        <w:tc>
          <w:tcPr>
            <w:tcW w:w="918" w:type="dxa"/>
            <w:shd w:val="clear" w:color="auto" w:fill="auto"/>
          </w:tcPr>
          <w:p w14:paraId="4F8162C0" w14:textId="77777777" w:rsidR="006A22C2" w:rsidRPr="002F0050" w:rsidRDefault="006A22C2" w:rsidP="00936D3F">
            <w:pPr>
              <w:tabs>
                <w:tab w:val="decimal" w:pos="457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2F0050">
              <w:rPr>
                <w:rFonts w:ascii="Times New Roman" w:hAnsi="Times New Roman"/>
                <w:sz w:val="20"/>
                <w:szCs w:val="20"/>
                <w:lang w:val="en-GB"/>
              </w:rPr>
              <w:t>409</w:t>
            </w:r>
          </w:p>
        </w:tc>
        <w:tc>
          <w:tcPr>
            <w:tcW w:w="849" w:type="dxa"/>
            <w:shd w:val="clear" w:color="auto" w:fill="auto"/>
          </w:tcPr>
          <w:p w14:paraId="31B637CB" w14:textId="77777777" w:rsidR="006A22C2" w:rsidRPr="002F0050" w:rsidRDefault="006A22C2" w:rsidP="00936D3F">
            <w:pPr>
              <w:tabs>
                <w:tab w:val="decimal" w:pos="457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2F0050">
              <w:rPr>
                <w:rFonts w:ascii="Times New Roman" w:hAnsi="Times New Roman"/>
                <w:sz w:val="20"/>
                <w:szCs w:val="20"/>
                <w:lang w:val="en-GB"/>
              </w:rPr>
              <w:t>6</w:t>
            </w:r>
          </w:p>
        </w:tc>
      </w:tr>
      <w:tr w:rsidR="006A22C2" w:rsidRPr="002F0050" w14:paraId="51BC0B4D" w14:textId="77777777" w:rsidTr="006A22C2">
        <w:tc>
          <w:tcPr>
            <w:tcW w:w="983" w:type="dxa"/>
            <w:shd w:val="clear" w:color="auto" w:fill="auto"/>
          </w:tcPr>
          <w:p w14:paraId="6807CEAE" w14:textId="77777777" w:rsidR="006A22C2" w:rsidRPr="002F0050" w:rsidRDefault="006A22C2" w:rsidP="00936D3F">
            <w:pPr>
              <w:tabs>
                <w:tab w:val="decimal" w:pos="457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2F0050">
              <w:rPr>
                <w:rFonts w:ascii="Times New Roman" w:hAnsi="Times New Roman"/>
                <w:sz w:val="20"/>
                <w:szCs w:val="20"/>
                <w:lang w:val="en-GB"/>
              </w:rPr>
              <w:t>S5</w:t>
            </w:r>
          </w:p>
        </w:tc>
        <w:tc>
          <w:tcPr>
            <w:tcW w:w="674" w:type="dxa"/>
            <w:shd w:val="clear" w:color="auto" w:fill="auto"/>
          </w:tcPr>
          <w:p w14:paraId="0E90E31F" w14:textId="77777777" w:rsidR="006A22C2" w:rsidRPr="002F0050" w:rsidRDefault="006A22C2" w:rsidP="00936D3F">
            <w:pPr>
              <w:tabs>
                <w:tab w:val="decimal" w:pos="457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2F0050">
              <w:rPr>
                <w:rFonts w:ascii="Times New Roman" w:hAnsi="Times New Roman"/>
                <w:sz w:val="20"/>
                <w:szCs w:val="20"/>
                <w:lang w:val="en-GB"/>
              </w:rPr>
              <w:t>31</w:t>
            </w:r>
          </w:p>
        </w:tc>
        <w:tc>
          <w:tcPr>
            <w:tcW w:w="980" w:type="dxa"/>
            <w:shd w:val="clear" w:color="auto" w:fill="auto"/>
          </w:tcPr>
          <w:p w14:paraId="6765E40A" w14:textId="77777777" w:rsidR="006A22C2" w:rsidRPr="002F0050" w:rsidRDefault="006A22C2" w:rsidP="00936D3F">
            <w:pPr>
              <w:tabs>
                <w:tab w:val="decimal" w:pos="457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2F0050">
              <w:rPr>
                <w:rFonts w:ascii="Times New Roman" w:hAnsi="Times New Roman"/>
                <w:sz w:val="20"/>
                <w:szCs w:val="20"/>
                <w:lang w:val="en-GB"/>
              </w:rPr>
              <w:t>539333</w:t>
            </w:r>
          </w:p>
        </w:tc>
        <w:tc>
          <w:tcPr>
            <w:tcW w:w="979" w:type="dxa"/>
            <w:shd w:val="clear" w:color="auto" w:fill="auto"/>
          </w:tcPr>
          <w:p w14:paraId="4AEA5449" w14:textId="77777777" w:rsidR="006A22C2" w:rsidRPr="002F0050" w:rsidRDefault="006A22C2" w:rsidP="00936D3F">
            <w:pPr>
              <w:tabs>
                <w:tab w:val="decimal" w:pos="457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2F0050">
              <w:rPr>
                <w:rFonts w:ascii="Times New Roman" w:hAnsi="Times New Roman"/>
                <w:sz w:val="20"/>
                <w:szCs w:val="20"/>
                <w:lang w:val="en-GB"/>
              </w:rPr>
              <w:t>539610</w:t>
            </w:r>
          </w:p>
        </w:tc>
        <w:tc>
          <w:tcPr>
            <w:tcW w:w="1015" w:type="dxa"/>
            <w:shd w:val="clear" w:color="auto" w:fill="auto"/>
          </w:tcPr>
          <w:p w14:paraId="1AB049A4" w14:textId="77777777" w:rsidR="006A22C2" w:rsidRPr="002F0050" w:rsidRDefault="006A22C2" w:rsidP="00936D3F">
            <w:pPr>
              <w:tabs>
                <w:tab w:val="decimal" w:pos="457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2F0050">
              <w:rPr>
                <w:rFonts w:ascii="Times New Roman" w:hAnsi="Times New Roman"/>
                <w:sz w:val="20"/>
                <w:szCs w:val="20"/>
                <w:lang w:val="en-GB"/>
              </w:rPr>
              <w:t>539271</w:t>
            </w:r>
          </w:p>
        </w:tc>
        <w:tc>
          <w:tcPr>
            <w:tcW w:w="918" w:type="dxa"/>
            <w:shd w:val="clear" w:color="auto" w:fill="auto"/>
          </w:tcPr>
          <w:p w14:paraId="7805D93D" w14:textId="77777777" w:rsidR="006A22C2" w:rsidRPr="002F0050" w:rsidRDefault="006A22C2" w:rsidP="00936D3F">
            <w:pPr>
              <w:tabs>
                <w:tab w:val="decimal" w:pos="457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2F0050">
              <w:rPr>
                <w:rFonts w:ascii="Times New Roman" w:hAnsi="Times New Roman"/>
                <w:sz w:val="20"/>
                <w:szCs w:val="20"/>
                <w:lang w:val="en-GB"/>
              </w:rPr>
              <w:t>407</w:t>
            </w:r>
          </w:p>
        </w:tc>
        <w:tc>
          <w:tcPr>
            <w:tcW w:w="849" w:type="dxa"/>
            <w:shd w:val="clear" w:color="auto" w:fill="auto"/>
          </w:tcPr>
          <w:p w14:paraId="136BF000" w14:textId="77777777" w:rsidR="006A22C2" w:rsidRPr="002F0050" w:rsidRDefault="006A22C2" w:rsidP="00936D3F">
            <w:pPr>
              <w:tabs>
                <w:tab w:val="decimal" w:pos="457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2F0050">
              <w:rPr>
                <w:rFonts w:ascii="Times New Roman" w:hAnsi="Times New Roman"/>
                <w:sz w:val="20"/>
                <w:szCs w:val="20"/>
                <w:lang w:val="en-GB"/>
              </w:rPr>
              <w:t>2</w:t>
            </w:r>
          </w:p>
        </w:tc>
      </w:tr>
      <w:tr w:rsidR="006A22C2" w:rsidRPr="002F0050" w14:paraId="0970B117" w14:textId="77777777" w:rsidTr="00936D3F">
        <w:tc>
          <w:tcPr>
            <w:tcW w:w="983" w:type="dxa"/>
            <w:tcBorders>
              <w:top w:val="single" w:sz="4" w:space="0" w:color="auto"/>
            </w:tcBorders>
            <w:shd w:val="clear" w:color="auto" w:fill="auto"/>
          </w:tcPr>
          <w:p w14:paraId="360A6CDA" w14:textId="77777777" w:rsidR="006A22C2" w:rsidRPr="002F0050" w:rsidRDefault="006A22C2" w:rsidP="00936D3F">
            <w:pPr>
              <w:tabs>
                <w:tab w:val="decimal" w:pos="457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2F0050">
              <w:rPr>
                <w:rFonts w:ascii="Times New Roman" w:hAnsi="Times New Roman"/>
                <w:sz w:val="20"/>
                <w:szCs w:val="20"/>
                <w:lang w:val="en-GB"/>
              </w:rPr>
              <w:t>W0</w:t>
            </w:r>
          </w:p>
        </w:tc>
        <w:tc>
          <w:tcPr>
            <w:tcW w:w="674" w:type="dxa"/>
            <w:tcBorders>
              <w:top w:val="single" w:sz="4" w:space="0" w:color="auto"/>
            </w:tcBorders>
            <w:shd w:val="clear" w:color="auto" w:fill="auto"/>
          </w:tcPr>
          <w:p w14:paraId="48FEC5E8" w14:textId="77777777" w:rsidR="006A22C2" w:rsidRPr="002F0050" w:rsidRDefault="006A22C2" w:rsidP="00936D3F">
            <w:pPr>
              <w:tabs>
                <w:tab w:val="decimal" w:pos="457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2F0050">
              <w:rPr>
                <w:rFonts w:ascii="Times New Roman" w:hAnsi="Times New Roman"/>
                <w:sz w:val="20"/>
                <w:szCs w:val="20"/>
                <w:lang w:val="en-GB"/>
              </w:rPr>
              <w:t>6</w:t>
            </w:r>
          </w:p>
        </w:tc>
        <w:tc>
          <w:tcPr>
            <w:tcW w:w="980" w:type="dxa"/>
            <w:tcBorders>
              <w:top w:val="single" w:sz="4" w:space="0" w:color="auto"/>
            </w:tcBorders>
            <w:shd w:val="clear" w:color="auto" w:fill="auto"/>
          </w:tcPr>
          <w:p w14:paraId="70FB1F88" w14:textId="77777777" w:rsidR="006A22C2" w:rsidRPr="002F0050" w:rsidRDefault="006A22C2" w:rsidP="00936D3F">
            <w:pPr>
              <w:tabs>
                <w:tab w:val="decimal" w:pos="457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2F0050">
              <w:rPr>
                <w:rFonts w:ascii="Times New Roman" w:hAnsi="Times New Roman"/>
                <w:sz w:val="20"/>
                <w:szCs w:val="20"/>
                <w:lang w:val="en-GB"/>
              </w:rPr>
              <w:t>569488</w:t>
            </w:r>
          </w:p>
        </w:tc>
        <w:tc>
          <w:tcPr>
            <w:tcW w:w="979" w:type="dxa"/>
            <w:tcBorders>
              <w:top w:val="single" w:sz="4" w:space="0" w:color="auto"/>
            </w:tcBorders>
            <w:shd w:val="clear" w:color="auto" w:fill="auto"/>
          </w:tcPr>
          <w:p w14:paraId="6CF5A4D5" w14:textId="77777777" w:rsidR="006A22C2" w:rsidRPr="002F0050" w:rsidRDefault="006A22C2" w:rsidP="00936D3F">
            <w:pPr>
              <w:tabs>
                <w:tab w:val="decimal" w:pos="457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2F0050">
              <w:rPr>
                <w:rFonts w:ascii="Times New Roman" w:hAnsi="Times New Roman"/>
                <w:sz w:val="20"/>
                <w:szCs w:val="20"/>
                <w:lang w:val="en-GB"/>
              </w:rPr>
              <w:t>569542</w:t>
            </w:r>
          </w:p>
        </w:tc>
        <w:tc>
          <w:tcPr>
            <w:tcW w:w="1015" w:type="dxa"/>
            <w:tcBorders>
              <w:top w:val="single" w:sz="4" w:space="0" w:color="auto"/>
            </w:tcBorders>
            <w:shd w:val="clear" w:color="auto" w:fill="auto"/>
          </w:tcPr>
          <w:p w14:paraId="26C1661C" w14:textId="77777777" w:rsidR="006A22C2" w:rsidRPr="002F0050" w:rsidRDefault="006A22C2" w:rsidP="00936D3F">
            <w:pPr>
              <w:tabs>
                <w:tab w:val="decimal" w:pos="457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2F0050">
              <w:rPr>
                <w:rFonts w:ascii="Times New Roman" w:hAnsi="Times New Roman"/>
                <w:sz w:val="20"/>
                <w:szCs w:val="20"/>
                <w:lang w:val="en-GB"/>
              </w:rPr>
              <w:t>569476</w:t>
            </w:r>
          </w:p>
        </w:tc>
        <w:tc>
          <w:tcPr>
            <w:tcW w:w="918" w:type="dxa"/>
            <w:tcBorders>
              <w:top w:val="single" w:sz="4" w:space="0" w:color="auto"/>
            </w:tcBorders>
            <w:shd w:val="clear" w:color="auto" w:fill="auto"/>
          </w:tcPr>
          <w:p w14:paraId="6476F4D8" w14:textId="77777777" w:rsidR="006A22C2" w:rsidRPr="002F0050" w:rsidRDefault="006A22C2" w:rsidP="00936D3F">
            <w:pPr>
              <w:tabs>
                <w:tab w:val="decimal" w:pos="457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</w:p>
        </w:tc>
        <w:tc>
          <w:tcPr>
            <w:tcW w:w="849" w:type="dxa"/>
            <w:tcBorders>
              <w:top w:val="single" w:sz="4" w:space="0" w:color="auto"/>
            </w:tcBorders>
            <w:shd w:val="clear" w:color="auto" w:fill="auto"/>
          </w:tcPr>
          <w:p w14:paraId="429BF6E8" w14:textId="77777777" w:rsidR="006A22C2" w:rsidRPr="002F0050" w:rsidRDefault="006A22C2" w:rsidP="00936D3F">
            <w:pPr>
              <w:tabs>
                <w:tab w:val="decimal" w:pos="457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</w:p>
        </w:tc>
      </w:tr>
      <w:tr w:rsidR="006A22C2" w:rsidRPr="002F0050" w14:paraId="1EDC66A5" w14:textId="77777777" w:rsidTr="00936D3F">
        <w:tc>
          <w:tcPr>
            <w:tcW w:w="983" w:type="dxa"/>
            <w:shd w:val="clear" w:color="auto" w:fill="auto"/>
          </w:tcPr>
          <w:p w14:paraId="43467920" w14:textId="77777777" w:rsidR="006A22C2" w:rsidRPr="002F0050" w:rsidRDefault="006A22C2" w:rsidP="00936D3F">
            <w:pPr>
              <w:tabs>
                <w:tab w:val="decimal" w:pos="457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2F0050">
              <w:rPr>
                <w:rFonts w:ascii="Times New Roman" w:hAnsi="Times New Roman"/>
                <w:sz w:val="20"/>
                <w:szCs w:val="20"/>
                <w:lang w:val="en-GB"/>
              </w:rPr>
              <w:t>W1</w:t>
            </w:r>
          </w:p>
        </w:tc>
        <w:tc>
          <w:tcPr>
            <w:tcW w:w="674" w:type="dxa"/>
            <w:shd w:val="clear" w:color="auto" w:fill="auto"/>
          </w:tcPr>
          <w:p w14:paraId="01A19C31" w14:textId="77777777" w:rsidR="006A22C2" w:rsidRPr="002F0050" w:rsidRDefault="006A22C2" w:rsidP="00936D3F">
            <w:pPr>
              <w:tabs>
                <w:tab w:val="decimal" w:pos="457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2F0050">
              <w:rPr>
                <w:rFonts w:ascii="Times New Roman" w:hAnsi="Times New Roman"/>
                <w:sz w:val="20"/>
                <w:szCs w:val="20"/>
                <w:lang w:val="en-GB"/>
              </w:rPr>
              <w:t>14</w:t>
            </w:r>
          </w:p>
        </w:tc>
        <w:tc>
          <w:tcPr>
            <w:tcW w:w="980" w:type="dxa"/>
            <w:shd w:val="clear" w:color="auto" w:fill="auto"/>
          </w:tcPr>
          <w:p w14:paraId="2FF1B5EE" w14:textId="77777777" w:rsidR="006A22C2" w:rsidRPr="002F0050" w:rsidRDefault="006A22C2" w:rsidP="00936D3F">
            <w:pPr>
              <w:tabs>
                <w:tab w:val="decimal" w:pos="457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2F0050">
              <w:rPr>
                <w:rFonts w:ascii="Times New Roman" w:hAnsi="Times New Roman"/>
                <w:sz w:val="20"/>
                <w:szCs w:val="20"/>
                <w:lang w:val="en-GB"/>
              </w:rPr>
              <w:t>569277</w:t>
            </w:r>
          </w:p>
        </w:tc>
        <w:tc>
          <w:tcPr>
            <w:tcW w:w="979" w:type="dxa"/>
            <w:shd w:val="clear" w:color="auto" w:fill="auto"/>
          </w:tcPr>
          <w:p w14:paraId="66DD32CB" w14:textId="77777777" w:rsidR="006A22C2" w:rsidRPr="002F0050" w:rsidRDefault="006A22C2" w:rsidP="00936D3F">
            <w:pPr>
              <w:tabs>
                <w:tab w:val="decimal" w:pos="457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2F0050">
              <w:rPr>
                <w:rFonts w:ascii="Times New Roman" w:hAnsi="Times New Roman"/>
                <w:sz w:val="20"/>
                <w:szCs w:val="20"/>
                <w:lang w:val="en-GB"/>
              </w:rPr>
              <w:t>569358</w:t>
            </w:r>
          </w:p>
        </w:tc>
        <w:tc>
          <w:tcPr>
            <w:tcW w:w="1015" w:type="dxa"/>
            <w:shd w:val="clear" w:color="auto" w:fill="auto"/>
          </w:tcPr>
          <w:p w14:paraId="4EF27817" w14:textId="77777777" w:rsidR="006A22C2" w:rsidRPr="002F0050" w:rsidRDefault="006A22C2" w:rsidP="00936D3F">
            <w:pPr>
              <w:tabs>
                <w:tab w:val="decimal" w:pos="457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2F0050">
              <w:rPr>
                <w:rFonts w:ascii="Times New Roman" w:hAnsi="Times New Roman"/>
                <w:sz w:val="20"/>
                <w:szCs w:val="20"/>
                <w:lang w:val="en-GB"/>
              </w:rPr>
              <w:t>569259</w:t>
            </w:r>
          </w:p>
        </w:tc>
        <w:tc>
          <w:tcPr>
            <w:tcW w:w="918" w:type="dxa"/>
            <w:shd w:val="clear" w:color="auto" w:fill="auto"/>
          </w:tcPr>
          <w:p w14:paraId="46F5E086" w14:textId="77777777" w:rsidR="006A22C2" w:rsidRPr="002F0050" w:rsidRDefault="006A22C2" w:rsidP="00936D3F">
            <w:pPr>
              <w:tabs>
                <w:tab w:val="decimal" w:pos="457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2F0050">
              <w:rPr>
                <w:rFonts w:ascii="Times New Roman" w:hAnsi="Times New Roman"/>
                <w:sz w:val="20"/>
                <w:szCs w:val="20"/>
                <w:lang w:val="en-GB"/>
              </w:rPr>
              <w:t>217</w:t>
            </w:r>
          </w:p>
        </w:tc>
        <w:tc>
          <w:tcPr>
            <w:tcW w:w="849" w:type="dxa"/>
            <w:shd w:val="clear" w:color="auto" w:fill="auto"/>
          </w:tcPr>
          <w:p w14:paraId="61B34A2C" w14:textId="77777777" w:rsidR="006A22C2" w:rsidRPr="002F0050" w:rsidRDefault="006A22C2" w:rsidP="00936D3F">
            <w:pPr>
              <w:tabs>
                <w:tab w:val="decimal" w:pos="457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2F0050">
              <w:rPr>
                <w:rFonts w:ascii="Times New Roman" w:hAnsi="Times New Roman"/>
                <w:sz w:val="20"/>
                <w:szCs w:val="20"/>
                <w:lang w:val="en-GB"/>
              </w:rPr>
              <w:t>8</w:t>
            </w:r>
          </w:p>
        </w:tc>
      </w:tr>
      <w:tr w:rsidR="006A22C2" w:rsidRPr="002F0050" w14:paraId="4497CF2C" w14:textId="77777777" w:rsidTr="00936D3F">
        <w:tc>
          <w:tcPr>
            <w:tcW w:w="983" w:type="dxa"/>
            <w:shd w:val="clear" w:color="auto" w:fill="auto"/>
          </w:tcPr>
          <w:p w14:paraId="085A8071" w14:textId="77777777" w:rsidR="006A22C2" w:rsidRPr="002F0050" w:rsidRDefault="006A22C2" w:rsidP="00936D3F">
            <w:pPr>
              <w:tabs>
                <w:tab w:val="decimal" w:pos="457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2F0050">
              <w:rPr>
                <w:rFonts w:ascii="Times New Roman" w:hAnsi="Times New Roman"/>
                <w:sz w:val="20"/>
                <w:szCs w:val="20"/>
                <w:lang w:val="en-GB"/>
              </w:rPr>
              <w:t>W2</w:t>
            </w:r>
          </w:p>
        </w:tc>
        <w:tc>
          <w:tcPr>
            <w:tcW w:w="674" w:type="dxa"/>
            <w:shd w:val="clear" w:color="auto" w:fill="auto"/>
          </w:tcPr>
          <w:p w14:paraId="12FE20E2" w14:textId="77777777" w:rsidR="006A22C2" w:rsidRPr="002F0050" w:rsidRDefault="006A22C2" w:rsidP="00936D3F">
            <w:pPr>
              <w:tabs>
                <w:tab w:val="decimal" w:pos="457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2F0050">
              <w:rPr>
                <w:rFonts w:ascii="Times New Roman" w:hAnsi="Times New Roman"/>
                <w:sz w:val="20"/>
                <w:szCs w:val="20"/>
                <w:lang w:val="en-GB"/>
              </w:rPr>
              <w:t>17</w:t>
            </w:r>
          </w:p>
        </w:tc>
        <w:tc>
          <w:tcPr>
            <w:tcW w:w="980" w:type="dxa"/>
            <w:shd w:val="clear" w:color="auto" w:fill="auto"/>
          </w:tcPr>
          <w:p w14:paraId="3A402990" w14:textId="77777777" w:rsidR="006A22C2" w:rsidRPr="002F0050" w:rsidRDefault="006A22C2" w:rsidP="00936D3F">
            <w:pPr>
              <w:tabs>
                <w:tab w:val="decimal" w:pos="457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2F0050">
              <w:rPr>
                <w:rFonts w:ascii="Times New Roman" w:hAnsi="Times New Roman"/>
                <w:sz w:val="20"/>
                <w:szCs w:val="20"/>
                <w:lang w:val="en-GB"/>
              </w:rPr>
              <w:t>567822</w:t>
            </w:r>
          </w:p>
        </w:tc>
        <w:tc>
          <w:tcPr>
            <w:tcW w:w="979" w:type="dxa"/>
            <w:shd w:val="clear" w:color="auto" w:fill="auto"/>
          </w:tcPr>
          <w:p w14:paraId="4A873A46" w14:textId="77777777" w:rsidR="006A22C2" w:rsidRPr="002F0050" w:rsidRDefault="006A22C2" w:rsidP="00936D3F">
            <w:pPr>
              <w:tabs>
                <w:tab w:val="decimal" w:pos="457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2F0050">
              <w:rPr>
                <w:rFonts w:ascii="Times New Roman" w:hAnsi="Times New Roman"/>
                <w:sz w:val="20"/>
                <w:szCs w:val="20"/>
                <w:lang w:val="en-GB"/>
              </w:rPr>
              <w:t>567973</w:t>
            </w:r>
          </w:p>
        </w:tc>
        <w:tc>
          <w:tcPr>
            <w:tcW w:w="1015" w:type="dxa"/>
            <w:shd w:val="clear" w:color="auto" w:fill="auto"/>
          </w:tcPr>
          <w:p w14:paraId="40D37BC7" w14:textId="77777777" w:rsidR="006A22C2" w:rsidRPr="002F0050" w:rsidRDefault="006A22C2" w:rsidP="00936D3F">
            <w:pPr>
              <w:tabs>
                <w:tab w:val="decimal" w:pos="457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2F0050">
              <w:rPr>
                <w:rFonts w:ascii="Times New Roman" w:hAnsi="Times New Roman"/>
                <w:sz w:val="20"/>
                <w:szCs w:val="20"/>
                <w:lang w:val="en-GB"/>
              </w:rPr>
              <w:t>567788</w:t>
            </w:r>
          </w:p>
        </w:tc>
        <w:tc>
          <w:tcPr>
            <w:tcW w:w="918" w:type="dxa"/>
            <w:shd w:val="clear" w:color="auto" w:fill="auto"/>
          </w:tcPr>
          <w:p w14:paraId="0C404DCC" w14:textId="77777777" w:rsidR="006A22C2" w:rsidRPr="002F0050" w:rsidRDefault="006A22C2" w:rsidP="00936D3F">
            <w:pPr>
              <w:tabs>
                <w:tab w:val="decimal" w:pos="457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2F0050">
              <w:rPr>
                <w:rFonts w:ascii="Times New Roman" w:hAnsi="Times New Roman"/>
                <w:sz w:val="20"/>
                <w:szCs w:val="20"/>
                <w:lang w:val="en-GB"/>
              </w:rPr>
              <w:t>1471</w:t>
            </w:r>
          </w:p>
        </w:tc>
        <w:tc>
          <w:tcPr>
            <w:tcW w:w="849" w:type="dxa"/>
            <w:shd w:val="clear" w:color="auto" w:fill="auto"/>
          </w:tcPr>
          <w:p w14:paraId="19F5500C" w14:textId="77777777" w:rsidR="006A22C2" w:rsidRPr="002F0050" w:rsidRDefault="006A22C2" w:rsidP="00936D3F">
            <w:pPr>
              <w:tabs>
                <w:tab w:val="decimal" w:pos="457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2F0050">
              <w:rPr>
                <w:rFonts w:ascii="Times New Roman" w:hAnsi="Times New Roman"/>
                <w:sz w:val="20"/>
                <w:szCs w:val="20"/>
                <w:lang w:val="en-GB"/>
              </w:rPr>
              <w:t>3</w:t>
            </w:r>
          </w:p>
        </w:tc>
      </w:tr>
      <w:tr w:rsidR="006A22C2" w:rsidRPr="002F0050" w14:paraId="1E57AF8D" w14:textId="77777777" w:rsidTr="00936D3F">
        <w:tc>
          <w:tcPr>
            <w:tcW w:w="983" w:type="dxa"/>
            <w:shd w:val="clear" w:color="auto" w:fill="auto"/>
          </w:tcPr>
          <w:p w14:paraId="0EF3A3ED" w14:textId="77777777" w:rsidR="006A22C2" w:rsidRPr="002F0050" w:rsidRDefault="006A22C2" w:rsidP="00936D3F">
            <w:pPr>
              <w:tabs>
                <w:tab w:val="decimal" w:pos="457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2F0050">
              <w:rPr>
                <w:rFonts w:ascii="Times New Roman" w:hAnsi="Times New Roman"/>
                <w:sz w:val="20"/>
                <w:szCs w:val="20"/>
                <w:lang w:val="en-GB"/>
              </w:rPr>
              <w:t>W3</w:t>
            </w:r>
          </w:p>
        </w:tc>
        <w:tc>
          <w:tcPr>
            <w:tcW w:w="674" w:type="dxa"/>
            <w:shd w:val="clear" w:color="auto" w:fill="auto"/>
          </w:tcPr>
          <w:p w14:paraId="33E485E1" w14:textId="77777777" w:rsidR="006A22C2" w:rsidRPr="002F0050" w:rsidRDefault="006A22C2" w:rsidP="00936D3F">
            <w:pPr>
              <w:tabs>
                <w:tab w:val="decimal" w:pos="457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2F0050">
              <w:rPr>
                <w:rFonts w:ascii="Times New Roman" w:hAnsi="Times New Roman"/>
                <w:sz w:val="20"/>
                <w:szCs w:val="20"/>
                <w:lang w:val="en-GB"/>
              </w:rPr>
              <w:t>23</w:t>
            </w:r>
          </w:p>
        </w:tc>
        <w:tc>
          <w:tcPr>
            <w:tcW w:w="980" w:type="dxa"/>
            <w:shd w:val="clear" w:color="auto" w:fill="auto"/>
          </w:tcPr>
          <w:p w14:paraId="60F0C6DA" w14:textId="77777777" w:rsidR="006A22C2" w:rsidRPr="002F0050" w:rsidRDefault="006A22C2" w:rsidP="00936D3F">
            <w:pPr>
              <w:tabs>
                <w:tab w:val="decimal" w:pos="457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2F0050">
              <w:rPr>
                <w:rFonts w:ascii="Times New Roman" w:hAnsi="Times New Roman"/>
                <w:sz w:val="20"/>
                <w:szCs w:val="20"/>
                <w:lang w:val="en-GB"/>
              </w:rPr>
              <w:t>567778</w:t>
            </w:r>
          </w:p>
        </w:tc>
        <w:tc>
          <w:tcPr>
            <w:tcW w:w="979" w:type="dxa"/>
            <w:shd w:val="clear" w:color="auto" w:fill="auto"/>
          </w:tcPr>
          <w:p w14:paraId="1009894B" w14:textId="77777777" w:rsidR="006A22C2" w:rsidRPr="002F0050" w:rsidRDefault="006A22C2" w:rsidP="00936D3F">
            <w:pPr>
              <w:tabs>
                <w:tab w:val="decimal" w:pos="457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2F0050">
              <w:rPr>
                <w:rFonts w:ascii="Times New Roman" w:hAnsi="Times New Roman"/>
                <w:sz w:val="20"/>
                <w:szCs w:val="20"/>
                <w:lang w:val="en-GB"/>
              </w:rPr>
              <w:t>567984</w:t>
            </w:r>
          </w:p>
        </w:tc>
        <w:tc>
          <w:tcPr>
            <w:tcW w:w="1015" w:type="dxa"/>
            <w:shd w:val="clear" w:color="auto" w:fill="auto"/>
          </w:tcPr>
          <w:p w14:paraId="58E4AB88" w14:textId="77777777" w:rsidR="006A22C2" w:rsidRPr="002F0050" w:rsidRDefault="006A22C2" w:rsidP="00936D3F">
            <w:pPr>
              <w:tabs>
                <w:tab w:val="decimal" w:pos="457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2F0050">
              <w:rPr>
                <w:rFonts w:ascii="Times New Roman" w:hAnsi="Times New Roman"/>
                <w:sz w:val="20"/>
                <w:szCs w:val="20"/>
                <w:lang w:val="en-GB"/>
              </w:rPr>
              <w:t>567732</w:t>
            </w:r>
          </w:p>
        </w:tc>
        <w:tc>
          <w:tcPr>
            <w:tcW w:w="918" w:type="dxa"/>
            <w:shd w:val="clear" w:color="auto" w:fill="auto"/>
          </w:tcPr>
          <w:p w14:paraId="57955D77" w14:textId="77777777" w:rsidR="006A22C2" w:rsidRPr="002F0050" w:rsidRDefault="006A22C2" w:rsidP="00936D3F">
            <w:pPr>
              <w:tabs>
                <w:tab w:val="decimal" w:pos="457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2F0050">
              <w:rPr>
                <w:rFonts w:ascii="Times New Roman" w:hAnsi="Times New Roman"/>
                <w:sz w:val="20"/>
                <w:szCs w:val="20"/>
                <w:lang w:val="en-GB"/>
              </w:rPr>
              <w:t>55</w:t>
            </w:r>
          </w:p>
        </w:tc>
        <w:tc>
          <w:tcPr>
            <w:tcW w:w="849" w:type="dxa"/>
            <w:shd w:val="clear" w:color="auto" w:fill="auto"/>
          </w:tcPr>
          <w:p w14:paraId="182F8F00" w14:textId="77777777" w:rsidR="006A22C2" w:rsidRPr="002F0050" w:rsidRDefault="006A22C2" w:rsidP="00936D3F">
            <w:pPr>
              <w:tabs>
                <w:tab w:val="decimal" w:pos="457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2F0050">
              <w:rPr>
                <w:rFonts w:ascii="Times New Roman" w:hAnsi="Times New Roman"/>
                <w:sz w:val="20"/>
                <w:szCs w:val="20"/>
                <w:lang w:val="en-GB"/>
              </w:rPr>
              <w:t>6</w:t>
            </w:r>
          </w:p>
        </w:tc>
      </w:tr>
      <w:tr w:rsidR="006A22C2" w:rsidRPr="002F0050" w14:paraId="51C44D09" w14:textId="77777777" w:rsidTr="00936D3F">
        <w:tc>
          <w:tcPr>
            <w:tcW w:w="983" w:type="dxa"/>
            <w:shd w:val="clear" w:color="auto" w:fill="auto"/>
          </w:tcPr>
          <w:p w14:paraId="24F68213" w14:textId="77777777" w:rsidR="006A22C2" w:rsidRPr="002F0050" w:rsidRDefault="006A22C2" w:rsidP="00936D3F">
            <w:pPr>
              <w:tabs>
                <w:tab w:val="decimal" w:pos="457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2F0050">
              <w:rPr>
                <w:rFonts w:ascii="Times New Roman" w:hAnsi="Times New Roman"/>
                <w:sz w:val="20"/>
                <w:szCs w:val="20"/>
                <w:lang w:val="en-GB"/>
              </w:rPr>
              <w:t>W4</w:t>
            </w:r>
          </w:p>
        </w:tc>
        <w:tc>
          <w:tcPr>
            <w:tcW w:w="674" w:type="dxa"/>
            <w:shd w:val="clear" w:color="auto" w:fill="auto"/>
          </w:tcPr>
          <w:p w14:paraId="1FE8E22E" w14:textId="77777777" w:rsidR="006A22C2" w:rsidRPr="002F0050" w:rsidRDefault="006A22C2" w:rsidP="00936D3F">
            <w:pPr>
              <w:tabs>
                <w:tab w:val="decimal" w:pos="457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2F0050">
              <w:rPr>
                <w:rFonts w:ascii="Times New Roman" w:hAnsi="Times New Roman"/>
                <w:sz w:val="20"/>
                <w:szCs w:val="20"/>
                <w:lang w:val="en-GB"/>
              </w:rPr>
              <w:t>29</w:t>
            </w:r>
          </w:p>
        </w:tc>
        <w:tc>
          <w:tcPr>
            <w:tcW w:w="980" w:type="dxa"/>
            <w:shd w:val="clear" w:color="auto" w:fill="auto"/>
          </w:tcPr>
          <w:p w14:paraId="4439B8EE" w14:textId="77777777" w:rsidR="006A22C2" w:rsidRPr="002F0050" w:rsidRDefault="006A22C2" w:rsidP="00936D3F">
            <w:pPr>
              <w:tabs>
                <w:tab w:val="decimal" w:pos="457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2F0050">
              <w:rPr>
                <w:rFonts w:ascii="Times New Roman" w:hAnsi="Times New Roman"/>
                <w:sz w:val="20"/>
                <w:szCs w:val="20"/>
                <w:lang w:val="en-GB"/>
              </w:rPr>
              <w:t>567527</w:t>
            </w:r>
          </w:p>
        </w:tc>
        <w:tc>
          <w:tcPr>
            <w:tcW w:w="979" w:type="dxa"/>
            <w:shd w:val="clear" w:color="auto" w:fill="auto"/>
          </w:tcPr>
          <w:p w14:paraId="75786178" w14:textId="77777777" w:rsidR="006A22C2" w:rsidRPr="002F0050" w:rsidRDefault="006A22C2" w:rsidP="00936D3F">
            <w:pPr>
              <w:tabs>
                <w:tab w:val="decimal" w:pos="457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2F0050">
              <w:rPr>
                <w:rFonts w:ascii="Times New Roman" w:hAnsi="Times New Roman"/>
                <w:sz w:val="20"/>
                <w:szCs w:val="20"/>
                <w:lang w:val="en-GB"/>
              </w:rPr>
              <w:t>567786</w:t>
            </w:r>
          </w:p>
        </w:tc>
        <w:tc>
          <w:tcPr>
            <w:tcW w:w="1015" w:type="dxa"/>
            <w:shd w:val="clear" w:color="auto" w:fill="auto"/>
          </w:tcPr>
          <w:p w14:paraId="26401EB9" w14:textId="77777777" w:rsidR="006A22C2" w:rsidRPr="002F0050" w:rsidRDefault="006A22C2" w:rsidP="00936D3F">
            <w:pPr>
              <w:tabs>
                <w:tab w:val="decimal" w:pos="457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2F0050">
              <w:rPr>
                <w:rFonts w:ascii="Times New Roman" w:hAnsi="Times New Roman"/>
                <w:sz w:val="20"/>
                <w:szCs w:val="20"/>
                <w:lang w:val="en-GB"/>
              </w:rPr>
              <w:t>567469</w:t>
            </w:r>
          </w:p>
        </w:tc>
        <w:tc>
          <w:tcPr>
            <w:tcW w:w="918" w:type="dxa"/>
            <w:shd w:val="clear" w:color="auto" w:fill="auto"/>
          </w:tcPr>
          <w:p w14:paraId="04E768DE" w14:textId="77777777" w:rsidR="006A22C2" w:rsidRPr="002F0050" w:rsidRDefault="006A22C2" w:rsidP="00936D3F">
            <w:pPr>
              <w:tabs>
                <w:tab w:val="decimal" w:pos="457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2F0050">
              <w:rPr>
                <w:rFonts w:ascii="Times New Roman" w:hAnsi="Times New Roman"/>
                <w:sz w:val="20"/>
                <w:szCs w:val="20"/>
                <w:lang w:val="en-GB"/>
              </w:rPr>
              <w:t>264</w:t>
            </w:r>
          </w:p>
        </w:tc>
        <w:tc>
          <w:tcPr>
            <w:tcW w:w="849" w:type="dxa"/>
            <w:shd w:val="clear" w:color="auto" w:fill="auto"/>
          </w:tcPr>
          <w:p w14:paraId="3CAEAEF7" w14:textId="77777777" w:rsidR="006A22C2" w:rsidRPr="002F0050" w:rsidRDefault="006A22C2" w:rsidP="00936D3F">
            <w:pPr>
              <w:tabs>
                <w:tab w:val="decimal" w:pos="457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2F0050">
              <w:rPr>
                <w:rFonts w:ascii="Times New Roman" w:hAnsi="Times New Roman"/>
                <w:sz w:val="20"/>
                <w:szCs w:val="20"/>
                <w:lang w:val="en-GB"/>
              </w:rPr>
              <w:t>6</w:t>
            </w:r>
          </w:p>
        </w:tc>
      </w:tr>
      <w:tr w:rsidR="006A22C2" w:rsidRPr="002F0050" w14:paraId="0B365A81" w14:textId="77777777" w:rsidTr="00936D3F">
        <w:tc>
          <w:tcPr>
            <w:tcW w:w="983" w:type="dxa"/>
            <w:shd w:val="clear" w:color="auto" w:fill="auto"/>
          </w:tcPr>
          <w:p w14:paraId="72CC3DCA" w14:textId="77777777" w:rsidR="006A22C2" w:rsidRPr="002F0050" w:rsidRDefault="006A22C2" w:rsidP="00936D3F">
            <w:pPr>
              <w:tabs>
                <w:tab w:val="decimal" w:pos="457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2F0050">
              <w:rPr>
                <w:rFonts w:ascii="Times New Roman" w:hAnsi="Times New Roman"/>
                <w:sz w:val="20"/>
                <w:szCs w:val="20"/>
                <w:lang w:val="en-GB"/>
              </w:rPr>
              <w:t>W5</w:t>
            </w:r>
          </w:p>
        </w:tc>
        <w:tc>
          <w:tcPr>
            <w:tcW w:w="674" w:type="dxa"/>
            <w:shd w:val="clear" w:color="auto" w:fill="auto"/>
          </w:tcPr>
          <w:p w14:paraId="206B6153" w14:textId="77777777" w:rsidR="006A22C2" w:rsidRPr="002F0050" w:rsidRDefault="006A22C2" w:rsidP="00936D3F">
            <w:pPr>
              <w:tabs>
                <w:tab w:val="decimal" w:pos="457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2F0050">
              <w:rPr>
                <w:rFonts w:ascii="Times New Roman" w:hAnsi="Times New Roman"/>
                <w:sz w:val="20"/>
                <w:szCs w:val="20"/>
                <w:lang w:val="en-GB"/>
              </w:rPr>
              <w:t>31</w:t>
            </w:r>
          </w:p>
        </w:tc>
        <w:tc>
          <w:tcPr>
            <w:tcW w:w="980" w:type="dxa"/>
            <w:shd w:val="clear" w:color="auto" w:fill="auto"/>
          </w:tcPr>
          <w:p w14:paraId="52817934" w14:textId="77777777" w:rsidR="006A22C2" w:rsidRPr="002F0050" w:rsidRDefault="006A22C2" w:rsidP="00936D3F">
            <w:pPr>
              <w:tabs>
                <w:tab w:val="decimal" w:pos="457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2F0050">
              <w:rPr>
                <w:rFonts w:ascii="Times New Roman" w:hAnsi="Times New Roman"/>
                <w:sz w:val="20"/>
                <w:szCs w:val="20"/>
                <w:lang w:val="en-GB"/>
              </w:rPr>
              <w:t>567044</w:t>
            </w:r>
          </w:p>
        </w:tc>
        <w:tc>
          <w:tcPr>
            <w:tcW w:w="979" w:type="dxa"/>
            <w:shd w:val="clear" w:color="auto" w:fill="auto"/>
          </w:tcPr>
          <w:p w14:paraId="4C13A7BE" w14:textId="77777777" w:rsidR="006A22C2" w:rsidRPr="002F0050" w:rsidRDefault="006A22C2" w:rsidP="00936D3F">
            <w:pPr>
              <w:tabs>
                <w:tab w:val="decimal" w:pos="457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2F0050">
              <w:rPr>
                <w:rFonts w:ascii="Times New Roman" w:hAnsi="Times New Roman"/>
                <w:sz w:val="20"/>
                <w:szCs w:val="20"/>
                <w:lang w:val="en-GB"/>
              </w:rPr>
              <w:t>567321</w:t>
            </w:r>
          </w:p>
        </w:tc>
        <w:tc>
          <w:tcPr>
            <w:tcW w:w="1015" w:type="dxa"/>
            <w:shd w:val="clear" w:color="auto" w:fill="auto"/>
          </w:tcPr>
          <w:p w14:paraId="2916F46C" w14:textId="77777777" w:rsidR="006A22C2" w:rsidRPr="002F0050" w:rsidRDefault="006A22C2" w:rsidP="00936D3F">
            <w:pPr>
              <w:tabs>
                <w:tab w:val="decimal" w:pos="457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2F0050">
              <w:rPr>
                <w:rFonts w:ascii="Times New Roman" w:hAnsi="Times New Roman"/>
                <w:sz w:val="20"/>
                <w:szCs w:val="20"/>
                <w:lang w:val="en-GB"/>
              </w:rPr>
              <w:t>566982</w:t>
            </w:r>
          </w:p>
        </w:tc>
        <w:tc>
          <w:tcPr>
            <w:tcW w:w="918" w:type="dxa"/>
            <w:shd w:val="clear" w:color="auto" w:fill="auto"/>
          </w:tcPr>
          <w:p w14:paraId="70ABA940" w14:textId="4D07D197" w:rsidR="006A22C2" w:rsidRPr="002F0050" w:rsidRDefault="006A22C2" w:rsidP="00936D3F">
            <w:pPr>
              <w:tabs>
                <w:tab w:val="decimal" w:pos="457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/>
                <w:sz w:val="20"/>
                <w:szCs w:val="20"/>
                <w:lang w:val="en-GB"/>
              </w:rPr>
              <w:t>486</w:t>
            </w:r>
          </w:p>
        </w:tc>
        <w:tc>
          <w:tcPr>
            <w:tcW w:w="849" w:type="dxa"/>
            <w:shd w:val="clear" w:color="auto" w:fill="auto"/>
          </w:tcPr>
          <w:p w14:paraId="0488EA2C" w14:textId="77777777" w:rsidR="006A22C2" w:rsidRPr="002F0050" w:rsidRDefault="006A22C2" w:rsidP="00936D3F">
            <w:pPr>
              <w:tabs>
                <w:tab w:val="decimal" w:pos="457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2F0050">
              <w:rPr>
                <w:rFonts w:ascii="Times New Roman" w:hAnsi="Times New Roman"/>
                <w:sz w:val="20"/>
                <w:szCs w:val="20"/>
                <w:lang w:val="en-GB"/>
              </w:rPr>
              <w:t>2</w:t>
            </w:r>
          </w:p>
        </w:tc>
      </w:tr>
      <w:tr w:rsidR="006A22C2" w:rsidRPr="002F0050" w14:paraId="2A35D3EA" w14:textId="77777777" w:rsidTr="00936D3F">
        <w:tc>
          <w:tcPr>
            <w:tcW w:w="983" w:type="dxa"/>
            <w:tcBorders>
              <w:top w:val="single" w:sz="4" w:space="0" w:color="auto"/>
            </w:tcBorders>
            <w:shd w:val="clear" w:color="auto" w:fill="auto"/>
          </w:tcPr>
          <w:p w14:paraId="3F3AC248" w14:textId="77777777" w:rsidR="006A22C2" w:rsidRPr="002F0050" w:rsidRDefault="006A22C2" w:rsidP="00936D3F">
            <w:pPr>
              <w:tabs>
                <w:tab w:val="decimal" w:pos="457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2F0050">
              <w:rPr>
                <w:rFonts w:ascii="Times New Roman" w:hAnsi="Times New Roman"/>
                <w:sz w:val="20"/>
                <w:szCs w:val="20"/>
                <w:lang w:val="en-GB"/>
              </w:rPr>
              <w:t>R0</w:t>
            </w:r>
          </w:p>
        </w:tc>
        <w:tc>
          <w:tcPr>
            <w:tcW w:w="674" w:type="dxa"/>
            <w:tcBorders>
              <w:top w:val="single" w:sz="4" w:space="0" w:color="auto"/>
            </w:tcBorders>
            <w:shd w:val="clear" w:color="auto" w:fill="auto"/>
          </w:tcPr>
          <w:p w14:paraId="4C3C1F91" w14:textId="77777777" w:rsidR="006A22C2" w:rsidRPr="002F0050" w:rsidRDefault="006A22C2" w:rsidP="00936D3F">
            <w:pPr>
              <w:tabs>
                <w:tab w:val="decimal" w:pos="457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2F0050">
              <w:rPr>
                <w:rFonts w:ascii="Times New Roman" w:hAnsi="Times New Roman"/>
                <w:sz w:val="20"/>
                <w:szCs w:val="20"/>
                <w:lang w:val="en-GB"/>
              </w:rPr>
              <w:t>6</w:t>
            </w:r>
          </w:p>
        </w:tc>
        <w:tc>
          <w:tcPr>
            <w:tcW w:w="980" w:type="dxa"/>
            <w:tcBorders>
              <w:top w:val="single" w:sz="4" w:space="0" w:color="auto"/>
            </w:tcBorders>
            <w:shd w:val="clear" w:color="auto" w:fill="auto"/>
          </w:tcPr>
          <w:p w14:paraId="3993EE98" w14:textId="77777777" w:rsidR="006A22C2" w:rsidRPr="002F0050" w:rsidRDefault="006A22C2" w:rsidP="00936D3F">
            <w:pPr>
              <w:tabs>
                <w:tab w:val="decimal" w:pos="457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2F0050">
              <w:rPr>
                <w:rFonts w:ascii="Times New Roman" w:hAnsi="Times New Roman"/>
                <w:sz w:val="20"/>
                <w:szCs w:val="20"/>
                <w:lang w:val="en-GB"/>
              </w:rPr>
              <w:t>551922</w:t>
            </w:r>
          </w:p>
        </w:tc>
        <w:tc>
          <w:tcPr>
            <w:tcW w:w="979" w:type="dxa"/>
            <w:tcBorders>
              <w:top w:val="single" w:sz="4" w:space="0" w:color="auto"/>
            </w:tcBorders>
            <w:shd w:val="clear" w:color="auto" w:fill="auto"/>
          </w:tcPr>
          <w:p w14:paraId="7B350CCA" w14:textId="77777777" w:rsidR="006A22C2" w:rsidRPr="002F0050" w:rsidRDefault="006A22C2" w:rsidP="00936D3F">
            <w:pPr>
              <w:tabs>
                <w:tab w:val="decimal" w:pos="457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2F0050">
              <w:rPr>
                <w:rFonts w:ascii="Times New Roman" w:hAnsi="Times New Roman"/>
                <w:sz w:val="20"/>
                <w:szCs w:val="20"/>
                <w:lang w:val="en-GB"/>
              </w:rPr>
              <w:t>551976</w:t>
            </w:r>
          </w:p>
        </w:tc>
        <w:tc>
          <w:tcPr>
            <w:tcW w:w="1015" w:type="dxa"/>
            <w:tcBorders>
              <w:top w:val="single" w:sz="4" w:space="0" w:color="auto"/>
            </w:tcBorders>
            <w:shd w:val="clear" w:color="auto" w:fill="auto"/>
          </w:tcPr>
          <w:p w14:paraId="3D389DD7" w14:textId="77777777" w:rsidR="006A22C2" w:rsidRPr="002F0050" w:rsidRDefault="006A22C2" w:rsidP="00936D3F">
            <w:pPr>
              <w:tabs>
                <w:tab w:val="decimal" w:pos="457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2F0050">
              <w:rPr>
                <w:rFonts w:ascii="Times New Roman" w:hAnsi="Times New Roman"/>
                <w:sz w:val="20"/>
                <w:szCs w:val="20"/>
                <w:lang w:val="en-GB"/>
              </w:rPr>
              <w:t>551910</w:t>
            </w:r>
          </w:p>
        </w:tc>
        <w:tc>
          <w:tcPr>
            <w:tcW w:w="918" w:type="dxa"/>
            <w:tcBorders>
              <w:top w:val="single" w:sz="4" w:space="0" w:color="auto"/>
            </w:tcBorders>
            <w:shd w:val="clear" w:color="auto" w:fill="auto"/>
          </w:tcPr>
          <w:p w14:paraId="400C0FB5" w14:textId="77777777" w:rsidR="006A22C2" w:rsidRPr="002F0050" w:rsidRDefault="006A22C2" w:rsidP="00936D3F">
            <w:pPr>
              <w:tabs>
                <w:tab w:val="decimal" w:pos="457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</w:p>
        </w:tc>
        <w:tc>
          <w:tcPr>
            <w:tcW w:w="849" w:type="dxa"/>
            <w:tcBorders>
              <w:top w:val="single" w:sz="4" w:space="0" w:color="auto"/>
            </w:tcBorders>
            <w:shd w:val="clear" w:color="auto" w:fill="auto"/>
          </w:tcPr>
          <w:p w14:paraId="29C35AFD" w14:textId="77777777" w:rsidR="006A22C2" w:rsidRPr="002F0050" w:rsidRDefault="006A22C2" w:rsidP="00936D3F">
            <w:pPr>
              <w:tabs>
                <w:tab w:val="decimal" w:pos="457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</w:p>
        </w:tc>
      </w:tr>
      <w:tr w:rsidR="006A22C2" w:rsidRPr="002F0050" w14:paraId="328C9680" w14:textId="77777777" w:rsidTr="00936D3F">
        <w:tc>
          <w:tcPr>
            <w:tcW w:w="983" w:type="dxa"/>
            <w:shd w:val="clear" w:color="auto" w:fill="auto"/>
          </w:tcPr>
          <w:p w14:paraId="6E0F7AEB" w14:textId="77777777" w:rsidR="006A22C2" w:rsidRPr="002F0050" w:rsidRDefault="006A22C2" w:rsidP="00936D3F">
            <w:pPr>
              <w:tabs>
                <w:tab w:val="decimal" w:pos="457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2F0050">
              <w:rPr>
                <w:rFonts w:ascii="Times New Roman" w:hAnsi="Times New Roman"/>
                <w:sz w:val="20"/>
                <w:szCs w:val="20"/>
                <w:lang w:val="en-GB"/>
              </w:rPr>
              <w:t>R1</w:t>
            </w:r>
          </w:p>
        </w:tc>
        <w:tc>
          <w:tcPr>
            <w:tcW w:w="674" w:type="dxa"/>
            <w:shd w:val="clear" w:color="auto" w:fill="auto"/>
          </w:tcPr>
          <w:p w14:paraId="62EB6B13" w14:textId="77777777" w:rsidR="006A22C2" w:rsidRPr="002F0050" w:rsidRDefault="006A22C2" w:rsidP="00936D3F">
            <w:pPr>
              <w:tabs>
                <w:tab w:val="decimal" w:pos="457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2F0050">
              <w:rPr>
                <w:rFonts w:ascii="Times New Roman" w:hAnsi="Times New Roman"/>
                <w:sz w:val="20"/>
                <w:szCs w:val="20"/>
                <w:lang w:val="en-GB"/>
              </w:rPr>
              <w:t>14</w:t>
            </w:r>
          </w:p>
        </w:tc>
        <w:tc>
          <w:tcPr>
            <w:tcW w:w="980" w:type="dxa"/>
            <w:shd w:val="clear" w:color="auto" w:fill="auto"/>
          </w:tcPr>
          <w:p w14:paraId="7C77B2B5" w14:textId="77777777" w:rsidR="006A22C2" w:rsidRPr="002F0050" w:rsidRDefault="006A22C2" w:rsidP="00936D3F">
            <w:pPr>
              <w:tabs>
                <w:tab w:val="decimal" w:pos="457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2F0050">
              <w:rPr>
                <w:rFonts w:ascii="Times New Roman" w:hAnsi="Times New Roman"/>
                <w:sz w:val="20"/>
                <w:szCs w:val="20"/>
                <w:lang w:val="en-GB"/>
              </w:rPr>
              <w:t>550145</w:t>
            </w:r>
          </w:p>
        </w:tc>
        <w:tc>
          <w:tcPr>
            <w:tcW w:w="979" w:type="dxa"/>
            <w:shd w:val="clear" w:color="auto" w:fill="auto"/>
          </w:tcPr>
          <w:p w14:paraId="170FBECB" w14:textId="77777777" w:rsidR="006A22C2" w:rsidRPr="002F0050" w:rsidRDefault="006A22C2" w:rsidP="00936D3F">
            <w:pPr>
              <w:tabs>
                <w:tab w:val="decimal" w:pos="457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2F0050">
              <w:rPr>
                <w:rFonts w:ascii="Times New Roman" w:hAnsi="Times New Roman"/>
                <w:sz w:val="20"/>
                <w:szCs w:val="20"/>
                <w:lang w:val="en-GB"/>
              </w:rPr>
              <w:t>550270</w:t>
            </w:r>
          </w:p>
        </w:tc>
        <w:tc>
          <w:tcPr>
            <w:tcW w:w="1015" w:type="dxa"/>
            <w:shd w:val="clear" w:color="auto" w:fill="auto"/>
          </w:tcPr>
          <w:p w14:paraId="52174118" w14:textId="77777777" w:rsidR="006A22C2" w:rsidRPr="002F0050" w:rsidRDefault="006A22C2" w:rsidP="00936D3F">
            <w:pPr>
              <w:tabs>
                <w:tab w:val="decimal" w:pos="457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2F0050">
              <w:rPr>
                <w:rFonts w:ascii="Times New Roman" w:hAnsi="Times New Roman"/>
                <w:sz w:val="20"/>
                <w:szCs w:val="20"/>
                <w:lang w:val="en-GB"/>
              </w:rPr>
              <w:t>550117</w:t>
            </w:r>
          </w:p>
        </w:tc>
        <w:tc>
          <w:tcPr>
            <w:tcW w:w="918" w:type="dxa"/>
            <w:shd w:val="clear" w:color="auto" w:fill="auto"/>
          </w:tcPr>
          <w:p w14:paraId="61291D45" w14:textId="77777777" w:rsidR="006A22C2" w:rsidRPr="002F0050" w:rsidRDefault="006A22C2" w:rsidP="00936D3F">
            <w:pPr>
              <w:tabs>
                <w:tab w:val="decimal" w:pos="457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2F0050">
              <w:rPr>
                <w:rFonts w:ascii="Times New Roman" w:hAnsi="Times New Roman"/>
                <w:sz w:val="20"/>
                <w:szCs w:val="20"/>
                <w:lang w:val="en-GB"/>
              </w:rPr>
              <w:t>1793</w:t>
            </w:r>
          </w:p>
        </w:tc>
        <w:tc>
          <w:tcPr>
            <w:tcW w:w="849" w:type="dxa"/>
            <w:shd w:val="clear" w:color="auto" w:fill="auto"/>
          </w:tcPr>
          <w:p w14:paraId="0154BAF5" w14:textId="77777777" w:rsidR="006A22C2" w:rsidRPr="002F0050" w:rsidRDefault="006A22C2" w:rsidP="00936D3F">
            <w:pPr>
              <w:tabs>
                <w:tab w:val="decimal" w:pos="457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2F0050">
              <w:rPr>
                <w:rFonts w:ascii="Times New Roman" w:hAnsi="Times New Roman"/>
                <w:sz w:val="20"/>
                <w:szCs w:val="20"/>
                <w:lang w:val="en-GB"/>
              </w:rPr>
              <w:t>8</w:t>
            </w:r>
          </w:p>
        </w:tc>
      </w:tr>
      <w:tr w:rsidR="006A22C2" w:rsidRPr="002F0050" w14:paraId="5308DE9C" w14:textId="77777777" w:rsidTr="00936D3F">
        <w:tc>
          <w:tcPr>
            <w:tcW w:w="983" w:type="dxa"/>
            <w:shd w:val="clear" w:color="auto" w:fill="auto"/>
          </w:tcPr>
          <w:p w14:paraId="56768B78" w14:textId="77777777" w:rsidR="006A22C2" w:rsidRPr="002F0050" w:rsidRDefault="006A22C2" w:rsidP="00936D3F">
            <w:pPr>
              <w:tabs>
                <w:tab w:val="decimal" w:pos="457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2F0050">
              <w:rPr>
                <w:rFonts w:ascii="Times New Roman" w:hAnsi="Times New Roman"/>
                <w:sz w:val="20"/>
                <w:szCs w:val="20"/>
                <w:lang w:val="en-GB"/>
              </w:rPr>
              <w:t>R2</w:t>
            </w:r>
          </w:p>
        </w:tc>
        <w:tc>
          <w:tcPr>
            <w:tcW w:w="674" w:type="dxa"/>
            <w:shd w:val="clear" w:color="auto" w:fill="auto"/>
          </w:tcPr>
          <w:p w14:paraId="1CD1706C" w14:textId="77777777" w:rsidR="006A22C2" w:rsidRPr="002F0050" w:rsidRDefault="006A22C2" w:rsidP="00936D3F">
            <w:pPr>
              <w:tabs>
                <w:tab w:val="decimal" w:pos="457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2F0050">
              <w:rPr>
                <w:rFonts w:ascii="Times New Roman" w:hAnsi="Times New Roman"/>
                <w:sz w:val="20"/>
                <w:szCs w:val="20"/>
                <w:lang w:val="en-GB"/>
              </w:rPr>
              <w:t>17</w:t>
            </w:r>
          </w:p>
        </w:tc>
        <w:tc>
          <w:tcPr>
            <w:tcW w:w="980" w:type="dxa"/>
            <w:shd w:val="clear" w:color="auto" w:fill="auto"/>
          </w:tcPr>
          <w:p w14:paraId="29D297BB" w14:textId="77777777" w:rsidR="006A22C2" w:rsidRPr="002F0050" w:rsidRDefault="006A22C2" w:rsidP="00936D3F">
            <w:pPr>
              <w:tabs>
                <w:tab w:val="decimal" w:pos="457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2F0050">
              <w:rPr>
                <w:rFonts w:ascii="Times New Roman" w:hAnsi="Times New Roman"/>
                <w:sz w:val="20"/>
                <w:szCs w:val="20"/>
                <w:lang w:val="en-GB"/>
              </w:rPr>
              <w:t>550038</w:t>
            </w:r>
          </w:p>
        </w:tc>
        <w:tc>
          <w:tcPr>
            <w:tcW w:w="979" w:type="dxa"/>
            <w:shd w:val="clear" w:color="auto" w:fill="auto"/>
          </w:tcPr>
          <w:p w14:paraId="0F13B921" w14:textId="77777777" w:rsidR="006A22C2" w:rsidRPr="002F0050" w:rsidRDefault="006A22C2" w:rsidP="00936D3F">
            <w:pPr>
              <w:tabs>
                <w:tab w:val="decimal" w:pos="457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2F0050">
              <w:rPr>
                <w:rFonts w:ascii="Times New Roman" w:hAnsi="Times New Roman"/>
                <w:sz w:val="20"/>
                <w:szCs w:val="20"/>
                <w:lang w:val="en-GB"/>
              </w:rPr>
              <w:t>550190</w:t>
            </w:r>
          </w:p>
        </w:tc>
        <w:tc>
          <w:tcPr>
            <w:tcW w:w="1015" w:type="dxa"/>
            <w:shd w:val="clear" w:color="auto" w:fill="auto"/>
          </w:tcPr>
          <w:p w14:paraId="02B1D273" w14:textId="77777777" w:rsidR="006A22C2" w:rsidRPr="002F0050" w:rsidRDefault="006A22C2" w:rsidP="00936D3F">
            <w:pPr>
              <w:tabs>
                <w:tab w:val="decimal" w:pos="457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2F0050">
              <w:rPr>
                <w:rFonts w:ascii="Times New Roman" w:hAnsi="Times New Roman"/>
                <w:sz w:val="20"/>
                <w:szCs w:val="20"/>
                <w:lang w:val="en-GB"/>
              </w:rPr>
              <w:t>550004</w:t>
            </w:r>
          </w:p>
        </w:tc>
        <w:tc>
          <w:tcPr>
            <w:tcW w:w="918" w:type="dxa"/>
            <w:shd w:val="clear" w:color="auto" w:fill="auto"/>
          </w:tcPr>
          <w:p w14:paraId="7AE346BD" w14:textId="77777777" w:rsidR="006A22C2" w:rsidRPr="002F0050" w:rsidRDefault="006A22C2" w:rsidP="00936D3F">
            <w:pPr>
              <w:tabs>
                <w:tab w:val="decimal" w:pos="457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2F0050">
              <w:rPr>
                <w:rFonts w:ascii="Times New Roman" w:hAnsi="Times New Roman"/>
                <w:sz w:val="20"/>
                <w:szCs w:val="20"/>
                <w:lang w:val="en-GB"/>
              </w:rPr>
              <w:t>112</w:t>
            </w:r>
          </w:p>
        </w:tc>
        <w:tc>
          <w:tcPr>
            <w:tcW w:w="849" w:type="dxa"/>
            <w:shd w:val="clear" w:color="auto" w:fill="auto"/>
          </w:tcPr>
          <w:p w14:paraId="7C1DAD01" w14:textId="77777777" w:rsidR="006A22C2" w:rsidRPr="002F0050" w:rsidRDefault="006A22C2" w:rsidP="00936D3F">
            <w:pPr>
              <w:tabs>
                <w:tab w:val="decimal" w:pos="457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2F0050">
              <w:rPr>
                <w:rFonts w:ascii="Times New Roman" w:hAnsi="Times New Roman"/>
                <w:sz w:val="20"/>
                <w:szCs w:val="20"/>
                <w:lang w:val="en-GB"/>
              </w:rPr>
              <w:t>3</w:t>
            </w:r>
          </w:p>
        </w:tc>
      </w:tr>
      <w:tr w:rsidR="006A22C2" w:rsidRPr="002F0050" w14:paraId="1D017F54" w14:textId="77777777" w:rsidTr="00936D3F">
        <w:tc>
          <w:tcPr>
            <w:tcW w:w="983" w:type="dxa"/>
            <w:shd w:val="clear" w:color="auto" w:fill="auto"/>
          </w:tcPr>
          <w:p w14:paraId="1650E862" w14:textId="77777777" w:rsidR="006A22C2" w:rsidRPr="002F0050" w:rsidRDefault="006A22C2" w:rsidP="00936D3F">
            <w:pPr>
              <w:tabs>
                <w:tab w:val="decimal" w:pos="457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2F0050">
              <w:rPr>
                <w:rFonts w:ascii="Times New Roman" w:hAnsi="Times New Roman"/>
                <w:sz w:val="20"/>
                <w:szCs w:val="20"/>
                <w:lang w:val="en-GB"/>
              </w:rPr>
              <w:t>R3</w:t>
            </w:r>
          </w:p>
        </w:tc>
        <w:tc>
          <w:tcPr>
            <w:tcW w:w="674" w:type="dxa"/>
            <w:shd w:val="clear" w:color="auto" w:fill="auto"/>
          </w:tcPr>
          <w:p w14:paraId="38EFA5AF" w14:textId="77777777" w:rsidR="006A22C2" w:rsidRPr="002F0050" w:rsidRDefault="006A22C2" w:rsidP="00936D3F">
            <w:pPr>
              <w:tabs>
                <w:tab w:val="decimal" w:pos="457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2F0050">
              <w:rPr>
                <w:rFonts w:ascii="Times New Roman" w:hAnsi="Times New Roman"/>
                <w:sz w:val="20"/>
                <w:szCs w:val="20"/>
                <w:lang w:val="en-GB"/>
              </w:rPr>
              <w:t>23</w:t>
            </w:r>
          </w:p>
        </w:tc>
        <w:tc>
          <w:tcPr>
            <w:tcW w:w="980" w:type="dxa"/>
            <w:shd w:val="clear" w:color="auto" w:fill="auto"/>
          </w:tcPr>
          <w:p w14:paraId="5CB3F93F" w14:textId="77777777" w:rsidR="006A22C2" w:rsidRPr="002F0050" w:rsidRDefault="006A22C2" w:rsidP="00936D3F">
            <w:pPr>
              <w:tabs>
                <w:tab w:val="decimal" w:pos="457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2F0050">
              <w:rPr>
                <w:rFonts w:ascii="Times New Roman" w:hAnsi="Times New Roman"/>
                <w:sz w:val="20"/>
                <w:szCs w:val="20"/>
                <w:lang w:val="en-GB"/>
              </w:rPr>
              <w:t>550000</w:t>
            </w:r>
          </w:p>
        </w:tc>
        <w:tc>
          <w:tcPr>
            <w:tcW w:w="979" w:type="dxa"/>
            <w:shd w:val="clear" w:color="auto" w:fill="auto"/>
          </w:tcPr>
          <w:p w14:paraId="7F6DDB72" w14:textId="77777777" w:rsidR="006A22C2" w:rsidRPr="002F0050" w:rsidRDefault="006A22C2" w:rsidP="00936D3F">
            <w:pPr>
              <w:tabs>
                <w:tab w:val="decimal" w:pos="457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2F0050">
              <w:rPr>
                <w:rFonts w:ascii="Times New Roman" w:hAnsi="Times New Roman"/>
                <w:sz w:val="20"/>
                <w:szCs w:val="20"/>
                <w:lang w:val="en-GB"/>
              </w:rPr>
              <w:t>550206</w:t>
            </w:r>
          </w:p>
        </w:tc>
        <w:tc>
          <w:tcPr>
            <w:tcW w:w="1015" w:type="dxa"/>
            <w:shd w:val="clear" w:color="auto" w:fill="auto"/>
          </w:tcPr>
          <w:p w14:paraId="3488A465" w14:textId="77777777" w:rsidR="006A22C2" w:rsidRPr="002F0050" w:rsidRDefault="006A22C2" w:rsidP="00936D3F">
            <w:pPr>
              <w:tabs>
                <w:tab w:val="decimal" w:pos="457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2F0050">
              <w:rPr>
                <w:rFonts w:ascii="Times New Roman" w:hAnsi="Times New Roman"/>
                <w:sz w:val="20"/>
                <w:szCs w:val="20"/>
                <w:lang w:val="en-GB"/>
              </w:rPr>
              <w:t>549954</w:t>
            </w:r>
          </w:p>
        </w:tc>
        <w:tc>
          <w:tcPr>
            <w:tcW w:w="918" w:type="dxa"/>
            <w:shd w:val="clear" w:color="auto" w:fill="auto"/>
          </w:tcPr>
          <w:p w14:paraId="79177375" w14:textId="77777777" w:rsidR="006A22C2" w:rsidRPr="002F0050" w:rsidRDefault="006A22C2" w:rsidP="00936D3F">
            <w:pPr>
              <w:tabs>
                <w:tab w:val="decimal" w:pos="457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2F0050">
              <w:rPr>
                <w:rFonts w:ascii="Times New Roman" w:hAnsi="Times New Roman"/>
                <w:sz w:val="20"/>
                <w:szCs w:val="20"/>
                <w:lang w:val="en-GB"/>
              </w:rPr>
              <w:t>50</w:t>
            </w:r>
          </w:p>
        </w:tc>
        <w:tc>
          <w:tcPr>
            <w:tcW w:w="849" w:type="dxa"/>
            <w:shd w:val="clear" w:color="auto" w:fill="auto"/>
          </w:tcPr>
          <w:p w14:paraId="13B53542" w14:textId="77777777" w:rsidR="006A22C2" w:rsidRPr="002F0050" w:rsidRDefault="006A22C2" w:rsidP="00936D3F">
            <w:pPr>
              <w:tabs>
                <w:tab w:val="decimal" w:pos="457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2F0050">
              <w:rPr>
                <w:rFonts w:ascii="Times New Roman" w:hAnsi="Times New Roman"/>
                <w:sz w:val="20"/>
                <w:szCs w:val="20"/>
                <w:lang w:val="en-GB"/>
              </w:rPr>
              <w:t>6</w:t>
            </w:r>
          </w:p>
        </w:tc>
      </w:tr>
      <w:tr w:rsidR="006A22C2" w:rsidRPr="002F0050" w14:paraId="435CA866" w14:textId="77777777" w:rsidTr="00936D3F">
        <w:tc>
          <w:tcPr>
            <w:tcW w:w="983" w:type="dxa"/>
            <w:shd w:val="clear" w:color="auto" w:fill="auto"/>
          </w:tcPr>
          <w:p w14:paraId="5D7E6E57" w14:textId="77777777" w:rsidR="006A22C2" w:rsidRPr="002F0050" w:rsidRDefault="006A22C2" w:rsidP="00936D3F">
            <w:pPr>
              <w:tabs>
                <w:tab w:val="decimal" w:pos="457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2F0050">
              <w:rPr>
                <w:rFonts w:ascii="Times New Roman" w:hAnsi="Times New Roman"/>
                <w:sz w:val="20"/>
                <w:szCs w:val="20"/>
                <w:lang w:val="en-GB"/>
              </w:rPr>
              <w:t>R4</w:t>
            </w:r>
          </w:p>
        </w:tc>
        <w:tc>
          <w:tcPr>
            <w:tcW w:w="674" w:type="dxa"/>
            <w:shd w:val="clear" w:color="auto" w:fill="auto"/>
          </w:tcPr>
          <w:p w14:paraId="565BDB9E" w14:textId="77777777" w:rsidR="006A22C2" w:rsidRPr="002F0050" w:rsidRDefault="006A22C2" w:rsidP="00936D3F">
            <w:pPr>
              <w:tabs>
                <w:tab w:val="decimal" w:pos="457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2F0050">
              <w:rPr>
                <w:rFonts w:ascii="Times New Roman" w:hAnsi="Times New Roman"/>
                <w:sz w:val="20"/>
                <w:szCs w:val="20"/>
                <w:lang w:val="en-GB"/>
              </w:rPr>
              <w:t>29</w:t>
            </w:r>
          </w:p>
        </w:tc>
        <w:tc>
          <w:tcPr>
            <w:tcW w:w="980" w:type="dxa"/>
            <w:shd w:val="clear" w:color="auto" w:fill="auto"/>
          </w:tcPr>
          <w:p w14:paraId="1D051857" w14:textId="77777777" w:rsidR="006A22C2" w:rsidRPr="002F0050" w:rsidRDefault="006A22C2" w:rsidP="00936D3F">
            <w:pPr>
              <w:tabs>
                <w:tab w:val="decimal" w:pos="457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2F0050">
              <w:rPr>
                <w:rFonts w:ascii="Times New Roman" w:hAnsi="Times New Roman"/>
                <w:sz w:val="20"/>
                <w:szCs w:val="20"/>
                <w:lang w:val="en-GB"/>
              </w:rPr>
              <w:t>549777</w:t>
            </w:r>
          </w:p>
        </w:tc>
        <w:tc>
          <w:tcPr>
            <w:tcW w:w="979" w:type="dxa"/>
            <w:shd w:val="clear" w:color="auto" w:fill="auto"/>
          </w:tcPr>
          <w:p w14:paraId="67837035" w14:textId="77777777" w:rsidR="006A22C2" w:rsidRPr="002F0050" w:rsidRDefault="006A22C2" w:rsidP="00936D3F">
            <w:pPr>
              <w:tabs>
                <w:tab w:val="decimal" w:pos="457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2F0050">
              <w:rPr>
                <w:rFonts w:ascii="Times New Roman" w:hAnsi="Times New Roman"/>
                <w:sz w:val="20"/>
                <w:szCs w:val="20"/>
                <w:lang w:val="en-GB"/>
              </w:rPr>
              <w:t>550036</w:t>
            </w:r>
          </w:p>
        </w:tc>
        <w:tc>
          <w:tcPr>
            <w:tcW w:w="1015" w:type="dxa"/>
            <w:shd w:val="clear" w:color="auto" w:fill="auto"/>
          </w:tcPr>
          <w:p w14:paraId="3874A0B5" w14:textId="77777777" w:rsidR="006A22C2" w:rsidRPr="002F0050" w:rsidRDefault="006A22C2" w:rsidP="00936D3F">
            <w:pPr>
              <w:tabs>
                <w:tab w:val="decimal" w:pos="457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2F0050">
              <w:rPr>
                <w:rFonts w:ascii="Times New Roman" w:hAnsi="Times New Roman"/>
                <w:sz w:val="20"/>
                <w:szCs w:val="20"/>
                <w:lang w:val="en-GB"/>
              </w:rPr>
              <w:t>549719</w:t>
            </w:r>
          </w:p>
        </w:tc>
        <w:tc>
          <w:tcPr>
            <w:tcW w:w="918" w:type="dxa"/>
            <w:shd w:val="clear" w:color="auto" w:fill="auto"/>
          </w:tcPr>
          <w:p w14:paraId="6D461877" w14:textId="77777777" w:rsidR="006A22C2" w:rsidRPr="002F0050" w:rsidRDefault="006A22C2" w:rsidP="00936D3F">
            <w:pPr>
              <w:tabs>
                <w:tab w:val="decimal" w:pos="457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2F0050">
              <w:rPr>
                <w:rFonts w:ascii="Times New Roman" w:hAnsi="Times New Roman"/>
                <w:sz w:val="20"/>
                <w:szCs w:val="20"/>
                <w:lang w:val="en-GB"/>
              </w:rPr>
              <w:t>235</w:t>
            </w:r>
          </w:p>
        </w:tc>
        <w:tc>
          <w:tcPr>
            <w:tcW w:w="849" w:type="dxa"/>
            <w:shd w:val="clear" w:color="auto" w:fill="auto"/>
          </w:tcPr>
          <w:p w14:paraId="35258FD5" w14:textId="77777777" w:rsidR="006A22C2" w:rsidRPr="002F0050" w:rsidRDefault="006A22C2" w:rsidP="00936D3F">
            <w:pPr>
              <w:tabs>
                <w:tab w:val="decimal" w:pos="457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2F0050">
              <w:rPr>
                <w:rFonts w:ascii="Times New Roman" w:hAnsi="Times New Roman"/>
                <w:sz w:val="20"/>
                <w:szCs w:val="20"/>
                <w:lang w:val="en-GB"/>
              </w:rPr>
              <w:t>6</w:t>
            </w:r>
          </w:p>
        </w:tc>
      </w:tr>
      <w:tr w:rsidR="006A22C2" w:rsidRPr="002F0050" w14:paraId="26AA305A" w14:textId="77777777" w:rsidTr="00936D3F">
        <w:tc>
          <w:tcPr>
            <w:tcW w:w="983" w:type="dxa"/>
            <w:shd w:val="clear" w:color="auto" w:fill="auto"/>
          </w:tcPr>
          <w:p w14:paraId="54B5274C" w14:textId="77777777" w:rsidR="006A22C2" w:rsidRPr="002F0050" w:rsidRDefault="006A22C2" w:rsidP="00936D3F">
            <w:pPr>
              <w:tabs>
                <w:tab w:val="decimal" w:pos="457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2F0050">
              <w:rPr>
                <w:rFonts w:ascii="Times New Roman" w:hAnsi="Times New Roman"/>
                <w:sz w:val="20"/>
                <w:szCs w:val="20"/>
                <w:lang w:val="en-GB"/>
              </w:rPr>
              <w:t>R5</w:t>
            </w:r>
          </w:p>
        </w:tc>
        <w:tc>
          <w:tcPr>
            <w:tcW w:w="674" w:type="dxa"/>
            <w:shd w:val="clear" w:color="auto" w:fill="auto"/>
          </w:tcPr>
          <w:p w14:paraId="44B16B12" w14:textId="77777777" w:rsidR="006A22C2" w:rsidRPr="002F0050" w:rsidRDefault="006A22C2" w:rsidP="00936D3F">
            <w:pPr>
              <w:tabs>
                <w:tab w:val="decimal" w:pos="457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2F0050">
              <w:rPr>
                <w:rFonts w:ascii="Times New Roman" w:hAnsi="Times New Roman"/>
                <w:sz w:val="20"/>
                <w:szCs w:val="20"/>
                <w:lang w:val="en-GB"/>
              </w:rPr>
              <w:t>31</w:t>
            </w:r>
          </w:p>
        </w:tc>
        <w:tc>
          <w:tcPr>
            <w:tcW w:w="980" w:type="dxa"/>
            <w:shd w:val="clear" w:color="auto" w:fill="auto"/>
          </w:tcPr>
          <w:p w14:paraId="656570EC" w14:textId="77777777" w:rsidR="006A22C2" w:rsidRPr="002F0050" w:rsidRDefault="006A22C2" w:rsidP="00936D3F">
            <w:pPr>
              <w:tabs>
                <w:tab w:val="decimal" w:pos="457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2F0050">
              <w:rPr>
                <w:rFonts w:ascii="Times New Roman" w:hAnsi="Times New Roman"/>
                <w:sz w:val="20"/>
                <w:szCs w:val="20"/>
                <w:lang w:val="en-GB"/>
              </w:rPr>
              <w:t>549713</w:t>
            </w:r>
          </w:p>
        </w:tc>
        <w:tc>
          <w:tcPr>
            <w:tcW w:w="979" w:type="dxa"/>
            <w:shd w:val="clear" w:color="auto" w:fill="auto"/>
          </w:tcPr>
          <w:p w14:paraId="7FA9F056" w14:textId="77777777" w:rsidR="006A22C2" w:rsidRPr="002F0050" w:rsidRDefault="006A22C2" w:rsidP="00936D3F">
            <w:pPr>
              <w:tabs>
                <w:tab w:val="decimal" w:pos="457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2F0050">
              <w:rPr>
                <w:rFonts w:ascii="Times New Roman" w:hAnsi="Times New Roman"/>
                <w:sz w:val="20"/>
                <w:szCs w:val="20"/>
                <w:lang w:val="en-GB"/>
              </w:rPr>
              <w:t>499990</w:t>
            </w:r>
          </w:p>
        </w:tc>
        <w:tc>
          <w:tcPr>
            <w:tcW w:w="1015" w:type="dxa"/>
            <w:shd w:val="clear" w:color="auto" w:fill="auto"/>
          </w:tcPr>
          <w:p w14:paraId="357614F2" w14:textId="77777777" w:rsidR="006A22C2" w:rsidRPr="002F0050" w:rsidRDefault="006A22C2" w:rsidP="00936D3F">
            <w:pPr>
              <w:tabs>
                <w:tab w:val="decimal" w:pos="457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2F0050">
              <w:rPr>
                <w:rFonts w:ascii="Times New Roman" w:hAnsi="Times New Roman"/>
                <w:sz w:val="20"/>
                <w:szCs w:val="20"/>
                <w:lang w:val="en-GB"/>
              </w:rPr>
              <w:t>549651</w:t>
            </w:r>
          </w:p>
        </w:tc>
        <w:tc>
          <w:tcPr>
            <w:tcW w:w="918" w:type="dxa"/>
            <w:shd w:val="clear" w:color="auto" w:fill="auto"/>
          </w:tcPr>
          <w:p w14:paraId="0E0E4B94" w14:textId="77777777" w:rsidR="006A22C2" w:rsidRPr="002F0050" w:rsidRDefault="006A22C2" w:rsidP="00936D3F">
            <w:pPr>
              <w:tabs>
                <w:tab w:val="decimal" w:pos="457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2F0050">
              <w:rPr>
                <w:rFonts w:ascii="Times New Roman" w:hAnsi="Times New Roman"/>
                <w:sz w:val="20"/>
                <w:szCs w:val="20"/>
                <w:lang w:val="en-GB"/>
              </w:rPr>
              <w:t>68</w:t>
            </w:r>
          </w:p>
        </w:tc>
        <w:tc>
          <w:tcPr>
            <w:tcW w:w="849" w:type="dxa"/>
            <w:shd w:val="clear" w:color="auto" w:fill="auto"/>
          </w:tcPr>
          <w:p w14:paraId="55762111" w14:textId="77777777" w:rsidR="006A22C2" w:rsidRPr="002F0050" w:rsidRDefault="006A22C2" w:rsidP="00936D3F">
            <w:pPr>
              <w:tabs>
                <w:tab w:val="decimal" w:pos="457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2F0050">
              <w:rPr>
                <w:rFonts w:ascii="Times New Roman" w:hAnsi="Times New Roman"/>
                <w:sz w:val="20"/>
                <w:szCs w:val="20"/>
                <w:lang w:val="en-GB"/>
              </w:rPr>
              <w:t>2</w:t>
            </w:r>
          </w:p>
        </w:tc>
      </w:tr>
      <w:tr w:rsidR="006A22C2" w:rsidRPr="002F0050" w14:paraId="5BDBC514" w14:textId="77777777" w:rsidTr="00936D3F">
        <w:tc>
          <w:tcPr>
            <w:tcW w:w="983" w:type="dxa"/>
            <w:tcBorders>
              <w:top w:val="single" w:sz="4" w:space="0" w:color="auto"/>
            </w:tcBorders>
            <w:shd w:val="clear" w:color="auto" w:fill="auto"/>
          </w:tcPr>
          <w:p w14:paraId="6A0DBF0A" w14:textId="77777777" w:rsidR="006A22C2" w:rsidRPr="002F0050" w:rsidRDefault="006A22C2" w:rsidP="00936D3F">
            <w:pPr>
              <w:tabs>
                <w:tab w:val="decimal" w:pos="457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2F0050">
              <w:rPr>
                <w:rFonts w:ascii="Times New Roman" w:hAnsi="Times New Roman"/>
                <w:sz w:val="20"/>
                <w:szCs w:val="20"/>
                <w:lang w:val="en-GB"/>
              </w:rPr>
              <w:t>L0</w:t>
            </w:r>
          </w:p>
        </w:tc>
        <w:tc>
          <w:tcPr>
            <w:tcW w:w="674" w:type="dxa"/>
            <w:tcBorders>
              <w:top w:val="single" w:sz="4" w:space="0" w:color="auto"/>
            </w:tcBorders>
            <w:shd w:val="clear" w:color="auto" w:fill="auto"/>
          </w:tcPr>
          <w:p w14:paraId="2C66D460" w14:textId="77777777" w:rsidR="006A22C2" w:rsidRPr="002F0050" w:rsidRDefault="006A22C2" w:rsidP="00936D3F">
            <w:pPr>
              <w:tabs>
                <w:tab w:val="decimal" w:pos="457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2F0050">
              <w:rPr>
                <w:rFonts w:ascii="Times New Roman" w:hAnsi="Times New Roman"/>
                <w:sz w:val="20"/>
                <w:szCs w:val="20"/>
                <w:lang w:val="en-GB"/>
              </w:rPr>
              <w:t>6</w:t>
            </w:r>
          </w:p>
        </w:tc>
        <w:tc>
          <w:tcPr>
            <w:tcW w:w="980" w:type="dxa"/>
            <w:tcBorders>
              <w:top w:val="single" w:sz="4" w:space="0" w:color="auto"/>
            </w:tcBorders>
            <w:shd w:val="clear" w:color="auto" w:fill="auto"/>
          </w:tcPr>
          <w:p w14:paraId="7FEE365F" w14:textId="77777777" w:rsidR="006A22C2" w:rsidRPr="002F0050" w:rsidRDefault="006A22C2" w:rsidP="00936D3F">
            <w:pPr>
              <w:tabs>
                <w:tab w:val="decimal" w:pos="457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2F0050">
              <w:rPr>
                <w:rFonts w:ascii="Times New Roman" w:hAnsi="Times New Roman"/>
                <w:sz w:val="20"/>
                <w:szCs w:val="20"/>
                <w:lang w:val="en-GB"/>
              </w:rPr>
              <w:t>549900</w:t>
            </w:r>
          </w:p>
        </w:tc>
        <w:tc>
          <w:tcPr>
            <w:tcW w:w="979" w:type="dxa"/>
            <w:tcBorders>
              <w:top w:val="single" w:sz="4" w:space="0" w:color="auto"/>
            </w:tcBorders>
            <w:shd w:val="clear" w:color="auto" w:fill="auto"/>
          </w:tcPr>
          <w:p w14:paraId="70A8CFFF" w14:textId="77777777" w:rsidR="006A22C2" w:rsidRPr="002F0050" w:rsidRDefault="006A22C2" w:rsidP="00936D3F">
            <w:pPr>
              <w:tabs>
                <w:tab w:val="decimal" w:pos="457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2F0050">
              <w:rPr>
                <w:rFonts w:ascii="Times New Roman" w:hAnsi="Times New Roman"/>
                <w:sz w:val="20"/>
                <w:szCs w:val="20"/>
                <w:lang w:val="en-GB"/>
              </w:rPr>
              <w:t>549954</w:t>
            </w:r>
          </w:p>
        </w:tc>
        <w:tc>
          <w:tcPr>
            <w:tcW w:w="1015" w:type="dxa"/>
            <w:tcBorders>
              <w:top w:val="single" w:sz="4" w:space="0" w:color="auto"/>
            </w:tcBorders>
            <w:shd w:val="clear" w:color="auto" w:fill="auto"/>
          </w:tcPr>
          <w:p w14:paraId="174062A6" w14:textId="77777777" w:rsidR="006A22C2" w:rsidRPr="002F0050" w:rsidRDefault="006A22C2" w:rsidP="00936D3F">
            <w:pPr>
              <w:tabs>
                <w:tab w:val="decimal" w:pos="457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2F0050">
              <w:rPr>
                <w:rFonts w:ascii="Times New Roman" w:hAnsi="Times New Roman"/>
                <w:sz w:val="20"/>
                <w:szCs w:val="20"/>
                <w:lang w:val="en-GB"/>
              </w:rPr>
              <w:t>549888</w:t>
            </w:r>
          </w:p>
        </w:tc>
        <w:tc>
          <w:tcPr>
            <w:tcW w:w="918" w:type="dxa"/>
            <w:tcBorders>
              <w:top w:val="single" w:sz="4" w:space="0" w:color="auto"/>
            </w:tcBorders>
            <w:shd w:val="clear" w:color="auto" w:fill="auto"/>
          </w:tcPr>
          <w:p w14:paraId="1C153B45" w14:textId="77777777" w:rsidR="006A22C2" w:rsidRPr="002F0050" w:rsidRDefault="006A22C2" w:rsidP="00936D3F">
            <w:pPr>
              <w:tabs>
                <w:tab w:val="decimal" w:pos="457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</w:p>
        </w:tc>
        <w:tc>
          <w:tcPr>
            <w:tcW w:w="849" w:type="dxa"/>
            <w:tcBorders>
              <w:top w:val="single" w:sz="4" w:space="0" w:color="auto"/>
            </w:tcBorders>
            <w:shd w:val="clear" w:color="auto" w:fill="auto"/>
          </w:tcPr>
          <w:p w14:paraId="758F8C0C" w14:textId="77777777" w:rsidR="006A22C2" w:rsidRPr="002F0050" w:rsidRDefault="006A22C2" w:rsidP="00936D3F">
            <w:pPr>
              <w:tabs>
                <w:tab w:val="decimal" w:pos="457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</w:p>
        </w:tc>
      </w:tr>
      <w:tr w:rsidR="006A22C2" w:rsidRPr="002F0050" w14:paraId="51625F86" w14:textId="77777777" w:rsidTr="00936D3F">
        <w:tc>
          <w:tcPr>
            <w:tcW w:w="983" w:type="dxa"/>
            <w:shd w:val="clear" w:color="auto" w:fill="auto"/>
          </w:tcPr>
          <w:p w14:paraId="19247546" w14:textId="77777777" w:rsidR="006A22C2" w:rsidRPr="002F0050" w:rsidRDefault="006A22C2" w:rsidP="00936D3F">
            <w:pPr>
              <w:tabs>
                <w:tab w:val="decimal" w:pos="457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2F0050">
              <w:rPr>
                <w:rFonts w:ascii="Times New Roman" w:hAnsi="Times New Roman"/>
                <w:sz w:val="20"/>
                <w:szCs w:val="20"/>
                <w:lang w:val="en-GB"/>
              </w:rPr>
              <w:t>L1</w:t>
            </w:r>
          </w:p>
        </w:tc>
        <w:tc>
          <w:tcPr>
            <w:tcW w:w="674" w:type="dxa"/>
            <w:shd w:val="clear" w:color="auto" w:fill="auto"/>
          </w:tcPr>
          <w:p w14:paraId="26B3AC36" w14:textId="77777777" w:rsidR="006A22C2" w:rsidRPr="002F0050" w:rsidRDefault="006A22C2" w:rsidP="00936D3F">
            <w:pPr>
              <w:tabs>
                <w:tab w:val="decimal" w:pos="457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2F0050">
              <w:rPr>
                <w:rFonts w:ascii="Times New Roman" w:hAnsi="Times New Roman"/>
                <w:sz w:val="20"/>
                <w:szCs w:val="20"/>
                <w:lang w:val="en-GB"/>
              </w:rPr>
              <w:t>14</w:t>
            </w:r>
          </w:p>
        </w:tc>
        <w:tc>
          <w:tcPr>
            <w:tcW w:w="980" w:type="dxa"/>
            <w:shd w:val="clear" w:color="auto" w:fill="auto"/>
          </w:tcPr>
          <w:p w14:paraId="55E26CC8" w14:textId="77777777" w:rsidR="006A22C2" w:rsidRPr="002F0050" w:rsidRDefault="006A22C2" w:rsidP="00936D3F">
            <w:pPr>
              <w:tabs>
                <w:tab w:val="decimal" w:pos="457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2F0050">
              <w:rPr>
                <w:rFonts w:ascii="Times New Roman" w:hAnsi="Times New Roman"/>
                <w:sz w:val="20"/>
                <w:szCs w:val="20"/>
                <w:lang w:val="en-GB"/>
              </w:rPr>
              <w:t>548729</w:t>
            </w:r>
          </w:p>
        </w:tc>
        <w:tc>
          <w:tcPr>
            <w:tcW w:w="979" w:type="dxa"/>
            <w:shd w:val="clear" w:color="auto" w:fill="auto"/>
          </w:tcPr>
          <w:p w14:paraId="6A741456" w14:textId="77777777" w:rsidR="006A22C2" w:rsidRPr="002F0050" w:rsidRDefault="006A22C2" w:rsidP="00936D3F">
            <w:pPr>
              <w:tabs>
                <w:tab w:val="decimal" w:pos="457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2F0050">
              <w:rPr>
                <w:rFonts w:ascii="Times New Roman" w:hAnsi="Times New Roman"/>
                <w:sz w:val="20"/>
                <w:szCs w:val="20"/>
                <w:lang w:val="en-GB"/>
              </w:rPr>
              <w:t>548854</w:t>
            </w:r>
          </w:p>
        </w:tc>
        <w:tc>
          <w:tcPr>
            <w:tcW w:w="1015" w:type="dxa"/>
            <w:shd w:val="clear" w:color="auto" w:fill="auto"/>
          </w:tcPr>
          <w:p w14:paraId="023D25BA" w14:textId="77777777" w:rsidR="006A22C2" w:rsidRPr="002F0050" w:rsidRDefault="006A22C2" w:rsidP="00936D3F">
            <w:pPr>
              <w:tabs>
                <w:tab w:val="decimal" w:pos="457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2F0050">
              <w:rPr>
                <w:rFonts w:ascii="Times New Roman" w:hAnsi="Times New Roman"/>
                <w:sz w:val="20"/>
                <w:szCs w:val="20"/>
                <w:lang w:val="en-GB"/>
              </w:rPr>
              <w:t>548701</w:t>
            </w:r>
          </w:p>
        </w:tc>
        <w:tc>
          <w:tcPr>
            <w:tcW w:w="918" w:type="dxa"/>
            <w:shd w:val="clear" w:color="auto" w:fill="auto"/>
          </w:tcPr>
          <w:p w14:paraId="7EDCF50F" w14:textId="77777777" w:rsidR="006A22C2" w:rsidRPr="002F0050" w:rsidRDefault="006A22C2" w:rsidP="00936D3F">
            <w:pPr>
              <w:tabs>
                <w:tab w:val="decimal" w:pos="457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2F0050">
              <w:rPr>
                <w:rFonts w:ascii="Times New Roman" w:hAnsi="Times New Roman"/>
                <w:sz w:val="20"/>
                <w:szCs w:val="20"/>
                <w:lang w:val="en-GB"/>
              </w:rPr>
              <w:t>1187</w:t>
            </w:r>
          </w:p>
        </w:tc>
        <w:tc>
          <w:tcPr>
            <w:tcW w:w="849" w:type="dxa"/>
            <w:shd w:val="clear" w:color="auto" w:fill="auto"/>
          </w:tcPr>
          <w:p w14:paraId="7DB22BE5" w14:textId="77777777" w:rsidR="006A22C2" w:rsidRPr="002F0050" w:rsidRDefault="006A22C2" w:rsidP="00936D3F">
            <w:pPr>
              <w:tabs>
                <w:tab w:val="decimal" w:pos="457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2F0050">
              <w:rPr>
                <w:rFonts w:ascii="Times New Roman" w:hAnsi="Times New Roman"/>
                <w:sz w:val="20"/>
                <w:szCs w:val="20"/>
                <w:lang w:val="en-GB"/>
              </w:rPr>
              <w:t>8</w:t>
            </w:r>
          </w:p>
        </w:tc>
      </w:tr>
      <w:tr w:rsidR="006A22C2" w:rsidRPr="002F0050" w14:paraId="1102DCFA" w14:textId="77777777" w:rsidTr="00936D3F">
        <w:tc>
          <w:tcPr>
            <w:tcW w:w="983" w:type="dxa"/>
            <w:shd w:val="clear" w:color="auto" w:fill="auto"/>
          </w:tcPr>
          <w:p w14:paraId="45F774E4" w14:textId="77777777" w:rsidR="006A22C2" w:rsidRPr="002F0050" w:rsidRDefault="006A22C2" w:rsidP="00936D3F">
            <w:pPr>
              <w:tabs>
                <w:tab w:val="decimal" w:pos="457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2F0050">
              <w:rPr>
                <w:rFonts w:ascii="Times New Roman" w:hAnsi="Times New Roman"/>
                <w:sz w:val="20"/>
                <w:szCs w:val="20"/>
                <w:lang w:val="en-GB"/>
              </w:rPr>
              <w:t>L2</w:t>
            </w:r>
          </w:p>
        </w:tc>
        <w:tc>
          <w:tcPr>
            <w:tcW w:w="674" w:type="dxa"/>
            <w:shd w:val="clear" w:color="auto" w:fill="auto"/>
          </w:tcPr>
          <w:p w14:paraId="414C272B" w14:textId="77777777" w:rsidR="006A22C2" w:rsidRPr="002F0050" w:rsidRDefault="006A22C2" w:rsidP="00936D3F">
            <w:pPr>
              <w:tabs>
                <w:tab w:val="decimal" w:pos="457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2F0050">
              <w:rPr>
                <w:rFonts w:ascii="Times New Roman" w:hAnsi="Times New Roman"/>
                <w:sz w:val="20"/>
                <w:szCs w:val="20"/>
                <w:lang w:val="en-GB"/>
              </w:rPr>
              <w:t>17</w:t>
            </w:r>
          </w:p>
        </w:tc>
        <w:tc>
          <w:tcPr>
            <w:tcW w:w="980" w:type="dxa"/>
            <w:shd w:val="clear" w:color="auto" w:fill="auto"/>
          </w:tcPr>
          <w:p w14:paraId="21877C62" w14:textId="77777777" w:rsidR="006A22C2" w:rsidRPr="002F0050" w:rsidRDefault="006A22C2" w:rsidP="00936D3F">
            <w:pPr>
              <w:tabs>
                <w:tab w:val="decimal" w:pos="457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2F0050">
              <w:rPr>
                <w:rFonts w:ascii="Times New Roman" w:hAnsi="Times New Roman"/>
                <w:sz w:val="20"/>
                <w:szCs w:val="20"/>
                <w:lang w:val="en-GB"/>
              </w:rPr>
              <w:t>548209</w:t>
            </w:r>
          </w:p>
        </w:tc>
        <w:tc>
          <w:tcPr>
            <w:tcW w:w="979" w:type="dxa"/>
            <w:shd w:val="clear" w:color="auto" w:fill="auto"/>
          </w:tcPr>
          <w:p w14:paraId="65BB7452" w14:textId="77777777" w:rsidR="006A22C2" w:rsidRPr="002F0050" w:rsidRDefault="006A22C2" w:rsidP="00936D3F">
            <w:pPr>
              <w:tabs>
                <w:tab w:val="decimal" w:pos="457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2F0050">
              <w:rPr>
                <w:rFonts w:ascii="Times New Roman" w:hAnsi="Times New Roman"/>
                <w:sz w:val="20"/>
                <w:szCs w:val="20"/>
                <w:lang w:val="en-GB"/>
              </w:rPr>
              <w:t>548361</w:t>
            </w:r>
          </w:p>
        </w:tc>
        <w:tc>
          <w:tcPr>
            <w:tcW w:w="1015" w:type="dxa"/>
            <w:shd w:val="clear" w:color="auto" w:fill="auto"/>
          </w:tcPr>
          <w:p w14:paraId="636A5AE2" w14:textId="77777777" w:rsidR="006A22C2" w:rsidRPr="002F0050" w:rsidRDefault="006A22C2" w:rsidP="00936D3F">
            <w:pPr>
              <w:tabs>
                <w:tab w:val="decimal" w:pos="457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2F0050">
              <w:rPr>
                <w:rFonts w:ascii="Times New Roman" w:hAnsi="Times New Roman"/>
                <w:sz w:val="20"/>
                <w:szCs w:val="20"/>
                <w:lang w:val="en-GB"/>
              </w:rPr>
              <w:t>548175</w:t>
            </w:r>
          </w:p>
        </w:tc>
        <w:tc>
          <w:tcPr>
            <w:tcW w:w="918" w:type="dxa"/>
            <w:shd w:val="clear" w:color="auto" w:fill="auto"/>
          </w:tcPr>
          <w:p w14:paraId="022D7BED" w14:textId="77777777" w:rsidR="006A22C2" w:rsidRPr="002F0050" w:rsidRDefault="006A22C2" w:rsidP="00936D3F">
            <w:pPr>
              <w:tabs>
                <w:tab w:val="decimal" w:pos="457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2F0050">
              <w:rPr>
                <w:rFonts w:ascii="Times New Roman" w:hAnsi="Times New Roman"/>
                <w:sz w:val="20"/>
                <w:szCs w:val="20"/>
                <w:lang w:val="en-GB"/>
              </w:rPr>
              <w:t>526</w:t>
            </w:r>
          </w:p>
        </w:tc>
        <w:tc>
          <w:tcPr>
            <w:tcW w:w="849" w:type="dxa"/>
            <w:shd w:val="clear" w:color="auto" w:fill="auto"/>
          </w:tcPr>
          <w:p w14:paraId="25F7F530" w14:textId="77777777" w:rsidR="006A22C2" w:rsidRPr="002F0050" w:rsidRDefault="006A22C2" w:rsidP="00936D3F">
            <w:pPr>
              <w:tabs>
                <w:tab w:val="decimal" w:pos="457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2F0050">
              <w:rPr>
                <w:rFonts w:ascii="Times New Roman" w:hAnsi="Times New Roman"/>
                <w:sz w:val="20"/>
                <w:szCs w:val="20"/>
                <w:lang w:val="en-GB"/>
              </w:rPr>
              <w:t>3</w:t>
            </w:r>
          </w:p>
        </w:tc>
      </w:tr>
      <w:tr w:rsidR="006A22C2" w:rsidRPr="002F0050" w14:paraId="0C2D66D3" w14:textId="77777777" w:rsidTr="00936D3F">
        <w:tc>
          <w:tcPr>
            <w:tcW w:w="983" w:type="dxa"/>
            <w:shd w:val="clear" w:color="auto" w:fill="auto"/>
          </w:tcPr>
          <w:p w14:paraId="35E4244F" w14:textId="77777777" w:rsidR="006A22C2" w:rsidRPr="002F0050" w:rsidRDefault="006A22C2" w:rsidP="00936D3F">
            <w:pPr>
              <w:tabs>
                <w:tab w:val="decimal" w:pos="457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2F0050">
              <w:rPr>
                <w:rFonts w:ascii="Times New Roman" w:hAnsi="Times New Roman"/>
                <w:sz w:val="20"/>
                <w:szCs w:val="20"/>
                <w:lang w:val="en-GB"/>
              </w:rPr>
              <w:t>L3</w:t>
            </w:r>
          </w:p>
        </w:tc>
        <w:tc>
          <w:tcPr>
            <w:tcW w:w="674" w:type="dxa"/>
            <w:shd w:val="clear" w:color="auto" w:fill="auto"/>
          </w:tcPr>
          <w:p w14:paraId="0C51BB1A" w14:textId="77777777" w:rsidR="006A22C2" w:rsidRPr="002F0050" w:rsidRDefault="006A22C2" w:rsidP="00936D3F">
            <w:pPr>
              <w:tabs>
                <w:tab w:val="decimal" w:pos="457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2F0050">
              <w:rPr>
                <w:rFonts w:ascii="Times New Roman" w:hAnsi="Times New Roman"/>
                <w:sz w:val="20"/>
                <w:szCs w:val="20"/>
                <w:lang w:val="en-GB"/>
              </w:rPr>
              <w:t>23</w:t>
            </w:r>
          </w:p>
        </w:tc>
        <w:tc>
          <w:tcPr>
            <w:tcW w:w="980" w:type="dxa"/>
            <w:shd w:val="clear" w:color="auto" w:fill="auto"/>
          </w:tcPr>
          <w:p w14:paraId="3683841A" w14:textId="77777777" w:rsidR="006A22C2" w:rsidRPr="002F0050" w:rsidRDefault="006A22C2" w:rsidP="00936D3F">
            <w:pPr>
              <w:tabs>
                <w:tab w:val="decimal" w:pos="457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2F0050">
              <w:rPr>
                <w:rFonts w:ascii="Times New Roman" w:hAnsi="Times New Roman"/>
                <w:sz w:val="20"/>
                <w:szCs w:val="20"/>
                <w:lang w:val="en-GB"/>
              </w:rPr>
              <w:t>548171</w:t>
            </w:r>
          </w:p>
        </w:tc>
        <w:tc>
          <w:tcPr>
            <w:tcW w:w="979" w:type="dxa"/>
            <w:shd w:val="clear" w:color="auto" w:fill="auto"/>
          </w:tcPr>
          <w:p w14:paraId="6E6FA100" w14:textId="77777777" w:rsidR="006A22C2" w:rsidRPr="002F0050" w:rsidRDefault="006A22C2" w:rsidP="00936D3F">
            <w:pPr>
              <w:tabs>
                <w:tab w:val="decimal" w:pos="457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2F0050">
              <w:rPr>
                <w:rFonts w:ascii="Times New Roman" w:hAnsi="Times New Roman"/>
                <w:sz w:val="20"/>
                <w:szCs w:val="20"/>
                <w:lang w:val="en-GB"/>
              </w:rPr>
              <w:t>548377</w:t>
            </w:r>
          </w:p>
        </w:tc>
        <w:tc>
          <w:tcPr>
            <w:tcW w:w="1015" w:type="dxa"/>
            <w:shd w:val="clear" w:color="auto" w:fill="auto"/>
          </w:tcPr>
          <w:p w14:paraId="4B8068BF" w14:textId="77777777" w:rsidR="006A22C2" w:rsidRPr="002F0050" w:rsidRDefault="006A22C2" w:rsidP="00936D3F">
            <w:pPr>
              <w:tabs>
                <w:tab w:val="decimal" w:pos="457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2F0050">
              <w:rPr>
                <w:rFonts w:ascii="Times New Roman" w:hAnsi="Times New Roman"/>
                <w:sz w:val="20"/>
                <w:szCs w:val="20"/>
                <w:lang w:val="en-GB"/>
              </w:rPr>
              <w:t>548125</w:t>
            </w:r>
          </w:p>
        </w:tc>
        <w:tc>
          <w:tcPr>
            <w:tcW w:w="918" w:type="dxa"/>
            <w:shd w:val="clear" w:color="auto" w:fill="auto"/>
          </w:tcPr>
          <w:p w14:paraId="183F4905" w14:textId="77777777" w:rsidR="006A22C2" w:rsidRPr="002F0050" w:rsidRDefault="006A22C2" w:rsidP="00936D3F">
            <w:pPr>
              <w:tabs>
                <w:tab w:val="decimal" w:pos="457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2F0050">
              <w:rPr>
                <w:rFonts w:ascii="Times New Roman" w:hAnsi="Times New Roman"/>
                <w:sz w:val="20"/>
                <w:szCs w:val="20"/>
                <w:lang w:val="en-GB"/>
              </w:rPr>
              <w:t>50</w:t>
            </w:r>
          </w:p>
        </w:tc>
        <w:tc>
          <w:tcPr>
            <w:tcW w:w="849" w:type="dxa"/>
            <w:shd w:val="clear" w:color="auto" w:fill="auto"/>
          </w:tcPr>
          <w:p w14:paraId="4EE1124B" w14:textId="77777777" w:rsidR="006A22C2" w:rsidRPr="002F0050" w:rsidRDefault="006A22C2" w:rsidP="00936D3F">
            <w:pPr>
              <w:tabs>
                <w:tab w:val="decimal" w:pos="457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2F0050">
              <w:rPr>
                <w:rFonts w:ascii="Times New Roman" w:hAnsi="Times New Roman"/>
                <w:sz w:val="20"/>
                <w:szCs w:val="20"/>
                <w:lang w:val="en-GB"/>
              </w:rPr>
              <w:t>6</w:t>
            </w:r>
          </w:p>
        </w:tc>
      </w:tr>
      <w:tr w:rsidR="006A22C2" w:rsidRPr="002F0050" w14:paraId="6F619048" w14:textId="77777777" w:rsidTr="00936D3F">
        <w:tc>
          <w:tcPr>
            <w:tcW w:w="983" w:type="dxa"/>
            <w:shd w:val="clear" w:color="auto" w:fill="auto"/>
          </w:tcPr>
          <w:p w14:paraId="44CE636D" w14:textId="77777777" w:rsidR="006A22C2" w:rsidRPr="002F0050" w:rsidRDefault="006A22C2" w:rsidP="00936D3F">
            <w:pPr>
              <w:tabs>
                <w:tab w:val="decimal" w:pos="457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2F0050">
              <w:rPr>
                <w:rFonts w:ascii="Times New Roman" w:hAnsi="Times New Roman"/>
                <w:sz w:val="20"/>
                <w:szCs w:val="20"/>
                <w:lang w:val="en-GB"/>
              </w:rPr>
              <w:t>L4</w:t>
            </w:r>
          </w:p>
        </w:tc>
        <w:tc>
          <w:tcPr>
            <w:tcW w:w="674" w:type="dxa"/>
            <w:shd w:val="clear" w:color="auto" w:fill="auto"/>
          </w:tcPr>
          <w:p w14:paraId="3CC91DF8" w14:textId="77777777" w:rsidR="006A22C2" w:rsidRPr="002F0050" w:rsidRDefault="006A22C2" w:rsidP="00936D3F">
            <w:pPr>
              <w:tabs>
                <w:tab w:val="decimal" w:pos="457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2F0050">
              <w:rPr>
                <w:rFonts w:ascii="Times New Roman" w:hAnsi="Times New Roman"/>
                <w:sz w:val="20"/>
                <w:szCs w:val="20"/>
                <w:lang w:val="en-GB"/>
              </w:rPr>
              <w:t>29</w:t>
            </w:r>
          </w:p>
        </w:tc>
        <w:tc>
          <w:tcPr>
            <w:tcW w:w="980" w:type="dxa"/>
            <w:shd w:val="clear" w:color="auto" w:fill="auto"/>
          </w:tcPr>
          <w:p w14:paraId="0A8F96FA" w14:textId="77777777" w:rsidR="006A22C2" w:rsidRPr="002F0050" w:rsidRDefault="006A22C2" w:rsidP="00936D3F">
            <w:pPr>
              <w:tabs>
                <w:tab w:val="decimal" w:pos="457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2F0050">
              <w:rPr>
                <w:rFonts w:ascii="Times New Roman" w:hAnsi="Times New Roman"/>
                <w:sz w:val="20"/>
                <w:szCs w:val="20"/>
                <w:lang w:val="en-GB"/>
              </w:rPr>
              <w:t>547773</w:t>
            </w:r>
          </w:p>
        </w:tc>
        <w:tc>
          <w:tcPr>
            <w:tcW w:w="979" w:type="dxa"/>
            <w:shd w:val="clear" w:color="auto" w:fill="auto"/>
          </w:tcPr>
          <w:p w14:paraId="419FAD2B" w14:textId="77777777" w:rsidR="006A22C2" w:rsidRPr="002F0050" w:rsidRDefault="006A22C2" w:rsidP="00936D3F">
            <w:pPr>
              <w:tabs>
                <w:tab w:val="decimal" w:pos="457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2F0050">
              <w:rPr>
                <w:rFonts w:ascii="Times New Roman" w:hAnsi="Times New Roman"/>
                <w:sz w:val="20"/>
                <w:szCs w:val="20"/>
                <w:lang w:val="en-GB"/>
              </w:rPr>
              <w:t>548032</w:t>
            </w:r>
          </w:p>
        </w:tc>
        <w:tc>
          <w:tcPr>
            <w:tcW w:w="1015" w:type="dxa"/>
            <w:shd w:val="clear" w:color="auto" w:fill="auto"/>
          </w:tcPr>
          <w:p w14:paraId="25C314E1" w14:textId="77777777" w:rsidR="006A22C2" w:rsidRPr="002F0050" w:rsidRDefault="006A22C2" w:rsidP="00936D3F">
            <w:pPr>
              <w:tabs>
                <w:tab w:val="decimal" w:pos="457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2F0050">
              <w:rPr>
                <w:rFonts w:ascii="Times New Roman" w:hAnsi="Times New Roman"/>
                <w:sz w:val="20"/>
                <w:szCs w:val="20"/>
                <w:lang w:val="en-GB"/>
              </w:rPr>
              <w:t>547715</w:t>
            </w:r>
          </w:p>
        </w:tc>
        <w:tc>
          <w:tcPr>
            <w:tcW w:w="918" w:type="dxa"/>
            <w:shd w:val="clear" w:color="auto" w:fill="auto"/>
          </w:tcPr>
          <w:p w14:paraId="4804AF70" w14:textId="77777777" w:rsidR="006A22C2" w:rsidRPr="002F0050" w:rsidRDefault="006A22C2" w:rsidP="00936D3F">
            <w:pPr>
              <w:tabs>
                <w:tab w:val="decimal" w:pos="457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2F0050">
              <w:rPr>
                <w:rFonts w:ascii="Times New Roman" w:hAnsi="Times New Roman"/>
                <w:sz w:val="20"/>
                <w:szCs w:val="20"/>
                <w:lang w:val="en-GB"/>
              </w:rPr>
              <w:t>410</w:t>
            </w:r>
          </w:p>
        </w:tc>
        <w:tc>
          <w:tcPr>
            <w:tcW w:w="849" w:type="dxa"/>
            <w:shd w:val="clear" w:color="auto" w:fill="auto"/>
          </w:tcPr>
          <w:p w14:paraId="76CB4243" w14:textId="77777777" w:rsidR="006A22C2" w:rsidRPr="002F0050" w:rsidRDefault="006A22C2" w:rsidP="00936D3F">
            <w:pPr>
              <w:tabs>
                <w:tab w:val="decimal" w:pos="457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2F0050">
              <w:rPr>
                <w:rFonts w:ascii="Times New Roman" w:hAnsi="Times New Roman"/>
                <w:sz w:val="20"/>
                <w:szCs w:val="20"/>
                <w:lang w:val="en-GB"/>
              </w:rPr>
              <w:t>6</w:t>
            </w:r>
          </w:p>
        </w:tc>
      </w:tr>
      <w:tr w:rsidR="006A22C2" w:rsidRPr="002F0050" w14:paraId="1CE73799" w14:textId="77777777" w:rsidTr="00936D3F">
        <w:tc>
          <w:tcPr>
            <w:tcW w:w="983" w:type="dxa"/>
            <w:shd w:val="clear" w:color="auto" w:fill="auto"/>
          </w:tcPr>
          <w:p w14:paraId="0CE901C9" w14:textId="77777777" w:rsidR="006A22C2" w:rsidRPr="002F0050" w:rsidRDefault="006A22C2" w:rsidP="00936D3F">
            <w:pPr>
              <w:tabs>
                <w:tab w:val="decimal" w:pos="457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2F0050">
              <w:rPr>
                <w:rFonts w:ascii="Times New Roman" w:hAnsi="Times New Roman"/>
                <w:sz w:val="20"/>
                <w:szCs w:val="20"/>
                <w:lang w:val="en-GB"/>
              </w:rPr>
              <w:t>L5</w:t>
            </w:r>
          </w:p>
        </w:tc>
        <w:tc>
          <w:tcPr>
            <w:tcW w:w="674" w:type="dxa"/>
            <w:shd w:val="clear" w:color="auto" w:fill="auto"/>
          </w:tcPr>
          <w:p w14:paraId="61F63796" w14:textId="77777777" w:rsidR="006A22C2" w:rsidRPr="002F0050" w:rsidRDefault="006A22C2" w:rsidP="00936D3F">
            <w:pPr>
              <w:tabs>
                <w:tab w:val="decimal" w:pos="457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2F0050">
              <w:rPr>
                <w:rFonts w:ascii="Times New Roman" w:hAnsi="Times New Roman"/>
                <w:sz w:val="20"/>
                <w:szCs w:val="20"/>
                <w:lang w:val="en-GB"/>
              </w:rPr>
              <w:t>31</w:t>
            </w:r>
          </w:p>
        </w:tc>
        <w:tc>
          <w:tcPr>
            <w:tcW w:w="980" w:type="dxa"/>
            <w:shd w:val="clear" w:color="auto" w:fill="auto"/>
          </w:tcPr>
          <w:p w14:paraId="3DBF5ED8" w14:textId="77777777" w:rsidR="006A22C2" w:rsidRPr="002F0050" w:rsidRDefault="006A22C2" w:rsidP="00936D3F">
            <w:pPr>
              <w:tabs>
                <w:tab w:val="decimal" w:pos="457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2F0050">
              <w:rPr>
                <w:rFonts w:ascii="Times New Roman" w:hAnsi="Times New Roman"/>
                <w:sz w:val="20"/>
                <w:szCs w:val="20"/>
                <w:lang w:val="en-GB"/>
              </w:rPr>
              <w:t>547676</w:t>
            </w:r>
          </w:p>
        </w:tc>
        <w:tc>
          <w:tcPr>
            <w:tcW w:w="979" w:type="dxa"/>
            <w:shd w:val="clear" w:color="auto" w:fill="auto"/>
          </w:tcPr>
          <w:p w14:paraId="71A646C7" w14:textId="77777777" w:rsidR="006A22C2" w:rsidRPr="002F0050" w:rsidRDefault="006A22C2" w:rsidP="00936D3F">
            <w:pPr>
              <w:tabs>
                <w:tab w:val="decimal" w:pos="457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2F0050">
              <w:rPr>
                <w:rFonts w:ascii="Times New Roman" w:hAnsi="Times New Roman"/>
                <w:sz w:val="20"/>
                <w:szCs w:val="20"/>
                <w:lang w:val="en-GB"/>
              </w:rPr>
              <w:t>547953</w:t>
            </w:r>
          </w:p>
        </w:tc>
        <w:tc>
          <w:tcPr>
            <w:tcW w:w="1015" w:type="dxa"/>
            <w:shd w:val="clear" w:color="auto" w:fill="auto"/>
          </w:tcPr>
          <w:p w14:paraId="12F636FC" w14:textId="77777777" w:rsidR="006A22C2" w:rsidRPr="002F0050" w:rsidRDefault="006A22C2" w:rsidP="00936D3F">
            <w:pPr>
              <w:tabs>
                <w:tab w:val="decimal" w:pos="457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2F0050">
              <w:rPr>
                <w:rFonts w:ascii="Times New Roman" w:hAnsi="Times New Roman"/>
                <w:sz w:val="20"/>
                <w:szCs w:val="20"/>
                <w:lang w:val="en-GB"/>
              </w:rPr>
              <w:t>547614</w:t>
            </w:r>
          </w:p>
        </w:tc>
        <w:tc>
          <w:tcPr>
            <w:tcW w:w="918" w:type="dxa"/>
            <w:shd w:val="clear" w:color="auto" w:fill="auto"/>
          </w:tcPr>
          <w:p w14:paraId="0AA80A3D" w14:textId="77777777" w:rsidR="006A22C2" w:rsidRPr="002F0050" w:rsidRDefault="006A22C2" w:rsidP="00936D3F">
            <w:pPr>
              <w:tabs>
                <w:tab w:val="decimal" w:pos="457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2F0050">
              <w:rPr>
                <w:rFonts w:ascii="Times New Roman" w:hAnsi="Times New Roman"/>
                <w:sz w:val="20"/>
                <w:szCs w:val="20"/>
                <w:lang w:val="en-GB"/>
              </w:rPr>
              <w:t>101</w:t>
            </w:r>
          </w:p>
        </w:tc>
        <w:tc>
          <w:tcPr>
            <w:tcW w:w="849" w:type="dxa"/>
            <w:shd w:val="clear" w:color="auto" w:fill="auto"/>
          </w:tcPr>
          <w:p w14:paraId="6B9D6B79" w14:textId="77777777" w:rsidR="006A22C2" w:rsidRPr="002F0050" w:rsidRDefault="006A22C2" w:rsidP="00936D3F">
            <w:pPr>
              <w:tabs>
                <w:tab w:val="decimal" w:pos="457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2F0050">
              <w:rPr>
                <w:rFonts w:ascii="Times New Roman" w:hAnsi="Times New Roman"/>
                <w:sz w:val="20"/>
                <w:szCs w:val="20"/>
                <w:lang w:val="en-GB"/>
              </w:rPr>
              <w:t>2</w:t>
            </w:r>
          </w:p>
        </w:tc>
      </w:tr>
    </w:tbl>
    <w:p w14:paraId="6D4C9D54" w14:textId="2F2710A6" w:rsidR="00043896" w:rsidRPr="0083460D" w:rsidRDefault="0083460D" w:rsidP="00043896">
      <w:pPr>
        <w:rPr>
          <w:rFonts w:ascii="Times New Roman" w:hAnsi="Times New Roman"/>
          <w:i/>
          <w:iCs/>
          <w:sz w:val="20"/>
          <w:szCs w:val="20"/>
          <w:lang w:val="en-GB"/>
        </w:rPr>
      </w:pPr>
      <w:r w:rsidRPr="0083460D">
        <w:rPr>
          <w:rFonts w:ascii="Times New Roman" w:hAnsi="Times New Roman"/>
          <w:i/>
          <w:iCs/>
          <w:sz w:val="20"/>
          <w:szCs w:val="20"/>
          <w:lang w:val="en-GB"/>
        </w:rPr>
        <w:t xml:space="preserve">Note. </w:t>
      </w:r>
      <w:r w:rsidRPr="0083460D">
        <w:rPr>
          <w:rFonts w:ascii="Times New Roman" w:hAnsi="Times New Roman"/>
          <w:i/>
          <w:iCs/>
          <w:sz w:val="20"/>
          <w:szCs w:val="20"/>
          <w:lang w:val="en-GB"/>
        </w:rPr>
        <w:t>All model comparisons in the table are significant at the p &lt; .0001 level.</w:t>
      </w:r>
    </w:p>
    <w:p w14:paraId="2F3C9AED" w14:textId="242778EA" w:rsidR="00043896" w:rsidRPr="002F0050" w:rsidRDefault="00043896" w:rsidP="00043896">
      <w:pPr>
        <w:spacing w:after="0"/>
        <w:rPr>
          <w:rFonts w:ascii="Times New Roman" w:hAnsi="Times New Roman"/>
          <w:sz w:val="20"/>
          <w:szCs w:val="20"/>
          <w:lang w:val="en-GB"/>
        </w:rPr>
      </w:pPr>
      <w:r w:rsidRPr="002F0050">
        <w:rPr>
          <w:rFonts w:ascii="Times New Roman" w:hAnsi="Times New Roman"/>
          <w:sz w:val="20"/>
          <w:szCs w:val="20"/>
          <w:lang w:val="en-GB"/>
        </w:rPr>
        <w:t>Table S</w:t>
      </w:r>
      <w:r w:rsidR="00712AF7">
        <w:rPr>
          <w:rFonts w:ascii="Times New Roman" w:hAnsi="Times New Roman"/>
          <w:sz w:val="20"/>
          <w:szCs w:val="20"/>
          <w:lang w:val="en-GB"/>
        </w:rPr>
        <w:t>4</w:t>
      </w:r>
      <w:r w:rsidRPr="002F0050">
        <w:rPr>
          <w:rFonts w:ascii="Times New Roman" w:hAnsi="Times New Roman"/>
          <w:sz w:val="20"/>
          <w:szCs w:val="20"/>
          <w:lang w:val="en-GB"/>
        </w:rPr>
        <w:t xml:space="preserve">: </w:t>
      </w:r>
      <w:r w:rsidRPr="002F0050">
        <w:rPr>
          <w:rFonts w:ascii="Times New Roman" w:hAnsi="Times New Roman"/>
          <w:i/>
          <w:sz w:val="20"/>
          <w:szCs w:val="20"/>
          <w:lang w:val="en-GB"/>
        </w:rPr>
        <w:t>Marginal and Conditional R2 for the speaking, writing, reading, and listening models.</w:t>
      </w:r>
    </w:p>
    <w:tbl>
      <w:tblPr>
        <w:tblW w:w="0" w:type="auto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1799"/>
        <w:gridCol w:w="1807"/>
        <w:gridCol w:w="1806"/>
        <w:gridCol w:w="1807"/>
        <w:gridCol w:w="1807"/>
      </w:tblGrid>
      <w:tr w:rsidR="00043896" w:rsidRPr="0083460D" w14:paraId="67EA6FBD" w14:textId="77777777" w:rsidTr="00936D3F">
        <w:tc>
          <w:tcPr>
            <w:tcW w:w="181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3102FDE" w14:textId="77777777" w:rsidR="00043896" w:rsidRPr="002F0050" w:rsidRDefault="00043896" w:rsidP="00936D3F">
            <w:pPr>
              <w:spacing w:after="0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2F0050">
              <w:rPr>
                <w:rFonts w:ascii="Times New Roman" w:hAnsi="Times New Roman"/>
                <w:sz w:val="20"/>
                <w:szCs w:val="20"/>
                <w:lang w:val="en-GB"/>
              </w:rPr>
              <w:t xml:space="preserve">Model </w:t>
            </w:r>
          </w:p>
        </w:tc>
        <w:tc>
          <w:tcPr>
            <w:tcW w:w="181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F093336" w14:textId="77777777" w:rsidR="00043896" w:rsidRPr="002F0050" w:rsidRDefault="00043896" w:rsidP="00936D3F">
            <w:pPr>
              <w:spacing w:after="0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2F0050">
              <w:rPr>
                <w:rFonts w:ascii="Times New Roman" w:hAnsi="Times New Roman"/>
                <w:sz w:val="20"/>
                <w:szCs w:val="20"/>
                <w:lang w:val="en-GB"/>
              </w:rPr>
              <w:t>Speaking</w:t>
            </w:r>
          </w:p>
          <w:p w14:paraId="7EFE771B" w14:textId="77777777" w:rsidR="00043896" w:rsidRPr="002F0050" w:rsidRDefault="00043896" w:rsidP="00936D3F">
            <w:pPr>
              <w:spacing w:after="0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2F0050">
              <w:rPr>
                <w:rFonts w:ascii="Times New Roman" w:hAnsi="Times New Roman"/>
                <w:sz w:val="20"/>
                <w:szCs w:val="20"/>
                <w:lang w:val="en-GB"/>
              </w:rPr>
              <w:t xml:space="preserve">Marginal </w:t>
            </w:r>
            <w:r w:rsidRPr="002F0050">
              <w:rPr>
                <w:rFonts w:ascii="Times New Roman" w:hAnsi="Times New Roman"/>
                <w:i/>
                <w:sz w:val="20"/>
                <w:szCs w:val="20"/>
                <w:lang w:val="en-GB"/>
              </w:rPr>
              <w:t>R</w:t>
            </w:r>
            <w:r w:rsidRPr="002F0050">
              <w:rPr>
                <w:rFonts w:ascii="Times New Roman" w:hAnsi="Times New Roman"/>
                <w:i/>
                <w:sz w:val="20"/>
                <w:szCs w:val="20"/>
                <w:vertAlign w:val="superscript"/>
                <w:lang w:val="en-GB"/>
              </w:rPr>
              <w:t>2</w:t>
            </w:r>
          </w:p>
          <w:p w14:paraId="032C3482" w14:textId="77777777" w:rsidR="00043896" w:rsidRPr="002F0050" w:rsidRDefault="00043896" w:rsidP="00936D3F">
            <w:pPr>
              <w:spacing w:after="0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2F0050">
              <w:rPr>
                <w:rFonts w:ascii="Times New Roman" w:hAnsi="Times New Roman"/>
                <w:sz w:val="20"/>
                <w:szCs w:val="20"/>
                <w:lang w:val="en-GB"/>
              </w:rPr>
              <w:t xml:space="preserve">(Conditional </w:t>
            </w:r>
            <w:r w:rsidRPr="002F0050">
              <w:rPr>
                <w:rFonts w:ascii="Times New Roman" w:hAnsi="Times New Roman"/>
                <w:i/>
                <w:sz w:val="20"/>
                <w:szCs w:val="20"/>
                <w:lang w:val="en-GB"/>
              </w:rPr>
              <w:t>R</w:t>
            </w:r>
            <w:r w:rsidRPr="002F0050">
              <w:rPr>
                <w:rFonts w:ascii="Times New Roman" w:hAnsi="Times New Roman"/>
                <w:i/>
                <w:sz w:val="20"/>
                <w:szCs w:val="20"/>
                <w:vertAlign w:val="superscript"/>
                <w:lang w:val="en-GB"/>
              </w:rPr>
              <w:t>2</w:t>
            </w:r>
            <w:r w:rsidRPr="002F0050">
              <w:rPr>
                <w:rFonts w:ascii="Times New Roman" w:hAnsi="Times New Roman"/>
                <w:sz w:val="20"/>
                <w:szCs w:val="20"/>
                <w:lang w:val="en-GB"/>
              </w:rPr>
              <w:t>)</w:t>
            </w:r>
          </w:p>
        </w:tc>
        <w:tc>
          <w:tcPr>
            <w:tcW w:w="181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1E70FB4" w14:textId="77777777" w:rsidR="00043896" w:rsidRPr="002F0050" w:rsidRDefault="00043896" w:rsidP="00936D3F">
            <w:pPr>
              <w:spacing w:after="0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2F0050">
              <w:rPr>
                <w:rFonts w:ascii="Times New Roman" w:hAnsi="Times New Roman"/>
                <w:sz w:val="20"/>
                <w:szCs w:val="20"/>
                <w:lang w:val="en-GB"/>
              </w:rPr>
              <w:t>Writing</w:t>
            </w:r>
          </w:p>
          <w:p w14:paraId="28525A3D" w14:textId="77777777" w:rsidR="00043896" w:rsidRPr="002F0050" w:rsidRDefault="00043896" w:rsidP="00936D3F">
            <w:pPr>
              <w:spacing w:after="0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2F0050">
              <w:rPr>
                <w:rFonts w:ascii="Times New Roman" w:hAnsi="Times New Roman"/>
                <w:sz w:val="20"/>
                <w:szCs w:val="20"/>
                <w:lang w:val="en-GB"/>
              </w:rPr>
              <w:t xml:space="preserve">Marginal </w:t>
            </w:r>
            <w:r w:rsidRPr="002F0050">
              <w:rPr>
                <w:rFonts w:ascii="Times New Roman" w:hAnsi="Times New Roman"/>
                <w:i/>
                <w:sz w:val="20"/>
                <w:szCs w:val="20"/>
                <w:lang w:val="en-GB"/>
              </w:rPr>
              <w:t>R</w:t>
            </w:r>
            <w:r w:rsidRPr="002F0050">
              <w:rPr>
                <w:rFonts w:ascii="Times New Roman" w:hAnsi="Times New Roman"/>
                <w:i/>
                <w:sz w:val="20"/>
                <w:szCs w:val="20"/>
                <w:vertAlign w:val="superscript"/>
                <w:lang w:val="en-GB"/>
              </w:rPr>
              <w:t>2</w:t>
            </w:r>
          </w:p>
          <w:p w14:paraId="7A5CAB93" w14:textId="77777777" w:rsidR="00043896" w:rsidRPr="002F0050" w:rsidRDefault="00043896" w:rsidP="00936D3F">
            <w:pPr>
              <w:spacing w:after="0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2F0050">
              <w:rPr>
                <w:rFonts w:ascii="Times New Roman" w:hAnsi="Times New Roman"/>
                <w:sz w:val="20"/>
                <w:szCs w:val="20"/>
                <w:lang w:val="en-GB"/>
              </w:rPr>
              <w:t xml:space="preserve">(Conditional </w:t>
            </w:r>
            <w:r w:rsidRPr="002F0050">
              <w:rPr>
                <w:rFonts w:ascii="Times New Roman" w:hAnsi="Times New Roman"/>
                <w:i/>
                <w:sz w:val="20"/>
                <w:szCs w:val="20"/>
                <w:lang w:val="en-GB"/>
              </w:rPr>
              <w:t>R</w:t>
            </w:r>
            <w:r w:rsidRPr="002F0050">
              <w:rPr>
                <w:rFonts w:ascii="Times New Roman" w:hAnsi="Times New Roman"/>
                <w:i/>
                <w:sz w:val="20"/>
                <w:szCs w:val="20"/>
                <w:vertAlign w:val="superscript"/>
                <w:lang w:val="en-GB"/>
              </w:rPr>
              <w:t>2</w:t>
            </w:r>
            <w:r w:rsidRPr="002F0050">
              <w:rPr>
                <w:rFonts w:ascii="Times New Roman" w:hAnsi="Times New Roman"/>
                <w:sz w:val="20"/>
                <w:szCs w:val="20"/>
                <w:lang w:val="en-GB"/>
              </w:rPr>
              <w:t>)</w:t>
            </w:r>
          </w:p>
        </w:tc>
        <w:tc>
          <w:tcPr>
            <w:tcW w:w="181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02F294D" w14:textId="77777777" w:rsidR="00043896" w:rsidRPr="002F0050" w:rsidRDefault="00043896" w:rsidP="00936D3F">
            <w:pPr>
              <w:spacing w:after="0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2F0050">
              <w:rPr>
                <w:rFonts w:ascii="Times New Roman" w:hAnsi="Times New Roman"/>
                <w:sz w:val="20"/>
                <w:szCs w:val="20"/>
                <w:lang w:val="en-GB"/>
              </w:rPr>
              <w:t>Reading</w:t>
            </w:r>
          </w:p>
          <w:p w14:paraId="3C505566" w14:textId="77777777" w:rsidR="00043896" w:rsidRPr="002F0050" w:rsidRDefault="00043896" w:rsidP="00936D3F">
            <w:pPr>
              <w:spacing w:after="0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2F0050">
              <w:rPr>
                <w:rFonts w:ascii="Times New Roman" w:hAnsi="Times New Roman"/>
                <w:sz w:val="20"/>
                <w:szCs w:val="20"/>
                <w:lang w:val="en-GB"/>
              </w:rPr>
              <w:t xml:space="preserve">Marginal </w:t>
            </w:r>
            <w:r w:rsidRPr="002F0050">
              <w:rPr>
                <w:rFonts w:ascii="Times New Roman" w:hAnsi="Times New Roman"/>
                <w:i/>
                <w:sz w:val="20"/>
                <w:szCs w:val="20"/>
                <w:lang w:val="en-GB"/>
              </w:rPr>
              <w:t>R</w:t>
            </w:r>
            <w:r w:rsidRPr="002F0050">
              <w:rPr>
                <w:rFonts w:ascii="Times New Roman" w:hAnsi="Times New Roman"/>
                <w:i/>
                <w:sz w:val="20"/>
                <w:szCs w:val="20"/>
                <w:vertAlign w:val="superscript"/>
                <w:lang w:val="en-GB"/>
              </w:rPr>
              <w:t>2</w:t>
            </w:r>
          </w:p>
          <w:p w14:paraId="70E90F81" w14:textId="77777777" w:rsidR="00043896" w:rsidRPr="002F0050" w:rsidRDefault="00043896" w:rsidP="00936D3F">
            <w:pPr>
              <w:spacing w:after="0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2F0050">
              <w:rPr>
                <w:rFonts w:ascii="Times New Roman" w:hAnsi="Times New Roman"/>
                <w:sz w:val="20"/>
                <w:szCs w:val="20"/>
                <w:lang w:val="en-GB"/>
              </w:rPr>
              <w:t xml:space="preserve">(Conditional </w:t>
            </w:r>
            <w:r w:rsidRPr="002F0050">
              <w:rPr>
                <w:rFonts w:ascii="Times New Roman" w:hAnsi="Times New Roman"/>
                <w:i/>
                <w:sz w:val="20"/>
                <w:szCs w:val="20"/>
                <w:lang w:val="en-GB"/>
              </w:rPr>
              <w:t>R</w:t>
            </w:r>
            <w:r w:rsidRPr="002F0050">
              <w:rPr>
                <w:rFonts w:ascii="Times New Roman" w:hAnsi="Times New Roman"/>
                <w:i/>
                <w:sz w:val="20"/>
                <w:szCs w:val="20"/>
                <w:vertAlign w:val="superscript"/>
                <w:lang w:val="en-GB"/>
              </w:rPr>
              <w:t>2</w:t>
            </w:r>
            <w:r w:rsidRPr="002F0050">
              <w:rPr>
                <w:rFonts w:ascii="Times New Roman" w:hAnsi="Times New Roman"/>
                <w:sz w:val="20"/>
                <w:szCs w:val="20"/>
                <w:lang w:val="en-GB"/>
              </w:rPr>
              <w:t>)</w:t>
            </w:r>
          </w:p>
        </w:tc>
        <w:tc>
          <w:tcPr>
            <w:tcW w:w="181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804C5D2" w14:textId="77777777" w:rsidR="00043896" w:rsidRPr="002F0050" w:rsidRDefault="00043896" w:rsidP="00936D3F">
            <w:pPr>
              <w:spacing w:after="0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2F0050">
              <w:rPr>
                <w:rFonts w:ascii="Times New Roman" w:hAnsi="Times New Roman"/>
                <w:sz w:val="20"/>
                <w:szCs w:val="20"/>
                <w:lang w:val="en-GB"/>
              </w:rPr>
              <w:t>Listening</w:t>
            </w:r>
          </w:p>
          <w:p w14:paraId="2A25C9CE" w14:textId="77777777" w:rsidR="00043896" w:rsidRPr="002F0050" w:rsidRDefault="00043896" w:rsidP="00936D3F">
            <w:pPr>
              <w:spacing w:after="0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2F0050">
              <w:rPr>
                <w:rFonts w:ascii="Times New Roman" w:hAnsi="Times New Roman"/>
                <w:sz w:val="20"/>
                <w:szCs w:val="20"/>
                <w:lang w:val="en-GB"/>
              </w:rPr>
              <w:t xml:space="preserve">Marginal </w:t>
            </w:r>
            <w:r w:rsidRPr="002F0050">
              <w:rPr>
                <w:rFonts w:ascii="Times New Roman" w:hAnsi="Times New Roman"/>
                <w:i/>
                <w:sz w:val="20"/>
                <w:szCs w:val="20"/>
                <w:lang w:val="en-GB"/>
              </w:rPr>
              <w:t>R</w:t>
            </w:r>
            <w:r w:rsidRPr="002F0050">
              <w:rPr>
                <w:rFonts w:ascii="Times New Roman" w:hAnsi="Times New Roman"/>
                <w:i/>
                <w:sz w:val="20"/>
                <w:szCs w:val="20"/>
                <w:vertAlign w:val="superscript"/>
                <w:lang w:val="en-GB"/>
              </w:rPr>
              <w:t>2</w:t>
            </w:r>
          </w:p>
          <w:p w14:paraId="06BBA660" w14:textId="77777777" w:rsidR="00043896" w:rsidRPr="002F0050" w:rsidRDefault="00043896" w:rsidP="00936D3F">
            <w:pPr>
              <w:spacing w:after="0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2F0050">
              <w:rPr>
                <w:rFonts w:ascii="Times New Roman" w:hAnsi="Times New Roman"/>
                <w:sz w:val="20"/>
                <w:szCs w:val="20"/>
                <w:lang w:val="en-GB"/>
              </w:rPr>
              <w:t xml:space="preserve">(Conditional </w:t>
            </w:r>
            <w:r w:rsidRPr="002F0050">
              <w:rPr>
                <w:rFonts w:ascii="Times New Roman" w:hAnsi="Times New Roman"/>
                <w:i/>
                <w:sz w:val="20"/>
                <w:szCs w:val="20"/>
                <w:lang w:val="en-GB"/>
              </w:rPr>
              <w:t>R</w:t>
            </w:r>
            <w:r w:rsidRPr="002F0050">
              <w:rPr>
                <w:rFonts w:ascii="Times New Roman" w:hAnsi="Times New Roman"/>
                <w:i/>
                <w:sz w:val="20"/>
                <w:szCs w:val="20"/>
                <w:vertAlign w:val="superscript"/>
                <w:lang w:val="en-GB"/>
              </w:rPr>
              <w:t>2</w:t>
            </w:r>
            <w:r w:rsidRPr="002F0050">
              <w:rPr>
                <w:rFonts w:ascii="Times New Roman" w:hAnsi="Times New Roman"/>
                <w:sz w:val="20"/>
                <w:szCs w:val="20"/>
                <w:lang w:val="en-GB"/>
              </w:rPr>
              <w:t>)</w:t>
            </w:r>
          </w:p>
        </w:tc>
      </w:tr>
      <w:tr w:rsidR="00043896" w:rsidRPr="002F0050" w14:paraId="32540C83" w14:textId="77777777" w:rsidTr="00936D3F">
        <w:tc>
          <w:tcPr>
            <w:tcW w:w="1812" w:type="dxa"/>
            <w:tcBorders>
              <w:top w:val="single" w:sz="4" w:space="0" w:color="auto"/>
            </w:tcBorders>
            <w:shd w:val="clear" w:color="auto" w:fill="auto"/>
          </w:tcPr>
          <w:p w14:paraId="27CD8EB6" w14:textId="77777777" w:rsidR="00043896" w:rsidRPr="002F0050" w:rsidRDefault="00043896" w:rsidP="00936D3F">
            <w:pPr>
              <w:spacing w:after="0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2F0050">
              <w:rPr>
                <w:rFonts w:ascii="Times New Roman" w:hAnsi="Times New Roman"/>
                <w:sz w:val="20"/>
                <w:szCs w:val="20"/>
                <w:lang w:val="en-GB"/>
              </w:rPr>
              <w:t>0</w:t>
            </w:r>
          </w:p>
        </w:tc>
        <w:tc>
          <w:tcPr>
            <w:tcW w:w="1812" w:type="dxa"/>
            <w:tcBorders>
              <w:top w:val="single" w:sz="4" w:space="0" w:color="auto"/>
            </w:tcBorders>
            <w:shd w:val="clear" w:color="auto" w:fill="auto"/>
          </w:tcPr>
          <w:p w14:paraId="13E8A8EC" w14:textId="77777777" w:rsidR="00043896" w:rsidRPr="002F0050" w:rsidRDefault="00043896" w:rsidP="00936D3F">
            <w:pPr>
              <w:tabs>
                <w:tab w:val="decimal" w:pos="905"/>
              </w:tabs>
              <w:spacing w:after="0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2F0050">
              <w:rPr>
                <w:rFonts w:ascii="Times New Roman" w:hAnsi="Times New Roman"/>
                <w:sz w:val="20"/>
                <w:szCs w:val="20"/>
                <w:lang w:val="en-GB"/>
              </w:rPr>
              <w:t>.00 (.24)</w:t>
            </w:r>
          </w:p>
        </w:tc>
        <w:tc>
          <w:tcPr>
            <w:tcW w:w="1812" w:type="dxa"/>
            <w:tcBorders>
              <w:top w:val="single" w:sz="4" w:space="0" w:color="auto"/>
            </w:tcBorders>
            <w:shd w:val="clear" w:color="auto" w:fill="auto"/>
          </w:tcPr>
          <w:p w14:paraId="5FA5202D" w14:textId="77777777" w:rsidR="00043896" w:rsidRPr="002F0050" w:rsidRDefault="00043896" w:rsidP="00936D3F">
            <w:pPr>
              <w:tabs>
                <w:tab w:val="decimal" w:pos="905"/>
              </w:tabs>
              <w:spacing w:after="0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2F0050">
              <w:rPr>
                <w:rFonts w:ascii="Times New Roman" w:hAnsi="Times New Roman"/>
                <w:sz w:val="20"/>
                <w:szCs w:val="20"/>
                <w:lang w:val="en-GB"/>
              </w:rPr>
              <w:t>.00 (.22)</w:t>
            </w:r>
          </w:p>
        </w:tc>
        <w:tc>
          <w:tcPr>
            <w:tcW w:w="1813" w:type="dxa"/>
            <w:tcBorders>
              <w:top w:val="single" w:sz="4" w:space="0" w:color="auto"/>
            </w:tcBorders>
            <w:shd w:val="clear" w:color="auto" w:fill="auto"/>
          </w:tcPr>
          <w:p w14:paraId="5CD05243" w14:textId="77777777" w:rsidR="00043896" w:rsidRPr="002F0050" w:rsidRDefault="00043896" w:rsidP="00936D3F">
            <w:pPr>
              <w:tabs>
                <w:tab w:val="decimal" w:pos="905"/>
              </w:tabs>
              <w:spacing w:after="0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2F0050">
              <w:rPr>
                <w:rFonts w:ascii="Times New Roman" w:hAnsi="Times New Roman"/>
                <w:sz w:val="20"/>
                <w:szCs w:val="20"/>
                <w:lang w:val="en-GB"/>
              </w:rPr>
              <w:t>.00 (.29)</w:t>
            </w:r>
          </w:p>
        </w:tc>
        <w:tc>
          <w:tcPr>
            <w:tcW w:w="1813" w:type="dxa"/>
            <w:tcBorders>
              <w:top w:val="single" w:sz="4" w:space="0" w:color="auto"/>
            </w:tcBorders>
            <w:shd w:val="clear" w:color="auto" w:fill="auto"/>
          </w:tcPr>
          <w:p w14:paraId="3EF0AE1B" w14:textId="77777777" w:rsidR="00043896" w:rsidRPr="002F0050" w:rsidRDefault="00043896" w:rsidP="00936D3F">
            <w:pPr>
              <w:tabs>
                <w:tab w:val="decimal" w:pos="905"/>
              </w:tabs>
              <w:spacing w:after="0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2F0050">
              <w:rPr>
                <w:rFonts w:ascii="Times New Roman" w:hAnsi="Times New Roman"/>
                <w:sz w:val="20"/>
                <w:szCs w:val="20"/>
                <w:lang w:val="en-GB"/>
              </w:rPr>
              <w:t>.00 (.21)</w:t>
            </w:r>
          </w:p>
        </w:tc>
      </w:tr>
      <w:tr w:rsidR="00043896" w:rsidRPr="002F0050" w14:paraId="7361DC20" w14:textId="77777777" w:rsidTr="00936D3F">
        <w:tc>
          <w:tcPr>
            <w:tcW w:w="1812" w:type="dxa"/>
            <w:shd w:val="clear" w:color="auto" w:fill="auto"/>
          </w:tcPr>
          <w:p w14:paraId="5D70DB19" w14:textId="77777777" w:rsidR="00043896" w:rsidRPr="002F0050" w:rsidRDefault="00043896" w:rsidP="00936D3F">
            <w:pPr>
              <w:spacing w:after="0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2F0050">
              <w:rPr>
                <w:rFonts w:ascii="Times New Roman" w:hAnsi="Times New Roman"/>
                <w:sz w:val="20"/>
                <w:szCs w:val="20"/>
                <w:lang w:val="en-GB"/>
              </w:rPr>
              <w:t>1</w:t>
            </w:r>
          </w:p>
        </w:tc>
        <w:tc>
          <w:tcPr>
            <w:tcW w:w="1812" w:type="dxa"/>
            <w:shd w:val="clear" w:color="auto" w:fill="auto"/>
          </w:tcPr>
          <w:p w14:paraId="4D92424C" w14:textId="77777777" w:rsidR="00043896" w:rsidRPr="002F0050" w:rsidRDefault="00043896" w:rsidP="00936D3F">
            <w:pPr>
              <w:tabs>
                <w:tab w:val="decimal" w:pos="905"/>
              </w:tabs>
              <w:spacing w:after="0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2F0050">
              <w:rPr>
                <w:rFonts w:ascii="Times New Roman" w:hAnsi="Times New Roman"/>
                <w:sz w:val="20"/>
                <w:szCs w:val="20"/>
                <w:lang w:val="en-GB"/>
              </w:rPr>
              <w:t>.04 (.24)</w:t>
            </w:r>
          </w:p>
        </w:tc>
        <w:tc>
          <w:tcPr>
            <w:tcW w:w="1812" w:type="dxa"/>
            <w:shd w:val="clear" w:color="auto" w:fill="auto"/>
          </w:tcPr>
          <w:p w14:paraId="7F062CE1" w14:textId="77777777" w:rsidR="00043896" w:rsidRPr="002F0050" w:rsidRDefault="00043896" w:rsidP="00936D3F">
            <w:pPr>
              <w:tabs>
                <w:tab w:val="decimal" w:pos="905"/>
              </w:tabs>
              <w:spacing w:after="0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2F0050">
              <w:rPr>
                <w:rFonts w:ascii="Times New Roman" w:hAnsi="Times New Roman"/>
                <w:sz w:val="20"/>
                <w:szCs w:val="20"/>
                <w:lang w:val="en-GB"/>
              </w:rPr>
              <w:t>.00 (.23)</w:t>
            </w:r>
          </w:p>
        </w:tc>
        <w:tc>
          <w:tcPr>
            <w:tcW w:w="1813" w:type="dxa"/>
            <w:shd w:val="clear" w:color="auto" w:fill="auto"/>
          </w:tcPr>
          <w:p w14:paraId="2AF4BAB0" w14:textId="77777777" w:rsidR="00043896" w:rsidRPr="002F0050" w:rsidRDefault="00043896" w:rsidP="00936D3F">
            <w:pPr>
              <w:tabs>
                <w:tab w:val="decimal" w:pos="905"/>
              </w:tabs>
              <w:spacing w:after="0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2F0050">
              <w:rPr>
                <w:rFonts w:ascii="Times New Roman" w:hAnsi="Times New Roman"/>
                <w:sz w:val="20"/>
                <w:szCs w:val="20"/>
                <w:lang w:val="en-GB"/>
              </w:rPr>
              <w:t>.03 (.29)</w:t>
            </w:r>
          </w:p>
        </w:tc>
        <w:tc>
          <w:tcPr>
            <w:tcW w:w="1813" w:type="dxa"/>
            <w:shd w:val="clear" w:color="auto" w:fill="auto"/>
          </w:tcPr>
          <w:p w14:paraId="09AAAAA9" w14:textId="77777777" w:rsidR="00043896" w:rsidRPr="002F0050" w:rsidRDefault="00043896" w:rsidP="00936D3F">
            <w:pPr>
              <w:tabs>
                <w:tab w:val="decimal" w:pos="905"/>
              </w:tabs>
              <w:spacing w:after="0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2F0050">
              <w:rPr>
                <w:rFonts w:ascii="Times New Roman" w:hAnsi="Times New Roman"/>
                <w:sz w:val="20"/>
                <w:szCs w:val="20"/>
                <w:lang w:val="en-GB"/>
              </w:rPr>
              <w:t>.04 (.20)</w:t>
            </w:r>
          </w:p>
        </w:tc>
      </w:tr>
      <w:tr w:rsidR="00043896" w:rsidRPr="002F0050" w14:paraId="09E59517" w14:textId="77777777" w:rsidTr="00936D3F">
        <w:tc>
          <w:tcPr>
            <w:tcW w:w="1812" w:type="dxa"/>
            <w:shd w:val="clear" w:color="auto" w:fill="auto"/>
          </w:tcPr>
          <w:p w14:paraId="0C46A373" w14:textId="77777777" w:rsidR="00043896" w:rsidRPr="002F0050" w:rsidRDefault="00043896" w:rsidP="00936D3F">
            <w:pPr>
              <w:spacing w:after="0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2F0050">
              <w:rPr>
                <w:rFonts w:ascii="Times New Roman" w:hAnsi="Times New Roman"/>
                <w:sz w:val="20"/>
                <w:szCs w:val="20"/>
                <w:lang w:val="en-GB"/>
              </w:rPr>
              <w:t>2</w:t>
            </w:r>
          </w:p>
        </w:tc>
        <w:tc>
          <w:tcPr>
            <w:tcW w:w="1812" w:type="dxa"/>
            <w:shd w:val="clear" w:color="auto" w:fill="auto"/>
          </w:tcPr>
          <w:p w14:paraId="0CF934F1" w14:textId="77777777" w:rsidR="00043896" w:rsidRPr="002F0050" w:rsidRDefault="00043896" w:rsidP="00936D3F">
            <w:pPr>
              <w:tabs>
                <w:tab w:val="decimal" w:pos="905"/>
              </w:tabs>
              <w:spacing w:after="0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2F0050">
              <w:rPr>
                <w:rFonts w:ascii="Times New Roman" w:hAnsi="Times New Roman"/>
                <w:sz w:val="20"/>
                <w:szCs w:val="20"/>
                <w:lang w:val="en-GB"/>
              </w:rPr>
              <w:t>.07 (.25)</w:t>
            </w:r>
          </w:p>
        </w:tc>
        <w:tc>
          <w:tcPr>
            <w:tcW w:w="1812" w:type="dxa"/>
            <w:shd w:val="clear" w:color="auto" w:fill="auto"/>
          </w:tcPr>
          <w:p w14:paraId="4F70C3F0" w14:textId="77777777" w:rsidR="00043896" w:rsidRPr="002F0050" w:rsidRDefault="00043896" w:rsidP="00936D3F">
            <w:pPr>
              <w:tabs>
                <w:tab w:val="decimal" w:pos="905"/>
              </w:tabs>
              <w:spacing w:after="0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2F0050">
              <w:rPr>
                <w:rFonts w:ascii="Times New Roman" w:hAnsi="Times New Roman"/>
                <w:sz w:val="20"/>
                <w:szCs w:val="20"/>
                <w:lang w:val="en-GB"/>
              </w:rPr>
              <w:t>.03 (.25)</w:t>
            </w:r>
          </w:p>
        </w:tc>
        <w:tc>
          <w:tcPr>
            <w:tcW w:w="1813" w:type="dxa"/>
            <w:shd w:val="clear" w:color="auto" w:fill="auto"/>
          </w:tcPr>
          <w:p w14:paraId="3419A57B" w14:textId="77777777" w:rsidR="00043896" w:rsidRPr="002F0050" w:rsidRDefault="00043896" w:rsidP="00936D3F">
            <w:pPr>
              <w:tabs>
                <w:tab w:val="decimal" w:pos="905"/>
              </w:tabs>
              <w:spacing w:after="0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2F0050">
              <w:rPr>
                <w:rFonts w:ascii="Times New Roman" w:hAnsi="Times New Roman"/>
                <w:sz w:val="20"/>
                <w:szCs w:val="20"/>
                <w:lang w:val="en-GB"/>
              </w:rPr>
              <w:t>.03 (.29)</w:t>
            </w:r>
          </w:p>
        </w:tc>
        <w:tc>
          <w:tcPr>
            <w:tcW w:w="1813" w:type="dxa"/>
            <w:shd w:val="clear" w:color="auto" w:fill="auto"/>
          </w:tcPr>
          <w:p w14:paraId="56EE2A9C" w14:textId="77777777" w:rsidR="00043896" w:rsidRPr="002F0050" w:rsidRDefault="00043896" w:rsidP="00936D3F">
            <w:pPr>
              <w:tabs>
                <w:tab w:val="decimal" w:pos="905"/>
              </w:tabs>
              <w:spacing w:after="0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2F0050">
              <w:rPr>
                <w:rFonts w:ascii="Times New Roman" w:hAnsi="Times New Roman"/>
                <w:sz w:val="20"/>
                <w:szCs w:val="20"/>
                <w:lang w:val="en-GB"/>
              </w:rPr>
              <w:t>.06 (.22)</w:t>
            </w:r>
          </w:p>
        </w:tc>
      </w:tr>
      <w:tr w:rsidR="00043896" w:rsidRPr="002F0050" w14:paraId="5F0BD3B3" w14:textId="77777777" w:rsidTr="00936D3F">
        <w:tc>
          <w:tcPr>
            <w:tcW w:w="1812" w:type="dxa"/>
            <w:shd w:val="clear" w:color="auto" w:fill="auto"/>
          </w:tcPr>
          <w:p w14:paraId="479554D8" w14:textId="77777777" w:rsidR="00043896" w:rsidRPr="002F0050" w:rsidRDefault="00043896" w:rsidP="00936D3F">
            <w:pPr>
              <w:spacing w:after="0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2F0050">
              <w:rPr>
                <w:rFonts w:ascii="Times New Roman" w:hAnsi="Times New Roman"/>
                <w:sz w:val="20"/>
                <w:szCs w:val="20"/>
                <w:lang w:val="en-GB"/>
              </w:rPr>
              <w:t>3</w:t>
            </w:r>
          </w:p>
        </w:tc>
        <w:tc>
          <w:tcPr>
            <w:tcW w:w="1812" w:type="dxa"/>
            <w:shd w:val="clear" w:color="auto" w:fill="auto"/>
          </w:tcPr>
          <w:p w14:paraId="46E4B2DE" w14:textId="77777777" w:rsidR="00043896" w:rsidRPr="002F0050" w:rsidRDefault="00043896" w:rsidP="00936D3F">
            <w:pPr>
              <w:tabs>
                <w:tab w:val="decimal" w:pos="905"/>
              </w:tabs>
              <w:spacing w:after="0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2F0050">
              <w:rPr>
                <w:rFonts w:ascii="Times New Roman" w:hAnsi="Times New Roman"/>
                <w:sz w:val="20"/>
                <w:szCs w:val="20"/>
                <w:lang w:val="en-GB"/>
              </w:rPr>
              <w:t>.24 (.32)</w:t>
            </w:r>
          </w:p>
        </w:tc>
        <w:tc>
          <w:tcPr>
            <w:tcW w:w="1812" w:type="dxa"/>
            <w:shd w:val="clear" w:color="auto" w:fill="auto"/>
          </w:tcPr>
          <w:p w14:paraId="4EAEC4AA" w14:textId="77777777" w:rsidR="00043896" w:rsidRPr="002F0050" w:rsidRDefault="00043896" w:rsidP="00936D3F">
            <w:pPr>
              <w:tabs>
                <w:tab w:val="decimal" w:pos="905"/>
              </w:tabs>
              <w:spacing w:after="0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2F0050">
              <w:rPr>
                <w:rFonts w:ascii="Times New Roman" w:hAnsi="Times New Roman"/>
                <w:sz w:val="20"/>
                <w:szCs w:val="20"/>
                <w:lang w:val="en-GB"/>
              </w:rPr>
              <w:t>.12 (.27)</w:t>
            </w:r>
          </w:p>
        </w:tc>
        <w:tc>
          <w:tcPr>
            <w:tcW w:w="1813" w:type="dxa"/>
            <w:shd w:val="clear" w:color="auto" w:fill="auto"/>
          </w:tcPr>
          <w:p w14:paraId="21BB9BAE" w14:textId="77777777" w:rsidR="00043896" w:rsidRPr="002F0050" w:rsidRDefault="00043896" w:rsidP="00936D3F">
            <w:pPr>
              <w:tabs>
                <w:tab w:val="decimal" w:pos="905"/>
              </w:tabs>
              <w:spacing w:after="0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2F0050">
              <w:rPr>
                <w:rFonts w:ascii="Times New Roman" w:hAnsi="Times New Roman"/>
                <w:sz w:val="20"/>
                <w:szCs w:val="20"/>
                <w:lang w:val="en-GB"/>
              </w:rPr>
              <w:t>.19 (.35)</w:t>
            </w:r>
          </w:p>
        </w:tc>
        <w:tc>
          <w:tcPr>
            <w:tcW w:w="1813" w:type="dxa"/>
            <w:shd w:val="clear" w:color="auto" w:fill="auto"/>
          </w:tcPr>
          <w:p w14:paraId="35502798" w14:textId="77777777" w:rsidR="00043896" w:rsidRPr="002F0050" w:rsidRDefault="00043896" w:rsidP="00936D3F">
            <w:pPr>
              <w:tabs>
                <w:tab w:val="decimal" w:pos="905"/>
              </w:tabs>
              <w:spacing w:after="0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2F0050">
              <w:rPr>
                <w:rFonts w:ascii="Times New Roman" w:hAnsi="Times New Roman"/>
                <w:sz w:val="20"/>
                <w:szCs w:val="20"/>
                <w:lang w:val="en-GB"/>
              </w:rPr>
              <w:t>.23 (.31)</w:t>
            </w:r>
          </w:p>
        </w:tc>
      </w:tr>
      <w:tr w:rsidR="00043896" w:rsidRPr="002F0050" w14:paraId="0BD5B578" w14:textId="77777777" w:rsidTr="00936D3F">
        <w:tc>
          <w:tcPr>
            <w:tcW w:w="1812" w:type="dxa"/>
            <w:shd w:val="clear" w:color="auto" w:fill="auto"/>
          </w:tcPr>
          <w:p w14:paraId="63C55FEE" w14:textId="77777777" w:rsidR="00043896" w:rsidRPr="002F0050" w:rsidRDefault="00043896" w:rsidP="00936D3F">
            <w:pPr>
              <w:spacing w:after="0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2F0050">
              <w:rPr>
                <w:rFonts w:ascii="Times New Roman" w:hAnsi="Times New Roman"/>
                <w:sz w:val="20"/>
                <w:szCs w:val="20"/>
                <w:lang w:val="en-GB"/>
              </w:rPr>
              <w:t>4</w:t>
            </w:r>
          </w:p>
        </w:tc>
        <w:tc>
          <w:tcPr>
            <w:tcW w:w="1812" w:type="dxa"/>
            <w:shd w:val="clear" w:color="auto" w:fill="auto"/>
          </w:tcPr>
          <w:p w14:paraId="25FE0880" w14:textId="77777777" w:rsidR="00043896" w:rsidRPr="002F0050" w:rsidRDefault="00043896" w:rsidP="00936D3F">
            <w:pPr>
              <w:tabs>
                <w:tab w:val="decimal" w:pos="905"/>
              </w:tabs>
              <w:spacing w:after="0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2F0050">
              <w:rPr>
                <w:rFonts w:ascii="Times New Roman" w:hAnsi="Times New Roman"/>
                <w:sz w:val="20"/>
                <w:szCs w:val="20"/>
                <w:lang w:val="en-GB"/>
              </w:rPr>
              <w:t>.24 (.32)</w:t>
            </w:r>
          </w:p>
        </w:tc>
        <w:tc>
          <w:tcPr>
            <w:tcW w:w="1812" w:type="dxa"/>
            <w:shd w:val="clear" w:color="auto" w:fill="auto"/>
          </w:tcPr>
          <w:p w14:paraId="1D98E494" w14:textId="77777777" w:rsidR="00043896" w:rsidRPr="002F0050" w:rsidRDefault="00043896" w:rsidP="00936D3F">
            <w:pPr>
              <w:tabs>
                <w:tab w:val="decimal" w:pos="905"/>
              </w:tabs>
              <w:spacing w:after="0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2F0050">
              <w:rPr>
                <w:rFonts w:ascii="Times New Roman" w:hAnsi="Times New Roman"/>
                <w:sz w:val="20"/>
                <w:szCs w:val="20"/>
                <w:lang w:val="en-GB"/>
              </w:rPr>
              <w:t>.12 (.27)</w:t>
            </w:r>
          </w:p>
        </w:tc>
        <w:tc>
          <w:tcPr>
            <w:tcW w:w="1813" w:type="dxa"/>
            <w:shd w:val="clear" w:color="auto" w:fill="auto"/>
          </w:tcPr>
          <w:p w14:paraId="0D85BF96" w14:textId="77777777" w:rsidR="00043896" w:rsidRPr="002F0050" w:rsidRDefault="00043896" w:rsidP="00936D3F">
            <w:pPr>
              <w:tabs>
                <w:tab w:val="decimal" w:pos="905"/>
              </w:tabs>
              <w:spacing w:after="0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2F0050">
              <w:rPr>
                <w:rFonts w:ascii="Times New Roman" w:hAnsi="Times New Roman"/>
                <w:sz w:val="20"/>
                <w:szCs w:val="20"/>
                <w:lang w:val="en-GB"/>
              </w:rPr>
              <w:t>.20 (.35)</w:t>
            </w:r>
          </w:p>
        </w:tc>
        <w:tc>
          <w:tcPr>
            <w:tcW w:w="1813" w:type="dxa"/>
            <w:shd w:val="clear" w:color="auto" w:fill="auto"/>
          </w:tcPr>
          <w:p w14:paraId="5F138B59" w14:textId="77777777" w:rsidR="00043896" w:rsidRPr="002F0050" w:rsidRDefault="00043896" w:rsidP="00936D3F">
            <w:pPr>
              <w:tabs>
                <w:tab w:val="decimal" w:pos="905"/>
              </w:tabs>
              <w:spacing w:after="0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2F0050">
              <w:rPr>
                <w:rFonts w:ascii="Times New Roman" w:hAnsi="Times New Roman"/>
                <w:sz w:val="20"/>
                <w:szCs w:val="20"/>
                <w:lang w:val="en-GB"/>
              </w:rPr>
              <w:t>.23 (.31)</w:t>
            </w:r>
          </w:p>
        </w:tc>
      </w:tr>
      <w:tr w:rsidR="00043896" w:rsidRPr="002F0050" w14:paraId="66AFF084" w14:textId="77777777" w:rsidTr="00936D3F">
        <w:tc>
          <w:tcPr>
            <w:tcW w:w="1812" w:type="dxa"/>
            <w:shd w:val="clear" w:color="auto" w:fill="auto"/>
          </w:tcPr>
          <w:p w14:paraId="209F71CC" w14:textId="77777777" w:rsidR="00043896" w:rsidRPr="002F0050" w:rsidRDefault="00043896" w:rsidP="00936D3F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2F0050">
              <w:rPr>
                <w:rFonts w:ascii="Times New Roman" w:hAnsi="Times New Roman"/>
                <w:sz w:val="20"/>
                <w:szCs w:val="20"/>
                <w:lang w:val="en-GB"/>
              </w:rPr>
              <w:t xml:space="preserve">5 </w:t>
            </w:r>
          </w:p>
        </w:tc>
        <w:tc>
          <w:tcPr>
            <w:tcW w:w="1812" w:type="dxa"/>
            <w:shd w:val="clear" w:color="auto" w:fill="auto"/>
          </w:tcPr>
          <w:p w14:paraId="1FDD513D" w14:textId="77777777" w:rsidR="00043896" w:rsidRPr="002F0050" w:rsidRDefault="00043896" w:rsidP="00936D3F">
            <w:pPr>
              <w:tabs>
                <w:tab w:val="decimal" w:pos="905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2F0050">
              <w:rPr>
                <w:rFonts w:ascii="Times New Roman" w:hAnsi="Times New Roman"/>
                <w:sz w:val="20"/>
                <w:szCs w:val="20"/>
                <w:lang w:val="en-GB"/>
              </w:rPr>
              <w:t>.23 (.32)</w:t>
            </w:r>
          </w:p>
        </w:tc>
        <w:tc>
          <w:tcPr>
            <w:tcW w:w="1812" w:type="dxa"/>
            <w:shd w:val="clear" w:color="auto" w:fill="auto"/>
          </w:tcPr>
          <w:p w14:paraId="0882587F" w14:textId="77777777" w:rsidR="00043896" w:rsidRPr="002F0050" w:rsidRDefault="00043896" w:rsidP="00936D3F">
            <w:pPr>
              <w:tabs>
                <w:tab w:val="decimal" w:pos="905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2F0050">
              <w:rPr>
                <w:rFonts w:ascii="Times New Roman" w:hAnsi="Times New Roman"/>
                <w:sz w:val="20"/>
                <w:szCs w:val="20"/>
                <w:lang w:val="en-GB"/>
              </w:rPr>
              <w:t>.11 (.29)</w:t>
            </w:r>
          </w:p>
        </w:tc>
        <w:tc>
          <w:tcPr>
            <w:tcW w:w="1813" w:type="dxa"/>
            <w:shd w:val="clear" w:color="auto" w:fill="auto"/>
          </w:tcPr>
          <w:p w14:paraId="0B89B09E" w14:textId="77777777" w:rsidR="00043896" w:rsidRPr="002F0050" w:rsidRDefault="00043896" w:rsidP="00936D3F">
            <w:pPr>
              <w:tabs>
                <w:tab w:val="decimal" w:pos="905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2F0050">
              <w:rPr>
                <w:rFonts w:ascii="Times New Roman" w:hAnsi="Times New Roman"/>
                <w:sz w:val="20"/>
                <w:szCs w:val="20"/>
                <w:lang w:val="en-GB"/>
              </w:rPr>
              <w:t>.19 (.35)</w:t>
            </w:r>
          </w:p>
        </w:tc>
        <w:tc>
          <w:tcPr>
            <w:tcW w:w="1813" w:type="dxa"/>
            <w:shd w:val="clear" w:color="auto" w:fill="auto"/>
          </w:tcPr>
          <w:p w14:paraId="3C4964E1" w14:textId="77777777" w:rsidR="00043896" w:rsidRPr="002F0050" w:rsidRDefault="00043896" w:rsidP="00936D3F">
            <w:pPr>
              <w:tabs>
                <w:tab w:val="decimal" w:pos="905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2F0050">
              <w:rPr>
                <w:rFonts w:ascii="Times New Roman" w:hAnsi="Times New Roman"/>
                <w:sz w:val="20"/>
                <w:szCs w:val="20"/>
                <w:lang w:val="en-GB"/>
              </w:rPr>
              <w:t>.23 (.31)</w:t>
            </w:r>
          </w:p>
        </w:tc>
      </w:tr>
    </w:tbl>
    <w:p w14:paraId="06AADD8F" w14:textId="77777777" w:rsidR="00043896" w:rsidRPr="002F0050" w:rsidRDefault="00043896" w:rsidP="00043896">
      <w:pPr>
        <w:rPr>
          <w:rFonts w:ascii="Times New Roman" w:hAnsi="Times New Roman"/>
          <w:sz w:val="20"/>
          <w:szCs w:val="20"/>
          <w:lang w:val="en-GB"/>
        </w:rPr>
      </w:pPr>
    </w:p>
    <w:p w14:paraId="6402761D" w14:textId="77777777" w:rsidR="00043896" w:rsidRPr="002F0050" w:rsidRDefault="00043896" w:rsidP="00043896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2F0050">
        <w:rPr>
          <w:rFonts w:ascii="Times New Roman" w:hAnsi="Times New Roman"/>
          <w:sz w:val="20"/>
          <w:szCs w:val="20"/>
          <w:lang w:val="en-GB"/>
        </w:rPr>
        <w:br w:type="page"/>
      </w:r>
    </w:p>
    <w:p w14:paraId="4D7A1518" w14:textId="77777777" w:rsidR="00043896" w:rsidRPr="002F0050" w:rsidRDefault="00043896" w:rsidP="00043896">
      <w:pPr>
        <w:suppressAutoHyphens/>
        <w:rPr>
          <w:rFonts w:ascii="Times New Roman" w:eastAsia="Times New Roman" w:hAnsi="Times New Roman"/>
          <w:i/>
          <w:sz w:val="20"/>
          <w:szCs w:val="20"/>
          <w:lang w:val="en-GB" w:eastAsia="nl-NL"/>
        </w:rPr>
      </w:pPr>
      <w:r w:rsidRPr="002F0050">
        <w:rPr>
          <w:rFonts w:ascii="Times New Roman" w:eastAsia="Times New Roman" w:hAnsi="Times New Roman"/>
          <w:noProof/>
          <w:sz w:val="20"/>
          <w:szCs w:val="20"/>
          <w:lang w:val="en-US"/>
        </w:rPr>
        <w:lastRenderedPageBreak/>
        <w:drawing>
          <wp:inline distT="0" distB="0" distL="0" distR="0" wp14:anchorId="3607EB5A" wp14:editId="68DCB36F">
            <wp:extent cx="3292277" cy="2047875"/>
            <wp:effectExtent l="0" t="0" r="381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410424" cy="2121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881C66" w14:textId="77777777" w:rsidR="00043896" w:rsidRPr="002F0050" w:rsidRDefault="00043896" w:rsidP="00043896">
      <w:pPr>
        <w:suppressAutoHyphens/>
        <w:rPr>
          <w:rFonts w:ascii="Times New Roman" w:eastAsia="Times New Roman" w:hAnsi="Times New Roman"/>
          <w:i/>
          <w:sz w:val="20"/>
          <w:szCs w:val="20"/>
          <w:lang w:val="en-GB" w:eastAsia="nl-NL"/>
        </w:rPr>
      </w:pPr>
      <w:r w:rsidRPr="002F0050">
        <w:rPr>
          <w:rFonts w:ascii="Times New Roman" w:eastAsia="Times New Roman" w:hAnsi="Times New Roman"/>
          <w:sz w:val="20"/>
          <w:szCs w:val="20"/>
          <w:lang w:val="en-GB" w:eastAsia="nl-NL"/>
        </w:rPr>
        <w:t xml:space="preserve">Figure S1. </w:t>
      </w:r>
      <w:r w:rsidRPr="002F0050">
        <w:rPr>
          <w:rFonts w:ascii="Times New Roman" w:eastAsia="Times New Roman" w:hAnsi="Times New Roman"/>
          <w:i/>
          <w:sz w:val="20"/>
          <w:szCs w:val="20"/>
          <w:lang w:val="en-GB" w:eastAsia="nl-NL"/>
        </w:rPr>
        <w:t xml:space="preserve">Age of arrival distribution for learners by their language background; IE = Indo-European. The figure shows only learners older than 45 to focus on the ages where fewer scores are available (only a small percentage of all learners). </w:t>
      </w:r>
    </w:p>
    <w:p w14:paraId="03B6575D" w14:textId="77777777" w:rsidR="00043896" w:rsidRPr="002F0050" w:rsidRDefault="00043896" w:rsidP="00043896">
      <w:pPr>
        <w:rPr>
          <w:rFonts w:ascii="Times New Roman" w:hAnsi="Times New Roman"/>
          <w:sz w:val="20"/>
          <w:szCs w:val="20"/>
          <w:lang w:val="en-GB"/>
        </w:rPr>
      </w:pPr>
    </w:p>
    <w:p w14:paraId="05424A41" w14:textId="77777777" w:rsidR="00043896" w:rsidRPr="002F0050" w:rsidRDefault="00043896" w:rsidP="00043896">
      <w:pPr>
        <w:rPr>
          <w:rFonts w:ascii="Times New Roman" w:hAnsi="Times New Roman"/>
          <w:b/>
          <w:i/>
          <w:sz w:val="20"/>
          <w:szCs w:val="20"/>
          <w:lang w:val="en-GB"/>
        </w:rPr>
      </w:pPr>
      <w:r w:rsidRPr="002F0050">
        <w:rPr>
          <w:rFonts w:ascii="Times New Roman" w:hAnsi="Times New Roman"/>
          <w:b/>
          <w:i/>
          <w:noProof/>
          <w:sz w:val="20"/>
          <w:szCs w:val="20"/>
          <w:lang w:val="en-US"/>
        </w:rPr>
        <w:drawing>
          <wp:inline distT="0" distB="0" distL="0" distR="0" wp14:anchorId="75DC9E0F" wp14:editId="2BA8A581">
            <wp:extent cx="3995929" cy="2376805"/>
            <wp:effectExtent l="0" t="0" r="5080" b="4445"/>
            <wp:docPr id="2" name="Picture 2" descr="resi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resid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8216" cy="24079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274D51" w14:textId="193F5769" w:rsidR="00043896" w:rsidRPr="002F0050" w:rsidRDefault="00043896" w:rsidP="00043896">
      <w:pPr>
        <w:rPr>
          <w:rFonts w:ascii="Times New Roman" w:hAnsi="Times New Roman"/>
          <w:i/>
          <w:sz w:val="20"/>
          <w:szCs w:val="20"/>
          <w:lang w:val="en-GB"/>
        </w:rPr>
      </w:pPr>
      <w:r w:rsidRPr="002F0050">
        <w:rPr>
          <w:rFonts w:ascii="Times New Roman" w:hAnsi="Times New Roman"/>
          <w:sz w:val="20"/>
          <w:szCs w:val="20"/>
          <w:lang w:val="en-GB"/>
        </w:rPr>
        <w:t xml:space="preserve">Figure S2: </w:t>
      </w:r>
      <w:r w:rsidRPr="002F0050">
        <w:rPr>
          <w:rFonts w:ascii="Times New Roman" w:hAnsi="Times New Roman"/>
          <w:i/>
          <w:sz w:val="20"/>
          <w:szCs w:val="20"/>
          <w:lang w:val="en-GB"/>
        </w:rPr>
        <w:t>Q-Q plots of residual scores for the speaking, writing, listening and reading model</w:t>
      </w:r>
      <w:r w:rsidR="00B775A5">
        <w:rPr>
          <w:rFonts w:ascii="Times New Roman" w:hAnsi="Times New Roman"/>
          <w:i/>
          <w:sz w:val="20"/>
          <w:szCs w:val="20"/>
          <w:lang w:val="en-GB"/>
        </w:rPr>
        <w:t>s</w:t>
      </w:r>
      <w:r w:rsidRPr="002F0050">
        <w:rPr>
          <w:rFonts w:ascii="Times New Roman" w:hAnsi="Times New Roman"/>
          <w:i/>
          <w:sz w:val="20"/>
          <w:szCs w:val="20"/>
          <w:lang w:val="en-GB"/>
        </w:rPr>
        <w:t xml:space="preserve"> 5.</w:t>
      </w:r>
    </w:p>
    <w:p w14:paraId="0DCE14FD" w14:textId="77777777" w:rsidR="00043896" w:rsidRPr="002F0050" w:rsidRDefault="00043896" w:rsidP="00043896">
      <w:pPr>
        <w:pStyle w:val="Bibliography"/>
        <w:spacing w:line="240" w:lineRule="auto"/>
        <w:rPr>
          <w:rFonts w:ascii="Times New Roman" w:hAnsi="Times New Roman"/>
          <w:sz w:val="20"/>
          <w:szCs w:val="20"/>
          <w:lang w:val="en-GB"/>
        </w:rPr>
      </w:pPr>
    </w:p>
    <w:p w14:paraId="0D815C0F" w14:textId="57C62163" w:rsidR="00C40B94" w:rsidRPr="00043896" w:rsidRDefault="00C40B94" w:rsidP="00043896">
      <w:pPr>
        <w:rPr>
          <w:lang w:val="en-GB"/>
        </w:rPr>
      </w:pPr>
    </w:p>
    <w:sectPr w:rsidR="00C40B94" w:rsidRPr="00043896" w:rsidSect="00C10CA7">
      <w:footerReference w:type="default" r:id="rId1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CFFF13" w14:textId="77777777" w:rsidR="00DB1641" w:rsidRDefault="00DB1641" w:rsidP="00B06908">
      <w:pPr>
        <w:spacing w:after="0" w:line="240" w:lineRule="auto"/>
      </w:pPr>
      <w:r>
        <w:separator/>
      </w:r>
    </w:p>
  </w:endnote>
  <w:endnote w:type="continuationSeparator" w:id="0">
    <w:p w14:paraId="54C0F5D7" w14:textId="77777777" w:rsidR="00DB1641" w:rsidRDefault="00DB1641" w:rsidP="00B069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A0F917" w14:textId="73D4E4F4" w:rsidR="00FC00CB" w:rsidRDefault="00FC00CB">
    <w:pPr>
      <w:pStyle w:val="Footer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37CB3AE0" wp14:editId="1A66C65F">
              <wp:simplePos x="0" y="0"/>
              <wp:positionH relativeFrom="page">
                <wp:posOffset>6827520</wp:posOffset>
              </wp:positionH>
              <wp:positionV relativeFrom="page">
                <wp:posOffset>10146030</wp:posOffset>
              </wp:positionV>
              <wp:extent cx="565785" cy="191770"/>
              <wp:effectExtent l="0" t="0" r="0" b="0"/>
              <wp:wrapNone/>
              <wp:docPr id="650" name="Rechthoek 65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 rot="10800000" flipH="1">
                        <a:off x="0" y="0"/>
                        <a:ext cx="565785" cy="191770"/>
                      </a:xfrm>
                      <a:prstGeom prst="rect">
                        <a:avLst/>
                      </a:prstGeom>
                      <a:noFill/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C0504D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28575">
                            <a:solidFill>
                              <a:srgbClr val="5C83B4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D4BA6DE" w14:textId="1A309D0A" w:rsidR="00FC00CB" w:rsidRPr="00071962" w:rsidRDefault="00FC00CB" w:rsidP="0097089F">
                          <w:pPr>
                            <w:pBdr>
                              <w:top w:val="single" w:sz="4" w:space="1" w:color="7F7F7F"/>
                            </w:pBdr>
                            <w:jc w:val="center"/>
                          </w:pPr>
                          <w:r w:rsidRPr="00071962">
                            <w:fldChar w:fldCharType="begin"/>
                          </w:r>
                          <w:r w:rsidRPr="00071962">
                            <w:instrText>PAGE   \* MERGEFORMAT</w:instrText>
                          </w:r>
                          <w:r w:rsidRPr="00071962">
                            <w:fldChar w:fldCharType="separate"/>
                          </w:r>
                          <w:r w:rsidR="00DD1861">
                            <w:rPr>
                              <w:noProof/>
                            </w:rPr>
                            <w:t>4</w:t>
                          </w:r>
                          <w:r w:rsidRPr="00071962"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0" rIns="9144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bottomMargin">
                <wp14:pctHeight>0</wp14:pctHeight>
              </wp14:sizeRelV>
            </wp:anchor>
          </w:drawing>
        </mc:Choice>
        <mc:Fallback>
          <w:pict>
            <v:rect w14:anchorId="37CB3AE0" id="Rechthoek 650" o:spid="_x0000_s1026" style="position:absolute;margin-left:537.6pt;margin-top:798.9pt;width:44.55pt;height:15.1pt;rotation:180;flip:x;z-index:251657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bottom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" filled="f" fillcolor="#c0504d" stroked="f" strokecolor="#5c83b4" strokeweight="2.25pt">
              <v:textbox inset=",0,,0">
                <w:txbxContent>
                  <w:p w14:paraId="4D4BA6DE" w14:textId="1A309D0A" w:rsidR="00FC00CB" w:rsidRPr="00071962" w:rsidRDefault="00FC00CB" w:rsidP="0097089F">
                    <w:pPr>
                      <w:pBdr>
                        <w:top w:val="single" w:sz="4" w:space="1" w:color="7F7F7F"/>
                      </w:pBdr>
                      <w:jc w:val="center"/>
                    </w:pPr>
                    <w:r w:rsidRPr="00071962">
                      <w:fldChar w:fldCharType="begin"/>
                    </w:r>
                    <w:r w:rsidRPr="00071962">
                      <w:instrText>PAGE   \* MERGEFORMAT</w:instrText>
                    </w:r>
                    <w:r w:rsidRPr="00071962">
                      <w:fldChar w:fldCharType="separate"/>
                    </w:r>
                    <w:r w:rsidR="00DD1861">
                      <w:rPr>
                        <w:noProof/>
                      </w:rPr>
                      <w:t>4</w:t>
                    </w:r>
                    <w:r w:rsidRPr="00071962">
                      <w:fldChar w:fldCharType="end"/>
                    </w:r>
                  </w:p>
                </w:txbxContent>
              </v:textbox>
              <w10:wrap anchorx="page" anchory="page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4E6D82" w14:textId="77777777" w:rsidR="00DB1641" w:rsidRDefault="00DB1641" w:rsidP="00B06908">
      <w:pPr>
        <w:spacing w:after="0" w:line="240" w:lineRule="auto"/>
      </w:pPr>
      <w:r>
        <w:separator/>
      </w:r>
    </w:p>
  </w:footnote>
  <w:footnote w:type="continuationSeparator" w:id="0">
    <w:p w14:paraId="654D07BF" w14:textId="77777777" w:rsidR="00DB1641" w:rsidRDefault="00DB1641" w:rsidP="00B0690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222AF63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4450AEF"/>
    <w:multiLevelType w:val="hybridMultilevel"/>
    <w:tmpl w:val="7ECE20EE"/>
    <w:lvl w:ilvl="0" w:tplc="C3923436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  <w:color w:val="auto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DD9505C"/>
    <w:multiLevelType w:val="hybridMultilevel"/>
    <w:tmpl w:val="F94A4470"/>
    <w:lvl w:ilvl="0" w:tplc="04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6193580"/>
    <w:multiLevelType w:val="hybridMultilevel"/>
    <w:tmpl w:val="8878D9E4"/>
    <w:lvl w:ilvl="0" w:tplc="04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B064ABA"/>
    <w:multiLevelType w:val="hybridMultilevel"/>
    <w:tmpl w:val="A33E29AE"/>
    <w:lvl w:ilvl="0" w:tplc="9548934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88735B"/>
    <w:multiLevelType w:val="hybridMultilevel"/>
    <w:tmpl w:val="751084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DBC1F57"/>
    <w:multiLevelType w:val="hybridMultilevel"/>
    <w:tmpl w:val="7ECE20EE"/>
    <w:lvl w:ilvl="0" w:tplc="C3923436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  <w:color w:val="auto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40D41C4"/>
    <w:multiLevelType w:val="hybridMultilevel"/>
    <w:tmpl w:val="8A94D8E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47F525C"/>
    <w:multiLevelType w:val="hybridMultilevel"/>
    <w:tmpl w:val="9E3605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60B2496"/>
    <w:multiLevelType w:val="hybridMultilevel"/>
    <w:tmpl w:val="843216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E2A18FC"/>
    <w:multiLevelType w:val="hybridMultilevel"/>
    <w:tmpl w:val="6CECFFC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3AE1AA1"/>
    <w:multiLevelType w:val="hybridMultilevel"/>
    <w:tmpl w:val="A55C6654"/>
    <w:lvl w:ilvl="0" w:tplc="0413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6283507"/>
    <w:multiLevelType w:val="hybridMultilevel"/>
    <w:tmpl w:val="E3BE9B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E4C0B7D"/>
    <w:multiLevelType w:val="hybridMultilevel"/>
    <w:tmpl w:val="9E8CC890"/>
    <w:lvl w:ilvl="0" w:tplc="04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1"/>
  </w:num>
  <w:num w:numId="3">
    <w:abstractNumId w:val="13"/>
  </w:num>
  <w:num w:numId="4">
    <w:abstractNumId w:val="6"/>
  </w:num>
  <w:num w:numId="5">
    <w:abstractNumId w:val="1"/>
  </w:num>
  <w:num w:numId="6">
    <w:abstractNumId w:val="2"/>
  </w:num>
  <w:num w:numId="7">
    <w:abstractNumId w:val="3"/>
  </w:num>
  <w:num w:numId="8">
    <w:abstractNumId w:val="0"/>
  </w:num>
  <w:num w:numId="9">
    <w:abstractNumId w:val="7"/>
  </w:num>
  <w:num w:numId="10">
    <w:abstractNumId w:val="10"/>
  </w:num>
  <w:num w:numId="11">
    <w:abstractNumId w:val="12"/>
  </w:num>
  <w:num w:numId="12">
    <w:abstractNumId w:val="5"/>
  </w:num>
  <w:num w:numId="13">
    <w:abstractNumId w:val="8"/>
  </w:num>
  <w:num w:numId="1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2NTAwsbA0Nzc3NDRW0lEKTi0uzszPAykwNKoFAH3KIvwtAAAA"/>
  </w:docVars>
  <w:rsids>
    <w:rsidRoot w:val="00057072"/>
    <w:rsid w:val="00001627"/>
    <w:rsid w:val="00002497"/>
    <w:rsid w:val="000025F0"/>
    <w:rsid w:val="00003500"/>
    <w:rsid w:val="0000466F"/>
    <w:rsid w:val="00005249"/>
    <w:rsid w:val="00005731"/>
    <w:rsid w:val="00005E2D"/>
    <w:rsid w:val="000061EA"/>
    <w:rsid w:val="0000739E"/>
    <w:rsid w:val="00007C14"/>
    <w:rsid w:val="00007CC5"/>
    <w:rsid w:val="00010B3D"/>
    <w:rsid w:val="000116FC"/>
    <w:rsid w:val="00011E05"/>
    <w:rsid w:val="00013D92"/>
    <w:rsid w:val="00014218"/>
    <w:rsid w:val="00014713"/>
    <w:rsid w:val="00014956"/>
    <w:rsid w:val="00014D07"/>
    <w:rsid w:val="00015744"/>
    <w:rsid w:val="00015AAC"/>
    <w:rsid w:val="00015E97"/>
    <w:rsid w:val="00016B41"/>
    <w:rsid w:val="00016D0D"/>
    <w:rsid w:val="00017681"/>
    <w:rsid w:val="000204A8"/>
    <w:rsid w:val="000204ED"/>
    <w:rsid w:val="00021643"/>
    <w:rsid w:val="00021732"/>
    <w:rsid w:val="0002295C"/>
    <w:rsid w:val="0002419F"/>
    <w:rsid w:val="00025355"/>
    <w:rsid w:val="00026572"/>
    <w:rsid w:val="00027382"/>
    <w:rsid w:val="00027874"/>
    <w:rsid w:val="00030F38"/>
    <w:rsid w:val="00031088"/>
    <w:rsid w:val="000310AB"/>
    <w:rsid w:val="000312AD"/>
    <w:rsid w:val="00031701"/>
    <w:rsid w:val="00031D53"/>
    <w:rsid w:val="00032BDB"/>
    <w:rsid w:val="000333BF"/>
    <w:rsid w:val="00033401"/>
    <w:rsid w:val="00033D2D"/>
    <w:rsid w:val="00033DEE"/>
    <w:rsid w:val="00036C3B"/>
    <w:rsid w:val="00036DBB"/>
    <w:rsid w:val="0004011A"/>
    <w:rsid w:val="0004183B"/>
    <w:rsid w:val="00042500"/>
    <w:rsid w:val="000427F6"/>
    <w:rsid w:val="000435FE"/>
    <w:rsid w:val="00043896"/>
    <w:rsid w:val="000444ED"/>
    <w:rsid w:val="0004486F"/>
    <w:rsid w:val="0004594D"/>
    <w:rsid w:val="000465E2"/>
    <w:rsid w:val="00046BF9"/>
    <w:rsid w:val="00050041"/>
    <w:rsid w:val="00051D2F"/>
    <w:rsid w:val="00051FA1"/>
    <w:rsid w:val="000537E6"/>
    <w:rsid w:val="00053EFC"/>
    <w:rsid w:val="00054A2E"/>
    <w:rsid w:val="0005528E"/>
    <w:rsid w:val="000556A7"/>
    <w:rsid w:val="0005594D"/>
    <w:rsid w:val="00056259"/>
    <w:rsid w:val="00057072"/>
    <w:rsid w:val="000575D9"/>
    <w:rsid w:val="00057D68"/>
    <w:rsid w:val="00062741"/>
    <w:rsid w:val="000628D4"/>
    <w:rsid w:val="00062D06"/>
    <w:rsid w:val="00064FFF"/>
    <w:rsid w:val="00065F88"/>
    <w:rsid w:val="000661C9"/>
    <w:rsid w:val="00067458"/>
    <w:rsid w:val="00070026"/>
    <w:rsid w:val="00071511"/>
    <w:rsid w:val="00071645"/>
    <w:rsid w:val="00071905"/>
    <w:rsid w:val="00071962"/>
    <w:rsid w:val="00071F2E"/>
    <w:rsid w:val="00071FFB"/>
    <w:rsid w:val="000720EC"/>
    <w:rsid w:val="00072784"/>
    <w:rsid w:val="000734CF"/>
    <w:rsid w:val="00073D13"/>
    <w:rsid w:val="00073D7D"/>
    <w:rsid w:val="00074449"/>
    <w:rsid w:val="00074ACE"/>
    <w:rsid w:val="00074FE8"/>
    <w:rsid w:val="00075FC1"/>
    <w:rsid w:val="000764E9"/>
    <w:rsid w:val="00080238"/>
    <w:rsid w:val="00080340"/>
    <w:rsid w:val="00080BC8"/>
    <w:rsid w:val="00080FE6"/>
    <w:rsid w:val="00081673"/>
    <w:rsid w:val="00083876"/>
    <w:rsid w:val="00083D63"/>
    <w:rsid w:val="00085360"/>
    <w:rsid w:val="0008607A"/>
    <w:rsid w:val="000864C3"/>
    <w:rsid w:val="000864E1"/>
    <w:rsid w:val="0008670F"/>
    <w:rsid w:val="00086C91"/>
    <w:rsid w:val="00086C95"/>
    <w:rsid w:val="00087815"/>
    <w:rsid w:val="000905C8"/>
    <w:rsid w:val="00090BEC"/>
    <w:rsid w:val="00090F87"/>
    <w:rsid w:val="0009284A"/>
    <w:rsid w:val="00093CD2"/>
    <w:rsid w:val="00093FEB"/>
    <w:rsid w:val="00095574"/>
    <w:rsid w:val="0009626A"/>
    <w:rsid w:val="0009726E"/>
    <w:rsid w:val="00097BEF"/>
    <w:rsid w:val="000A0028"/>
    <w:rsid w:val="000A07A0"/>
    <w:rsid w:val="000A0B65"/>
    <w:rsid w:val="000A102A"/>
    <w:rsid w:val="000A10C1"/>
    <w:rsid w:val="000A1C21"/>
    <w:rsid w:val="000A1CBA"/>
    <w:rsid w:val="000A24AB"/>
    <w:rsid w:val="000A2719"/>
    <w:rsid w:val="000A2825"/>
    <w:rsid w:val="000A2B73"/>
    <w:rsid w:val="000A2EED"/>
    <w:rsid w:val="000A329E"/>
    <w:rsid w:val="000A3679"/>
    <w:rsid w:val="000A3EB3"/>
    <w:rsid w:val="000A45E9"/>
    <w:rsid w:val="000A55C9"/>
    <w:rsid w:val="000A5C07"/>
    <w:rsid w:val="000A5C8B"/>
    <w:rsid w:val="000A6264"/>
    <w:rsid w:val="000A6FB4"/>
    <w:rsid w:val="000B00A6"/>
    <w:rsid w:val="000B0626"/>
    <w:rsid w:val="000B0EDA"/>
    <w:rsid w:val="000B152E"/>
    <w:rsid w:val="000B16F1"/>
    <w:rsid w:val="000B1C6E"/>
    <w:rsid w:val="000B1DF3"/>
    <w:rsid w:val="000B26D2"/>
    <w:rsid w:val="000B2A2D"/>
    <w:rsid w:val="000B2C53"/>
    <w:rsid w:val="000B2D59"/>
    <w:rsid w:val="000B342F"/>
    <w:rsid w:val="000B343C"/>
    <w:rsid w:val="000B3E8D"/>
    <w:rsid w:val="000B3F73"/>
    <w:rsid w:val="000B4D2B"/>
    <w:rsid w:val="000B4E62"/>
    <w:rsid w:val="000B53DB"/>
    <w:rsid w:val="000B5520"/>
    <w:rsid w:val="000B7094"/>
    <w:rsid w:val="000B7882"/>
    <w:rsid w:val="000C0439"/>
    <w:rsid w:val="000C057F"/>
    <w:rsid w:val="000C089D"/>
    <w:rsid w:val="000C0D88"/>
    <w:rsid w:val="000C19F0"/>
    <w:rsid w:val="000C1F97"/>
    <w:rsid w:val="000C49A6"/>
    <w:rsid w:val="000C4B9B"/>
    <w:rsid w:val="000C4E24"/>
    <w:rsid w:val="000C56E1"/>
    <w:rsid w:val="000C5723"/>
    <w:rsid w:val="000C603C"/>
    <w:rsid w:val="000C6492"/>
    <w:rsid w:val="000C649D"/>
    <w:rsid w:val="000C761F"/>
    <w:rsid w:val="000C786A"/>
    <w:rsid w:val="000D087F"/>
    <w:rsid w:val="000D2070"/>
    <w:rsid w:val="000D24A9"/>
    <w:rsid w:val="000D24BF"/>
    <w:rsid w:val="000D3056"/>
    <w:rsid w:val="000D4817"/>
    <w:rsid w:val="000D493F"/>
    <w:rsid w:val="000D63D1"/>
    <w:rsid w:val="000D7229"/>
    <w:rsid w:val="000D74AC"/>
    <w:rsid w:val="000D75FA"/>
    <w:rsid w:val="000D7858"/>
    <w:rsid w:val="000E0697"/>
    <w:rsid w:val="000E1FA7"/>
    <w:rsid w:val="000E438E"/>
    <w:rsid w:val="000E4CA9"/>
    <w:rsid w:val="000E61A8"/>
    <w:rsid w:val="000E75D8"/>
    <w:rsid w:val="000F003D"/>
    <w:rsid w:val="000F190E"/>
    <w:rsid w:val="000F2178"/>
    <w:rsid w:val="000F2AC1"/>
    <w:rsid w:val="000F2F06"/>
    <w:rsid w:val="000F3CD4"/>
    <w:rsid w:val="000F41B7"/>
    <w:rsid w:val="000F48B3"/>
    <w:rsid w:val="000F4C4F"/>
    <w:rsid w:val="000F6F59"/>
    <w:rsid w:val="000F74B6"/>
    <w:rsid w:val="000F7D8C"/>
    <w:rsid w:val="0010073A"/>
    <w:rsid w:val="00100D13"/>
    <w:rsid w:val="001058F6"/>
    <w:rsid w:val="00106814"/>
    <w:rsid w:val="00106B39"/>
    <w:rsid w:val="00106D23"/>
    <w:rsid w:val="00106EA2"/>
    <w:rsid w:val="00107BF5"/>
    <w:rsid w:val="00107DC2"/>
    <w:rsid w:val="00110C83"/>
    <w:rsid w:val="0011183F"/>
    <w:rsid w:val="00111B37"/>
    <w:rsid w:val="00113740"/>
    <w:rsid w:val="0011409F"/>
    <w:rsid w:val="001145BA"/>
    <w:rsid w:val="00115665"/>
    <w:rsid w:val="0011626C"/>
    <w:rsid w:val="001166B6"/>
    <w:rsid w:val="00120173"/>
    <w:rsid w:val="001209F1"/>
    <w:rsid w:val="0012220D"/>
    <w:rsid w:val="00122B42"/>
    <w:rsid w:val="00124E55"/>
    <w:rsid w:val="00126324"/>
    <w:rsid w:val="001263A5"/>
    <w:rsid w:val="0013036B"/>
    <w:rsid w:val="001303F8"/>
    <w:rsid w:val="0013042F"/>
    <w:rsid w:val="001318C3"/>
    <w:rsid w:val="001321B7"/>
    <w:rsid w:val="00132B94"/>
    <w:rsid w:val="00132F88"/>
    <w:rsid w:val="00133AD9"/>
    <w:rsid w:val="00135F66"/>
    <w:rsid w:val="001361E9"/>
    <w:rsid w:val="00140EDA"/>
    <w:rsid w:val="001416AF"/>
    <w:rsid w:val="00141780"/>
    <w:rsid w:val="00142619"/>
    <w:rsid w:val="00144A56"/>
    <w:rsid w:val="00145450"/>
    <w:rsid w:val="00146212"/>
    <w:rsid w:val="001468A8"/>
    <w:rsid w:val="0014753B"/>
    <w:rsid w:val="00147EA7"/>
    <w:rsid w:val="00150554"/>
    <w:rsid w:val="00150812"/>
    <w:rsid w:val="00150EA3"/>
    <w:rsid w:val="00151006"/>
    <w:rsid w:val="00151931"/>
    <w:rsid w:val="0015232C"/>
    <w:rsid w:val="00152385"/>
    <w:rsid w:val="00152898"/>
    <w:rsid w:val="00153D45"/>
    <w:rsid w:val="00154075"/>
    <w:rsid w:val="001545A6"/>
    <w:rsid w:val="001545D3"/>
    <w:rsid w:val="00157907"/>
    <w:rsid w:val="00157E71"/>
    <w:rsid w:val="00160E4A"/>
    <w:rsid w:val="00161BD3"/>
    <w:rsid w:val="00162BA4"/>
    <w:rsid w:val="00162FBD"/>
    <w:rsid w:val="00163515"/>
    <w:rsid w:val="001638AB"/>
    <w:rsid w:val="00163B78"/>
    <w:rsid w:val="00164676"/>
    <w:rsid w:val="00165ED1"/>
    <w:rsid w:val="001660F0"/>
    <w:rsid w:val="00166196"/>
    <w:rsid w:val="001667F3"/>
    <w:rsid w:val="0016692D"/>
    <w:rsid w:val="001669AD"/>
    <w:rsid w:val="00166F04"/>
    <w:rsid w:val="0016724A"/>
    <w:rsid w:val="001674C8"/>
    <w:rsid w:val="00167AB7"/>
    <w:rsid w:val="00167CF9"/>
    <w:rsid w:val="00170489"/>
    <w:rsid w:val="00171161"/>
    <w:rsid w:val="00171D3A"/>
    <w:rsid w:val="001720FC"/>
    <w:rsid w:val="001726BB"/>
    <w:rsid w:val="0017311C"/>
    <w:rsid w:val="001737DA"/>
    <w:rsid w:val="00174737"/>
    <w:rsid w:val="00174AE1"/>
    <w:rsid w:val="00174F8D"/>
    <w:rsid w:val="00175BF7"/>
    <w:rsid w:val="00177E6D"/>
    <w:rsid w:val="00180C11"/>
    <w:rsid w:val="00180F19"/>
    <w:rsid w:val="001817AB"/>
    <w:rsid w:val="0018189F"/>
    <w:rsid w:val="0018215F"/>
    <w:rsid w:val="00183AC9"/>
    <w:rsid w:val="00183B66"/>
    <w:rsid w:val="00184842"/>
    <w:rsid w:val="00184E43"/>
    <w:rsid w:val="0018683A"/>
    <w:rsid w:val="001878A7"/>
    <w:rsid w:val="001907F8"/>
    <w:rsid w:val="00190E53"/>
    <w:rsid w:val="00190F5E"/>
    <w:rsid w:val="00192398"/>
    <w:rsid w:val="00192833"/>
    <w:rsid w:val="00192B49"/>
    <w:rsid w:val="00193428"/>
    <w:rsid w:val="0019485A"/>
    <w:rsid w:val="00195379"/>
    <w:rsid w:val="0019571D"/>
    <w:rsid w:val="0019632A"/>
    <w:rsid w:val="00196371"/>
    <w:rsid w:val="0019755D"/>
    <w:rsid w:val="001977AB"/>
    <w:rsid w:val="001A028F"/>
    <w:rsid w:val="001A28CD"/>
    <w:rsid w:val="001A2E1A"/>
    <w:rsid w:val="001A3DB4"/>
    <w:rsid w:val="001A592F"/>
    <w:rsid w:val="001A6F5E"/>
    <w:rsid w:val="001A77E6"/>
    <w:rsid w:val="001B0337"/>
    <w:rsid w:val="001B0D9D"/>
    <w:rsid w:val="001B22F3"/>
    <w:rsid w:val="001B2761"/>
    <w:rsid w:val="001B2A9C"/>
    <w:rsid w:val="001B2F19"/>
    <w:rsid w:val="001B3B3B"/>
    <w:rsid w:val="001B3C15"/>
    <w:rsid w:val="001B3DDA"/>
    <w:rsid w:val="001B3E1C"/>
    <w:rsid w:val="001B3EBF"/>
    <w:rsid w:val="001B4855"/>
    <w:rsid w:val="001B5570"/>
    <w:rsid w:val="001B5670"/>
    <w:rsid w:val="001B5C43"/>
    <w:rsid w:val="001B653A"/>
    <w:rsid w:val="001B66FB"/>
    <w:rsid w:val="001B6CD5"/>
    <w:rsid w:val="001B6D6D"/>
    <w:rsid w:val="001C17AA"/>
    <w:rsid w:val="001C1873"/>
    <w:rsid w:val="001C2D84"/>
    <w:rsid w:val="001C37BB"/>
    <w:rsid w:val="001C43C0"/>
    <w:rsid w:val="001C47D3"/>
    <w:rsid w:val="001C60E3"/>
    <w:rsid w:val="001C6121"/>
    <w:rsid w:val="001C6367"/>
    <w:rsid w:val="001C64A3"/>
    <w:rsid w:val="001C65C2"/>
    <w:rsid w:val="001D0D18"/>
    <w:rsid w:val="001D167E"/>
    <w:rsid w:val="001D1D5F"/>
    <w:rsid w:val="001D24C8"/>
    <w:rsid w:val="001D252B"/>
    <w:rsid w:val="001D3C79"/>
    <w:rsid w:val="001D40EC"/>
    <w:rsid w:val="001D50A5"/>
    <w:rsid w:val="001D5813"/>
    <w:rsid w:val="001D5ABF"/>
    <w:rsid w:val="001E003E"/>
    <w:rsid w:val="001E04B0"/>
    <w:rsid w:val="001E11D9"/>
    <w:rsid w:val="001E15B8"/>
    <w:rsid w:val="001E1BA9"/>
    <w:rsid w:val="001E2531"/>
    <w:rsid w:val="001E2652"/>
    <w:rsid w:val="001E2C50"/>
    <w:rsid w:val="001E4585"/>
    <w:rsid w:val="001E550A"/>
    <w:rsid w:val="001E782E"/>
    <w:rsid w:val="001F03C2"/>
    <w:rsid w:val="001F05E6"/>
    <w:rsid w:val="001F1D7E"/>
    <w:rsid w:val="001F1E15"/>
    <w:rsid w:val="001F1E88"/>
    <w:rsid w:val="001F1FF9"/>
    <w:rsid w:val="001F204F"/>
    <w:rsid w:val="001F32C2"/>
    <w:rsid w:val="001F3B99"/>
    <w:rsid w:val="001F43B2"/>
    <w:rsid w:val="001F48F4"/>
    <w:rsid w:val="001F7EB9"/>
    <w:rsid w:val="001F7ECD"/>
    <w:rsid w:val="0020000F"/>
    <w:rsid w:val="00200133"/>
    <w:rsid w:val="00200262"/>
    <w:rsid w:val="002008CD"/>
    <w:rsid w:val="002013F0"/>
    <w:rsid w:val="00202457"/>
    <w:rsid w:val="0020297C"/>
    <w:rsid w:val="0020337E"/>
    <w:rsid w:val="0020423C"/>
    <w:rsid w:val="002047CE"/>
    <w:rsid w:val="00204DDC"/>
    <w:rsid w:val="002051B1"/>
    <w:rsid w:val="00205355"/>
    <w:rsid w:val="002058F9"/>
    <w:rsid w:val="002077C5"/>
    <w:rsid w:val="00210748"/>
    <w:rsid w:val="00210B3E"/>
    <w:rsid w:val="00210EC0"/>
    <w:rsid w:val="00211421"/>
    <w:rsid w:val="00211650"/>
    <w:rsid w:val="00211B8C"/>
    <w:rsid w:val="00211ECC"/>
    <w:rsid w:val="002143ED"/>
    <w:rsid w:val="002156D8"/>
    <w:rsid w:val="0021596F"/>
    <w:rsid w:val="00215B6E"/>
    <w:rsid w:val="00216C40"/>
    <w:rsid w:val="00216DEE"/>
    <w:rsid w:val="00217044"/>
    <w:rsid w:val="00217161"/>
    <w:rsid w:val="00217C89"/>
    <w:rsid w:val="002203B2"/>
    <w:rsid w:val="00220E0C"/>
    <w:rsid w:val="00221719"/>
    <w:rsid w:val="00221D4C"/>
    <w:rsid w:val="00222330"/>
    <w:rsid w:val="002226B9"/>
    <w:rsid w:val="0022280E"/>
    <w:rsid w:val="00222BF7"/>
    <w:rsid w:val="00223D11"/>
    <w:rsid w:val="00223F70"/>
    <w:rsid w:val="002250BA"/>
    <w:rsid w:val="00225CA5"/>
    <w:rsid w:val="00227994"/>
    <w:rsid w:val="00230FBD"/>
    <w:rsid w:val="00232792"/>
    <w:rsid w:val="00232D6C"/>
    <w:rsid w:val="00233096"/>
    <w:rsid w:val="0023353B"/>
    <w:rsid w:val="0023456D"/>
    <w:rsid w:val="00234C6F"/>
    <w:rsid w:val="00235848"/>
    <w:rsid w:val="0023663C"/>
    <w:rsid w:val="0023744F"/>
    <w:rsid w:val="002379C5"/>
    <w:rsid w:val="00240123"/>
    <w:rsid w:val="00240747"/>
    <w:rsid w:val="00240D3A"/>
    <w:rsid w:val="00240F5A"/>
    <w:rsid w:val="00242337"/>
    <w:rsid w:val="002428CF"/>
    <w:rsid w:val="002439F8"/>
    <w:rsid w:val="00247E9E"/>
    <w:rsid w:val="0025253E"/>
    <w:rsid w:val="002525D4"/>
    <w:rsid w:val="00252F35"/>
    <w:rsid w:val="00252F79"/>
    <w:rsid w:val="0025352A"/>
    <w:rsid w:val="00254AF6"/>
    <w:rsid w:val="00255287"/>
    <w:rsid w:val="00256779"/>
    <w:rsid w:val="00256E03"/>
    <w:rsid w:val="002600ED"/>
    <w:rsid w:val="002613BF"/>
    <w:rsid w:val="0026142F"/>
    <w:rsid w:val="00262F5F"/>
    <w:rsid w:val="002641B7"/>
    <w:rsid w:val="0026454F"/>
    <w:rsid w:val="0026578E"/>
    <w:rsid w:val="00265C88"/>
    <w:rsid w:val="00266334"/>
    <w:rsid w:val="002663CE"/>
    <w:rsid w:val="0026650F"/>
    <w:rsid w:val="00266AB6"/>
    <w:rsid w:val="00270090"/>
    <w:rsid w:val="0027053C"/>
    <w:rsid w:val="00270C7B"/>
    <w:rsid w:val="0027275E"/>
    <w:rsid w:val="002750EE"/>
    <w:rsid w:val="00275FF2"/>
    <w:rsid w:val="00280002"/>
    <w:rsid w:val="002812F4"/>
    <w:rsid w:val="00282841"/>
    <w:rsid w:val="0028316F"/>
    <w:rsid w:val="0028324B"/>
    <w:rsid w:val="00285AD7"/>
    <w:rsid w:val="00285B1A"/>
    <w:rsid w:val="00285D8B"/>
    <w:rsid w:val="00286795"/>
    <w:rsid w:val="00290893"/>
    <w:rsid w:val="00290B32"/>
    <w:rsid w:val="00290E70"/>
    <w:rsid w:val="00290EA1"/>
    <w:rsid w:val="00291596"/>
    <w:rsid w:val="0029188F"/>
    <w:rsid w:val="00291BCF"/>
    <w:rsid w:val="0029202E"/>
    <w:rsid w:val="00292C86"/>
    <w:rsid w:val="00292D48"/>
    <w:rsid w:val="002930FF"/>
    <w:rsid w:val="0029445D"/>
    <w:rsid w:val="00295B71"/>
    <w:rsid w:val="00295FE7"/>
    <w:rsid w:val="00297453"/>
    <w:rsid w:val="002A0D2B"/>
    <w:rsid w:val="002A1C61"/>
    <w:rsid w:val="002A1FD6"/>
    <w:rsid w:val="002A2ADF"/>
    <w:rsid w:val="002A3315"/>
    <w:rsid w:val="002A3EFA"/>
    <w:rsid w:val="002A52EE"/>
    <w:rsid w:val="002A5C0D"/>
    <w:rsid w:val="002B0279"/>
    <w:rsid w:val="002B0AA6"/>
    <w:rsid w:val="002B0F23"/>
    <w:rsid w:val="002B129A"/>
    <w:rsid w:val="002B1CA8"/>
    <w:rsid w:val="002B38CA"/>
    <w:rsid w:val="002B4493"/>
    <w:rsid w:val="002B4ED9"/>
    <w:rsid w:val="002B563E"/>
    <w:rsid w:val="002B5C6F"/>
    <w:rsid w:val="002C2EDC"/>
    <w:rsid w:val="002C3449"/>
    <w:rsid w:val="002C39AA"/>
    <w:rsid w:val="002C4094"/>
    <w:rsid w:val="002C4631"/>
    <w:rsid w:val="002C4B42"/>
    <w:rsid w:val="002C4DB7"/>
    <w:rsid w:val="002C4DF4"/>
    <w:rsid w:val="002C5444"/>
    <w:rsid w:val="002C5F81"/>
    <w:rsid w:val="002C7391"/>
    <w:rsid w:val="002D0483"/>
    <w:rsid w:val="002D0570"/>
    <w:rsid w:val="002D0656"/>
    <w:rsid w:val="002D07FE"/>
    <w:rsid w:val="002D1150"/>
    <w:rsid w:val="002D165D"/>
    <w:rsid w:val="002D2C0E"/>
    <w:rsid w:val="002D3454"/>
    <w:rsid w:val="002D3607"/>
    <w:rsid w:val="002D4704"/>
    <w:rsid w:val="002D48EE"/>
    <w:rsid w:val="002D4DC7"/>
    <w:rsid w:val="002D561E"/>
    <w:rsid w:val="002D5C21"/>
    <w:rsid w:val="002D6AB5"/>
    <w:rsid w:val="002D6DE4"/>
    <w:rsid w:val="002D71F3"/>
    <w:rsid w:val="002D7911"/>
    <w:rsid w:val="002E0226"/>
    <w:rsid w:val="002E1808"/>
    <w:rsid w:val="002E1DCB"/>
    <w:rsid w:val="002E25B1"/>
    <w:rsid w:val="002E3AEC"/>
    <w:rsid w:val="002E3E61"/>
    <w:rsid w:val="002E4A45"/>
    <w:rsid w:val="002E50EB"/>
    <w:rsid w:val="002E5224"/>
    <w:rsid w:val="002E5E77"/>
    <w:rsid w:val="002E7099"/>
    <w:rsid w:val="002E7F57"/>
    <w:rsid w:val="002F0050"/>
    <w:rsid w:val="002F06CD"/>
    <w:rsid w:val="002F1149"/>
    <w:rsid w:val="002F20CD"/>
    <w:rsid w:val="002F3844"/>
    <w:rsid w:val="002F399B"/>
    <w:rsid w:val="002F5D75"/>
    <w:rsid w:val="002F5DA0"/>
    <w:rsid w:val="002F67A0"/>
    <w:rsid w:val="002F726B"/>
    <w:rsid w:val="002F7FD6"/>
    <w:rsid w:val="00300CCA"/>
    <w:rsid w:val="0030288B"/>
    <w:rsid w:val="00302972"/>
    <w:rsid w:val="00302B7D"/>
    <w:rsid w:val="00303CF0"/>
    <w:rsid w:val="00303D66"/>
    <w:rsid w:val="00304A9C"/>
    <w:rsid w:val="00305FBB"/>
    <w:rsid w:val="00306AEE"/>
    <w:rsid w:val="003079A4"/>
    <w:rsid w:val="00310638"/>
    <w:rsid w:val="003119FF"/>
    <w:rsid w:val="00311AAA"/>
    <w:rsid w:val="00312068"/>
    <w:rsid w:val="00314C84"/>
    <w:rsid w:val="003151C8"/>
    <w:rsid w:val="0031536D"/>
    <w:rsid w:val="00315682"/>
    <w:rsid w:val="003162A5"/>
    <w:rsid w:val="00316705"/>
    <w:rsid w:val="00316CE8"/>
    <w:rsid w:val="0031787E"/>
    <w:rsid w:val="00320F47"/>
    <w:rsid w:val="00321068"/>
    <w:rsid w:val="00321497"/>
    <w:rsid w:val="003225C6"/>
    <w:rsid w:val="00323730"/>
    <w:rsid w:val="00323E31"/>
    <w:rsid w:val="00324513"/>
    <w:rsid w:val="0032455E"/>
    <w:rsid w:val="00324F33"/>
    <w:rsid w:val="003262A9"/>
    <w:rsid w:val="00326B01"/>
    <w:rsid w:val="00327200"/>
    <w:rsid w:val="00327535"/>
    <w:rsid w:val="0033032A"/>
    <w:rsid w:val="00331716"/>
    <w:rsid w:val="00331966"/>
    <w:rsid w:val="00331CA2"/>
    <w:rsid w:val="0033298D"/>
    <w:rsid w:val="00336FDF"/>
    <w:rsid w:val="003377C6"/>
    <w:rsid w:val="00340B1E"/>
    <w:rsid w:val="00341AEF"/>
    <w:rsid w:val="00342CF2"/>
    <w:rsid w:val="00342D94"/>
    <w:rsid w:val="0034365B"/>
    <w:rsid w:val="0034382B"/>
    <w:rsid w:val="00343ACB"/>
    <w:rsid w:val="00345CB7"/>
    <w:rsid w:val="003479E3"/>
    <w:rsid w:val="00350251"/>
    <w:rsid w:val="0035289A"/>
    <w:rsid w:val="00352F52"/>
    <w:rsid w:val="003530B6"/>
    <w:rsid w:val="00353BF8"/>
    <w:rsid w:val="00354149"/>
    <w:rsid w:val="0035470B"/>
    <w:rsid w:val="0035502E"/>
    <w:rsid w:val="00355859"/>
    <w:rsid w:val="00355987"/>
    <w:rsid w:val="00355C4C"/>
    <w:rsid w:val="00356093"/>
    <w:rsid w:val="00357967"/>
    <w:rsid w:val="00357C3F"/>
    <w:rsid w:val="00357E4B"/>
    <w:rsid w:val="00360020"/>
    <w:rsid w:val="00361AC0"/>
    <w:rsid w:val="00361C69"/>
    <w:rsid w:val="00362D12"/>
    <w:rsid w:val="0036339F"/>
    <w:rsid w:val="003634B9"/>
    <w:rsid w:val="00363D93"/>
    <w:rsid w:val="00363E58"/>
    <w:rsid w:val="00364601"/>
    <w:rsid w:val="00365077"/>
    <w:rsid w:val="00365A59"/>
    <w:rsid w:val="003662F0"/>
    <w:rsid w:val="00366B20"/>
    <w:rsid w:val="00371227"/>
    <w:rsid w:val="00371DD2"/>
    <w:rsid w:val="00372242"/>
    <w:rsid w:val="00373834"/>
    <w:rsid w:val="00373C09"/>
    <w:rsid w:val="00373F42"/>
    <w:rsid w:val="003744F7"/>
    <w:rsid w:val="003749AE"/>
    <w:rsid w:val="003757E3"/>
    <w:rsid w:val="00375AF1"/>
    <w:rsid w:val="003763D9"/>
    <w:rsid w:val="0037661C"/>
    <w:rsid w:val="00376632"/>
    <w:rsid w:val="00376A24"/>
    <w:rsid w:val="00381D35"/>
    <w:rsid w:val="003827EC"/>
    <w:rsid w:val="003833F0"/>
    <w:rsid w:val="0038483E"/>
    <w:rsid w:val="00385F4D"/>
    <w:rsid w:val="003864C5"/>
    <w:rsid w:val="00386B5F"/>
    <w:rsid w:val="00386B82"/>
    <w:rsid w:val="00386DFC"/>
    <w:rsid w:val="00386E0C"/>
    <w:rsid w:val="00386E3D"/>
    <w:rsid w:val="003874C0"/>
    <w:rsid w:val="00387DDD"/>
    <w:rsid w:val="00390161"/>
    <w:rsid w:val="0039047E"/>
    <w:rsid w:val="00391A6B"/>
    <w:rsid w:val="0039271D"/>
    <w:rsid w:val="003937C1"/>
    <w:rsid w:val="00393AA2"/>
    <w:rsid w:val="003942F0"/>
    <w:rsid w:val="003944EA"/>
    <w:rsid w:val="00395CA8"/>
    <w:rsid w:val="00396648"/>
    <w:rsid w:val="00396D41"/>
    <w:rsid w:val="00397226"/>
    <w:rsid w:val="0039779F"/>
    <w:rsid w:val="00397B36"/>
    <w:rsid w:val="003A14B8"/>
    <w:rsid w:val="003A2B49"/>
    <w:rsid w:val="003A43D0"/>
    <w:rsid w:val="003A4E25"/>
    <w:rsid w:val="003A5B15"/>
    <w:rsid w:val="003A6561"/>
    <w:rsid w:val="003A69B2"/>
    <w:rsid w:val="003A74A6"/>
    <w:rsid w:val="003A772D"/>
    <w:rsid w:val="003A7BBA"/>
    <w:rsid w:val="003A7E53"/>
    <w:rsid w:val="003B1A72"/>
    <w:rsid w:val="003B2405"/>
    <w:rsid w:val="003B3453"/>
    <w:rsid w:val="003B3518"/>
    <w:rsid w:val="003B3538"/>
    <w:rsid w:val="003B3AAD"/>
    <w:rsid w:val="003B5DA1"/>
    <w:rsid w:val="003B5DD6"/>
    <w:rsid w:val="003B6B35"/>
    <w:rsid w:val="003C0E68"/>
    <w:rsid w:val="003C14C1"/>
    <w:rsid w:val="003C1625"/>
    <w:rsid w:val="003C1E18"/>
    <w:rsid w:val="003C20E1"/>
    <w:rsid w:val="003C2366"/>
    <w:rsid w:val="003C257B"/>
    <w:rsid w:val="003C3E76"/>
    <w:rsid w:val="003C459B"/>
    <w:rsid w:val="003C4619"/>
    <w:rsid w:val="003C5193"/>
    <w:rsid w:val="003C5C43"/>
    <w:rsid w:val="003C6070"/>
    <w:rsid w:val="003C67F6"/>
    <w:rsid w:val="003C6CB1"/>
    <w:rsid w:val="003C7DF5"/>
    <w:rsid w:val="003D180A"/>
    <w:rsid w:val="003D2676"/>
    <w:rsid w:val="003D2FEF"/>
    <w:rsid w:val="003D34D9"/>
    <w:rsid w:val="003D3E1F"/>
    <w:rsid w:val="003D40B7"/>
    <w:rsid w:val="003D49AF"/>
    <w:rsid w:val="003D66C2"/>
    <w:rsid w:val="003D7D92"/>
    <w:rsid w:val="003E0D3D"/>
    <w:rsid w:val="003E13A9"/>
    <w:rsid w:val="003E15EB"/>
    <w:rsid w:val="003E37D2"/>
    <w:rsid w:val="003E3E1A"/>
    <w:rsid w:val="003E3F6F"/>
    <w:rsid w:val="003E65DB"/>
    <w:rsid w:val="003E7B4D"/>
    <w:rsid w:val="003F019D"/>
    <w:rsid w:val="003F0792"/>
    <w:rsid w:val="003F0CCB"/>
    <w:rsid w:val="003F1653"/>
    <w:rsid w:val="003F16DD"/>
    <w:rsid w:val="003F252B"/>
    <w:rsid w:val="003F2871"/>
    <w:rsid w:val="003F29B7"/>
    <w:rsid w:val="003F38F6"/>
    <w:rsid w:val="003F4820"/>
    <w:rsid w:val="003F543F"/>
    <w:rsid w:val="003F5BA3"/>
    <w:rsid w:val="003F623B"/>
    <w:rsid w:val="003F657A"/>
    <w:rsid w:val="003F65BD"/>
    <w:rsid w:val="003F7316"/>
    <w:rsid w:val="003F7859"/>
    <w:rsid w:val="003F7D78"/>
    <w:rsid w:val="004012E5"/>
    <w:rsid w:val="004018FA"/>
    <w:rsid w:val="0040321E"/>
    <w:rsid w:val="00403D87"/>
    <w:rsid w:val="004044F1"/>
    <w:rsid w:val="0040547D"/>
    <w:rsid w:val="004068F7"/>
    <w:rsid w:val="00407427"/>
    <w:rsid w:val="00407452"/>
    <w:rsid w:val="00407EF8"/>
    <w:rsid w:val="00407F7F"/>
    <w:rsid w:val="0041091D"/>
    <w:rsid w:val="00410938"/>
    <w:rsid w:val="00411081"/>
    <w:rsid w:val="00411158"/>
    <w:rsid w:val="00411E51"/>
    <w:rsid w:val="00412420"/>
    <w:rsid w:val="00412EA8"/>
    <w:rsid w:val="004138D3"/>
    <w:rsid w:val="0041409D"/>
    <w:rsid w:val="00414926"/>
    <w:rsid w:val="00415CAE"/>
    <w:rsid w:val="00416006"/>
    <w:rsid w:val="004163C2"/>
    <w:rsid w:val="00416479"/>
    <w:rsid w:val="004165B2"/>
    <w:rsid w:val="004171EF"/>
    <w:rsid w:val="00417270"/>
    <w:rsid w:val="00417529"/>
    <w:rsid w:val="00417A77"/>
    <w:rsid w:val="00417BA9"/>
    <w:rsid w:val="004201F3"/>
    <w:rsid w:val="00420523"/>
    <w:rsid w:val="004207D2"/>
    <w:rsid w:val="00421548"/>
    <w:rsid w:val="004222C5"/>
    <w:rsid w:val="0042230E"/>
    <w:rsid w:val="0042308C"/>
    <w:rsid w:val="0042434C"/>
    <w:rsid w:val="00425C03"/>
    <w:rsid w:val="00426466"/>
    <w:rsid w:val="004268D9"/>
    <w:rsid w:val="00426CDA"/>
    <w:rsid w:val="00427143"/>
    <w:rsid w:val="00427455"/>
    <w:rsid w:val="00427509"/>
    <w:rsid w:val="00430148"/>
    <w:rsid w:val="004307AF"/>
    <w:rsid w:val="0043087A"/>
    <w:rsid w:val="0043181D"/>
    <w:rsid w:val="00431BA7"/>
    <w:rsid w:val="00433BEB"/>
    <w:rsid w:val="00433FE3"/>
    <w:rsid w:val="004346CB"/>
    <w:rsid w:val="0043541C"/>
    <w:rsid w:val="00435F72"/>
    <w:rsid w:val="0043670F"/>
    <w:rsid w:val="00436A6E"/>
    <w:rsid w:val="00436D95"/>
    <w:rsid w:val="00436E0B"/>
    <w:rsid w:val="00436F67"/>
    <w:rsid w:val="0043737A"/>
    <w:rsid w:val="00440490"/>
    <w:rsid w:val="004414F9"/>
    <w:rsid w:val="0044173D"/>
    <w:rsid w:val="004417F8"/>
    <w:rsid w:val="004419C4"/>
    <w:rsid w:val="00441A31"/>
    <w:rsid w:val="00442461"/>
    <w:rsid w:val="00442BF0"/>
    <w:rsid w:val="004435BC"/>
    <w:rsid w:val="00443B51"/>
    <w:rsid w:val="00444B28"/>
    <w:rsid w:val="00446902"/>
    <w:rsid w:val="00446C80"/>
    <w:rsid w:val="004477EC"/>
    <w:rsid w:val="00450977"/>
    <w:rsid w:val="004511B8"/>
    <w:rsid w:val="00452895"/>
    <w:rsid w:val="00452FF8"/>
    <w:rsid w:val="00453099"/>
    <w:rsid w:val="004530E2"/>
    <w:rsid w:val="004548F7"/>
    <w:rsid w:val="00455C3E"/>
    <w:rsid w:val="0045638C"/>
    <w:rsid w:val="00456DC2"/>
    <w:rsid w:val="00456E57"/>
    <w:rsid w:val="004578B1"/>
    <w:rsid w:val="00460A28"/>
    <w:rsid w:val="00460BBC"/>
    <w:rsid w:val="00462DE3"/>
    <w:rsid w:val="00464B08"/>
    <w:rsid w:val="00464DB3"/>
    <w:rsid w:val="0046611E"/>
    <w:rsid w:val="00466425"/>
    <w:rsid w:val="00466602"/>
    <w:rsid w:val="00467012"/>
    <w:rsid w:val="00467266"/>
    <w:rsid w:val="00467EB7"/>
    <w:rsid w:val="00467F41"/>
    <w:rsid w:val="004705FB"/>
    <w:rsid w:val="00472E06"/>
    <w:rsid w:val="004731C0"/>
    <w:rsid w:val="0047426C"/>
    <w:rsid w:val="00474D62"/>
    <w:rsid w:val="00474DF7"/>
    <w:rsid w:val="00476F85"/>
    <w:rsid w:val="00477B33"/>
    <w:rsid w:val="00477F43"/>
    <w:rsid w:val="004801CA"/>
    <w:rsid w:val="00482028"/>
    <w:rsid w:val="00482F6C"/>
    <w:rsid w:val="004838DF"/>
    <w:rsid w:val="00483DE7"/>
    <w:rsid w:val="00483E77"/>
    <w:rsid w:val="00483F92"/>
    <w:rsid w:val="00485A7C"/>
    <w:rsid w:val="00485C99"/>
    <w:rsid w:val="004864EF"/>
    <w:rsid w:val="004865AA"/>
    <w:rsid w:val="004868EC"/>
    <w:rsid w:val="004872CD"/>
    <w:rsid w:val="004902FC"/>
    <w:rsid w:val="00490B7A"/>
    <w:rsid w:val="00490DC3"/>
    <w:rsid w:val="00491E19"/>
    <w:rsid w:val="00492D59"/>
    <w:rsid w:val="00493437"/>
    <w:rsid w:val="00493B5A"/>
    <w:rsid w:val="00494A83"/>
    <w:rsid w:val="00494A9E"/>
    <w:rsid w:val="00494FA6"/>
    <w:rsid w:val="0049518A"/>
    <w:rsid w:val="004953A1"/>
    <w:rsid w:val="00495406"/>
    <w:rsid w:val="00497675"/>
    <w:rsid w:val="00497934"/>
    <w:rsid w:val="00497E47"/>
    <w:rsid w:val="004A12F1"/>
    <w:rsid w:val="004A1844"/>
    <w:rsid w:val="004A1FA1"/>
    <w:rsid w:val="004A21FA"/>
    <w:rsid w:val="004A58E6"/>
    <w:rsid w:val="004A5EE1"/>
    <w:rsid w:val="004A6FE3"/>
    <w:rsid w:val="004A7FDF"/>
    <w:rsid w:val="004B0F02"/>
    <w:rsid w:val="004B13E8"/>
    <w:rsid w:val="004B142E"/>
    <w:rsid w:val="004B2B29"/>
    <w:rsid w:val="004B32C9"/>
    <w:rsid w:val="004B4E1A"/>
    <w:rsid w:val="004B52FC"/>
    <w:rsid w:val="004B5B43"/>
    <w:rsid w:val="004B622A"/>
    <w:rsid w:val="004B6A0F"/>
    <w:rsid w:val="004B6C98"/>
    <w:rsid w:val="004B7BAC"/>
    <w:rsid w:val="004B7F02"/>
    <w:rsid w:val="004B7F21"/>
    <w:rsid w:val="004C2E86"/>
    <w:rsid w:val="004C30D0"/>
    <w:rsid w:val="004C3E4B"/>
    <w:rsid w:val="004C3FB9"/>
    <w:rsid w:val="004C59D3"/>
    <w:rsid w:val="004C77CB"/>
    <w:rsid w:val="004D0D7A"/>
    <w:rsid w:val="004D283D"/>
    <w:rsid w:val="004D2A87"/>
    <w:rsid w:val="004D42A9"/>
    <w:rsid w:val="004D538F"/>
    <w:rsid w:val="004D575D"/>
    <w:rsid w:val="004D6C53"/>
    <w:rsid w:val="004D7755"/>
    <w:rsid w:val="004E00AF"/>
    <w:rsid w:val="004E2ECD"/>
    <w:rsid w:val="004E3811"/>
    <w:rsid w:val="004E3C0E"/>
    <w:rsid w:val="004E4A6D"/>
    <w:rsid w:val="004E513A"/>
    <w:rsid w:val="004E5A95"/>
    <w:rsid w:val="004E5B34"/>
    <w:rsid w:val="004E6A4E"/>
    <w:rsid w:val="004E7DFB"/>
    <w:rsid w:val="004F024F"/>
    <w:rsid w:val="004F0869"/>
    <w:rsid w:val="004F17DD"/>
    <w:rsid w:val="004F2951"/>
    <w:rsid w:val="004F29D9"/>
    <w:rsid w:val="004F3842"/>
    <w:rsid w:val="004F3F39"/>
    <w:rsid w:val="004F42E9"/>
    <w:rsid w:val="004F503D"/>
    <w:rsid w:val="004F5301"/>
    <w:rsid w:val="004F544B"/>
    <w:rsid w:val="004F55ED"/>
    <w:rsid w:val="004F5BAD"/>
    <w:rsid w:val="004F5C6A"/>
    <w:rsid w:val="004F65A4"/>
    <w:rsid w:val="004F7183"/>
    <w:rsid w:val="004F7AF1"/>
    <w:rsid w:val="005003CE"/>
    <w:rsid w:val="00500BFC"/>
    <w:rsid w:val="005016CF"/>
    <w:rsid w:val="0050194C"/>
    <w:rsid w:val="00501A1D"/>
    <w:rsid w:val="00502D8F"/>
    <w:rsid w:val="0050308F"/>
    <w:rsid w:val="00505F0F"/>
    <w:rsid w:val="00506B37"/>
    <w:rsid w:val="00507C0E"/>
    <w:rsid w:val="00510774"/>
    <w:rsid w:val="00510F68"/>
    <w:rsid w:val="00511ED8"/>
    <w:rsid w:val="005126B9"/>
    <w:rsid w:val="00512E28"/>
    <w:rsid w:val="00513226"/>
    <w:rsid w:val="005133C7"/>
    <w:rsid w:val="00513604"/>
    <w:rsid w:val="00513A88"/>
    <w:rsid w:val="005140CB"/>
    <w:rsid w:val="00514730"/>
    <w:rsid w:val="00514CE0"/>
    <w:rsid w:val="00514EA9"/>
    <w:rsid w:val="00515C93"/>
    <w:rsid w:val="005166C2"/>
    <w:rsid w:val="00516A82"/>
    <w:rsid w:val="00516DB1"/>
    <w:rsid w:val="00516ED6"/>
    <w:rsid w:val="005170CE"/>
    <w:rsid w:val="0051768B"/>
    <w:rsid w:val="00520611"/>
    <w:rsid w:val="005221B6"/>
    <w:rsid w:val="00523B1B"/>
    <w:rsid w:val="00524B68"/>
    <w:rsid w:val="00525BC1"/>
    <w:rsid w:val="00525ED5"/>
    <w:rsid w:val="00526F05"/>
    <w:rsid w:val="00527AD9"/>
    <w:rsid w:val="00527CE3"/>
    <w:rsid w:val="005300D7"/>
    <w:rsid w:val="00530169"/>
    <w:rsid w:val="00531253"/>
    <w:rsid w:val="00531903"/>
    <w:rsid w:val="005321C4"/>
    <w:rsid w:val="00532640"/>
    <w:rsid w:val="00533153"/>
    <w:rsid w:val="005336FA"/>
    <w:rsid w:val="00533B86"/>
    <w:rsid w:val="00535CC5"/>
    <w:rsid w:val="00536C0D"/>
    <w:rsid w:val="00540056"/>
    <w:rsid w:val="005400C8"/>
    <w:rsid w:val="00540245"/>
    <w:rsid w:val="00540DD2"/>
    <w:rsid w:val="005418C1"/>
    <w:rsid w:val="0054313D"/>
    <w:rsid w:val="0054441B"/>
    <w:rsid w:val="00546B2A"/>
    <w:rsid w:val="00547BEE"/>
    <w:rsid w:val="00550C00"/>
    <w:rsid w:val="005514B1"/>
    <w:rsid w:val="00551B34"/>
    <w:rsid w:val="00551B4D"/>
    <w:rsid w:val="00551EA0"/>
    <w:rsid w:val="0055299C"/>
    <w:rsid w:val="00553D48"/>
    <w:rsid w:val="00553DD5"/>
    <w:rsid w:val="00554518"/>
    <w:rsid w:val="00554691"/>
    <w:rsid w:val="0055503A"/>
    <w:rsid w:val="005555A9"/>
    <w:rsid w:val="00555F94"/>
    <w:rsid w:val="00555FFD"/>
    <w:rsid w:val="005562E6"/>
    <w:rsid w:val="00556778"/>
    <w:rsid w:val="00560877"/>
    <w:rsid w:val="00560A0C"/>
    <w:rsid w:val="0056114F"/>
    <w:rsid w:val="00561939"/>
    <w:rsid w:val="005630A8"/>
    <w:rsid w:val="00563888"/>
    <w:rsid w:val="0056774B"/>
    <w:rsid w:val="00567DFA"/>
    <w:rsid w:val="00570344"/>
    <w:rsid w:val="00570357"/>
    <w:rsid w:val="00571115"/>
    <w:rsid w:val="00571610"/>
    <w:rsid w:val="00571C57"/>
    <w:rsid w:val="0057216D"/>
    <w:rsid w:val="00572F1C"/>
    <w:rsid w:val="00573BB7"/>
    <w:rsid w:val="005742D2"/>
    <w:rsid w:val="0057437D"/>
    <w:rsid w:val="00575011"/>
    <w:rsid w:val="005760C4"/>
    <w:rsid w:val="0057631B"/>
    <w:rsid w:val="00576960"/>
    <w:rsid w:val="0057783A"/>
    <w:rsid w:val="00577DD6"/>
    <w:rsid w:val="00581735"/>
    <w:rsid w:val="00581C4C"/>
    <w:rsid w:val="00583C59"/>
    <w:rsid w:val="005859AD"/>
    <w:rsid w:val="005862EC"/>
    <w:rsid w:val="00587F76"/>
    <w:rsid w:val="005906D2"/>
    <w:rsid w:val="00592699"/>
    <w:rsid w:val="005926B0"/>
    <w:rsid w:val="00592EE7"/>
    <w:rsid w:val="0059320D"/>
    <w:rsid w:val="005942CF"/>
    <w:rsid w:val="00594734"/>
    <w:rsid w:val="00594844"/>
    <w:rsid w:val="00596389"/>
    <w:rsid w:val="00596457"/>
    <w:rsid w:val="0059693F"/>
    <w:rsid w:val="00596F6D"/>
    <w:rsid w:val="005A1DC0"/>
    <w:rsid w:val="005A1F5D"/>
    <w:rsid w:val="005A21CC"/>
    <w:rsid w:val="005A278A"/>
    <w:rsid w:val="005A2CC2"/>
    <w:rsid w:val="005A3428"/>
    <w:rsid w:val="005A3B6F"/>
    <w:rsid w:val="005A45BC"/>
    <w:rsid w:val="005A583F"/>
    <w:rsid w:val="005A5A1F"/>
    <w:rsid w:val="005A5EAD"/>
    <w:rsid w:val="005A602F"/>
    <w:rsid w:val="005A6B47"/>
    <w:rsid w:val="005A6E87"/>
    <w:rsid w:val="005B07D7"/>
    <w:rsid w:val="005B1A21"/>
    <w:rsid w:val="005B2FF8"/>
    <w:rsid w:val="005B487B"/>
    <w:rsid w:val="005B4EC7"/>
    <w:rsid w:val="005B5620"/>
    <w:rsid w:val="005B5C80"/>
    <w:rsid w:val="005C01C3"/>
    <w:rsid w:val="005C05BA"/>
    <w:rsid w:val="005C1CDF"/>
    <w:rsid w:val="005C36B2"/>
    <w:rsid w:val="005C4B46"/>
    <w:rsid w:val="005C4C31"/>
    <w:rsid w:val="005C6187"/>
    <w:rsid w:val="005C691B"/>
    <w:rsid w:val="005C6B60"/>
    <w:rsid w:val="005C6E4B"/>
    <w:rsid w:val="005C75B3"/>
    <w:rsid w:val="005D02EC"/>
    <w:rsid w:val="005D0874"/>
    <w:rsid w:val="005D18C1"/>
    <w:rsid w:val="005D2AEF"/>
    <w:rsid w:val="005D2C1B"/>
    <w:rsid w:val="005D2DA8"/>
    <w:rsid w:val="005D3809"/>
    <w:rsid w:val="005D3EC0"/>
    <w:rsid w:val="005D4C25"/>
    <w:rsid w:val="005D5584"/>
    <w:rsid w:val="005D6BF6"/>
    <w:rsid w:val="005D6F98"/>
    <w:rsid w:val="005D78F2"/>
    <w:rsid w:val="005E1125"/>
    <w:rsid w:val="005E1AD1"/>
    <w:rsid w:val="005E1BDF"/>
    <w:rsid w:val="005E496D"/>
    <w:rsid w:val="005E4A5C"/>
    <w:rsid w:val="005E4AE2"/>
    <w:rsid w:val="005E5AF4"/>
    <w:rsid w:val="005E6587"/>
    <w:rsid w:val="005E6C1D"/>
    <w:rsid w:val="005E71C3"/>
    <w:rsid w:val="005E77F1"/>
    <w:rsid w:val="005F1484"/>
    <w:rsid w:val="005F2074"/>
    <w:rsid w:val="005F2697"/>
    <w:rsid w:val="005F2865"/>
    <w:rsid w:val="005F5DB3"/>
    <w:rsid w:val="005F5F16"/>
    <w:rsid w:val="005F619D"/>
    <w:rsid w:val="005F6CCB"/>
    <w:rsid w:val="00600CFF"/>
    <w:rsid w:val="00602195"/>
    <w:rsid w:val="00602566"/>
    <w:rsid w:val="00602798"/>
    <w:rsid w:val="00602B56"/>
    <w:rsid w:val="00603ACC"/>
    <w:rsid w:val="00604321"/>
    <w:rsid w:val="00605245"/>
    <w:rsid w:val="006058B1"/>
    <w:rsid w:val="00605AB3"/>
    <w:rsid w:val="006067EE"/>
    <w:rsid w:val="006068FF"/>
    <w:rsid w:val="006071B2"/>
    <w:rsid w:val="0061069C"/>
    <w:rsid w:val="006111FB"/>
    <w:rsid w:val="006114D3"/>
    <w:rsid w:val="00611A6E"/>
    <w:rsid w:val="00613F63"/>
    <w:rsid w:val="00614D24"/>
    <w:rsid w:val="00614FAB"/>
    <w:rsid w:val="006160D9"/>
    <w:rsid w:val="006163B3"/>
    <w:rsid w:val="00616686"/>
    <w:rsid w:val="00617580"/>
    <w:rsid w:val="006175C0"/>
    <w:rsid w:val="0061780A"/>
    <w:rsid w:val="00617821"/>
    <w:rsid w:val="00617910"/>
    <w:rsid w:val="006179B3"/>
    <w:rsid w:val="006215EC"/>
    <w:rsid w:val="0062192C"/>
    <w:rsid w:val="00621D6E"/>
    <w:rsid w:val="00621FC8"/>
    <w:rsid w:val="00622676"/>
    <w:rsid w:val="0062335A"/>
    <w:rsid w:val="00623848"/>
    <w:rsid w:val="00623F53"/>
    <w:rsid w:val="006241CF"/>
    <w:rsid w:val="00624CD4"/>
    <w:rsid w:val="00624D1E"/>
    <w:rsid w:val="00625AF1"/>
    <w:rsid w:val="00625AF6"/>
    <w:rsid w:val="006260B2"/>
    <w:rsid w:val="0062652B"/>
    <w:rsid w:val="006269FE"/>
    <w:rsid w:val="00627E4B"/>
    <w:rsid w:val="00627E98"/>
    <w:rsid w:val="0063000B"/>
    <w:rsid w:val="0063226F"/>
    <w:rsid w:val="00633357"/>
    <w:rsid w:val="00633D01"/>
    <w:rsid w:val="00635AEA"/>
    <w:rsid w:val="00636314"/>
    <w:rsid w:val="0063659A"/>
    <w:rsid w:val="0063661F"/>
    <w:rsid w:val="006370B7"/>
    <w:rsid w:val="00637403"/>
    <w:rsid w:val="00637E0E"/>
    <w:rsid w:val="00641819"/>
    <w:rsid w:val="0064195C"/>
    <w:rsid w:val="0064271D"/>
    <w:rsid w:val="006434C2"/>
    <w:rsid w:val="0064359A"/>
    <w:rsid w:val="0064382A"/>
    <w:rsid w:val="006443B5"/>
    <w:rsid w:val="00644D2C"/>
    <w:rsid w:val="0064618C"/>
    <w:rsid w:val="00650060"/>
    <w:rsid w:val="0065007A"/>
    <w:rsid w:val="00650BC9"/>
    <w:rsid w:val="00651361"/>
    <w:rsid w:val="006514FB"/>
    <w:rsid w:val="00652C95"/>
    <w:rsid w:val="00652DA5"/>
    <w:rsid w:val="0065356B"/>
    <w:rsid w:val="00655D22"/>
    <w:rsid w:val="00660198"/>
    <w:rsid w:val="006607F0"/>
    <w:rsid w:val="00660AB1"/>
    <w:rsid w:val="00660FA2"/>
    <w:rsid w:val="00661CC7"/>
    <w:rsid w:val="00661E9F"/>
    <w:rsid w:val="006629EA"/>
    <w:rsid w:val="006635A3"/>
    <w:rsid w:val="00664E57"/>
    <w:rsid w:val="006654D9"/>
    <w:rsid w:val="00666E99"/>
    <w:rsid w:val="00667176"/>
    <w:rsid w:val="00667E2D"/>
    <w:rsid w:val="00670926"/>
    <w:rsid w:val="006709A1"/>
    <w:rsid w:val="0067106E"/>
    <w:rsid w:val="0067131D"/>
    <w:rsid w:val="006715A7"/>
    <w:rsid w:val="0067209D"/>
    <w:rsid w:val="006731F7"/>
    <w:rsid w:val="0067324B"/>
    <w:rsid w:val="006744D1"/>
    <w:rsid w:val="00675BE8"/>
    <w:rsid w:val="00676462"/>
    <w:rsid w:val="0067796F"/>
    <w:rsid w:val="00677F49"/>
    <w:rsid w:val="00677F9C"/>
    <w:rsid w:val="0068001E"/>
    <w:rsid w:val="006805A5"/>
    <w:rsid w:val="00682769"/>
    <w:rsid w:val="00682D32"/>
    <w:rsid w:val="00683F7D"/>
    <w:rsid w:val="00684C17"/>
    <w:rsid w:val="00684F9C"/>
    <w:rsid w:val="00685DAA"/>
    <w:rsid w:val="00686208"/>
    <w:rsid w:val="0068663C"/>
    <w:rsid w:val="00687174"/>
    <w:rsid w:val="00687276"/>
    <w:rsid w:val="0068740E"/>
    <w:rsid w:val="00687DD2"/>
    <w:rsid w:val="006912A1"/>
    <w:rsid w:val="006913DA"/>
    <w:rsid w:val="006917AB"/>
    <w:rsid w:val="0069218D"/>
    <w:rsid w:val="00692F5C"/>
    <w:rsid w:val="00693AE8"/>
    <w:rsid w:val="00694F16"/>
    <w:rsid w:val="00695170"/>
    <w:rsid w:val="00695489"/>
    <w:rsid w:val="00695C58"/>
    <w:rsid w:val="00696DDC"/>
    <w:rsid w:val="006A0445"/>
    <w:rsid w:val="006A13E9"/>
    <w:rsid w:val="006A1803"/>
    <w:rsid w:val="006A1872"/>
    <w:rsid w:val="006A192F"/>
    <w:rsid w:val="006A22C2"/>
    <w:rsid w:val="006A26B4"/>
    <w:rsid w:val="006A2CFC"/>
    <w:rsid w:val="006A429B"/>
    <w:rsid w:val="006A4A7C"/>
    <w:rsid w:val="006A4E09"/>
    <w:rsid w:val="006A563D"/>
    <w:rsid w:val="006A7685"/>
    <w:rsid w:val="006A7916"/>
    <w:rsid w:val="006A7CC5"/>
    <w:rsid w:val="006B04F1"/>
    <w:rsid w:val="006B0A8C"/>
    <w:rsid w:val="006B0C27"/>
    <w:rsid w:val="006B182B"/>
    <w:rsid w:val="006B3494"/>
    <w:rsid w:val="006B34F6"/>
    <w:rsid w:val="006B52D4"/>
    <w:rsid w:val="006B5555"/>
    <w:rsid w:val="006B5ABE"/>
    <w:rsid w:val="006B5DA2"/>
    <w:rsid w:val="006B668F"/>
    <w:rsid w:val="006C03DF"/>
    <w:rsid w:val="006C0956"/>
    <w:rsid w:val="006C09F0"/>
    <w:rsid w:val="006C0D0E"/>
    <w:rsid w:val="006C1472"/>
    <w:rsid w:val="006C2CC0"/>
    <w:rsid w:val="006C4448"/>
    <w:rsid w:val="006C45FD"/>
    <w:rsid w:val="006C48CE"/>
    <w:rsid w:val="006C5DD2"/>
    <w:rsid w:val="006C67CC"/>
    <w:rsid w:val="006C6879"/>
    <w:rsid w:val="006D144E"/>
    <w:rsid w:val="006D155B"/>
    <w:rsid w:val="006D1611"/>
    <w:rsid w:val="006D169C"/>
    <w:rsid w:val="006D1DE5"/>
    <w:rsid w:val="006D271F"/>
    <w:rsid w:val="006D2E8E"/>
    <w:rsid w:val="006D3B29"/>
    <w:rsid w:val="006D3BCA"/>
    <w:rsid w:val="006D3DB6"/>
    <w:rsid w:val="006D472E"/>
    <w:rsid w:val="006D4DCA"/>
    <w:rsid w:val="006D4DD5"/>
    <w:rsid w:val="006D5B3B"/>
    <w:rsid w:val="006D5B5D"/>
    <w:rsid w:val="006D6C4E"/>
    <w:rsid w:val="006D7898"/>
    <w:rsid w:val="006E0DE3"/>
    <w:rsid w:val="006E1010"/>
    <w:rsid w:val="006E139A"/>
    <w:rsid w:val="006E16F1"/>
    <w:rsid w:val="006E1B43"/>
    <w:rsid w:val="006E206B"/>
    <w:rsid w:val="006E25FB"/>
    <w:rsid w:val="006E4916"/>
    <w:rsid w:val="006E4BDC"/>
    <w:rsid w:val="006E53F3"/>
    <w:rsid w:val="006E60A6"/>
    <w:rsid w:val="006E6286"/>
    <w:rsid w:val="006E657E"/>
    <w:rsid w:val="006E7F0F"/>
    <w:rsid w:val="006F0508"/>
    <w:rsid w:val="006F1494"/>
    <w:rsid w:val="006F18FD"/>
    <w:rsid w:val="006F2B6A"/>
    <w:rsid w:val="006F2B97"/>
    <w:rsid w:val="006F4DC9"/>
    <w:rsid w:val="006F6017"/>
    <w:rsid w:val="006F6F6D"/>
    <w:rsid w:val="00700334"/>
    <w:rsid w:val="00701C8C"/>
    <w:rsid w:val="00701D95"/>
    <w:rsid w:val="00702565"/>
    <w:rsid w:val="007028DC"/>
    <w:rsid w:val="00702AF8"/>
    <w:rsid w:val="00702DA7"/>
    <w:rsid w:val="007049FC"/>
    <w:rsid w:val="00705FFA"/>
    <w:rsid w:val="0070620B"/>
    <w:rsid w:val="0070639D"/>
    <w:rsid w:val="00706728"/>
    <w:rsid w:val="00706D9D"/>
    <w:rsid w:val="00707B81"/>
    <w:rsid w:val="00707BB1"/>
    <w:rsid w:val="00710C25"/>
    <w:rsid w:val="00711540"/>
    <w:rsid w:val="007127F0"/>
    <w:rsid w:val="00712AF7"/>
    <w:rsid w:val="00712E5D"/>
    <w:rsid w:val="00712F46"/>
    <w:rsid w:val="007133F7"/>
    <w:rsid w:val="0071340D"/>
    <w:rsid w:val="00713941"/>
    <w:rsid w:val="00714420"/>
    <w:rsid w:val="00716371"/>
    <w:rsid w:val="007171AC"/>
    <w:rsid w:val="00720069"/>
    <w:rsid w:val="007200BB"/>
    <w:rsid w:val="00720A2D"/>
    <w:rsid w:val="00720ACA"/>
    <w:rsid w:val="00721199"/>
    <w:rsid w:val="007214ED"/>
    <w:rsid w:val="00722878"/>
    <w:rsid w:val="007228CA"/>
    <w:rsid w:val="00722D3E"/>
    <w:rsid w:val="007234AF"/>
    <w:rsid w:val="00723910"/>
    <w:rsid w:val="007306D6"/>
    <w:rsid w:val="00730D8C"/>
    <w:rsid w:val="007311A3"/>
    <w:rsid w:val="00731886"/>
    <w:rsid w:val="00732D80"/>
    <w:rsid w:val="00735BF8"/>
    <w:rsid w:val="00736364"/>
    <w:rsid w:val="007409B5"/>
    <w:rsid w:val="00740F6D"/>
    <w:rsid w:val="00742B50"/>
    <w:rsid w:val="00742BEE"/>
    <w:rsid w:val="00742DE1"/>
    <w:rsid w:val="00742EE7"/>
    <w:rsid w:val="00743D4F"/>
    <w:rsid w:val="00745DD3"/>
    <w:rsid w:val="0074694D"/>
    <w:rsid w:val="00746E02"/>
    <w:rsid w:val="00747EF5"/>
    <w:rsid w:val="007502C8"/>
    <w:rsid w:val="00750878"/>
    <w:rsid w:val="00750D8F"/>
    <w:rsid w:val="00750DB2"/>
    <w:rsid w:val="00750E10"/>
    <w:rsid w:val="00752787"/>
    <w:rsid w:val="00752DD7"/>
    <w:rsid w:val="00752F68"/>
    <w:rsid w:val="00753D67"/>
    <w:rsid w:val="00754130"/>
    <w:rsid w:val="007543F8"/>
    <w:rsid w:val="00754F69"/>
    <w:rsid w:val="007556CB"/>
    <w:rsid w:val="00755AEF"/>
    <w:rsid w:val="00756352"/>
    <w:rsid w:val="007564A3"/>
    <w:rsid w:val="00756777"/>
    <w:rsid w:val="007571CC"/>
    <w:rsid w:val="00757A36"/>
    <w:rsid w:val="00761619"/>
    <w:rsid w:val="00762216"/>
    <w:rsid w:val="007649CE"/>
    <w:rsid w:val="007653D2"/>
    <w:rsid w:val="00765C15"/>
    <w:rsid w:val="0076743D"/>
    <w:rsid w:val="007676DD"/>
    <w:rsid w:val="00767DD7"/>
    <w:rsid w:val="007718F8"/>
    <w:rsid w:val="00771919"/>
    <w:rsid w:val="0077230A"/>
    <w:rsid w:val="007738A8"/>
    <w:rsid w:val="00774F19"/>
    <w:rsid w:val="00774F6A"/>
    <w:rsid w:val="00775A7D"/>
    <w:rsid w:val="007765DC"/>
    <w:rsid w:val="00776B31"/>
    <w:rsid w:val="00776C73"/>
    <w:rsid w:val="007772A1"/>
    <w:rsid w:val="0077763B"/>
    <w:rsid w:val="00777897"/>
    <w:rsid w:val="00777D81"/>
    <w:rsid w:val="0078015B"/>
    <w:rsid w:val="00783599"/>
    <w:rsid w:val="007865A0"/>
    <w:rsid w:val="007871C8"/>
    <w:rsid w:val="00787E93"/>
    <w:rsid w:val="00787ED7"/>
    <w:rsid w:val="0079086A"/>
    <w:rsid w:val="007910BC"/>
    <w:rsid w:val="00791258"/>
    <w:rsid w:val="00792529"/>
    <w:rsid w:val="007928F0"/>
    <w:rsid w:val="0079303F"/>
    <w:rsid w:val="007936C1"/>
    <w:rsid w:val="00793A8D"/>
    <w:rsid w:val="00794954"/>
    <w:rsid w:val="00794D3E"/>
    <w:rsid w:val="00796B22"/>
    <w:rsid w:val="007974BE"/>
    <w:rsid w:val="00797B12"/>
    <w:rsid w:val="00797E5E"/>
    <w:rsid w:val="007A05E9"/>
    <w:rsid w:val="007A077B"/>
    <w:rsid w:val="007A1172"/>
    <w:rsid w:val="007A1423"/>
    <w:rsid w:val="007A1752"/>
    <w:rsid w:val="007A20D5"/>
    <w:rsid w:val="007A215C"/>
    <w:rsid w:val="007A2209"/>
    <w:rsid w:val="007A26AB"/>
    <w:rsid w:val="007A2DB2"/>
    <w:rsid w:val="007A3334"/>
    <w:rsid w:val="007A3528"/>
    <w:rsid w:val="007A3D47"/>
    <w:rsid w:val="007A54F6"/>
    <w:rsid w:val="007A5683"/>
    <w:rsid w:val="007A6848"/>
    <w:rsid w:val="007A731D"/>
    <w:rsid w:val="007A770D"/>
    <w:rsid w:val="007A7D00"/>
    <w:rsid w:val="007B03CC"/>
    <w:rsid w:val="007B0AF3"/>
    <w:rsid w:val="007B123A"/>
    <w:rsid w:val="007B1A61"/>
    <w:rsid w:val="007B20DF"/>
    <w:rsid w:val="007B3323"/>
    <w:rsid w:val="007B3411"/>
    <w:rsid w:val="007B55CC"/>
    <w:rsid w:val="007B6135"/>
    <w:rsid w:val="007B7141"/>
    <w:rsid w:val="007B7BF5"/>
    <w:rsid w:val="007C051B"/>
    <w:rsid w:val="007C0651"/>
    <w:rsid w:val="007C129B"/>
    <w:rsid w:val="007C12FA"/>
    <w:rsid w:val="007C1504"/>
    <w:rsid w:val="007C25FE"/>
    <w:rsid w:val="007C3605"/>
    <w:rsid w:val="007C4084"/>
    <w:rsid w:val="007C4092"/>
    <w:rsid w:val="007C4820"/>
    <w:rsid w:val="007C4A08"/>
    <w:rsid w:val="007C5452"/>
    <w:rsid w:val="007D0749"/>
    <w:rsid w:val="007D0D4E"/>
    <w:rsid w:val="007D12CD"/>
    <w:rsid w:val="007D16FC"/>
    <w:rsid w:val="007D17F6"/>
    <w:rsid w:val="007D259D"/>
    <w:rsid w:val="007D277F"/>
    <w:rsid w:val="007D2E9D"/>
    <w:rsid w:val="007D467C"/>
    <w:rsid w:val="007D4756"/>
    <w:rsid w:val="007D4CC3"/>
    <w:rsid w:val="007D4DCD"/>
    <w:rsid w:val="007D5CDF"/>
    <w:rsid w:val="007D5FA0"/>
    <w:rsid w:val="007D6F32"/>
    <w:rsid w:val="007E13DF"/>
    <w:rsid w:val="007E225F"/>
    <w:rsid w:val="007E2292"/>
    <w:rsid w:val="007E23EF"/>
    <w:rsid w:val="007E33C8"/>
    <w:rsid w:val="007E39E1"/>
    <w:rsid w:val="007E3FAC"/>
    <w:rsid w:val="007E437E"/>
    <w:rsid w:val="007E4C48"/>
    <w:rsid w:val="007E4D4C"/>
    <w:rsid w:val="007E62BB"/>
    <w:rsid w:val="007F019D"/>
    <w:rsid w:val="007F0770"/>
    <w:rsid w:val="007F0E8A"/>
    <w:rsid w:val="007F1B70"/>
    <w:rsid w:val="007F2000"/>
    <w:rsid w:val="007F2D37"/>
    <w:rsid w:val="007F3C8F"/>
    <w:rsid w:val="007F4F94"/>
    <w:rsid w:val="007F5700"/>
    <w:rsid w:val="007F61E4"/>
    <w:rsid w:val="008008B1"/>
    <w:rsid w:val="00801319"/>
    <w:rsid w:val="008022AD"/>
    <w:rsid w:val="00802A79"/>
    <w:rsid w:val="00802DAA"/>
    <w:rsid w:val="00803862"/>
    <w:rsid w:val="00804CC7"/>
    <w:rsid w:val="0080551F"/>
    <w:rsid w:val="0080592A"/>
    <w:rsid w:val="00805C78"/>
    <w:rsid w:val="00805D63"/>
    <w:rsid w:val="00807199"/>
    <w:rsid w:val="00807A40"/>
    <w:rsid w:val="00810DED"/>
    <w:rsid w:val="0081184E"/>
    <w:rsid w:val="00812BF0"/>
    <w:rsid w:val="00812CFA"/>
    <w:rsid w:val="00814669"/>
    <w:rsid w:val="00815FB2"/>
    <w:rsid w:val="00816F5E"/>
    <w:rsid w:val="0081708D"/>
    <w:rsid w:val="0081710D"/>
    <w:rsid w:val="00817202"/>
    <w:rsid w:val="00817610"/>
    <w:rsid w:val="00820B63"/>
    <w:rsid w:val="008214D1"/>
    <w:rsid w:val="0082201A"/>
    <w:rsid w:val="00824394"/>
    <w:rsid w:val="00824783"/>
    <w:rsid w:val="008249A0"/>
    <w:rsid w:val="00824B7A"/>
    <w:rsid w:val="0082547E"/>
    <w:rsid w:val="00826D02"/>
    <w:rsid w:val="00827D01"/>
    <w:rsid w:val="00830212"/>
    <w:rsid w:val="008307DC"/>
    <w:rsid w:val="008311F5"/>
    <w:rsid w:val="00831E68"/>
    <w:rsid w:val="00831EA7"/>
    <w:rsid w:val="00833817"/>
    <w:rsid w:val="00834336"/>
    <w:rsid w:val="0083460D"/>
    <w:rsid w:val="008360FA"/>
    <w:rsid w:val="00836BC8"/>
    <w:rsid w:val="00836C16"/>
    <w:rsid w:val="0083725E"/>
    <w:rsid w:val="008374D5"/>
    <w:rsid w:val="00837687"/>
    <w:rsid w:val="00837EFE"/>
    <w:rsid w:val="00840A9D"/>
    <w:rsid w:val="008413D5"/>
    <w:rsid w:val="00842EA5"/>
    <w:rsid w:val="008442EF"/>
    <w:rsid w:val="008444BC"/>
    <w:rsid w:val="008444CE"/>
    <w:rsid w:val="00844BC4"/>
    <w:rsid w:val="00845600"/>
    <w:rsid w:val="008476EA"/>
    <w:rsid w:val="00847C8A"/>
    <w:rsid w:val="0085018B"/>
    <w:rsid w:val="0085024F"/>
    <w:rsid w:val="00851271"/>
    <w:rsid w:val="008512E6"/>
    <w:rsid w:val="0085138A"/>
    <w:rsid w:val="00851E09"/>
    <w:rsid w:val="00852C34"/>
    <w:rsid w:val="00853052"/>
    <w:rsid w:val="0085377D"/>
    <w:rsid w:val="00853AA9"/>
    <w:rsid w:val="00853EEB"/>
    <w:rsid w:val="00854D54"/>
    <w:rsid w:val="00854FBA"/>
    <w:rsid w:val="008551FC"/>
    <w:rsid w:val="00856210"/>
    <w:rsid w:val="00856259"/>
    <w:rsid w:val="008568B7"/>
    <w:rsid w:val="00857211"/>
    <w:rsid w:val="00857610"/>
    <w:rsid w:val="008577E8"/>
    <w:rsid w:val="00857A7D"/>
    <w:rsid w:val="00857C9F"/>
    <w:rsid w:val="00857D8D"/>
    <w:rsid w:val="008609AB"/>
    <w:rsid w:val="008628C6"/>
    <w:rsid w:val="00864FBB"/>
    <w:rsid w:val="008658DC"/>
    <w:rsid w:val="00865E64"/>
    <w:rsid w:val="00865FC4"/>
    <w:rsid w:val="00866264"/>
    <w:rsid w:val="008662BC"/>
    <w:rsid w:val="00866577"/>
    <w:rsid w:val="00866A2F"/>
    <w:rsid w:val="00866C5D"/>
    <w:rsid w:val="00867395"/>
    <w:rsid w:val="00867D0D"/>
    <w:rsid w:val="00867D9A"/>
    <w:rsid w:val="00867E62"/>
    <w:rsid w:val="0087044B"/>
    <w:rsid w:val="00870A5A"/>
    <w:rsid w:val="00873B18"/>
    <w:rsid w:val="008743E2"/>
    <w:rsid w:val="008746C2"/>
    <w:rsid w:val="00874AE1"/>
    <w:rsid w:val="0087533E"/>
    <w:rsid w:val="00876101"/>
    <w:rsid w:val="0087613A"/>
    <w:rsid w:val="0087672C"/>
    <w:rsid w:val="008768F3"/>
    <w:rsid w:val="00876EB1"/>
    <w:rsid w:val="00877437"/>
    <w:rsid w:val="00877469"/>
    <w:rsid w:val="00877EB3"/>
    <w:rsid w:val="0088037D"/>
    <w:rsid w:val="00880C45"/>
    <w:rsid w:val="0088112A"/>
    <w:rsid w:val="00881B98"/>
    <w:rsid w:val="00881DED"/>
    <w:rsid w:val="00883E26"/>
    <w:rsid w:val="00884443"/>
    <w:rsid w:val="00884502"/>
    <w:rsid w:val="00886114"/>
    <w:rsid w:val="00886A7E"/>
    <w:rsid w:val="00886CA0"/>
    <w:rsid w:val="00887B0E"/>
    <w:rsid w:val="00887CDC"/>
    <w:rsid w:val="00887E39"/>
    <w:rsid w:val="00887F6E"/>
    <w:rsid w:val="008910C1"/>
    <w:rsid w:val="00891544"/>
    <w:rsid w:val="008915C0"/>
    <w:rsid w:val="00892939"/>
    <w:rsid w:val="00893A62"/>
    <w:rsid w:val="008947B1"/>
    <w:rsid w:val="00895F4A"/>
    <w:rsid w:val="00896D8F"/>
    <w:rsid w:val="008971ED"/>
    <w:rsid w:val="0089726E"/>
    <w:rsid w:val="008A090A"/>
    <w:rsid w:val="008A2975"/>
    <w:rsid w:val="008A2B34"/>
    <w:rsid w:val="008A2D55"/>
    <w:rsid w:val="008A2E9B"/>
    <w:rsid w:val="008A3464"/>
    <w:rsid w:val="008A355A"/>
    <w:rsid w:val="008A3DF7"/>
    <w:rsid w:val="008A41D2"/>
    <w:rsid w:val="008A4681"/>
    <w:rsid w:val="008A5450"/>
    <w:rsid w:val="008A570C"/>
    <w:rsid w:val="008A587D"/>
    <w:rsid w:val="008A58FB"/>
    <w:rsid w:val="008A5B93"/>
    <w:rsid w:val="008A606E"/>
    <w:rsid w:val="008A60ED"/>
    <w:rsid w:val="008A6B49"/>
    <w:rsid w:val="008B03B5"/>
    <w:rsid w:val="008B0476"/>
    <w:rsid w:val="008B080B"/>
    <w:rsid w:val="008B0CCE"/>
    <w:rsid w:val="008B1661"/>
    <w:rsid w:val="008B3304"/>
    <w:rsid w:val="008B3896"/>
    <w:rsid w:val="008B4422"/>
    <w:rsid w:val="008B5F2B"/>
    <w:rsid w:val="008B6145"/>
    <w:rsid w:val="008B6265"/>
    <w:rsid w:val="008B6FF9"/>
    <w:rsid w:val="008B76D2"/>
    <w:rsid w:val="008B79D7"/>
    <w:rsid w:val="008B7C0C"/>
    <w:rsid w:val="008C0A90"/>
    <w:rsid w:val="008C0D32"/>
    <w:rsid w:val="008C1204"/>
    <w:rsid w:val="008C1760"/>
    <w:rsid w:val="008C19F1"/>
    <w:rsid w:val="008C1C2B"/>
    <w:rsid w:val="008C2B38"/>
    <w:rsid w:val="008C4DD2"/>
    <w:rsid w:val="008C4FB5"/>
    <w:rsid w:val="008C5210"/>
    <w:rsid w:val="008C57D3"/>
    <w:rsid w:val="008C5937"/>
    <w:rsid w:val="008C5967"/>
    <w:rsid w:val="008C5B51"/>
    <w:rsid w:val="008C68C1"/>
    <w:rsid w:val="008C71F5"/>
    <w:rsid w:val="008C7200"/>
    <w:rsid w:val="008C7740"/>
    <w:rsid w:val="008C7B7C"/>
    <w:rsid w:val="008C7D2C"/>
    <w:rsid w:val="008D145D"/>
    <w:rsid w:val="008D1E50"/>
    <w:rsid w:val="008D2C26"/>
    <w:rsid w:val="008D2D88"/>
    <w:rsid w:val="008D481A"/>
    <w:rsid w:val="008D4B83"/>
    <w:rsid w:val="008D5EB8"/>
    <w:rsid w:val="008D6F3A"/>
    <w:rsid w:val="008D70C3"/>
    <w:rsid w:val="008E01EF"/>
    <w:rsid w:val="008E03CE"/>
    <w:rsid w:val="008E0599"/>
    <w:rsid w:val="008E1441"/>
    <w:rsid w:val="008E1A7E"/>
    <w:rsid w:val="008E2359"/>
    <w:rsid w:val="008E29A6"/>
    <w:rsid w:val="008E2B9B"/>
    <w:rsid w:val="008E2BA6"/>
    <w:rsid w:val="008E3C55"/>
    <w:rsid w:val="008E40BD"/>
    <w:rsid w:val="008E4F0A"/>
    <w:rsid w:val="008E5172"/>
    <w:rsid w:val="008E5295"/>
    <w:rsid w:val="008E6963"/>
    <w:rsid w:val="008E781B"/>
    <w:rsid w:val="008F02DE"/>
    <w:rsid w:val="008F0B12"/>
    <w:rsid w:val="008F13A5"/>
    <w:rsid w:val="008F1AFA"/>
    <w:rsid w:val="008F1B00"/>
    <w:rsid w:val="008F2927"/>
    <w:rsid w:val="008F3C5A"/>
    <w:rsid w:val="008F3D17"/>
    <w:rsid w:val="008F49D6"/>
    <w:rsid w:val="008F6C50"/>
    <w:rsid w:val="008F79CC"/>
    <w:rsid w:val="008F7B5C"/>
    <w:rsid w:val="00900230"/>
    <w:rsid w:val="00900367"/>
    <w:rsid w:val="00900D9A"/>
    <w:rsid w:val="00902530"/>
    <w:rsid w:val="00902FC9"/>
    <w:rsid w:val="00904304"/>
    <w:rsid w:val="009043D6"/>
    <w:rsid w:val="0090574C"/>
    <w:rsid w:val="00906314"/>
    <w:rsid w:val="009067CA"/>
    <w:rsid w:val="00910125"/>
    <w:rsid w:val="009120E9"/>
    <w:rsid w:val="00912605"/>
    <w:rsid w:val="0091329C"/>
    <w:rsid w:val="00913468"/>
    <w:rsid w:val="00913E6A"/>
    <w:rsid w:val="009146FD"/>
    <w:rsid w:val="009149D3"/>
    <w:rsid w:val="00914D56"/>
    <w:rsid w:val="00914F6E"/>
    <w:rsid w:val="00915649"/>
    <w:rsid w:val="009168F2"/>
    <w:rsid w:val="00921544"/>
    <w:rsid w:val="00922531"/>
    <w:rsid w:val="00922A00"/>
    <w:rsid w:val="009230DD"/>
    <w:rsid w:val="00923437"/>
    <w:rsid w:val="00923669"/>
    <w:rsid w:val="0092407B"/>
    <w:rsid w:val="00924A1A"/>
    <w:rsid w:val="00924F6A"/>
    <w:rsid w:val="00926012"/>
    <w:rsid w:val="00926AE6"/>
    <w:rsid w:val="00927261"/>
    <w:rsid w:val="0092798D"/>
    <w:rsid w:val="00927AAC"/>
    <w:rsid w:val="0093189A"/>
    <w:rsid w:val="009325EC"/>
    <w:rsid w:val="00932673"/>
    <w:rsid w:val="009334D6"/>
    <w:rsid w:val="009337AA"/>
    <w:rsid w:val="00933A1B"/>
    <w:rsid w:val="0093410F"/>
    <w:rsid w:val="00934A03"/>
    <w:rsid w:val="00935FF2"/>
    <w:rsid w:val="00936319"/>
    <w:rsid w:val="00936671"/>
    <w:rsid w:val="009371D3"/>
    <w:rsid w:val="009378B2"/>
    <w:rsid w:val="00937D47"/>
    <w:rsid w:val="00937E94"/>
    <w:rsid w:val="00941207"/>
    <w:rsid w:val="00942B6B"/>
    <w:rsid w:val="00943761"/>
    <w:rsid w:val="00943A08"/>
    <w:rsid w:val="009442F7"/>
    <w:rsid w:val="00944BC0"/>
    <w:rsid w:val="00944F5F"/>
    <w:rsid w:val="00945B9C"/>
    <w:rsid w:val="00945FEE"/>
    <w:rsid w:val="009461CB"/>
    <w:rsid w:val="00946247"/>
    <w:rsid w:val="00946730"/>
    <w:rsid w:val="00946A0D"/>
    <w:rsid w:val="00946C1C"/>
    <w:rsid w:val="00950789"/>
    <w:rsid w:val="0095085A"/>
    <w:rsid w:val="00951DED"/>
    <w:rsid w:val="00952684"/>
    <w:rsid w:val="0095356A"/>
    <w:rsid w:val="00954203"/>
    <w:rsid w:val="00954ADC"/>
    <w:rsid w:val="00954C95"/>
    <w:rsid w:val="00954F3B"/>
    <w:rsid w:val="00955066"/>
    <w:rsid w:val="009557CC"/>
    <w:rsid w:val="00956666"/>
    <w:rsid w:val="009566F6"/>
    <w:rsid w:val="009576EC"/>
    <w:rsid w:val="00960620"/>
    <w:rsid w:val="009611AA"/>
    <w:rsid w:val="0096138B"/>
    <w:rsid w:val="009613D8"/>
    <w:rsid w:val="00961E92"/>
    <w:rsid w:val="009620F3"/>
    <w:rsid w:val="0096234C"/>
    <w:rsid w:val="00962EB8"/>
    <w:rsid w:val="009632C7"/>
    <w:rsid w:val="009654D4"/>
    <w:rsid w:val="0097089F"/>
    <w:rsid w:val="00970EC4"/>
    <w:rsid w:val="00970ED1"/>
    <w:rsid w:val="0097125D"/>
    <w:rsid w:val="00971AE9"/>
    <w:rsid w:val="00971CE6"/>
    <w:rsid w:val="00972D2D"/>
    <w:rsid w:val="009758DC"/>
    <w:rsid w:val="00975B85"/>
    <w:rsid w:val="009761CB"/>
    <w:rsid w:val="009802D9"/>
    <w:rsid w:val="009806F8"/>
    <w:rsid w:val="0098135C"/>
    <w:rsid w:val="00981996"/>
    <w:rsid w:val="00984B6F"/>
    <w:rsid w:val="009853C3"/>
    <w:rsid w:val="00985AD7"/>
    <w:rsid w:val="009861E2"/>
    <w:rsid w:val="00986299"/>
    <w:rsid w:val="00986CD5"/>
    <w:rsid w:val="0098727F"/>
    <w:rsid w:val="00987719"/>
    <w:rsid w:val="00987755"/>
    <w:rsid w:val="00987B71"/>
    <w:rsid w:val="00987EB5"/>
    <w:rsid w:val="00990058"/>
    <w:rsid w:val="00990443"/>
    <w:rsid w:val="009906F5"/>
    <w:rsid w:val="00991C63"/>
    <w:rsid w:val="00992DCB"/>
    <w:rsid w:val="00993717"/>
    <w:rsid w:val="00994374"/>
    <w:rsid w:val="00995CA5"/>
    <w:rsid w:val="00996178"/>
    <w:rsid w:val="009A04F8"/>
    <w:rsid w:val="009A0C83"/>
    <w:rsid w:val="009A0CC6"/>
    <w:rsid w:val="009A18FD"/>
    <w:rsid w:val="009A1DD1"/>
    <w:rsid w:val="009A1DF9"/>
    <w:rsid w:val="009A2CCD"/>
    <w:rsid w:val="009A356C"/>
    <w:rsid w:val="009A424C"/>
    <w:rsid w:val="009A43FB"/>
    <w:rsid w:val="009A4DB0"/>
    <w:rsid w:val="009A54A7"/>
    <w:rsid w:val="009A69B8"/>
    <w:rsid w:val="009A6DAF"/>
    <w:rsid w:val="009A6E08"/>
    <w:rsid w:val="009A6EEC"/>
    <w:rsid w:val="009A71F1"/>
    <w:rsid w:val="009A7316"/>
    <w:rsid w:val="009B0BC1"/>
    <w:rsid w:val="009B1783"/>
    <w:rsid w:val="009B2250"/>
    <w:rsid w:val="009B3CEB"/>
    <w:rsid w:val="009B3D8B"/>
    <w:rsid w:val="009B3DBA"/>
    <w:rsid w:val="009B40CD"/>
    <w:rsid w:val="009B4D3D"/>
    <w:rsid w:val="009B5C8E"/>
    <w:rsid w:val="009B76C4"/>
    <w:rsid w:val="009B7751"/>
    <w:rsid w:val="009B7AF4"/>
    <w:rsid w:val="009B7BCA"/>
    <w:rsid w:val="009C0305"/>
    <w:rsid w:val="009C1BB0"/>
    <w:rsid w:val="009C341E"/>
    <w:rsid w:val="009C3756"/>
    <w:rsid w:val="009C4A7A"/>
    <w:rsid w:val="009C543B"/>
    <w:rsid w:val="009C5B4E"/>
    <w:rsid w:val="009C6BF5"/>
    <w:rsid w:val="009C747F"/>
    <w:rsid w:val="009C77FB"/>
    <w:rsid w:val="009C7BB3"/>
    <w:rsid w:val="009C7C88"/>
    <w:rsid w:val="009D01FF"/>
    <w:rsid w:val="009D0CBE"/>
    <w:rsid w:val="009D0F84"/>
    <w:rsid w:val="009D1C53"/>
    <w:rsid w:val="009D1F3D"/>
    <w:rsid w:val="009D21A7"/>
    <w:rsid w:val="009D2850"/>
    <w:rsid w:val="009D40F0"/>
    <w:rsid w:val="009D4D83"/>
    <w:rsid w:val="009D513D"/>
    <w:rsid w:val="009D6ABC"/>
    <w:rsid w:val="009D6E7F"/>
    <w:rsid w:val="009D6FDA"/>
    <w:rsid w:val="009D7E79"/>
    <w:rsid w:val="009E0490"/>
    <w:rsid w:val="009E093F"/>
    <w:rsid w:val="009E0AA8"/>
    <w:rsid w:val="009E1106"/>
    <w:rsid w:val="009E1139"/>
    <w:rsid w:val="009E1986"/>
    <w:rsid w:val="009E3602"/>
    <w:rsid w:val="009E3FE2"/>
    <w:rsid w:val="009E5193"/>
    <w:rsid w:val="009E531E"/>
    <w:rsid w:val="009E5AAB"/>
    <w:rsid w:val="009E6287"/>
    <w:rsid w:val="009E655A"/>
    <w:rsid w:val="009E6DBA"/>
    <w:rsid w:val="009F0F50"/>
    <w:rsid w:val="009F39E4"/>
    <w:rsid w:val="009F5C53"/>
    <w:rsid w:val="009F6237"/>
    <w:rsid w:val="009F6A03"/>
    <w:rsid w:val="009F7081"/>
    <w:rsid w:val="009F772A"/>
    <w:rsid w:val="009F7B00"/>
    <w:rsid w:val="00A00B61"/>
    <w:rsid w:val="00A016B1"/>
    <w:rsid w:val="00A01BDE"/>
    <w:rsid w:val="00A02B45"/>
    <w:rsid w:val="00A032E1"/>
    <w:rsid w:val="00A04087"/>
    <w:rsid w:val="00A04169"/>
    <w:rsid w:val="00A04413"/>
    <w:rsid w:val="00A055A4"/>
    <w:rsid w:val="00A06222"/>
    <w:rsid w:val="00A06EF4"/>
    <w:rsid w:val="00A06FA9"/>
    <w:rsid w:val="00A07241"/>
    <w:rsid w:val="00A07434"/>
    <w:rsid w:val="00A120D2"/>
    <w:rsid w:val="00A1214E"/>
    <w:rsid w:val="00A124AD"/>
    <w:rsid w:val="00A1355E"/>
    <w:rsid w:val="00A14197"/>
    <w:rsid w:val="00A157D7"/>
    <w:rsid w:val="00A16625"/>
    <w:rsid w:val="00A170AE"/>
    <w:rsid w:val="00A17C54"/>
    <w:rsid w:val="00A212DC"/>
    <w:rsid w:val="00A21B8B"/>
    <w:rsid w:val="00A2263E"/>
    <w:rsid w:val="00A231C9"/>
    <w:rsid w:val="00A2377E"/>
    <w:rsid w:val="00A23C84"/>
    <w:rsid w:val="00A23F02"/>
    <w:rsid w:val="00A24595"/>
    <w:rsid w:val="00A2563E"/>
    <w:rsid w:val="00A25A59"/>
    <w:rsid w:val="00A2664D"/>
    <w:rsid w:val="00A27067"/>
    <w:rsid w:val="00A276C0"/>
    <w:rsid w:val="00A27B29"/>
    <w:rsid w:val="00A30285"/>
    <w:rsid w:val="00A346FE"/>
    <w:rsid w:val="00A34C41"/>
    <w:rsid w:val="00A3516B"/>
    <w:rsid w:val="00A36020"/>
    <w:rsid w:val="00A3647E"/>
    <w:rsid w:val="00A3771A"/>
    <w:rsid w:val="00A401AE"/>
    <w:rsid w:val="00A40296"/>
    <w:rsid w:val="00A40A16"/>
    <w:rsid w:val="00A40B5A"/>
    <w:rsid w:val="00A40C05"/>
    <w:rsid w:val="00A40CEB"/>
    <w:rsid w:val="00A40DDA"/>
    <w:rsid w:val="00A421A3"/>
    <w:rsid w:val="00A43410"/>
    <w:rsid w:val="00A43542"/>
    <w:rsid w:val="00A435C5"/>
    <w:rsid w:val="00A43D0D"/>
    <w:rsid w:val="00A44349"/>
    <w:rsid w:val="00A44591"/>
    <w:rsid w:val="00A45263"/>
    <w:rsid w:val="00A4611A"/>
    <w:rsid w:val="00A46B90"/>
    <w:rsid w:val="00A4752A"/>
    <w:rsid w:val="00A4785E"/>
    <w:rsid w:val="00A47C24"/>
    <w:rsid w:val="00A503EF"/>
    <w:rsid w:val="00A5457D"/>
    <w:rsid w:val="00A561CB"/>
    <w:rsid w:val="00A56494"/>
    <w:rsid w:val="00A56CFF"/>
    <w:rsid w:val="00A56FE1"/>
    <w:rsid w:val="00A57AA9"/>
    <w:rsid w:val="00A602CA"/>
    <w:rsid w:val="00A603EB"/>
    <w:rsid w:val="00A617A7"/>
    <w:rsid w:val="00A624C9"/>
    <w:rsid w:val="00A6255D"/>
    <w:rsid w:val="00A64736"/>
    <w:rsid w:val="00A65221"/>
    <w:rsid w:val="00A6546B"/>
    <w:rsid w:val="00A663FF"/>
    <w:rsid w:val="00A67541"/>
    <w:rsid w:val="00A67CBE"/>
    <w:rsid w:val="00A67D80"/>
    <w:rsid w:val="00A70285"/>
    <w:rsid w:val="00A71293"/>
    <w:rsid w:val="00A71662"/>
    <w:rsid w:val="00A7283F"/>
    <w:rsid w:val="00A72BAD"/>
    <w:rsid w:val="00A7526F"/>
    <w:rsid w:val="00A75B71"/>
    <w:rsid w:val="00A75FB2"/>
    <w:rsid w:val="00A76666"/>
    <w:rsid w:val="00A76BA9"/>
    <w:rsid w:val="00A76ECB"/>
    <w:rsid w:val="00A76F19"/>
    <w:rsid w:val="00A7785F"/>
    <w:rsid w:val="00A77D35"/>
    <w:rsid w:val="00A8035E"/>
    <w:rsid w:val="00A806A3"/>
    <w:rsid w:val="00A80726"/>
    <w:rsid w:val="00A80B15"/>
    <w:rsid w:val="00A80B8A"/>
    <w:rsid w:val="00A81275"/>
    <w:rsid w:val="00A812CB"/>
    <w:rsid w:val="00A812E9"/>
    <w:rsid w:val="00A81356"/>
    <w:rsid w:val="00A814C2"/>
    <w:rsid w:val="00A825F0"/>
    <w:rsid w:val="00A82C76"/>
    <w:rsid w:val="00A82C90"/>
    <w:rsid w:val="00A82E4B"/>
    <w:rsid w:val="00A83465"/>
    <w:rsid w:val="00A87D04"/>
    <w:rsid w:val="00A90110"/>
    <w:rsid w:val="00A907AB"/>
    <w:rsid w:val="00A910EB"/>
    <w:rsid w:val="00A919DE"/>
    <w:rsid w:val="00A91D50"/>
    <w:rsid w:val="00A920B7"/>
    <w:rsid w:val="00A93E7C"/>
    <w:rsid w:val="00A93E8C"/>
    <w:rsid w:val="00A945A9"/>
    <w:rsid w:val="00A94E6F"/>
    <w:rsid w:val="00A95E61"/>
    <w:rsid w:val="00A962E5"/>
    <w:rsid w:val="00A96898"/>
    <w:rsid w:val="00AA0080"/>
    <w:rsid w:val="00AA0770"/>
    <w:rsid w:val="00AA0CA9"/>
    <w:rsid w:val="00AA1E78"/>
    <w:rsid w:val="00AA3B25"/>
    <w:rsid w:val="00AA3B74"/>
    <w:rsid w:val="00AA4478"/>
    <w:rsid w:val="00AA6BEC"/>
    <w:rsid w:val="00AA6F34"/>
    <w:rsid w:val="00AA711E"/>
    <w:rsid w:val="00AA7938"/>
    <w:rsid w:val="00AB08FA"/>
    <w:rsid w:val="00AB181A"/>
    <w:rsid w:val="00AB19DC"/>
    <w:rsid w:val="00AB1C0F"/>
    <w:rsid w:val="00AB2BB4"/>
    <w:rsid w:val="00AB2BC5"/>
    <w:rsid w:val="00AB3057"/>
    <w:rsid w:val="00AB40E0"/>
    <w:rsid w:val="00AB4A4A"/>
    <w:rsid w:val="00AB4D78"/>
    <w:rsid w:val="00AB562C"/>
    <w:rsid w:val="00AB6164"/>
    <w:rsid w:val="00AC0D6D"/>
    <w:rsid w:val="00AC44FC"/>
    <w:rsid w:val="00AC4ACA"/>
    <w:rsid w:val="00AC4C90"/>
    <w:rsid w:val="00AC5249"/>
    <w:rsid w:val="00AC5284"/>
    <w:rsid w:val="00AC5715"/>
    <w:rsid w:val="00AC63CC"/>
    <w:rsid w:val="00AC7260"/>
    <w:rsid w:val="00AC7BDC"/>
    <w:rsid w:val="00AC7DA5"/>
    <w:rsid w:val="00AD0859"/>
    <w:rsid w:val="00AD2F3C"/>
    <w:rsid w:val="00AD3399"/>
    <w:rsid w:val="00AD373D"/>
    <w:rsid w:val="00AD4260"/>
    <w:rsid w:val="00AD4571"/>
    <w:rsid w:val="00AD479E"/>
    <w:rsid w:val="00AD48F0"/>
    <w:rsid w:val="00AD70FE"/>
    <w:rsid w:val="00AD76F1"/>
    <w:rsid w:val="00AD7CC7"/>
    <w:rsid w:val="00AE278B"/>
    <w:rsid w:val="00AE29AE"/>
    <w:rsid w:val="00AE3CBD"/>
    <w:rsid w:val="00AE4AD1"/>
    <w:rsid w:val="00AE54E0"/>
    <w:rsid w:val="00AE55AB"/>
    <w:rsid w:val="00AE5858"/>
    <w:rsid w:val="00AE5915"/>
    <w:rsid w:val="00AE7538"/>
    <w:rsid w:val="00AF2356"/>
    <w:rsid w:val="00AF29F9"/>
    <w:rsid w:val="00AF2B15"/>
    <w:rsid w:val="00AF345C"/>
    <w:rsid w:val="00AF3BA0"/>
    <w:rsid w:val="00AF4066"/>
    <w:rsid w:val="00AF428F"/>
    <w:rsid w:val="00AF43E1"/>
    <w:rsid w:val="00AF52F2"/>
    <w:rsid w:val="00AF53CF"/>
    <w:rsid w:val="00AF69BB"/>
    <w:rsid w:val="00AF7869"/>
    <w:rsid w:val="00B01507"/>
    <w:rsid w:val="00B02659"/>
    <w:rsid w:val="00B026AE"/>
    <w:rsid w:val="00B031FF"/>
    <w:rsid w:val="00B04C16"/>
    <w:rsid w:val="00B05352"/>
    <w:rsid w:val="00B05547"/>
    <w:rsid w:val="00B05781"/>
    <w:rsid w:val="00B06105"/>
    <w:rsid w:val="00B0649D"/>
    <w:rsid w:val="00B06908"/>
    <w:rsid w:val="00B07263"/>
    <w:rsid w:val="00B10A4A"/>
    <w:rsid w:val="00B10E58"/>
    <w:rsid w:val="00B122D9"/>
    <w:rsid w:val="00B14393"/>
    <w:rsid w:val="00B154F1"/>
    <w:rsid w:val="00B1629F"/>
    <w:rsid w:val="00B166E1"/>
    <w:rsid w:val="00B20374"/>
    <w:rsid w:val="00B20D6C"/>
    <w:rsid w:val="00B220B2"/>
    <w:rsid w:val="00B222F2"/>
    <w:rsid w:val="00B238CD"/>
    <w:rsid w:val="00B23ABD"/>
    <w:rsid w:val="00B24AAE"/>
    <w:rsid w:val="00B26AD1"/>
    <w:rsid w:val="00B27880"/>
    <w:rsid w:val="00B279BD"/>
    <w:rsid w:val="00B30C8A"/>
    <w:rsid w:val="00B32337"/>
    <w:rsid w:val="00B341B6"/>
    <w:rsid w:val="00B3592D"/>
    <w:rsid w:val="00B35A88"/>
    <w:rsid w:val="00B36006"/>
    <w:rsid w:val="00B3608A"/>
    <w:rsid w:val="00B4054A"/>
    <w:rsid w:val="00B42072"/>
    <w:rsid w:val="00B422CA"/>
    <w:rsid w:val="00B43D30"/>
    <w:rsid w:val="00B43F06"/>
    <w:rsid w:val="00B441B7"/>
    <w:rsid w:val="00B452FB"/>
    <w:rsid w:val="00B45802"/>
    <w:rsid w:val="00B45D37"/>
    <w:rsid w:val="00B46247"/>
    <w:rsid w:val="00B46691"/>
    <w:rsid w:val="00B46FA9"/>
    <w:rsid w:val="00B50AA0"/>
    <w:rsid w:val="00B524B8"/>
    <w:rsid w:val="00B526F0"/>
    <w:rsid w:val="00B52E98"/>
    <w:rsid w:val="00B53181"/>
    <w:rsid w:val="00B55755"/>
    <w:rsid w:val="00B56325"/>
    <w:rsid w:val="00B60222"/>
    <w:rsid w:val="00B6032E"/>
    <w:rsid w:val="00B60770"/>
    <w:rsid w:val="00B616A4"/>
    <w:rsid w:val="00B61FE6"/>
    <w:rsid w:val="00B6236D"/>
    <w:rsid w:val="00B62589"/>
    <w:rsid w:val="00B62FE9"/>
    <w:rsid w:val="00B642EB"/>
    <w:rsid w:val="00B64601"/>
    <w:rsid w:val="00B65133"/>
    <w:rsid w:val="00B657B1"/>
    <w:rsid w:val="00B65B38"/>
    <w:rsid w:val="00B65BE2"/>
    <w:rsid w:val="00B6638F"/>
    <w:rsid w:val="00B6664D"/>
    <w:rsid w:val="00B7245E"/>
    <w:rsid w:val="00B73B69"/>
    <w:rsid w:val="00B73C7F"/>
    <w:rsid w:val="00B7483E"/>
    <w:rsid w:val="00B75C60"/>
    <w:rsid w:val="00B75CE2"/>
    <w:rsid w:val="00B76A6D"/>
    <w:rsid w:val="00B775A5"/>
    <w:rsid w:val="00B77DD4"/>
    <w:rsid w:val="00B80521"/>
    <w:rsid w:val="00B80F4A"/>
    <w:rsid w:val="00B81C53"/>
    <w:rsid w:val="00B81FAA"/>
    <w:rsid w:val="00B83084"/>
    <w:rsid w:val="00B83173"/>
    <w:rsid w:val="00B83CFB"/>
    <w:rsid w:val="00B83EAD"/>
    <w:rsid w:val="00B84CE5"/>
    <w:rsid w:val="00B85296"/>
    <w:rsid w:val="00B859C3"/>
    <w:rsid w:val="00B86C08"/>
    <w:rsid w:val="00B87140"/>
    <w:rsid w:val="00B87F77"/>
    <w:rsid w:val="00B9057E"/>
    <w:rsid w:val="00B90C37"/>
    <w:rsid w:val="00B91211"/>
    <w:rsid w:val="00B9151B"/>
    <w:rsid w:val="00B9183D"/>
    <w:rsid w:val="00B918A1"/>
    <w:rsid w:val="00B923E0"/>
    <w:rsid w:val="00B92F22"/>
    <w:rsid w:val="00B931A3"/>
    <w:rsid w:val="00B93283"/>
    <w:rsid w:val="00B94743"/>
    <w:rsid w:val="00B953FE"/>
    <w:rsid w:val="00B956C6"/>
    <w:rsid w:val="00B95B73"/>
    <w:rsid w:val="00B96FB1"/>
    <w:rsid w:val="00B9751B"/>
    <w:rsid w:val="00B97F0C"/>
    <w:rsid w:val="00BA1B99"/>
    <w:rsid w:val="00BA7272"/>
    <w:rsid w:val="00BA7996"/>
    <w:rsid w:val="00BB21D6"/>
    <w:rsid w:val="00BB2B19"/>
    <w:rsid w:val="00BB3358"/>
    <w:rsid w:val="00BB362C"/>
    <w:rsid w:val="00BB36DF"/>
    <w:rsid w:val="00BB4241"/>
    <w:rsid w:val="00BB63A6"/>
    <w:rsid w:val="00BB6AA0"/>
    <w:rsid w:val="00BB6D0B"/>
    <w:rsid w:val="00BB7B40"/>
    <w:rsid w:val="00BB7D99"/>
    <w:rsid w:val="00BC03F4"/>
    <w:rsid w:val="00BC04D0"/>
    <w:rsid w:val="00BC1831"/>
    <w:rsid w:val="00BC1F52"/>
    <w:rsid w:val="00BC3412"/>
    <w:rsid w:val="00BC519B"/>
    <w:rsid w:val="00BC5335"/>
    <w:rsid w:val="00BC5707"/>
    <w:rsid w:val="00BC6B21"/>
    <w:rsid w:val="00BC6CBB"/>
    <w:rsid w:val="00BC720C"/>
    <w:rsid w:val="00BC76AD"/>
    <w:rsid w:val="00BD0DEC"/>
    <w:rsid w:val="00BD0E0D"/>
    <w:rsid w:val="00BD1274"/>
    <w:rsid w:val="00BD1AF9"/>
    <w:rsid w:val="00BD1D91"/>
    <w:rsid w:val="00BD2AB7"/>
    <w:rsid w:val="00BD4239"/>
    <w:rsid w:val="00BD4D65"/>
    <w:rsid w:val="00BD5281"/>
    <w:rsid w:val="00BD54CC"/>
    <w:rsid w:val="00BD57F0"/>
    <w:rsid w:val="00BD6A0C"/>
    <w:rsid w:val="00BD7237"/>
    <w:rsid w:val="00BD7A8F"/>
    <w:rsid w:val="00BD7D2A"/>
    <w:rsid w:val="00BE02C6"/>
    <w:rsid w:val="00BE0418"/>
    <w:rsid w:val="00BE0BFD"/>
    <w:rsid w:val="00BE265B"/>
    <w:rsid w:val="00BE2F06"/>
    <w:rsid w:val="00BE5932"/>
    <w:rsid w:val="00BE63B0"/>
    <w:rsid w:val="00BE6B7D"/>
    <w:rsid w:val="00BE7162"/>
    <w:rsid w:val="00BE7EA3"/>
    <w:rsid w:val="00BE7F47"/>
    <w:rsid w:val="00BF0A30"/>
    <w:rsid w:val="00BF0C85"/>
    <w:rsid w:val="00BF10EC"/>
    <w:rsid w:val="00BF3295"/>
    <w:rsid w:val="00BF3DA9"/>
    <w:rsid w:val="00BF492C"/>
    <w:rsid w:val="00BF4A32"/>
    <w:rsid w:val="00BF58A2"/>
    <w:rsid w:val="00BF5BAD"/>
    <w:rsid w:val="00BF5EFD"/>
    <w:rsid w:val="00BF76CB"/>
    <w:rsid w:val="00BF7BDD"/>
    <w:rsid w:val="00C002C2"/>
    <w:rsid w:val="00C00C17"/>
    <w:rsid w:val="00C00D2E"/>
    <w:rsid w:val="00C02074"/>
    <w:rsid w:val="00C045FF"/>
    <w:rsid w:val="00C05587"/>
    <w:rsid w:val="00C05F2E"/>
    <w:rsid w:val="00C068BF"/>
    <w:rsid w:val="00C06B50"/>
    <w:rsid w:val="00C07387"/>
    <w:rsid w:val="00C07EE3"/>
    <w:rsid w:val="00C1011A"/>
    <w:rsid w:val="00C10CA7"/>
    <w:rsid w:val="00C11B02"/>
    <w:rsid w:val="00C1363D"/>
    <w:rsid w:val="00C15494"/>
    <w:rsid w:val="00C1593C"/>
    <w:rsid w:val="00C15E23"/>
    <w:rsid w:val="00C162A5"/>
    <w:rsid w:val="00C16B41"/>
    <w:rsid w:val="00C16D03"/>
    <w:rsid w:val="00C16F03"/>
    <w:rsid w:val="00C1756D"/>
    <w:rsid w:val="00C17FF3"/>
    <w:rsid w:val="00C20428"/>
    <w:rsid w:val="00C20643"/>
    <w:rsid w:val="00C2074A"/>
    <w:rsid w:val="00C20A75"/>
    <w:rsid w:val="00C2101A"/>
    <w:rsid w:val="00C22921"/>
    <w:rsid w:val="00C22F1C"/>
    <w:rsid w:val="00C234DC"/>
    <w:rsid w:val="00C236D3"/>
    <w:rsid w:val="00C239D5"/>
    <w:rsid w:val="00C23FEA"/>
    <w:rsid w:val="00C24194"/>
    <w:rsid w:val="00C265EF"/>
    <w:rsid w:val="00C31E62"/>
    <w:rsid w:val="00C321BC"/>
    <w:rsid w:val="00C32B89"/>
    <w:rsid w:val="00C3310D"/>
    <w:rsid w:val="00C332A0"/>
    <w:rsid w:val="00C33CC8"/>
    <w:rsid w:val="00C3528D"/>
    <w:rsid w:val="00C35D36"/>
    <w:rsid w:val="00C36CDD"/>
    <w:rsid w:val="00C372D4"/>
    <w:rsid w:val="00C372E8"/>
    <w:rsid w:val="00C4065E"/>
    <w:rsid w:val="00C40784"/>
    <w:rsid w:val="00C40B94"/>
    <w:rsid w:val="00C413B4"/>
    <w:rsid w:val="00C420DE"/>
    <w:rsid w:val="00C42506"/>
    <w:rsid w:val="00C4384F"/>
    <w:rsid w:val="00C456E3"/>
    <w:rsid w:val="00C476B6"/>
    <w:rsid w:val="00C478AA"/>
    <w:rsid w:val="00C47A52"/>
    <w:rsid w:val="00C50982"/>
    <w:rsid w:val="00C510B3"/>
    <w:rsid w:val="00C51C79"/>
    <w:rsid w:val="00C51CBA"/>
    <w:rsid w:val="00C52BEC"/>
    <w:rsid w:val="00C53185"/>
    <w:rsid w:val="00C5375A"/>
    <w:rsid w:val="00C543D6"/>
    <w:rsid w:val="00C54935"/>
    <w:rsid w:val="00C55549"/>
    <w:rsid w:val="00C56BBA"/>
    <w:rsid w:val="00C56CA7"/>
    <w:rsid w:val="00C579B1"/>
    <w:rsid w:val="00C57E6F"/>
    <w:rsid w:val="00C61004"/>
    <w:rsid w:val="00C619FB"/>
    <w:rsid w:val="00C61E19"/>
    <w:rsid w:val="00C63A5E"/>
    <w:rsid w:val="00C63AA1"/>
    <w:rsid w:val="00C64025"/>
    <w:rsid w:val="00C644DA"/>
    <w:rsid w:val="00C6467B"/>
    <w:rsid w:val="00C66AA9"/>
    <w:rsid w:val="00C67271"/>
    <w:rsid w:val="00C67D32"/>
    <w:rsid w:val="00C70958"/>
    <w:rsid w:val="00C71FC6"/>
    <w:rsid w:val="00C72F7F"/>
    <w:rsid w:val="00C73150"/>
    <w:rsid w:val="00C73402"/>
    <w:rsid w:val="00C73D72"/>
    <w:rsid w:val="00C743CB"/>
    <w:rsid w:val="00C762EC"/>
    <w:rsid w:val="00C766FD"/>
    <w:rsid w:val="00C800D0"/>
    <w:rsid w:val="00C81AB6"/>
    <w:rsid w:val="00C81CC5"/>
    <w:rsid w:val="00C82748"/>
    <w:rsid w:val="00C8418E"/>
    <w:rsid w:val="00C84E1F"/>
    <w:rsid w:val="00C85F38"/>
    <w:rsid w:val="00C862B9"/>
    <w:rsid w:val="00C870FE"/>
    <w:rsid w:val="00C8795A"/>
    <w:rsid w:val="00C87BE2"/>
    <w:rsid w:val="00C90079"/>
    <w:rsid w:val="00C9043A"/>
    <w:rsid w:val="00C90887"/>
    <w:rsid w:val="00C90D6D"/>
    <w:rsid w:val="00C91045"/>
    <w:rsid w:val="00C91062"/>
    <w:rsid w:val="00C91610"/>
    <w:rsid w:val="00C92DFB"/>
    <w:rsid w:val="00C930AC"/>
    <w:rsid w:val="00C93822"/>
    <w:rsid w:val="00C9384F"/>
    <w:rsid w:val="00C93B58"/>
    <w:rsid w:val="00C93D0D"/>
    <w:rsid w:val="00C93D98"/>
    <w:rsid w:val="00C94009"/>
    <w:rsid w:val="00C94ECA"/>
    <w:rsid w:val="00C96473"/>
    <w:rsid w:val="00C966DD"/>
    <w:rsid w:val="00C96D25"/>
    <w:rsid w:val="00C976F5"/>
    <w:rsid w:val="00C979E2"/>
    <w:rsid w:val="00CA01DB"/>
    <w:rsid w:val="00CA08C8"/>
    <w:rsid w:val="00CA0A27"/>
    <w:rsid w:val="00CA0B80"/>
    <w:rsid w:val="00CA3296"/>
    <w:rsid w:val="00CA3C35"/>
    <w:rsid w:val="00CA3CC4"/>
    <w:rsid w:val="00CA4C1D"/>
    <w:rsid w:val="00CA5BE4"/>
    <w:rsid w:val="00CA617E"/>
    <w:rsid w:val="00CA61D1"/>
    <w:rsid w:val="00CA6390"/>
    <w:rsid w:val="00CA6A93"/>
    <w:rsid w:val="00CA7752"/>
    <w:rsid w:val="00CA78DD"/>
    <w:rsid w:val="00CA7B97"/>
    <w:rsid w:val="00CB06EF"/>
    <w:rsid w:val="00CB12E3"/>
    <w:rsid w:val="00CB14E3"/>
    <w:rsid w:val="00CB16EF"/>
    <w:rsid w:val="00CB1D17"/>
    <w:rsid w:val="00CB3445"/>
    <w:rsid w:val="00CB4B16"/>
    <w:rsid w:val="00CB52D6"/>
    <w:rsid w:val="00CB5381"/>
    <w:rsid w:val="00CB54D1"/>
    <w:rsid w:val="00CB571E"/>
    <w:rsid w:val="00CB5784"/>
    <w:rsid w:val="00CB5E99"/>
    <w:rsid w:val="00CB743C"/>
    <w:rsid w:val="00CC10B5"/>
    <w:rsid w:val="00CC22E6"/>
    <w:rsid w:val="00CC2940"/>
    <w:rsid w:val="00CC5B0F"/>
    <w:rsid w:val="00CC60B6"/>
    <w:rsid w:val="00CC6C36"/>
    <w:rsid w:val="00CC784B"/>
    <w:rsid w:val="00CD00A9"/>
    <w:rsid w:val="00CD00C0"/>
    <w:rsid w:val="00CD05FF"/>
    <w:rsid w:val="00CD2B9C"/>
    <w:rsid w:val="00CD3088"/>
    <w:rsid w:val="00CD36DA"/>
    <w:rsid w:val="00CD3F59"/>
    <w:rsid w:val="00CD3F7B"/>
    <w:rsid w:val="00CD4210"/>
    <w:rsid w:val="00CD5DD6"/>
    <w:rsid w:val="00CD6A36"/>
    <w:rsid w:val="00CD70AD"/>
    <w:rsid w:val="00CD7E5C"/>
    <w:rsid w:val="00CE1C15"/>
    <w:rsid w:val="00CE1D09"/>
    <w:rsid w:val="00CE20D3"/>
    <w:rsid w:val="00CE2BFA"/>
    <w:rsid w:val="00CE2DA2"/>
    <w:rsid w:val="00CE36DC"/>
    <w:rsid w:val="00CE4177"/>
    <w:rsid w:val="00CE4D1C"/>
    <w:rsid w:val="00CE5081"/>
    <w:rsid w:val="00CE57F6"/>
    <w:rsid w:val="00CE60C9"/>
    <w:rsid w:val="00CE6184"/>
    <w:rsid w:val="00CE747B"/>
    <w:rsid w:val="00CF12B9"/>
    <w:rsid w:val="00CF1305"/>
    <w:rsid w:val="00CF27DC"/>
    <w:rsid w:val="00CF29F7"/>
    <w:rsid w:val="00CF36C1"/>
    <w:rsid w:val="00CF387E"/>
    <w:rsid w:val="00CF47EF"/>
    <w:rsid w:val="00CF4FCD"/>
    <w:rsid w:val="00CF6071"/>
    <w:rsid w:val="00CF6422"/>
    <w:rsid w:val="00CF68DA"/>
    <w:rsid w:val="00CF707D"/>
    <w:rsid w:val="00CF7CFC"/>
    <w:rsid w:val="00CF7F3D"/>
    <w:rsid w:val="00D00370"/>
    <w:rsid w:val="00D005FE"/>
    <w:rsid w:val="00D00E1B"/>
    <w:rsid w:val="00D014C9"/>
    <w:rsid w:val="00D0161B"/>
    <w:rsid w:val="00D019AF"/>
    <w:rsid w:val="00D024C8"/>
    <w:rsid w:val="00D03D99"/>
    <w:rsid w:val="00D04821"/>
    <w:rsid w:val="00D04B3B"/>
    <w:rsid w:val="00D05F23"/>
    <w:rsid w:val="00D067D7"/>
    <w:rsid w:val="00D07D77"/>
    <w:rsid w:val="00D100E8"/>
    <w:rsid w:val="00D116DC"/>
    <w:rsid w:val="00D11B67"/>
    <w:rsid w:val="00D11DD7"/>
    <w:rsid w:val="00D12AC5"/>
    <w:rsid w:val="00D12E37"/>
    <w:rsid w:val="00D131F2"/>
    <w:rsid w:val="00D13F97"/>
    <w:rsid w:val="00D147C7"/>
    <w:rsid w:val="00D151C1"/>
    <w:rsid w:val="00D159FD"/>
    <w:rsid w:val="00D15E3A"/>
    <w:rsid w:val="00D16176"/>
    <w:rsid w:val="00D178EF"/>
    <w:rsid w:val="00D1797E"/>
    <w:rsid w:val="00D20854"/>
    <w:rsid w:val="00D208F6"/>
    <w:rsid w:val="00D20905"/>
    <w:rsid w:val="00D20944"/>
    <w:rsid w:val="00D235CC"/>
    <w:rsid w:val="00D253B0"/>
    <w:rsid w:val="00D257D1"/>
    <w:rsid w:val="00D25921"/>
    <w:rsid w:val="00D25C3B"/>
    <w:rsid w:val="00D26C15"/>
    <w:rsid w:val="00D26F23"/>
    <w:rsid w:val="00D27BF9"/>
    <w:rsid w:val="00D319E8"/>
    <w:rsid w:val="00D32A72"/>
    <w:rsid w:val="00D332D5"/>
    <w:rsid w:val="00D358FF"/>
    <w:rsid w:val="00D370E7"/>
    <w:rsid w:val="00D3722C"/>
    <w:rsid w:val="00D37ACA"/>
    <w:rsid w:val="00D40561"/>
    <w:rsid w:val="00D40575"/>
    <w:rsid w:val="00D40DAF"/>
    <w:rsid w:val="00D420A5"/>
    <w:rsid w:val="00D42420"/>
    <w:rsid w:val="00D443F2"/>
    <w:rsid w:val="00D4544A"/>
    <w:rsid w:val="00D46212"/>
    <w:rsid w:val="00D46E23"/>
    <w:rsid w:val="00D475F2"/>
    <w:rsid w:val="00D477BC"/>
    <w:rsid w:val="00D47CD2"/>
    <w:rsid w:val="00D5019F"/>
    <w:rsid w:val="00D50A5A"/>
    <w:rsid w:val="00D526B1"/>
    <w:rsid w:val="00D5406B"/>
    <w:rsid w:val="00D54571"/>
    <w:rsid w:val="00D54CF5"/>
    <w:rsid w:val="00D55812"/>
    <w:rsid w:val="00D55998"/>
    <w:rsid w:val="00D5662B"/>
    <w:rsid w:val="00D5706A"/>
    <w:rsid w:val="00D5706E"/>
    <w:rsid w:val="00D60083"/>
    <w:rsid w:val="00D60A76"/>
    <w:rsid w:val="00D60C0E"/>
    <w:rsid w:val="00D61DC3"/>
    <w:rsid w:val="00D62A4B"/>
    <w:rsid w:val="00D64582"/>
    <w:rsid w:val="00D6595C"/>
    <w:rsid w:val="00D662F8"/>
    <w:rsid w:val="00D66403"/>
    <w:rsid w:val="00D66D33"/>
    <w:rsid w:val="00D70969"/>
    <w:rsid w:val="00D70A80"/>
    <w:rsid w:val="00D712A9"/>
    <w:rsid w:val="00D7137C"/>
    <w:rsid w:val="00D71A04"/>
    <w:rsid w:val="00D72403"/>
    <w:rsid w:val="00D72A5A"/>
    <w:rsid w:val="00D72F05"/>
    <w:rsid w:val="00D73058"/>
    <w:rsid w:val="00D739A8"/>
    <w:rsid w:val="00D7445A"/>
    <w:rsid w:val="00D74C96"/>
    <w:rsid w:val="00D75135"/>
    <w:rsid w:val="00D756DB"/>
    <w:rsid w:val="00D75B6A"/>
    <w:rsid w:val="00D80783"/>
    <w:rsid w:val="00D814D6"/>
    <w:rsid w:val="00D814E9"/>
    <w:rsid w:val="00D81ABC"/>
    <w:rsid w:val="00D828E7"/>
    <w:rsid w:val="00D83385"/>
    <w:rsid w:val="00D83907"/>
    <w:rsid w:val="00D84D5D"/>
    <w:rsid w:val="00D84DB2"/>
    <w:rsid w:val="00D85349"/>
    <w:rsid w:val="00D86C74"/>
    <w:rsid w:val="00D87D3E"/>
    <w:rsid w:val="00D9074F"/>
    <w:rsid w:val="00D91D26"/>
    <w:rsid w:val="00D9246A"/>
    <w:rsid w:val="00D92B09"/>
    <w:rsid w:val="00D92E12"/>
    <w:rsid w:val="00D931CE"/>
    <w:rsid w:val="00D94B5F"/>
    <w:rsid w:val="00D966C8"/>
    <w:rsid w:val="00D96DE9"/>
    <w:rsid w:val="00D972FB"/>
    <w:rsid w:val="00D9771F"/>
    <w:rsid w:val="00DA020F"/>
    <w:rsid w:val="00DA0300"/>
    <w:rsid w:val="00DA1717"/>
    <w:rsid w:val="00DA1785"/>
    <w:rsid w:val="00DA1A2C"/>
    <w:rsid w:val="00DA2091"/>
    <w:rsid w:val="00DA24C0"/>
    <w:rsid w:val="00DA2ACE"/>
    <w:rsid w:val="00DA2B2D"/>
    <w:rsid w:val="00DA316A"/>
    <w:rsid w:val="00DA3961"/>
    <w:rsid w:val="00DA3BE8"/>
    <w:rsid w:val="00DA4825"/>
    <w:rsid w:val="00DA6B3C"/>
    <w:rsid w:val="00DA6F18"/>
    <w:rsid w:val="00DB0F6F"/>
    <w:rsid w:val="00DB1641"/>
    <w:rsid w:val="00DB326D"/>
    <w:rsid w:val="00DB3790"/>
    <w:rsid w:val="00DB3F0A"/>
    <w:rsid w:val="00DB3FC4"/>
    <w:rsid w:val="00DB52EE"/>
    <w:rsid w:val="00DB5630"/>
    <w:rsid w:val="00DB5B5E"/>
    <w:rsid w:val="00DB63C7"/>
    <w:rsid w:val="00DB7727"/>
    <w:rsid w:val="00DC0AE6"/>
    <w:rsid w:val="00DC0D4D"/>
    <w:rsid w:val="00DC23F1"/>
    <w:rsid w:val="00DC2508"/>
    <w:rsid w:val="00DC2FBA"/>
    <w:rsid w:val="00DC31CF"/>
    <w:rsid w:val="00DC322E"/>
    <w:rsid w:val="00DC3A68"/>
    <w:rsid w:val="00DC4112"/>
    <w:rsid w:val="00DC4971"/>
    <w:rsid w:val="00DC5004"/>
    <w:rsid w:val="00DC561D"/>
    <w:rsid w:val="00DC58F2"/>
    <w:rsid w:val="00DC61AA"/>
    <w:rsid w:val="00DC6627"/>
    <w:rsid w:val="00DC7565"/>
    <w:rsid w:val="00DC7701"/>
    <w:rsid w:val="00DC7D43"/>
    <w:rsid w:val="00DD1861"/>
    <w:rsid w:val="00DD42B0"/>
    <w:rsid w:val="00DD4813"/>
    <w:rsid w:val="00DD4D1B"/>
    <w:rsid w:val="00DD6458"/>
    <w:rsid w:val="00DD7888"/>
    <w:rsid w:val="00DE02E6"/>
    <w:rsid w:val="00DE3A86"/>
    <w:rsid w:val="00DE3F4F"/>
    <w:rsid w:val="00DE46B3"/>
    <w:rsid w:val="00DE4817"/>
    <w:rsid w:val="00DE48D2"/>
    <w:rsid w:val="00DE4A94"/>
    <w:rsid w:val="00DE5459"/>
    <w:rsid w:val="00DE59D3"/>
    <w:rsid w:val="00DE60EB"/>
    <w:rsid w:val="00DE7304"/>
    <w:rsid w:val="00DE7C64"/>
    <w:rsid w:val="00DF01B4"/>
    <w:rsid w:val="00DF0204"/>
    <w:rsid w:val="00DF0937"/>
    <w:rsid w:val="00DF170F"/>
    <w:rsid w:val="00DF1826"/>
    <w:rsid w:val="00DF2FF4"/>
    <w:rsid w:val="00DF4665"/>
    <w:rsid w:val="00DF54F1"/>
    <w:rsid w:val="00DF5869"/>
    <w:rsid w:val="00DF5B96"/>
    <w:rsid w:val="00DF5C44"/>
    <w:rsid w:val="00DF5DEB"/>
    <w:rsid w:val="00DF625D"/>
    <w:rsid w:val="00DF644A"/>
    <w:rsid w:val="00DF715E"/>
    <w:rsid w:val="00DF76BE"/>
    <w:rsid w:val="00E005E9"/>
    <w:rsid w:val="00E01638"/>
    <w:rsid w:val="00E024C2"/>
    <w:rsid w:val="00E02897"/>
    <w:rsid w:val="00E04CCB"/>
    <w:rsid w:val="00E0508D"/>
    <w:rsid w:val="00E06C04"/>
    <w:rsid w:val="00E07C63"/>
    <w:rsid w:val="00E1039B"/>
    <w:rsid w:val="00E10974"/>
    <w:rsid w:val="00E10E94"/>
    <w:rsid w:val="00E11203"/>
    <w:rsid w:val="00E11416"/>
    <w:rsid w:val="00E118FB"/>
    <w:rsid w:val="00E11FA5"/>
    <w:rsid w:val="00E12469"/>
    <w:rsid w:val="00E12B5C"/>
    <w:rsid w:val="00E1372B"/>
    <w:rsid w:val="00E158C3"/>
    <w:rsid w:val="00E15B2F"/>
    <w:rsid w:val="00E15F1A"/>
    <w:rsid w:val="00E167F4"/>
    <w:rsid w:val="00E16E34"/>
    <w:rsid w:val="00E16FC2"/>
    <w:rsid w:val="00E17869"/>
    <w:rsid w:val="00E20356"/>
    <w:rsid w:val="00E2037C"/>
    <w:rsid w:val="00E20929"/>
    <w:rsid w:val="00E20C2E"/>
    <w:rsid w:val="00E21888"/>
    <w:rsid w:val="00E21BED"/>
    <w:rsid w:val="00E21F72"/>
    <w:rsid w:val="00E22078"/>
    <w:rsid w:val="00E23A37"/>
    <w:rsid w:val="00E23E47"/>
    <w:rsid w:val="00E274A9"/>
    <w:rsid w:val="00E3054F"/>
    <w:rsid w:val="00E30E1A"/>
    <w:rsid w:val="00E312FB"/>
    <w:rsid w:val="00E3233A"/>
    <w:rsid w:val="00E32DC0"/>
    <w:rsid w:val="00E32FB1"/>
    <w:rsid w:val="00E331F3"/>
    <w:rsid w:val="00E340E7"/>
    <w:rsid w:val="00E34557"/>
    <w:rsid w:val="00E345A0"/>
    <w:rsid w:val="00E34A1B"/>
    <w:rsid w:val="00E362DC"/>
    <w:rsid w:val="00E36333"/>
    <w:rsid w:val="00E3647D"/>
    <w:rsid w:val="00E36562"/>
    <w:rsid w:val="00E37426"/>
    <w:rsid w:val="00E375AD"/>
    <w:rsid w:val="00E378DE"/>
    <w:rsid w:val="00E40D95"/>
    <w:rsid w:val="00E41BA0"/>
    <w:rsid w:val="00E43B73"/>
    <w:rsid w:val="00E44B3D"/>
    <w:rsid w:val="00E44D65"/>
    <w:rsid w:val="00E47322"/>
    <w:rsid w:val="00E50462"/>
    <w:rsid w:val="00E5070A"/>
    <w:rsid w:val="00E50FA8"/>
    <w:rsid w:val="00E5133F"/>
    <w:rsid w:val="00E521F4"/>
    <w:rsid w:val="00E53380"/>
    <w:rsid w:val="00E55CF6"/>
    <w:rsid w:val="00E562FF"/>
    <w:rsid w:val="00E568AA"/>
    <w:rsid w:val="00E56AA0"/>
    <w:rsid w:val="00E56BDE"/>
    <w:rsid w:val="00E57326"/>
    <w:rsid w:val="00E57815"/>
    <w:rsid w:val="00E57FDE"/>
    <w:rsid w:val="00E60129"/>
    <w:rsid w:val="00E6152B"/>
    <w:rsid w:val="00E62DA2"/>
    <w:rsid w:val="00E63145"/>
    <w:rsid w:val="00E64DFA"/>
    <w:rsid w:val="00E6592E"/>
    <w:rsid w:val="00E659CE"/>
    <w:rsid w:val="00E661C0"/>
    <w:rsid w:val="00E700B4"/>
    <w:rsid w:val="00E70710"/>
    <w:rsid w:val="00E70D6C"/>
    <w:rsid w:val="00E7229D"/>
    <w:rsid w:val="00E74483"/>
    <w:rsid w:val="00E754A9"/>
    <w:rsid w:val="00E76096"/>
    <w:rsid w:val="00E768C5"/>
    <w:rsid w:val="00E77971"/>
    <w:rsid w:val="00E77BA9"/>
    <w:rsid w:val="00E81E03"/>
    <w:rsid w:val="00E8354E"/>
    <w:rsid w:val="00E83585"/>
    <w:rsid w:val="00E83861"/>
    <w:rsid w:val="00E84922"/>
    <w:rsid w:val="00E84C2A"/>
    <w:rsid w:val="00E85361"/>
    <w:rsid w:val="00E85B43"/>
    <w:rsid w:val="00E86A5E"/>
    <w:rsid w:val="00E86D05"/>
    <w:rsid w:val="00E87343"/>
    <w:rsid w:val="00E87FF3"/>
    <w:rsid w:val="00E914F2"/>
    <w:rsid w:val="00E91681"/>
    <w:rsid w:val="00E922B5"/>
    <w:rsid w:val="00E924B7"/>
    <w:rsid w:val="00E928FF"/>
    <w:rsid w:val="00E9397B"/>
    <w:rsid w:val="00E94B99"/>
    <w:rsid w:val="00E950B6"/>
    <w:rsid w:val="00E9530C"/>
    <w:rsid w:val="00E96036"/>
    <w:rsid w:val="00E97CDC"/>
    <w:rsid w:val="00E97D9E"/>
    <w:rsid w:val="00EA006F"/>
    <w:rsid w:val="00EA13E1"/>
    <w:rsid w:val="00EA188C"/>
    <w:rsid w:val="00EA1C44"/>
    <w:rsid w:val="00EA217F"/>
    <w:rsid w:val="00EA2457"/>
    <w:rsid w:val="00EA28A8"/>
    <w:rsid w:val="00EA2A43"/>
    <w:rsid w:val="00EA35D7"/>
    <w:rsid w:val="00EA36CA"/>
    <w:rsid w:val="00EA3B0F"/>
    <w:rsid w:val="00EA47B1"/>
    <w:rsid w:val="00EA5186"/>
    <w:rsid w:val="00EA5442"/>
    <w:rsid w:val="00EA5F5C"/>
    <w:rsid w:val="00EA6BA4"/>
    <w:rsid w:val="00EA6E52"/>
    <w:rsid w:val="00EA735A"/>
    <w:rsid w:val="00EA75E4"/>
    <w:rsid w:val="00EA7CC6"/>
    <w:rsid w:val="00EB0B41"/>
    <w:rsid w:val="00EB0C30"/>
    <w:rsid w:val="00EB184B"/>
    <w:rsid w:val="00EB1C8D"/>
    <w:rsid w:val="00EB2207"/>
    <w:rsid w:val="00EB2636"/>
    <w:rsid w:val="00EB3060"/>
    <w:rsid w:val="00EB338B"/>
    <w:rsid w:val="00EB3CCF"/>
    <w:rsid w:val="00EB48EA"/>
    <w:rsid w:val="00EB531F"/>
    <w:rsid w:val="00EB59EA"/>
    <w:rsid w:val="00EB64F5"/>
    <w:rsid w:val="00EB7F22"/>
    <w:rsid w:val="00EC0C70"/>
    <w:rsid w:val="00EC0FC1"/>
    <w:rsid w:val="00EC15A5"/>
    <w:rsid w:val="00EC1903"/>
    <w:rsid w:val="00EC360A"/>
    <w:rsid w:val="00EC3E51"/>
    <w:rsid w:val="00EC475E"/>
    <w:rsid w:val="00EC4AF1"/>
    <w:rsid w:val="00EC4DEB"/>
    <w:rsid w:val="00EC51CC"/>
    <w:rsid w:val="00EC5966"/>
    <w:rsid w:val="00EC5F5F"/>
    <w:rsid w:val="00EC65C1"/>
    <w:rsid w:val="00EC7723"/>
    <w:rsid w:val="00EC7EB8"/>
    <w:rsid w:val="00EC7FD9"/>
    <w:rsid w:val="00EC7FF4"/>
    <w:rsid w:val="00ED0B49"/>
    <w:rsid w:val="00ED13ED"/>
    <w:rsid w:val="00ED2438"/>
    <w:rsid w:val="00ED2D27"/>
    <w:rsid w:val="00ED4BB0"/>
    <w:rsid w:val="00ED5900"/>
    <w:rsid w:val="00ED6846"/>
    <w:rsid w:val="00ED6899"/>
    <w:rsid w:val="00ED6F77"/>
    <w:rsid w:val="00ED777A"/>
    <w:rsid w:val="00EE136E"/>
    <w:rsid w:val="00EE2469"/>
    <w:rsid w:val="00EE25C4"/>
    <w:rsid w:val="00EE266A"/>
    <w:rsid w:val="00EE2769"/>
    <w:rsid w:val="00EE3536"/>
    <w:rsid w:val="00EE3B8C"/>
    <w:rsid w:val="00EE405D"/>
    <w:rsid w:val="00EE4EE5"/>
    <w:rsid w:val="00EE5517"/>
    <w:rsid w:val="00EE6118"/>
    <w:rsid w:val="00EF01E3"/>
    <w:rsid w:val="00EF0393"/>
    <w:rsid w:val="00EF03DC"/>
    <w:rsid w:val="00EF2F91"/>
    <w:rsid w:val="00EF3899"/>
    <w:rsid w:val="00EF3E0A"/>
    <w:rsid w:val="00EF3F5C"/>
    <w:rsid w:val="00EF5655"/>
    <w:rsid w:val="00EF740F"/>
    <w:rsid w:val="00EF7564"/>
    <w:rsid w:val="00EF7C86"/>
    <w:rsid w:val="00F00537"/>
    <w:rsid w:val="00F009E4"/>
    <w:rsid w:val="00F02F3C"/>
    <w:rsid w:val="00F0390A"/>
    <w:rsid w:val="00F046E1"/>
    <w:rsid w:val="00F05419"/>
    <w:rsid w:val="00F06108"/>
    <w:rsid w:val="00F0677B"/>
    <w:rsid w:val="00F07E4F"/>
    <w:rsid w:val="00F13F8C"/>
    <w:rsid w:val="00F14EF3"/>
    <w:rsid w:val="00F151FD"/>
    <w:rsid w:val="00F1604F"/>
    <w:rsid w:val="00F1613D"/>
    <w:rsid w:val="00F163A7"/>
    <w:rsid w:val="00F16566"/>
    <w:rsid w:val="00F1747B"/>
    <w:rsid w:val="00F20137"/>
    <w:rsid w:val="00F2035A"/>
    <w:rsid w:val="00F2074B"/>
    <w:rsid w:val="00F20B33"/>
    <w:rsid w:val="00F21F4E"/>
    <w:rsid w:val="00F2211F"/>
    <w:rsid w:val="00F25585"/>
    <w:rsid w:val="00F257A4"/>
    <w:rsid w:val="00F26B2A"/>
    <w:rsid w:val="00F26CF6"/>
    <w:rsid w:val="00F26DB9"/>
    <w:rsid w:val="00F27A7B"/>
    <w:rsid w:val="00F3054F"/>
    <w:rsid w:val="00F306C8"/>
    <w:rsid w:val="00F3105A"/>
    <w:rsid w:val="00F3201A"/>
    <w:rsid w:val="00F32E41"/>
    <w:rsid w:val="00F33657"/>
    <w:rsid w:val="00F33701"/>
    <w:rsid w:val="00F33AA6"/>
    <w:rsid w:val="00F342A2"/>
    <w:rsid w:val="00F34538"/>
    <w:rsid w:val="00F34872"/>
    <w:rsid w:val="00F35C61"/>
    <w:rsid w:val="00F3679A"/>
    <w:rsid w:val="00F36FA9"/>
    <w:rsid w:val="00F37985"/>
    <w:rsid w:val="00F37D9B"/>
    <w:rsid w:val="00F40BBE"/>
    <w:rsid w:val="00F41694"/>
    <w:rsid w:val="00F416A2"/>
    <w:rsid w:val="00F42667"/>
    <w:rsid w:val="00F428BC"/>
    <w:rsid w:val="00F42E46"/>
    <w:rsid w:val="00F43029"/>
    <w:rsid w:val="00F4303C"/>
    <w:rsid w:val="00F430DA"/>
    <w:rsid w:val="00F447F6"/>
    <w:rsid w:val="00F45D74"/>
    <w:rsid w:val="00F46A7C"/>
    <w:rsid w:val="00F46C97"/>
    <w:rsid w:val="00F476F4"/>
    <w:rsid w:val="00F5008A"/>
    <w:rsid w:val="00F52084"/>
    <w:rsid w:val="00F5244E"/>
    <w:rsid w:val="00F5270D"/>
    <w:rsid w:val="00F52787"/>
    <w:rsid w:val="00F53BD5"/>
    <w:rsid w:val="00F56FBF"/>
    <w:rsid w:val="00F578CC"/>
    <w:rsid w:val="00F57FD4"/>
    <w:rsid w:val="00F61225"/>
    <w:rsid w:val="00F62489"/>
    <w:rsid w:val="00F62D1C"/>
    <w:rsid w:val="00F635D3"/>
    <w:rsid w:val="00F63E5D"/>
    <w:rsid w:val="00F6452A"/>
    <w:rsid w:val="00F658B2"/>
    <w:rsid w:val="00F65B6A"/>
    <w:rsid w:val="00F662AF"/>
    <w:rsid w:val="00F66443"/>
    <w:rsid w:val="00F66F2D"/>
    <w:rsid w:val="00F67FCA"/>
    <w:rsid w:val="00F71024"/>
    <w:rsid w:val="00F71813"/>
    <w:rsid w:val="00F73E6F"/>
    <w:rsid w:val="00F743F9"/>
    <w:rsid w:val="00F746FE"/>
    <w:rsid w:val="00F74CD2"/>
    <w:rsid w:val="00F74ECD"/>
    <w:rsid w:val="00F75412"/>
    <w:rsid w:val="00F76B17"/>
    <w:rsid w:val="00F772A7"/>
    <w:rsid w:val="00F7743E"/>
    <w:rsid w:val="00F7772B"/>
    <w:rsid w:val="00F8033C"/>
    <w:rsid w:val="00F82206"/>
    <w:rsid w:val="00F83AB7"/>
    <w:rsid w:val="00F83ECD"/>
    <w:rsid w:val="00F85F70"/>
    <w:rsid w:val="00F8657A"/>
    <w:rsid w:val="00F86D89"/>
    <w:rsid w:val="00F877C3"/>
    <w:rsid w:val="00F87B84"/>
    <w:rsid w:val="00F90139"/>
    <w:rsid w:val="00F90236"/>
    <w:rsid w:val="00F90463"/>
    <w:rsid w:val="00F9119E"/>
    <w:rsid w:val="00F91EFF"/>
    <w:rsid w:val="00F9230D"/>
    <w:rsid w:val="00F924D3"/>
    <w:rsid w:val="00F92976"/>
    <w:rsid w:val="00F93152"/>
    <w:rsid w:val="00F938EB"/>
    <w:rsid w:val="00F9420D"/>
    <w:rsid w:val="00F946C0"/>
    <w:rsid w:val="00F9470E"/>
    <w:rsid w:val="00F94A27"/>
    <w:rsid w:val="00F94BED"/>
    <w:rsid w:val="00F94BF0"/>
    <w:rsid w:val="00F951F3"/>
    <w:rsid w:val="00F952E8"/>
    <w:rsid w:val="00F95FBA"/>
    <w:rsid w:val="00F9784C"/>
    <w:rsid w:val="00F97A09"/>
    <w:rsid w:val="00FA00AA"/>
    <w:rsid w:val="00FA0956"/>
    <w:rsid w:val="00FA0AC7"/>
    <w:rsid w:val="00FA1A19"/>
    <w:rsid w:val="00FA30A0"/>
    <w:rsid w:val="00FA466B"/>
    <w:rsid w:val="00FA4CBB"/>
    <w:rsid w:val="00FA56CD"/>
    <w:rsid w:val="00FA597E"/>
    <w:rsid w:val="00FA69B4"/>
    <w:rsid w:val="00FA6C42"/>
    <w:rsid w:val="00FA6FA5"/>
    <w:rsid w:val="00FA7564"/>
    <w:rsid w:val="00FB02A2"/>
    <w:rsid w:val="00FB1B00"/>
    <w:rsid w:val="00FB1CBA"/>
    <w:rsid w:val="00FB2410"/>
    <w:rsid w:val="00FB2E36"/>
    <w:rsid w:val="00FB31E5"/>
    <w:rsid w:val="00FB3639"/>
    <w:rsid w:val="00FB4C5D"/>
    <w:rsid w:val="00FB5ED6"/>
    <w:rsid w:val="00FB67A5"/>
    <w:rsid w:val="00FB692B"/>
    <w:rsid w:val="00FB70AC"/>
    <w:rsid w:val="00FB7F82"/>
    <w:rsid w:val="00FC00CB"/>
    <w:rsid w:val="00FC1FB1"/>
    <w:rsid w:val="00FC2C5C"/>
    <w:rsid w:val="00FC42C5"/>
    <w:rsid w:val="00FC4455"/>
    <w:rsid w:val="00FC56FB"/>
    <w:rsid w:val="00FC5D16"/>
    <w:rsid w:val="00FC7224"/>
    <w:rsid w:val="00FD011A"/>
    <w:rsid w:val="00FD0E55"/>
    <w:rsid w:val="00FD19DA"/>
    <w:rsid w:val="00FD2074"/>
    <w:rsid w:val="00FD26B9"/>
    <w:rsid w:val="00FD2C2D"/>
    <w:rsid w:val="00FD3B81"/>
    <w:rsid w:val="00FD3F8C"/>
    <w:rsid w:val="00FD4D78"/>
    <w:rsid w:val="00FD5265"/>
    <w:rsid w:val="00FD5C51"/>
    <w:rsid w:val="00FD5FEA"/>
    <w:rsid w:val="00FD5FEC"/>
    <w:rsid w:val="00FD72EF"/>
    <w:rsid w:val="00FD74AE"/>
    <w:rsid w:val="00FD7827"/>
    <w:rsid w:val="00FE06D4"/>
    <w:rsid w:val="00FE0C3F"/>
    <w:rsid w:val="00FE1469"/>
    <w:rsid w:val="00FE1A3D"/>
    <w:rsid w:val="00FE2444"/>
    <w:rsid w:val="00FE2558"/>
    <w:rsid w:val="00FE2A6B"/>
    <w:rsid w:val="00FE352F"/>
    <w:rsid w:val="00FE38A0"/>
    <w:rsid w:val="00FE391B"/>
    <w:rsid w:val="00FE4FE7"/>
    <w:rsid w:val="00FE53E8"/>
    <w:rsid w:val="00FE56E7"/>
    <w:rsid w:val="00FE576D"/>
    <w:rsid w:val="00FE5843"/>
    <w:rsid w:val="00FE5F6B"/>
    <w:rsid w:val="00FE6273"/>
    <w:rsid w:val="00FE67B3"/>
    <w:rsid w:val="00FE6C35"/>
    <w:rsid w:val="00FE6E67"/>
    <w:rsid w:val="00FE7B44"/>
    <w:rsid w:val="00FE7DE1"/>
    <w:rsid w:val="00FF04A5"/>
    <w:rsid w:val="00FF0CB9"/>
    <w:rsid w:val="00FF2412"/>
    <w:rsid w:val="00FF3D03"/>
    <w:rsid w:val="00FF4F00"/>
    <w:rsid w:val="00FF569E"/>
    <w:rsid w:val="00FF6554"/>
    <w:rsid w:val="00FF67E7"/>
    <w:rsid w:val="00FF6915"/>
    <w:rsid w:val="00FF6AA2"/>
    <w:rsid w:val="00FF6ED9"/>
    <w:rsid w:val="00FF72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597600E"/>
  <w15:docId w15:val="{B0008F53-6DB4-4B56-8F57-BD908DE2B6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  <w:lang w:val="nl-NL"/>
    </w:rPr>
  </w:style>
  <w:style w:type="paragraph" w:styleId="Heading1">
    <w:name w:val="heading 1"/>
    <w:basedOn w:val="Normal"/>
    <w:next w:val="Normal"/>
    <w:link w:val="Heading1Char1"/>
    <w:uiPriority w:val="9"/>
    <w:qFormat/>
    <w:rsid w:val="00295B71"/>
    <w:pPr>
      <w:keepNext/>
      <w:spacing w:before="240" w:after="60"/>
      <w:outlineLvl w:val="0"/>
    </w:pPr>
    <w:rPr>
      <w:rFonts w:ascii="Cambria" w:eastAsia="Times New Roman" w:hAnsi="Cambria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itolo1">
    <w:name w:val="Titolo 1"/>
    <w:basedOn w:val="Normal"/>
    <w:next w:val="Normal"/>
    <w:link w:val="Heading1Char"/>
    <w:uiPriority w:val="99"/>
    <w:qFormat/>
    <w:rsid w:val="00F046E1"/>
    <w:pPr>
      <w:keepNext/>
      <w:suppressAutoHyphens/>
      <w:spacing w:after="0" w:line="240" w:lineRule="auto"/>
      <w:outlineLvl w:val="0"/>
    </w:pPr>
    <w:rPr>
      <w:rFonts w:ascii="Times New Roman" w:eastAsia="Times New Roman" w:hAnsi="Times New Roman"/>
      <w:b/>
      <w:bCs/>
      <w:sz w:val="24"/>
      <w:szCs w:val="24"/>
      <w:lang w:eastAsia="nl-NL"/>
    </w:rPr>
  </w:style>
  <w:style w:type="paragraph" w:customStyle="1" w:styleId="Titolo2">
    <w:name w:val="Titolo 2"/>
    <w:basedOn w:val="Normal"/>
    <w:next w:val="Normal"/>
    <w:link w:val="Heading2Char"/>
    <w:uiPriority w:val="9"/>
    <w:qFormat/>
    <w:rsid w:val="00F046E1"/>
    <w:pPr>
      <w:keepNext/>
      <w:keepLines/>
      <w:suppressAutoHyphens/>
      <w:spacing w:before="200" w:after="0" w:line="240" w:lineRule="auto"/>
      <w:outlineLvl w:val="1"/>
    </w:pPr>
    <w:rPr>
      <w:rFonts w:ascii="Cambria" w:eastAsia="Times New Roman" w:hAnsi="Cambria"/>
      <w:b/>
      <w:bCs/>
      <w:color w:val="4F81BD"/>
      <w:sz w:val="26"/>
      <w:szCs w:val="26"/>
      <w:lang w:eastAsia="nl-NL"/>
    </w:rPr>
  </w:style>
  <w:style w:type="paragraph" w:customStyle="1" w:styleId="Titolo3">
    <w:name w:val="Titolo 3"/>
    <w:basedOn w:val="Normal"/>
    <w:next w:val="Normal"/>
    <w:link w:val="Heading3Char"/>
    <w:uiPriority w:val="9"/>
    <w:qFormat/>
    <w:rsid w:val="00F046E1"/>
    <w:pPr>
      <w:keepNext/>
      <w:keepLines/>
      <w:suppressAutoHyphens/>
      <w:spacing w:before="200" w:after="0" w:line="240" w:lineRule="auto"/>
      <w:outlineLvl w:val="2"/>
    </w:pPr>
    <w:rPr>
      <w:rFonts w:ascii="Cambria" w:eastAsia="Times New Roman" w:hAnsi="Cambria"/>
      <w:b/>
      <w:bCs/>
      <w:color w:val="4F81BD"/>
      <w:sz w:val="24"/>
      <w:szCs w:val="24"/>
      <w:lang w:eastAsia="nl-NL"/>
    </w:rPr>
  </w:style>
  <w:style w:type="character" w:customStyle="1" w:styleId="Heading1Char">
    <w:name w:val="Heading 1 Char"/>
    <w:link w:val="Titolo1"/>
    <w:uiPriority w:val="99"/>
    <w:locked/>
    <w:rsid w:val="00F046E1"/>
    <w:rPr>
      <w:rFonts w:ascii="Times New Roman" w:eastAsia="Times New Roman" w:hAnsi="Times New Roman" w:cs="Times New Roman"/>
      <w:b/>
      <w:bCs/>
      <w:sz w:val="24"/>
      <w:szCs w:val="24"/>
      <w:lang w:eastAsia="nl-NL"/>
    </w:rPr>
  </w:style>
  <w:style w:type="character" w:customStyle="1" w:styleId="Heading2Char">
    <w:name w:val="Heading 2 Char"/>
    <w:link w:val="Titolo2"/>
    <w:uiPriority w:val="9"/>
    <w:locked/>
    <w:rsid w:val="00F046E1"/>
    <w:rPr>
      <w:rFonts w:ascii="Cambria" w:eastAsia="Times New Roman" w:hAnsi="Cambria" w:cs="Times New Roman"/>
      <w:b/>
      <w:bCs/>
      <w:color w:val="4F81BD"/>
      <w:sz w:val="26"/>
      <w:szCs w:val="26"/>
      <w:lang w:eastAsia="nl-NL"/>
    </w:rPr>
  </w:style>
  <w:style w:type="character" w:customStyle="1" w:styleId="Heading3Char">
    <w:name w:val="Heading 3 Char"/>
    <w:link w:val="Titolo3"/>
    <w:uiPriority w:val="9"/>
    <w:locked/>
    <w:rsid w:val="00F046E1"/>
    <w:rPr>
      <w:rFonts w:ascii="Cambria" w:eastAsia="Times New Roman" w:hAnsi="Cambria" w:cs="Times New Roman"/>
      <w:b/>
      <w:bCs/>
      <w:color w:val="4F81BD"/>
      <w:sz w:val="24"/>
      <w:szCs w:val="24"/>
      <w:lang w:eastAsia="nl-NL"/>
    </w:rPr>
  </w:style>
  <w:style w:type="character" w:styleId="Hyperlink">
    <w:name w:val="Hyperlink"/>
    <w:uiPriority w:val="99"/>
    <w:unhideWhenUsed/>
    <w:rsid w:val="00F046E1"/>
    <w:rPr>
      <w:rFonts w:cs="Times New Roman"/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B0690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06908"/>
  </w:style>
  <w:style w:type="paragraph" w:styleId="Footer">
    <w:name w:val="footer"/>
    <w:basedOn w:val="Normal"/>
    <w:link w:val="FooterChar"/>
    <w:uiPriority w:val="99"/>
    <w:unhideWhenUsed/>
    <w:rsid w:val="00B0690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06908"/>
  </w:style>
  <w:style w:type="paragraph" w:styleId="BalloonText">
    <w:name w:val="Balloon Text"/>
    <w:basedOn w:val="Normal"/>
    <w:link w:val="BalloonTextChar"/>
    <w:uiPriority w:val="99"/>
    <w:semiHidden/>
    <w:unhideWhenUsed/>
    <w:rsid w:val="0049343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93437"/>
    <w:rPr>
      <w:rFonts w:ascii="Tahoma" w:hAnsi="Tahoma" w:cs="Tahoma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unhideWhenUsed/>
    <w:rsid w:val="00493437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link w:val="FootnoteText"/>
    <w:uiPriority w:val="99"/>
    <w:rsid w:val="00493437"/>
    <w:rPr>
      <w:sz w:val="20"/>
      <w:szCs w:val="20"/>
    </w:rPr>
  </w:style>
  <w:style w:type="character" w:styleId="FootnoteReference">
    <w:name w:val="footnote reference"/>
    <w:uiPriority w:val="99"/>
    <w:semiHidden/>
    <w:unhideWhenUsed/>
    <w:rsid w:val="00493437"/>
    <w:rPr>
      <w:vertAlign w:val="superscript"/>
    </w:rPr>
  </w:style>
  <w:style w:type="character" w:styleId="CommentReference">
    <w:name w:val="annotation reference"/>
    <w:uiPriority w:val="99"/>
    <w:semiHidden/>
    <w:unhideWhenUsed/>
    <w:rsid w:val="009D40F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D40F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9D40F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D40F0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9D40F0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9B0BC1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EE405D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US"/>
    </w:rPr>
  </w:style>
  <w:style w:type="character" w:customStyle="1" w:styleId="label">
    <w:name w:val="label"/>
    <w:basedOn w:val="DefaultParagraphFont"/>
    <w:rsid w:val="00EE405D"/>
  </w:style>
  <w:style w:type="paragraph" w:styleId="Revision">
    <w:name w:val="Revision"/>
    <w:hidden/>
    <w:uiPriority w:val="99"/>
    <w:semiHidden/>
    <w:rsid w:val="00683F7D"/>
    <w:rPr>
      <w:sz w:val="22"/>
      <w:szCs w:val="22"/>
      <w:lang w:val="nl-NL"/>
    </w:rPr>
  </w:style>
  <w:style w:type="character" w:customStyle="1" w:styleId="BooktextChar">
    <w:name w:val="Book text Char"/>
    <w:link w:val="Booktext"/>
    <w:locked/>
    <w:rsid w:val="00163515"/>
    <w:rPr>
      <w:rFonts w:ascii="Times New Roman" w:eastAsia="Times New Roman" w:hAnsi="Times New Roman" w:cs="Times New Roman"/>
      <w:lang w:val="en-GB"/>
    </w:rPr>
  </w:style>
  <w:style w:type="paragraph" w:customStyle="1" w:styleId="Booktext">
    <w:name w:val="Book text"/>
    <w:basedOn w:val="Normal"/>
    <w:link w:val="BooktextChar"/>
    <w:qFormat/>
    <w:rsid w:val="00163515"/>
    <w:pPr>
      <w:suppressAutoHyphens/>
      <w:spacing w:after="0" w:line="240" w:lineRule="auto"/>
      <w:ind w:firstLine="284"/>
    </w:pPr>
    <w:rPr>
      <w:rFonts w:ascii="Times New Roman" w:eastAsia="Times New Roman" w:hAnsi="Times New Roman"/>
      <w:lang w:val="en-GB"/>
    </w:rPr>
  </w:style>
  <w:style w:type="table" w:styleId="TableGrid">
    <w:name w:val="Table Grid"/>
    <w:basedOn w:val="TableNormal"/>
    <w:uiPriority w:val="59"/>
    <w:rsid w:val="00A806A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9484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PreformattedChar">
    <w:name w:val="HTML Preformatted Char"/>
    <w:link w:val="HTMLPreformatted"/>
    <w:uiPriority w:val="99"/>
    <w:semiHidden/>
    <w:rsid w:val="00594844"/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gnkrckgcmrb">
    <w:name w:val="gnkrckgcmrb"/>
    <w:basedOn w:val="DefaultParagraphFont"/>
    <w:rsid w:val="00594844"/>
  </w:style>
  <w:style w:type="character" w:customStyle="1" w:styleId="gnkrckgcgsb">
    <w:name w:val="gnkrckgcgsb"/>
    <w:basedOn w:val="DefaultParagraphFont"/>
    <w:rsid w:val="00594844"/>
  </w:style>
  <w:style w:type="character" w:customStyle="1" w:styleId="gnkrckgcmsb">
    <w:name w:val="gnkrckgcmsb"/>
    <w:basedOn w:val="DefaultParagraphFont"/>
    <w:rsid w:val="00594844"/>
  </w:style>
  <w:style w:type="character" w:customStyle="1" w:styleId="Heading1Char1">
    <w:name w:val="Heading 1 Char1"/>
    <w:link w:val="Heading1"/>
    <w:uiPriority w:val="9"/>
    <w:rsid w:val="00295B71"/>
    <w:rPr>
      <w:rFonts w:ascii="Cambria" w:eastAsia="Times New Roman" w:hAnsi="Cambria" w:cs="Times New Roman"/>
      <w:b/>
      <w:bCs/>
      <w:kern w:val="32"/>
      <w:sz w:val="32"/>
      <w:szCs w:val="32"/>
      <w:lang w:val="nl-NL"/>
    </w:rPr>
  </w:style>
  <w:style w:type="paragraph" w:styleId="Bibliography">
    <w:name w:val="Bibliography"/>
    <w:basedOn w:val="Normal"/>
    <w:next w:val="Normal"/>
    <w:uiPriority w:val="37"/>
    <w:unhideWhenUsed/>
    <w:rsid w:val="00C40B94"/>
    <w:pPr>
      <w:spacing w:after="0" w:line="480" w:lineRule="auto"/>
      <w:ind w:left="720" w:hanging="720"/>
    </w:pPr>
  </w:style>
  <w:style w:type="paragraph" w:styleId="ListBullet">
    <w:name w:val="List Bullet"/>
    <w:basedOn w:val="Normal"/>
    <w:uiPriority w:val="99"/>
    <w:unhideWhenUsed/>
    <w:rsid w:val="00637E0E"/>
    <w:pPr>
      <w:numPr>
        <w:numId w:val="8"/>
      </w:numPr>
      <w:contextualSpacing/>
    </w:pPr>
  </w:style>
  <w:style w:type="character" w:styleId="Strong">
    <w:name w:val="Strong"/>
    <w:basedOn w:val="DefaultParagraphFont"/>
    <w:uiPriority w:val="22"/>
    <w:qFormat/>
    <w:rsid w:val="005F2074"/>
    <w:rPr>
      <w:b/>
      <w:bCs/>
    </w:rPr>
  </w:style>
  <w:style w:type="character" w:styleId="EndnoteReference">
    <w:name w:val="endnote reference"/>
    <w:basedOn w:val="DefaultParagraphFont"/>
    <w:uiPriority w:val="99"/>
    <w:semiHidden/>
    <w:unhideWhenUsed/>
    <w:rsid w:val="00306AEE"/>
    <w:rPr>
      <w:vertAlign w:val="superscript"/>
    </w:rPr>
  </w:style>
  <w:style w:type="paragraph" w:styleId="Caption">
    <w:name w:val="caption"/>
    <w:basedOn w:val="Normal"/>
    <w:next w:val="Normal"/>
    <w:uiPriority w:val="35"/>
    <w:unhideWhenUsed/>
    <w:qFormat/>
    <w:rsid w:val="00CE4D1C"/>
    <w:pPr>
      <w:spacing w:line="240" w:lineRule="auto"/>
    </w:pPr>
    <w:rPr>
      <w:i/>
      <w:iCs/>
      <w:color w:val="44546A" w:themeColor="text2"/>
      <w:sz w:val="18"/>
      <w:szCs w:val="18"/>
    </w:rPr>
  </w:style>
  <w:style w:type="table" w:customStyle="1" w:styleId="Table">
    <w:name w:val="Table"/>
    <w:semiHidden/>
    <w:unhideWhenUsed/>
    <w:qFormat/>
    <w:rsid w:val="005E1125"/>
    <w:pPr>
      <w:spacing w:after="200"/>
    </w:pPr>
    <w:rPr>
      <w:rFonts w:ascii="Cambria" w:eastAsia="Cambria" w:hAnsi="Cambria"/>
      <w:sz w:val="24"/>
      <w:szCs w:val="24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224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132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598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59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799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1865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365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813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127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16806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1068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15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7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1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5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43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3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01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7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97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22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062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660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521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406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804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253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09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334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755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787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787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36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849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073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483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388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238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489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058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480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955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78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00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857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35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140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485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945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868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032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708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195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301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44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486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624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161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879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721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363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558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455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0279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966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59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771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50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38812AD-2FB7-4AE7-BEB4-39860DF0A7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847</Words>
  <Characters>4834</Characters>
  <Application>Microsoft Office Word</Application>
  <DocSecurity>0</DocSecurity>
  <Lines>40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6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s</dc:creator>
  <cp:keywords/>
  <dc:description/>
  <cp:lastModifiedBy>Job Schepens</cp:lastModifiedBy>
  <cp:revision>22</cp:revision>
  <cp:lastPrinted>2020-07-27T13:17:00Z</cp:lastPrinted>
  <dcterms:created xsi:type="dcterms:W3CDTF">2020-11-16T14:35:00Z</dcterms:created>
  <dcterms:modified xsi:type="dcterms:W3CDTF">2022-02-03T19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93"&gt;&lt;session id="oL9HxKW4"/&gt;&lt;style id="http://www.zotero.org/styles/apa" locale="en-GB" hasBibliography="1" bibliographyStyleHasBeenSet="1"/&gt;&lt;prefs&gt;&lt;pref name="fieldType" value="Field"/&gt;&lt;pref name="automaticJourn</vt:lpwstr>
  </property>
  <property fmtid="{D5CDD505-2E9C-101B-9397-08002B2CF9AE}" pid="3" name="ZOTERO_PREF_2">
    <vt:lpwstr>alAbbreviations" value="true"/&gt;&lt;/prefs&gt;&lt;/data&gt;</vt:lpwstr>
  </property>
</Properties>
</file>